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353E9" w14:textId="77777777" w:rsidR="00FF1CC2" w:rsidRPr="0053679B" w:rsidRDefault="00FF1CC2" w:rsidP="0010535F">
      <w:pPr>
        <w:ind w:right="1"/>
        <w:jc w:val="center"/>
      </w:pPr>
    </w:p>
    <w:p w14:paraId="66F6E004" w14:textId="77777777" w:rsidR="0010535F" w:rsidRPr="005E6252" w:rsidRDefault="0010535F" w:rsidP="165CEC94">
      <w:pPr>
        <w:spacing w:line="288" w:lineRule="auto"/>
        <w:ind w:right="850"/>
        <w:rPr>
          <w:rFonts w:ascii="Arial" w:hAnsi="Arial" w:cs="Arial"/>
          <w:i/>
          <w:iCs/>
          <w:highlight w:val="yellow"/>
          <w:lang w:val="en-GB"/>
        </w:rPr>
      </w:pPr>
    </w:p>
    <w:p w14:paraId="27FCF982" w14:textId="77777777" w:rsidR="789F12C5" w:rsidRPr="005E6252" w:rsidRDefault="789F12C5" w:rsidP="165CEC94">
      <w:pPr>
        <w:spacing w:line="288" w:lineRule="auto"/>
        <w:ind w:right="850"/>
        <w:rPr>
          <w:rFonts w:ascii="Arial" w:hAnsi="Arial" w:cs="Arial"/>
          <w:i/>
          <w:iCs/>
          <w:sz w:val="28"/>
          <w:szCs w:val="28"/>
          <w:highlight w:val="yellow"/>
          <w:lang w:val="en-US"/>
        </w:rPr>
      </w:pPr>
    </w:p>
    <w:p w14:paraId="2EFCB3F7" w14:textId="067C0F52" w:rsidR="6FB49C42" w:rsidRPr="00151B87" w:rsidRDefault="008361C9" w:rsidP="165CEC94">
      <w:pPr>
        <w:spacing w:line="288" w:lineRule="auto"/>
        <w:rPr>
          <w:rFonts w:ascii="Arial" w:eastAsia="Arial Narrow" w:hAnsi="Arial" w:cs="Arial"/>
          <w:b/>
          <w:bCs/>
          <w:sz w:val="28"/>
          <w:szCs w:val="28"/>
          <w:lang w:val="fr-FR"/>
        </w:rPr>
      </w:pPr>
      <w:r w:rsidRPr="4A735187">
        <w:rPr>
          <w:rFonts w:ascii="Arial" w:eastAsia="Arial Narrow" w:hAnsi="Arial" w:cs="Arial"/>
          <w:b/>
          <w:bCs/>
          <w:sz w:val="28"/>
          <w:szCs w:val="28"/>
          <w:lang w:val="fr"/>
        </w:rPr>
        <w:t xml:space="preserve">SIXT et Stellantis concluent un accord </w:t>
      </w:r>
      <w:r w:rsidRPr="00151B87">
        <w:rPr>
          <w:rFonts w:ascii="Arial" w:eastAsia="Arial Narrow" w:hAnsi="Arial" w:cs="Arial"/>
          <w:b/>
          <w:bCs/>
          <w:sz w:val="28"/>
          <w:szCs w:val="28"/>
          <w:lang w:val="fr"/>
        </w:rPr>
        <w:t xml:space="preserve">pour </w:t>
      </w:r>
      <w:r w:rsidR="00612F04" w:rsidRPr="00151B87">
        <w:rPr>
          <w:rFonts w:ascii="Arial" w:eastAsia="Arial Narrow" w:hAnsi="Arial" w:cs="Arial"/>
          <w:b/>
          <w:bCs/>
          <w:sz w:val="28"/>
          <w:szCs w:val="28"/>
          <w:lang w:val="fr"/>
        </w:rPr>
        <w:t xml:space="preserve">acheter </w:t>
      </w:r>
      <w:r w:rsidRPr="00151B87">
        <w:rPr>
          <w:rFonts w:ascii="Arial" w:eastAsia="Arial Narrow" w:hAnsi="Arial" w:cs="Arial"/>
          <w:b/>
          <w:bCs/>
          <w:sz w:val="28"/>
          <w:szCs w:val="28"/>
          <w:lang w:val="fr"/>
        </w:rPr>
        <w:t>jusqu</w:t>
      </w:r>
      <w:r w:rsidR="00210D26" w:rsidRPr="00151B87">
        <w:rPr>
          <w:rFonts w:ascii="Arial" w:eastAsia="Arial Narrow" w:hAnsi="Arial" w:cs="Arial"/>
          <w:b/>
          <w:bCs/>
          <w:sz w:val="28"/>
          <w:szCs w:val="28"/>
          <w:lang w:val="fr"/>
        </w:rPr>
        <w:t>’</w:t>
      </w:r>
      <w:r w:rsidRPr="00151B87">
        <w:rPr>
          <w:rFonts w:ascii="Arial" w:eastAsia="Arial Narrow" w:hAnsi="Arial" w:cs="Arial"/>
          <w:b/>
          <w:bCs/>
          <w:sz w:val="28"/>
          <w:szCs w:val="28"/>
          <w:lang w:val="fr"/>
        </w:rPr>
        <w:t>à 250 000 véhicules, posant ainsi les bases d</w:t>
      </w:r>
      <w:r w:rsidR="00294E9A" w:rsidRPr="00151B87">
        <w:rPr>
          <w:rFonts w:ascii="Arial" w:eastAsia="Arial Narrow" w:hAnsi="Arial" w:cs="Arial"/>
          <w:b/>
          <w:bCs/>
          <w:sz w:val="28"/>
          <w:szCs w:val="28"/>
          <w:lang w:val="fr"/>
        </w:rPr>
        <w:t>’</w:t>
      </w:r>
      <w:r w:rsidRPr="00151B87">
        <w:rPr>
          <w:rFonts w:ascii="Arial" w:eastAsia="Arial Narrow" w:hAnsi="Arial" w:cs="Arial"/>
          <w:b/>
          <w:bCs/>
          <w:sz w:val="28"/>
          <w:szCs w:val="28"/>
          <w:lang w:val="fr"/>
        </w:rPr>
        <w:t xml:space="preserve">une nouvelle expansion mondiale </w:t>
      </w:r>
    </w:p>
    <w:p w14:paraId="2F90C600" w14:textId="77777777" w:rsidR="6FB49C42" w:rsidRPr="00151B87" w:rsidRDefault="008361C9" w:rsidP="789F12C5">
      <w:pPr>
        <w:spacing w:line="276" w:lineRule="auto"/>
        <w:jc w:val="both"/>
        <w:rPr>
          <w:rFonts w:ascii="Arial" w:hAnsi="Arial" w:cs="Arial"/>
          <w:lang w:val="fr-FR"/>
        </w:rPr>
      </w:pPr>
      <w:r w:rsidRPr="00151B87">
        <w:rPr>
          <w:rFonts w:ascii="Arial" w:eastAsia="Arial Narrow" w:hAnsi="Arial" w:cs="Arial"/>
          <w:b/>
          <w:bCs/>
          <w:sz w:val="28"/>
          <w:szCs w:val="28"/>
          <w:lang w:val="fr-FR"/>
        </w:rPr>
        <w:t xml:space="preserve"> </w:t>
      </w:r>
    </w:p>
    <w:p w14:paraId="6008BB79" w14:textId="2CF60637" w:rsidR="00FA2E76" w:rsidRPr="00151B87" w:rsidRDefault="008361C9" w:rsidP="00FD1296">
      <w:pPr>
        <w:pStyle w:val="ListParagraph"/>
        <w:numPr>
          <w:ilvl w:val="0"/>
          <w:numId w:val="4"/>
        </w:numPr>
        <w:jc w:val="both"/>
        <w:rPr>
          <w:rFonts w:ascii="Arial" w:eastAsia="Arial Narrow" w:hAnsi="Arial" w:cs="Arial"/>
          <w:b/>
          <w:bCs/>
          <w:lang w:val="fr-FR"/>
        </w:rPr>
      </w:pPr>
      <w:r w:rsidRPr="00151B87">
        <w:rPr>
          <w:rFonts w:ascii="Arial" w:eastAsia="Arial Narrow" w:hAnsi="Arial" w:cs="Arial"/>
          <w:b/>
          <w:bCs/>
          <w:lang w:val="fr"/>
        </w:rPr>
        <w:t>Jusqu</w:t>
      </w:r>
      <w:r w:rsidR="00294E9A" w:rsidRPr="00151B87">
        <w:rPr>
          <w:rFonts w:ascii="Arial" w:eastAsia="Arial Narrow" w:hAnsi="Arial" w:cs="Arial"/>
          <w:b/>
          <w:bCs/>
          <w:lang w:val="fr"/>
        </w:rPr>
        <w:t>’</w:t>
      </w:r>
      <w:r w:rsidRPr="00151B87">
        <w:rPr>
          <w:rFonts w:ascii="Arial" w:eastAsia="Arial Narrow" w:hAnsi="Arial" w:cs="Arial"/>
          <w:b/>
          <w:bCs/>
          <w:lang w:val="fr"/>
        </w:rPr>
        <w:t>à 250</w:t>
      </w:r>
      <w:r>
        <w:rPr>
          <w:rFonts w:ascii="Arial" w:eastAsia="Arial Narrow" w:hAnsi="Arial" w:cs="Arial"/>
          <w:lang w:val="fr"/>
        </w:rPr>
        <w:t> </w:t>
      </w:r>
      <w:r w:rsidRPr="00151B87">
        <w:rPr>
          <w:rFonts w:ascii="Arial" w:eastAsia="Arial Narrow" w:hAnsi="Arial" w:cs="Arial"/>
          <w:b/>
          <w:bCs/>
          <w:lang w:val="fr"/>
        </w:rPr>
        <w:t xml:space="preserve">000 véhicules Stellantis de dernière génération viendront enrichir la flotte de location de SIXT en </w:t>
      </w:r>
      <w:r w:rsidRPr="00151B87">
        <w:rPr>
          <w:rFonts w:ascii="Arial" w:eastAsia="Arial Narrow" w:hAnsi="Arial" w:cs="Arial"/>
          <w:b/>
          <w:bCs/>
          <w:lang w:val="fr"/>
        </w:rPr>
        <w:t>Europe et en Amérique du Nord d</w:t>
      </w:r>
      <w:r w:rsidR="000E41BD" w:rsidRPr="00151B87">
        <w:rPr>
          <w:rFonts w:ascii="Arial" w:eastAsia="Arial Narrow" w:hAnsi="Arial" w:cs="Arial"/>
          <w:b/>
          <w:bCs/>
          <w:lang w:val="fr"/>
        </w:rPr>
        <w:t>’</w:t>
      </w:r>
      <w:r w:rsidRPr="00151B87">
        <w:rPr>
          <w:rFonts w:ascii="Arial" w:eastAsia="Arial Narrow" w:hAnsi="Arial" w:cs="Arial"/>
          <w:b/>
          <w:bCs/>
          <w:lang w:val="fr"/>
        </w:rPr>
        <w:t>ici 2026, grâce à une large gamme de marques et de produits emblématiques.</w:t>
      </w:r>
    </w:p>
    <w:p w14:paraId="4A0D0A1E" w14:textId="77777777" w:rsidR="6FB49C42" w:rsidRPr="00151B87" w:rsidRDefault="008361C9" w:rsidP="00FA2E76">
      <w:pPr>
        <w:pStyle w:val="ListParagraph"/>
        <w:numPr>
          <w:ilvl w:val="0"/>
          <w:numId w:val="4"/>
        </w:numPr>
        <w:jc w:val="both"/>
        <w:rPr>
          <w:rFonts w:ascii="Arial" w:eastAsia="Arial Narrow" w:hAnsi="Arial" w:cs="Arial"/>
          <w:b/>
          <w:bCs/>
          <w:lang w:val="fr-FR"/>
        </w:rPr>
      </w:pPr>
      <w:r w:rsidRPr="00151B87">
        <w:rPr>
          <w:rFonts w:ascii="Arial" w:eastAsia="Arial Narrow" w:hAnsi="Arial" w:cs="Arial"/>
          <w:b/>
          <w:bCs/>
          <w:lang w:val="fr"/>
        </w:rPr>
        <w:t>Stellantis et SIXT partagent une stratégie ambitieuse de décarbonation et une approche centrée sur le client, avec des technologies de pointe au cœur</w:t>
      </w:r>
      <w:r w:rsidRPr="00151B87">
        <w:rPr>
          <w:rFonts w:ascii="Arial" w:eastAsia="Arial Narrow" w:hAnsi="Arial" w:cs="Arial"/>
          <w:b/>
          <w:bCs/>
          <w:lang w:val="fr"/>
        </w:rPr>
        <w:t xml:space="preserve"> de leurs produits et de leurs services. </w:t>
      </w:r>
    </w:p>
    <w:p w14:paraId="7149EFB8" w14:textId="0E9BF99E" w:rsidR="00FA2E76" w:rsidRPr="00151B87" w:rsidRDefault="008361C9" w:rsidP="00EB0564">
      <w:pPr>
        <w:pStyle w:val="ListParagraph"/>
        <w:numPr>
          <w:ilvl w:val="0"/>
          <w:numId w:val="4"/>
        </w:numPr>
        <w:spacing w:line="259" w:lineRule="auto"/>
        <w:jc w:val="both"/>
        <w:rPr>
          <w:rFonts w:ascii="Arial" w:eastAsia="Arial Narrow" w:hAnsi="Arial" w:cs="Arial"/>
          <w:b/>
          <w:bCs/>
          <w:lang w:val="fr-FR"/>
        </w:rPr>
      </w:pPr>
      <w:r w:rsidRPr="00151B87">
        <w:rPr>
          <w:rFonts w:ascii="Arial" w:eastAsia="Arial Narrow" w:hAnsi="Arial" w:cs="Arial"/>
          <w:b/>
          <w:bCs/>
          <w:color w:val="000000" w:themeColor="text1"/>
          <w:lang w:val="fr"/>
        </w:rPr>
        <w:t xml:space="preserve">Carlos Tavares, CEO de Stellantis : </w:t>
      </w:r>
      <w:r w:rsidR="00E72412" w:rsidRPr="00151B87">
        <w:rPr>
          <w:rFonts w:ascii="Arial" w:eastAsia="Arial Narrow" w:hAnsi="Arial" w:cs="Arial"/>
          <w:b/>
          <w:bCs/>
          <w:lang w:val="fr"/>
        </w:rPr>
        <w:t>« Avec l</w:t>
      </w:r>
      <w:r w:rsidR="00294E9A" w:rsidRPr="00151B87">
        <w:rPr>
          <w:rFonts w:ascii="Arial" w:eastAsia="Arial Narrow" w:hAnsi="Arial" w:cs="Arial"/>
          <w:b/>
          <w:bCs/>
          <w:lang w:val="fr"/>
        </w:rPr>
        <w:t>’</w:t>
      </w:r>
      <w:r w:rsidR="00E72412" w:rsidRPr="00151B87">
        <w:rPr>
          <w:rFonts w:ascii="Arial" w:eastAsia="Arial Narrow" w:hAnsi="Arial" w:cs="Arial"/>
          <w:b/>
          <w:bCs/>
          <w:lang w:val="fr"/>
        </w:rPr>
        <w:t>annonce faite aujourd</w:t>
      </w:r>
      <w:r w:rsidR="00210D26" w:rsidRPr="00151B87">
        <w:rPr>
          <w:rFonts w:ascii="Arial" w:eastAsia="Arial Narrow" w:hAnsi="Arial" w:cs="Arial"/>
          <w:b/>
          <w:bCs/>
          <w:lang w:val="fr"/>
        </w:rPr>
        <w:t>’</w:t>
      </w:r>
      <w:r w:rsidR="00E72412" w:rsidRPr="00151B87">
        <w:rPr>
          <w:rFonts w:ascii="Arial" w:eastAsia="Arial Narrow" w:hAnsi="Arial" w:cs="Arial"/>
          <w:b/>
          <w:bCs/>
          <w:lang w:val="fr"/>
        </w:rPr>
        <w:t xml:space="preserve">hui avec </w:t>
      </w:r>
      <w:r w:rsidR="027D9046" w:rsidRPr="00151B87">
        <w:rPr>
          <w:rFonts w:ascii="Arial" w:eastAsia="Arial Narrow" w:hAnsi="Arial" w:cs="Arial"/>
          <w:b/>
          <w:bCs/>
          <w:color w:val="000000" w:themeColor="text1"/>
          <w:lang w:val="fr"/>
        </w:rPr>
        <w:t>SIXT</w:t>
      </w:r>
      <w:r w:rsidR="00E72412" w:rsidRPr="00151B87">
        <w:rPr>
          <w:rFonts w:ascii="Arial" w:eastAsia="Arial Narrow" w:hAnsi="Arial" w:cs="Arial"/>
          <w:b/>
          <w:bCs/>
          <w:lang w:val="fr"/>
        </w:rPr>
        <w:t>, nous tenons nos engagements pour offrir à nos clients une mobilité propre, sûre et abordable grâce à des véhicules et des technologies révolutionnaires</w:t>
      </w:r>
      <w:r w:rsidR="00D419E0" w:rsidRPr="00151B87">
        <w:rPr>
          <w:rFonts w:ascii="Arial" w:eastAsia="Arial Narrow" w:hAnsi="Arial" w:cs="Arial"/>
          <w:b/>
          <w:bCs/>
          <w:lang w:val="fr"/>
        </w:rPr>
        <w:t>.</w:t>
      </w:r>
      <w:r w:rsidR="00E72412" w:rsidRPr="00151B87">
        <w:rPr>
          <w:rFonts w:ascii="Arial" w:eastAsia="Arial Narrow" w:hAnsi="Arial" w:cs="Arial"/>
          <w:b/>
          <w:bCs/>
          <w:lang w:val="fr"/>
        </w:rPr>
        <w:t xml:space="preserve"> »</w:t>
      </w:r>
    </w:p>
    <w:p w14:paraId="3C7E6958" w14:textId="0D25028E" w:rsidR="6FB49C42" w:rsidRPr="00151B87" w:rsidRDefault="008361C9" w:rsidP="00FA2E76">
      <w:pPr>
        <w:pStyle w:val="ListParagraph"/>
        <w:numPr>
          <w:ilvl w:val="0"/>
          <w:numId w:val="4"/>
        </w:numPr>
        <w:jc w:val="both"/>
        <w:rPr>
          <w:rFonts w:ascii="Arial" w:eastAsia="Arial Narrow" w:hAnsi="Arial" w:cs="Arial"/>
          <w:b/>
          <w:bCs/>
          <w:lang w:val="fr-FR"/>
        </w:rPr>
      </w:pPr>
      <w:r w:rsidRPr="00151B87">
        <w:rPr>
          <w:rFonts w:ascii="Arial" w:eastAsia="Arial Narrow" w:hAnsi="Arial" w:cs="Arial"/>
          <w:b/>
          <w:bCs/>
          <w:color w:val="000000" w:themeColor="text1"/>
          <w:lang w:val="fr"/>
        </w:rPr>
        <w:t>Konstantin Sixt, Co-CEO de SIXT : «</w:t>
      </w:r>
      <w:r w:rsidR="00210D26" w:rsidRPr="00151B87">
        <w:rPr>
          <w:rFonts w:ascii="Arial" w:eastAsia="Arial Narrow" w:hAnsi="Arial" w:cs="Arial"/>
          <w:b/>
          <w:bCs/>
          <w:color w:val="000000" w:themeColor="text1"/>
          <w:lang w:val="fr"/>
        </w:rPr>
        <w:t xml:space="preserve"> </w:t>
      </w:r>
      <w:r w:rsidR="4AEA8103" w:rsidRPr="00151B87">
        <w:rPr>
          <w:rFonts w:ascii="Arial" w:eastAsia="Arial Narrow" w:hAnsi="Arial" w:cs="Arial"/>
          <w:b/>
          <w:bCs/>
          <w:lang w:val="fr"/>
        </w:rPr>
        <w:t>Cet accord avec Stellantis, un partenaire offrant une gamme complète et innovante, souligne notre promesse d</w:t>
      </w:r>
      <w:r w:rsidR="00210D26" w:rsidRPr="00151B87">
        <w:rPr>
          <w:rFonts w:ascii="Arial" w:eastAsia="Arial Narrow" w:hAnsi="Arial" w:cs="Arial"/>
          <w:b/>
          <w:bCs/>
          <w:lang w:val="fr"/>
        </w:rPr>
        <w:t>’</w:t>
      </w:r>
      <w:r w:rsidR="4AEA8103" w:rsidRPr="00151B87">
        <w:rPr>
          <w:rFonts w:ascii="Arial" w:eastAsia="Arial Narrow" w:hAnsi="Arial" w:cs="Arial"/>
          <w:b/>
          <w:bCs/>
          <w:lang w:val="fr"/>
        </w:rPr>
        <w:t>offrir à nos clients le meilleur choix pour l</w:t>
      </w:r>
      <w:r w:rsidR="00210D26" w:rsidRPr="00151B87">
        <w:rPr>
          <w:rFonts w:ascii="Arial" w:eastAsia="Arial Narrow" w:hAnsi="Arial" w:cs="Arial"/>
          <w:b/>
          <w:bCs/>
          <w:lang w:val="fr"/>
        </w:rPr>
        <w:t>’</w:t>
      </w:r>
      <w:r w:rsidR="4AEA8103" w:rsidRPr="00151B87">
        <w:rPr>
          <w:rFonts w:ascii="Arial" w:eastAsia="Arial Narrow" w:hAnsi="Arial" w:cs="Arial"/>
          <w:b/>
          <w:bCs/>
          <w:lang w:val="fr"/>
        </w:rPr>
        <w:t>ensemble de leurs besoins en mobilité. Il nous permet d</w:t>
      </w:r>
      <w:r w:rsidR="00294E9A" w:rsidRPr="00151B87">
        <w:rPr>
          <w:rFonts w:ascii="Arial" w:eastAsia="Arial Narrow" w:hAnsi="Arial" w:cs="Arial"/>
          <w:b/>
          <w:bCs/>
          <w:lang w:val="fr"/>
        </w:rPr>
        <w:t>’</w:t>
      </w:r>
      <w:r w:rsidR="4AEA8103" w:rsidRPr="00151B87">
        <w:rPr>
          <w:rFonts w:ascii="Arial" w:eastAsia="Arial Narrow" w:hAnsi="Arial" w:cs="Arial"/>
          <w:b/>
          <w:bCs/>
          <w:lang w:val="fr"/>
        </w:rPr>
        <w:t xml:space="preserve">accélérer notre stratégie de croissance </w:t>
      </w:r>
      <w:r w:rsidR="00294E9A" w:rsidRPr="00151B87">
        <w:rPr>
          <w:rFonts w:ascii="Arial" w:eastAsia="Arial Narrow" w:hAnsi="Arial" w:cs="Arial"/>
          <w:b/>
          <w:bCs/>
          <w:lang w:val="fr"/>
        </w:rPr>
        <w:t>‘</w:t>
      </w:r>
      <w:r w:rsidR="4AEA8103" w:rsidRPr="00151B87">
        <w:rPr>
          <w:rFonts w:ascii="Arial" w:eastAsia="Arial Narrow" w:hAnsi="Arial" w:cs="Arial"/>
          <w:b/>
          <w:bCs/>
          <w:lang w:val="fr"/>
        </w:rPr>
        <w:t>EXPECT BETTER</w:t>
      </w:r>
      <w:r w:rsidR="00294E9A" w:rsidRPr="00151B87">
        <w:rPr>
          <w:rFonts w:ascii="Arial" w:eastAsia="Arial Narrow" w:hAnsi="Arial" w:cs="Arial"/>
          <w:b/>
          <w:bCs/>
          <w:lang w:val="fr"/>
        </w:rPr>
        <w:t>’</w:t>
      </w:r>
      <w:r w:rsidR="4AEA8103" w:rsidRPr="00151B87">
        <w:rPr>
          <w:rFonts w:ascii="Arial" w:eastAsia="Arial Narrow" w:hAnsi="Arial" w:cs="Arial"/>
          <w:b/>
          <w:bCs/>
          <w:lang w:val="fr"/>
        </w:rPr>
        <w:t>,</w:t>
      </w:r>
      <w:r w:rsidR="000E41BD" w:rsidRPr="00151B87">
        <w:rPr>
          <w:rFonts w:ascii="Arial" w:eastAsia="Arial Narrow" w:hAnsi="Arial" w:cs="Arial"/>
          <w:b/>
          <w:bCs/>
          <w:lang w:val="fr"/>
        </w:rPr>
        <w:t xml:space="preserve"> </w:t>
      </w:r>
      <w:r w:rsidR="4AEA8103" w:rsidRPr="00151B87">
        <w:rPr>
          <w:rFonts w:ascii="Arial" w:eastAsia="Arial Narrow" w:hAnsi="Arial" w:cs="Arial"/>
          <w:b/>
          <w:bCs/>
          <w:lang w:val="fr"/>
        </w:rPr>
        <w:t>après avoir déjà enregistré une croissance du chiffre d</w:t>
      </w:r>
      <w:r w:rsidR="00294E9A" w:rsidRPr="00151B87">
        <w:rPr>
          <w:rFonts w:ascii="Arial" w:eastAsia="Arial Narrow" w:hAnsi="Arial" w:cs="Arial"/>
          <w:b/>
          <w:bCs/>
          <w:lang w:val="fr"/>
        </w:rPr>
        <w:t>’</w:t>
      </w:r>
      <w:r w:rsidR="4AEA8103" w:rsidRPr="00151B87">
        <w:rPr>
          <w:rFonts w:ascii="Arial" w:eastAsia="Arial Narrow" w:hAnsi="Arial" w:cs="Arial"/>
          <w:b/>
          <w:bCs/>
          <w:lang w:val="fr"/>
        </w:rPr>
        <w:t>affaires mondial de près de 20</w:t>
      </w:r>
      <w:r>
        <w:rPr>
          <w:rFonts w:ascii="Arial" w:eastAsia="Arial Narrow" w:hAnsi="Arial" w:cs="Arial"/>
          <w:lang w:val="fr"/>
        </w:rPr>
        <w:t> </w:t>
      </w:r>
      <w:r w:rsidR="4AEA8103" w:rsidRPr="00151B87">
        <w:rPr>
          <w:rFonts w:ascii="Arial" w:eastAsia="Arial Narrow" w:hAnsi="Arial" w:cs="Arial"/>
          <w:b/>
          <w:bCs/>
          <w:lang w:val="fr"/>
        </w:rPr>
        <w:t>% au cours des neuf premiers mois de 2023</w:t>
      </w:r>
      <w:r w:rsidR="00D419E0" w:rsidRPr="00151B87">
        <w:rPr>
          <w:rFonts w:ascii="Arial" w:eastAsia="Arial Narrow" w:hAnsi="Arial" w:cs="Arial"/>
          <w:b/>
          <w:bCs/>
          <w:lang w:val="fr"/>
        </w:rPr>
        <w:t>.</w:t>
      </w:r>
      <w:r w:rsidR="000E41BD" w:rsidRPr="00151B87">
        <w:rPr>
          <w:rFonts w:ascii="Arial" w:eastAsia="Arial Narrow" w:hAnsi="Arial" w:cs="Arial"/>
          <w:b/>
          <w:bCs/>
          <w:lang w:val="fr"/>
        </w:rPr>
        <w:t xml:space="preserve"> </w:t>
      </w:r>
      <w:r w:rsidR="4AEA8103" w:rsidRPr="00151B87">
        <w:rPr>
          <w:rFonts w:ascii="Arial" w:eastAsia="Arial Narrow" w:hAnsi="Arial" w:cs="Arial"/>
          <w:b/>
          <w:bCs/>
          <w:lang w:val="fr"/>
        </w:rPr>
        <w:t>»</w:t>
      </w:r>
    </w:p>
    <w:p w14:paraId="589C266A" w14:textId="77777777" w:rsidR="6FB49C42" w:rsidRPr="00151B87" w:rsidRDefault="008361C9" w:rsidP="789F12C5">
      <w:pPr>
        <w:spacing w:line="276" w:lineRule="auto"/>
        <w:jc w:val="both"/>
        <w:rPr>
          <w:rFonts w:ascii="Arial" w:hAnsi="Arial" w:cs="Arial"/>
          <w:lang w:val="fr-FR"/>
        </w:rPr>
      </w:pPr>
      <w:r w:rsidRPr="00151B87">
        <w:rPr>
          <w:rFonts w:ascii="Arial" w:eastAsia="Arial Narrow" w:hAnsi="Arial" w:cs="Arial"/>
          <w:b/>
          <w:bCs/>
          <w:lang w:val="fr-FR"/>
        </w:rPr>
        <w:t xml:space="preserve"> </w:t>
      </w:r>
    </w:p>
    <w:p w14:paraId="797A9B5A" w14:textId="7999A055" w:rsidR="6FB49C42" w:rsidRPr="00151B87" w:rsidRDefault="008361C9" w:rsidP="367BEDD1">
      <w:pPr>
        <w:spacing w:line="276" w:lineRule="auto"/>
        <w:jc w:val="both"/>
        <w:rPr>
          <w:rFonts w:ascii="Arial" w:eastAsia="Arial Narrow" w:hAnsi="Arial" w:cs="Arial"/>
          <w:lang w:val="fr-FR"/>
        </w:rPr>
      </w:pPr>
      <w:r w:rsidRPr="00151B87">
        <w:rPr>
          <w:rFonts w:ascii="Arial" w:eastAsia="Arial Narrow" w:hAnsi="Arial" w:cs="Arial"/>
          <w:lang w:val="fr"/>
        </w:rPr>
        <w:t xml:space="preserve">AMSTERDAM &amp; PULLACH, 16 janvier </w:t>
      </w:r>
      <w:r w:rsidRPr="00151B87">
        <w:rPr>
          <w:rFonts w:ascii="Arial" w:eastAsia="Arial Narrow" w:hAnsi="Arial" w:cs="Arial"/>
          <w:lang w:val="fr"/>
        </w:rPr>
        <w:t>2024 - Le fournisseur de services de mobilité haut de gamme SIXT et Stellantis, l</w:t>
      </w:r>
      <w:r w:rsidR="00294E9A" w:rsidRPr="00151B87">
        <w:rPr>
          <w:rFonts w:ascii="Arial" w:eastAsia="Arial Narrow" w:hAnsi="Arial" w:cs="Arial"/>
          <w:lang w:val="fr"/>
        </w:rPr>
        <w:t>’</w:t>
      </w:r>
      <w:r w:rsidRPr="00151B87">
        <w:rPr>
          <w:rFonts w:ascii="Arial" w:eastAsia="Arial Narrow" w:hAnsi="Arial" w:cs="Arial"/>
          <w:lang w:val="fr"/>
        </w:rPr>
        <w:t xml:space="preserve">un des principaux constructeurs automobiles au monde, annoncent la conclusion </w:t>
      </w:r>
      <w:r w:rsidR="000E41BD" w:rsidRPr="00151B87">
        <w:rPr>
          <w:rFonts w:ascii="Arial" w:eastAsia="Arial Narrow" w:hAnsi="Arial" w:cs="Arial"/>
          <w:lang w:val="fr"/>
        </w:rPr>
        <w:t xml:space="preserve">d’un </w:t>
      </w:r>
      <w:r w:rsidRPr="00151B87">
        <w:rPr>
          <w:rFonts w:ascii="Arial" w:eastAsia="Arial Narrow" w:hAnsi="Arial" w:cs="Arial"/>
          <w:lang w:val="fr"/>
        </w:rPr>
        <w:t xml:space="preserve">accord de plusieurs milliards </w:t>
      </w:r>
      <w:r w:rsidR="000E41BD" w:rsidRPr="00151B87">
        <w:rPr>
          <w:rFonts w:ascii="Arial" w:eastAsia="Arial Narrow" w:hAnsi="Arial" w:cs="Arial"/>
          <w:lang w:val="fr"/>
        </w:rPr>
        <w:t xml:space="preserve">d’euros </w:t>
      </w:r>
      <w:r w:rsidRPr="00151B87">
        <w:rPr>
          <w:rFonts w:ascii="Arial" w:eastAsia="Arial Narrow" w:hAnsi="Arial" w:cs="Arial"/>
          <w:lang w:val="fr"/>
        </w:rPr>
        <w:t>selon lequel SIXT pourrait acheter jusqu</w:t>
      </w:r>
      <w:r w:rsidR="00294E9A" w:rsidRPr="00151B87">
        <w:rPr>
          <w:rFonts w:ascii="Arial" w:eastAsia="Arial Narrow" w:hAnsi="Arial" w:cs="Arial"/>
          <w:lang w:val="fr"/>
        </w:rPr>
        <w:t>’</w:t>
      </w:r>
      <w:r w:rsidRPr="00151B87">
        <w:rPr>
          <w:rFonts w:ascii="Arial" w:eastAsia="Arial Narrow" w:hAnsi="Arial" w:cs="Arial"/>
          <w:lang w:val="fr"/>
        </w:rPr>
        <w:t>à 250</w:t>
      </w:r>
      <w:r>
        <w:rPr>
          <w:rFonts w:ascii="Arial" w:eastAsia="Arial Narrow" w:hAnsi="Arial" w:cs="Arial"/>
          <w:lang w:val="fr"/>
        </w:rPr>
        <w:t> </w:t>
      </w:r>
      <w:r w:rsidRPr="00151B87">
        <w:rPr>
          <w:rFonts w:ascii="Arial" w:eastAsia="Arial Narrow" w:hAnsi="Arial" w:cs="Arial"/>
          <w:lang w:val="fr"/>
        </w:rPr>
        <w:t>000 vé</w:t>
      </w:r>
      <w:r w:rsidRPr="00151B87">
        <w:rPr>
          <w:rFonts w:ascii="Arial" w:eastAsia="Arial Narrow" w:hAnsi="Arial" w:cs="Arial"/>
          <w:lang w:val="fr"/>
        </w:rPr>
        <w:t>hicules pour sa flotte de location dans les pays où il est présent en Europe et en Amérique du Nord au cours des trois prochaines années. Les premières livraisons auront lieu dès le premier trimestre 2024 et se poursuivront tout au long de l</w:t>
      </w:r>
      <w:r w:rsidR="00210D26" w:rsidRPr="00151B87">
        <w:rPr>
          <w:rFonts w:ascii="Arial" w:eastAsia="Arial Narrow" w:hAnsi="Arial" w:cs="Arial"/>
          <w:lang w:val="fr"/>
        </w:rPr>
        <w:t>’</w:t>
      </w:r>
      <w:r w:rsidRPr="00151B87">
        <w:rPr>
          <w:rFonts w:ascii="Arial" w:eastAsia="Arial Narrow" w:hAnsi="Arial" w:cs="Arial"/>
          <w:lang w:val="fr"/>
        </w:rPr>
        <w:t xml:space="preserve">année. </w:t>
      </w:r>
    </w:p>
    <w:p w14:paraId="6FA6CCA5" w14:textId="77777777" w:rsidR="6FB49C42" w:rsidRPr="00151B87" w:rsidRDefault="008361C9" w:rsidP="789F12C5">
      <w:pPr>
        <w:spacing w:line="276" w:lineRule="auto"/>
        <w:jc w:val="both"/>
        <w:rPr>
          <w:rFonts w:ascii="Arial" w:hAnsi="Arial" w:cs="Arial"/>
          <w:lang w:val="fr-FR"/>
        </w:rPr>
      </w:pPr>
      <w:r w:rsidRPr="00151B87">
        <w:rPr>
          <w:rFonts w:ascii="Arial" w:eastAsia="Arial Narrow" w:hAnsi="Arial" w:cs="Arial"/>
          <w:lang w:val="fr-FR"/>
        </w:rPr>
        <w:t xml:space="preserve"> </w:t>
      </w:r>
    </w:p>
    <w:p w14:paraId="6D05C701" w14:textId="3A197876" w:rsidR="6FB49C42" w:rsidRPr="00151B87" w:rsidRDefault="008361C9">
      <w:pPr>
        <w:spacing w:line="276" w:lineRule="auto"/>
        <w:jc w:val="both"/>
        <w:rPr>
          <w:rFonts w:ascii="Arial" w:hAnsi="Arial" w:cs="Arial"/>
          <w:lang w:val="fr-FR"/>
        </w:rPr>
      </w:pPr>
      <w:r w:rsidRPr="00151B87">
        <w:rPr>
          <w:rFonts w:ascii="Arial" w:eastAsia="Arial Narrow" w:hAnsi="Arial" w:cs="Arial"/>
          <w:lang w:val="fr"/>
        </w:rPr>
        <w:t xml:space="preserve">Les </w:t>
      </w:r>
      <w:r w:rsidRPr="00151B87">
        <w:rPr>
          <w:rFonts w:ascii="Arial" w:eastAsia="Arial Narrow" w:hAnsi="Arial" w:cs="Arial"/>
          <w:lang w:val="fr"/>
        </w:rPr>
        <w:t>clients de SIXT bénéficieront d</w:t>
      </w:r>
      <w:r w:rsidR="00294E9A" w:rsidRPr="00151B87">
        <w:rPr>
          <w:rFonts w:ascii="Arial" w:eastAsia="Arial Narrow" w:hAnsi="Arial" w:cs="Arial"/>
          <w:lang w:val="fr"/>
        </w:rPr>
        <w:t>’</w:t>
      </w:r>
      <w:r w:rsidRPr="00151B87">
        <w:rPr>
          <w:rFonts w:ascii="Arial" w:eastAsia="Arial Narrow" w:hAnsi="Arial" w:cs="Arial"/>
          <w:lang w:val="fr"/>
        </w:rPr>
        <w:t>un choix attractif de véhicules des marques reconnues de Stellantis, notamment Alfa Romeo, Chrysler, Citroën, Dodge, DS Automobiles, Fiat, Jeep</w:t>
      </w:r>
      <w:r w:rsidRPr="00151B87">
        <w:rPr>
          <w:rFonts w:ascii="Arial" w:eastAsia="Arial Narrow" w:hAnsi="Arial" w:cs="Arial"/>
          <w:vertAlign w:val="subscript"/>
          <w:lang w:val="fr"/>
        </w:rPr>
        <w:t>®</w:t>
      </w:r>
      <w:r w:rsidRPr="00151B87">
        <w:rPr>
          <w:rFonts w:ascii="Arial" w:eastAsia="Arial Narrow" w:hAnsi="Arial" w:cs="Arial"/>
          <w:lang w:val="fr"/>
        </w:rPr>
        <w:t>, Lancia, Opel, Peugeot, Ram, Vauxhall et Maserati. Les livraisons à SIXT compre</w:t>
      </w:r>
      <w:r w:rsidRPr="00151B87">
        <w:rPr>
          <w:rFonts w:ascii="Arial" w:eastAsia="Arial Narrow" w:hAnsi="Arial" w:cs="Arial"/>
          <w:lang w:val="fr"/>
        </w:rPr>
        <w:t>ndront une variété de modèles, des citadines aux SUV en passant par les fourgonnettes et les utilitaires (y compris les 7 et 9 places), ainsi qu</w:t>
      </w:r>
      <w:r w:rsidR="00294E9A" w:rsidRPr="00151B87">
        <w:rPr>
          <w:rFonts w:ascii="Arial" w:eastAsia="Arial Narrow" w:hAnsi="Arial" w:cs="Arial"/>
          <w:lang w:val="fr"/>
        </w:rPr>
        <w:t>’</w:t>
      </w:r>
      <w:r w:rsidRPr="00151B87">
        <w:rPr>
          <w:rFonts w:ascii="Arial" w:eastAsia="Arial Narrow" w:hAnsi="Arial" w:cs="Arial"/>
          <w:lang w:val="fr"/>
        </w:rPr>
        <w:t>une gamme complète de motorisations (y compris les véhicules électriques à batterie) dotés des dernières foncti</w:t>
      </w:r>
      <w:r w:rsidRPr="00151B87">
        <w:rPr>
          <w:rFonts w:ascii="Arial" w:eastAsia="Arial Narrow" w:hAnsi="Arial" w:cs="Arial"/>
          <w:lang w:val="fr"/>
        </w:rPr>
        <w:t>onnalités software et des dernières technologies d</w:t>
      </w:r>
      <w:r w:rsidR="00294E9A" w:rsidRPr="00151B87">
        <w:rPr>
          <w:rFonts w:ascii="Arial" w:eastAsia="Arial Narrow" w:hAnsi="Arial" w:cs="Arial"/>
          <w:lang w:val="fr"/>
        </w:rPr>
        <w:t>’</w:t>
      </w:r>
      <w:proofErr w:type="spellStart"/>
      <w:r w:rsidRPr="00151B87">
        <w:rPr>
          <w:rFonts w:ascii="Arial" w:eastAsia="Arial Narrow" w:hAnsi="Arial" w:cs="Arial"/>
          <w:lang w:val="fr"/>
        </w:rPr>
        <w:t>infotainment</w:t>
      </w:r>
      <w:proofErr w:type="spellEnd"/>
      <w:r w:rsidRPr="00151B87">
        <w:rPr>
          <w:rFonts w:ascii="Arial" w:eastAsia="Arial Narrow" w:hAnsi="Arial" w:cs="Arial"/>
          <w:lang w:val="fr"/>
        </w:rPr>
        <w:t xml:space="preserve"> à bord. </w:t>
      </w:r>
    </w:p>
    <w:p w14:paraId="11B07551" w14:textId="77777777" w:rsidR="6FB49C42" w:rsidRPr="00151B87" w:rsidRDefault="6FB49C42" w:rsidP="367BEDD1">
      <w:pPr>
        <w:spacing w:line="276" w:lineRule="auto"/>
        <w:jc w:val="both"/>
        <w:rPr>
          <w:rFonts w:ascii="Arial" w:eastAsia="Arial Narrow" w:hAnsi="Arial" w:cs="Arial"/>
          <w:lang w:val="fr-FR"/>
        </w:rPr>
      </w:pPr>
    </w:p>
    <w:p w14:paraId="399152F5" w14:textId="3E56AF66" w:rsidR="6FB49C42" w:rsidRPr="00151B87" w:rsidRDefault="008361C9" w:rsidP="367BEDD1">
      <w:pPr>
        <w:spacing w:line="276" w:lineRule="auto"/>
        <w:jc w:val="both"/>
        <w:rPr>
          <w:rFonts w:ascii="Arial" w:hAnsi="Arial" w:cs="Arial"/>
          <w:lang w:val="fr-FR"/>
        </w:rPr>
      </w:pPr>
      <w:r w:rsidRPr="00151B87">
        <w:rPr>
          <w:rFonts w:ascii="Arial" w:eastAsia="Arial Narrow" w:hAnsi="Arial" w:cs="Arial"/>
          <w:lang w:val="fr"/>
        </w:rPr>
        <w:lastRenderedPageBreak/>
        <w:t>Au-delà des volumes déjà prévus pour 2024, des commandes spécifiques peuvent être convenu</w:t>
      </w:r>
      <w:r w:rsidR="00930009" w:rsidRPr="00151B87">
        <w:rPr>
          <w:rFonts w:ascii="Arial" w:eastAsia="Arial Narrow" w:hAnsi="Arial" w:cs="Arial"/>
          <w:lang w:val="fr"/>
        </w:rPr>
        <w:t>e</w:t>
      </w:r>
      <w:r w:rsidRPr="00151B87">
        <w:rPr>
          <w:rFonts w:ascii="Arial" w:eastAsia="Arial Narrow" w:hAnsi="Arial" w:cs="Arial"/>
          <w:lang w:val="fr"/>
        </w:rPr>
        <w:t xml:space="preserve">s de manière flexible entre les deux entreprises en fonction des besoins de la flotte et de </w:t>
      </w:r>
      <w:r w:rsidRPr="00151B87">
        <w:rPr>
          <w:rFonts w:ascii="Arial" w:eastAsia="Arial Narrow" w:hAnsi="Arial" w:cs="Arial"/>
          <w:lang w:val="fr"/>
        </w:rPr>
        <w:t>la demande.</w:t>
      </w:r>
    </w:p>
    <w:p w14:paraId="17285321" w14:textId="77777777" w:rsidR="6FB49C42" w:rsidRPr="00151B87" w:rsidRDefault="008361C9" w:rsidP="789F12C5">
      <w:pPr>
        <w:spacing w:line="276" w:lineRule="auto"/>
        <w:jc w:val="both"/>
        <w:rPr>
          <w:rFonts w:ascii="Arial" w:hAnsi="Arial" w:cs="Arial"/>
          <w:lang w:val="fr-FR"/>
        </w:rPr>
      </w:pPr>
      <w:r w:rsidRPr="00151B87">
        <w:rPr>
          <w:rFonts w:ascii="Arial" w:eastAsia="Arial Narrow" w:hAnsi="Arial" w:cs="Arial"/>
          <w:lang w:val="fr-FR"/>
        </w:rPr>
        <w:t xml:space="preserve"> </w:t>
      </w:r>
    </w:p>
    <w:p w14:paraId="0109CF77" w14:textId="21D49A37" w:rsidR="6FB49C42" w:rsidRPr="00151B87" w:rsidRDefault="008361C9" w:rsidP="00972EF8">
      <w:pPr>
        <w:spacing w:line="276" w:lineRule="auto"/>
        <w:jc w:val="both"/>
        <w:rPr>
          <w:rFonts w:ascii="Arial" w:eastAsia="Arial Narrow" w:hAnsi="Arial" w:cs="Arial"/>
          <w:lang w:val="fr"/>
        </w:rPr>
      </w:pPr>
      <w:r w:rsidRPr="00151B87">
        <w:rPr>
          <w:rFonts w:ascii="Arial" w:eastAsia="Arial Narrow" w:hAnsi="Arial" w:cs="Arial"/>
          <w:lang w:val="fr"/>
        </w:rPr>
        <w:t>En outre, Stellantis et SIXT étudieront les possibilités de coopération dans différentes régions du monde, y compris Mobilisights, l</w:t>
      </w:r>
      <w:r w:rsidR="00FD1F11" w:rsidRPr="00151B87">
        <w:rPr>
          <w:rFonts w:ascii="Arial" w:eastAsia="Arial Narrow" w:hAnsi="Arial" w:cs="Arial"/>
          <w:lang w:val="fr"/>
        </w:rPr>
        <w:t>’</w:t>
      </w:r>
      <w:r w:rsidRPr="00151B87">
        <w:rPr>
          <w:rFonts w:ascii="Arial" w:eastAsia="Arial Narrow" w:hAnsi="Arial" w:cs="Arial"/>
          <w:lang w:val="fr"/>
        </w:rPr>
        <w:t>entité data as a Service (</w:t>
      </w:r>
      <w:proofErr w:type="spellStart"/>
      <w:r w:rsidRPr="00151B87">
        <w:rPr>
          <w:rFonts w:ascii="Arial" w:eastAsia="Arial Narrow" w:hAnsi="Arial" w:cs="Arial"/>
          <w:lang w:val="fr"/>
        </w:rPr>
        <w:t>DaaS</w:t>
      </w:r>
      <w:proofErr w:type="spellEnd"/>
      <w:r w:rsidRPr="00151B87">
        <w:rPr>
          <w:rFonts w:ascii="Arial" w:eastAsia="Arial Narrow" w:hAnsi="Arial" w:cs="Arial"/>
          <w:lang w:val="fr"/>
        </w:rPr>
        <w:t xml:space="preserve">) de Stellantis, afin de fournir et de développer des ensembles de data </w:t>
      </w:r>
      <w:r w:rsidRPr="00151B87">
        <w:rPr>
          <w:rFonts w:ascii="Arial" w:eastAsia="Arial Narrow" w:hAnsi="Arial" w:cs="Arial"/>
          <w:lang w:val="fr"/>
        </w:rPr>
        <w:t>pour la création et la licence de produits, d</w:t>
      </w:r>
      <w:r w:rsidR="00FD1F11" w:rsidRPr="00151B87">
        <w:rPr>
          <w:rFonts w:ascii="Arial" w:eastAsia="Arial Narrow" w:hAnsi="Arial" w:cs="Arial"/>
          <w:lang w:val="fr"/>
        </w:rPr>
        <w:t>’</w:t>
      </w:r>
      <w:r w:rsidRPr="00151B87">
        <w:rPr>
          <w:rFonts w:ascii="Arial" w:eastAsia="Arial Narrow" w:hAnsi="Arial" w:cs="Arial"/>
          <w:lang w:val="fr"/>
        </w:rPr>
        <w:t>applications et de services innovants destinés aux entreprises qui seront mis à la disposition de SIXT. Au fil des livraisons de Stellantis, le nombre de véhicules entièrement connectés dans la flotte de locati</w:t>
      </w:r>
      <w:r w:rsidRPr="00151B87">
        <w:rPr>
          <w:rFonts w:ascii="Arial" w:eastAsia="Arial Narrow" w:hAnsi="Arial" w:cs="Arial"/>
          <w:lang w:val="fr"/>
        </w:rPr>
        <w:t xml:space="preserve">on de SIXT augmentera considérablement et donc le nombre de véhicules dans lesquels les données télémétriques telles que le niveau de carburant et le kilométrage peuvent être automatiquement transmises à SIXT </w:t>
      </w:r>
      <w:r w:rsidR="000E41BD" w:rsidRPr="00151B87">
        <w:rPr>
          <w:rFonts w:ascii="Arial" w:eastAsia="Arial Narrow" w:hAnsi="Arial" w:cs="Arial"/>
          <w:lang w:val="fr"/>
        </w:rPr>
        <w:t xml:space="preserve">lorsqu’un </w:t>
      </w:r>
      <w:r w:rsidRPr="00151B87">
        <w:rPr>
          <w:rFonts w:ascii="Arial" w:eastAsia="Arial Narrow" w:hAnsi="Arial" w:cs="Arial"/>
          <w:lang w:val="fr"/>
        </w:rPr>
        <w:t>véhicule est restitué. SIXT pourra op</w:t>
      </w:r>
      <w:r w:rsidRPr="00151B87">
        <w:rPr>
          <w:rFonts w:ascii="Arial" w:eastAsia="Arial Narrow" w:hAnsi="Arial" w:cs="Arial"/>
          <w:lang w:val="fr"/>
        </w:rPr>
        <w:t xml:space="preserve">timiser la gestion dans les agences, ce qui permettra ainsi aux clients de bénéficier </w:t>
      </w:r>
      <w:r w:rsidR="000E41BD" w:rsidRPr="00151B87">
        <w:rPr>
          <w:rFonts w:ascii="Arial" w:eastAsia="Arial Narrow" w:hAnsi="Arial" w:cs="Arial"/>
          <w:lang w:val="fr"/>
        </w:rPr>
        <w:t xml:space="preserve">d’un </w:t>
      </w:r>
      <w:r w:rsidRPr="00151B87">
        <w:rPr>
          <w:rFonts w:ascii="Arial" w:eastAsia="Arial Narrow" w:hAnsi="Arial" w:cs="Arial"/>
          <w:lang w:val="fr"/>
        </w:rPr>
        <w:t xml:space="preserve">traitement encore plus rapide et </w:t>
      </w:r>
      <w:r w:rsidR="000E41BD" w:rsidRPr="00151B87">
        <w:rPr>
          <w:rFonts w:ascii="Arial" w:eastAsia="Arial Narrow" w:hAnsi="Arial" w:cs="Arial"/>
          <w:lang w:val="fr"/>
        </w:rPr>
        <w:t xml:space="preserve">d’une </w:t>
      </w:r>
      <w:r w:rsidRPr="00151B87">
        <w:rPr>
          <w:rFonts w:ascii="Arial" w:eastAsia="Arial Narrow" w:hAnsi="Arial" w:cs="Arial"/>
          <w:lang w:val="fr"/>
        </w:rPr>
        <w:t xml:space="preserve">meilleure disponibilité des véhicules. </w:t>
      </w:r>
    </w:p>
    <w:p w14:paraId="7068BDBA" w14:textId="77777777" w:rsidR="6FB49C42" w:rsidRPr="00151B87" w:rsidRDefault="008361C9" w:rsidP="37169552">
      <w:pPr>
        <w:spacing w:line="276" w:lineRule="auto"/>
        <w:jc w:val="both"/>
        <w:rPr>
          <w:rFonts w:ascii="Arial" w:hAnsi="Arial" w:cs="Arial"/>
          <w:lang w:val="fr"/>
        </w:rPr>
      </w:pPr>
      <w:r w:rsidRPr="00151B87">
        <w:rPr>
          <w:rFonts w:ascii="Arial" w:eastAsia="Arial Narrow" w:hAnsi="Arial" w:cs="Arial"/>
          <w:lang w:val="fr"/>
        </w:rPr>
        <w:t xml:space="preserve"> </w:t>
      </w:r>
    </w:p>
    <w:p w14:paraId="0A429CD7" w14:textId="7A7ED991" w:rsidR="00612F04" w:rsidRPr="00151B87" w:rsidRDefault="008361C9" w:rsidP="789F12C5">
      <w:pPr>
        <w:spacing w:line="276" w:lineRule="auto"/>
        <w:jc w:val="both"/>
        <w:rPr>
          <w:rFonts w:ascii="Arial" w:eastAsia="Arial Narrow" w:hAnsi="Arial" w:cs="Arial"/>
          <w:lang w:val="fr"/>
        </w:rPr>
      </w:pPr>
      <w:r w:rsidRPr="00151B87">
        <w:rPr>
          <w:rFonts w:ascii="Arial" w:eastAsia="Arial Narrow" w:hAnsi="Arial" w:cs="Arial"/>
          <w:b/>
          <w:bCs/>
          <w:lang w:val="fr"/>
        </w:rPr>
        <w:t xml:space="preserve">Carlos Tavares, CEO de Stellantis : </w:t>
      </w:r>
      <w:r w:rsidRPr="00151B87">
        <w:rPr>
          <w:rFonts w:ascii="Arial" w:eastAsia="Arial Narrow" w:hAnsi="Arial" w:cs="Arial"/>
          <w:lang w:val="fr"/>
        </w:rPr>
        <w:t xml:space="preserve">« Avec </w:t>
      </w:r>
      <w:r w:rsidR="000E41BD" w:rsidRPr="00151B87">
        <w:rPr>
          <w:rFonts w:ascii="Arial" w:eastAsia="Arial Narrow" w:hAnsi="Arial" w:cs="Arial"/>
          <w:lang w:val="fr"/>
        </w:rPr>
        <w:t xml:space="preserve">l’annonce d’aujourd’hui </w:t>
      </w:r>
      <w:r w:rsidRPr="00151B87">
        <w:rPr>
          <w:rFonts w:ascii="Arial" w:eastAsia="Arial Narrow" w:hAnsi="Arial" w:cs="Arial"/>
          <w:lang w:val="fr"/>
        </w:rPr>
        <w:t>avec SIXT, nous t</w:t>
      </w:r>
      <w:r w:rsidRPr="00151B87">
        <w:rPr>
          <w:rFonts w:ascii="Arial" w:eastAsia="Arial Narrow" w:hAnsi="Arial" w:cs="Arial"/>
          <w:lang w:val="fr"/>
        </w:rPr>
        <w:t xml:space="preserve">enons notre engagement </w:t>
      </w:r>
      <w:r w:rsidR="000E41BD" w:rsidRPr="00151B87">
        <w:rPr>
          <w:rFonts w:ascii="Arial" w:eastAsia="Arial Narrow" w:hAnsi="Arial" w:cs="Arial"/>
          <w:lang w:val="fr"/>
        </w:rPr>
        <w:t xml:space="preserve">d’offrir </w:t>
      </w:r>
      <w:r w:rsidRPr="00151B87">
        <w:rPr>
          <w:rFonts w:ascii="Arial" w:eastAsia="Arial Narrow" w:hAnsi="Arial" w:cs="Arial"/>
          <w:lang w:val="fr"/>
        </w:rPr>
        <w:t xml:space="preserve">au client une mobilité propre, sûre et abordable grâce à des véhicules et des technologies révolutionnaires. Avec nos marques emblématiques, nous proposons des véhicules répondant à pratiquement tous les besoins, à tous les </w:t>
      </w:r>
      <w:r w:rsidRPr="00151B87">
        <w:rPr>
          <w:rFonts w:ascii="Arial" w:eastAsia="Arial Narrow" w:hAnsi="Arial" w:cs="Arial"/>
          <w:lang w:val="fr"/>
        </w:rPr>
        <w:t xml:space="preserve">prix et à tous les styles de vie. Ce partenariat avec SIXT permet aux clients actuels et potentiels de Stellantis de </w:t>
      </w:r>
      <w:r w:rsidR="000E41BD" w:rsidRPr="00151B87">
        <w:rPr>
          <w:rFonts w:ascii="Arial" w:eastAsia="Arial Narrow" w:hAnsi="Arial" w:cs="Arial"/>
          <w:lang w:val="fr"/>
        </w:rPr>
        <w:t xml:space="preserve">s’immerger </w:t>
      </w:r>
      <w:r w:rsidRPr="00151B87">
        <w:rPr>
          <w:rFonts w:ascii="Arial" w:eastAsia="Arial Narrow" w:hAnsi="Arial" w:cs="Arial"/>
          <w:lang w:val="fr"/>
        </w:rPr>
        <w:t xml:space="preserve">dans nos nouvelles offres avec la motorisation la plus avancée, la connectivité et le confort. </w:t>
      </w:r>
      <w:r w:rsidR="00612F04" w:rsidRPr="00151B87">
        <w:rPr>
          <w:rFonts w:ascii="Arial" w:eastAsia="Arial Narrow" w:hAnsi="Arial" w:cs="Arial"/>
          <w:lang w:val="fr"/>
        </w:rPr>
        <w:t>Il s'agit d'un test de véhicule fondamental et d'un point de contrôle important à considérer pour nous dans les années à venir, alors que Stellantis se transforme en ‘Tech company’ de mobilité durable. »</w:t>
      </w:r>
    </w:p>
    <w:p w14:paraId="211CC5A7" w14:textId="77777777" w:rsidR="6FB49C42" w:rsidRPr="00151B87" w:rsidRDefault="008361C9" w:rsidP="789F12C5">
      <w:pPr>
        <w:spacing w:line="276" w:lineRule="auto"/>
        <w:jc w:val="both"/>
        <w:rPr>
          <w:rFonts w:ascii="Arial" w:hAnsi="Arial" w:cs="Arial"/>
          <w:lang w:val="fr"/>
        </w:rPr>
      </w:pPr>
      <w:r w:rsidRPr="00151B87">
        <w:rPr>
          <w:rFonts w:ascii="Arial" w:eastAsia="Arial Narrow" w:hAnsi="Arial" w:cs="Arial"/>
          <w:lang w:val="fr"/>
        </w:rPr>
        <w:t xml:space="preserve"> </w:t>
      </w:r>
    </w:p>
    <w:p w14:paraId="67D74FA3" w14:textId="0A69FE0D" w:rsidR="6FB49C42" w:rsidRPr="00294E9A" w:rsidRDefault="008361C9" w:rsidP="789F12C5">
      <w:pPr>
        <w:spacing w:line="276" w:lineRule="auto"/>
        <w:jc w:val="both"/>
        <w:rPr>
          <w:rFonts w:ascii="Arial" w:eastAsia="Arial Narrow" w:hAnsi="Arial" w:cs="Arial"/>
          <w:lang w:val="fr"/>
        </w:rPr>
      </w:pPr>
      <w:r w:rsidRPr="00151B87">
        <w:rPr>
          <w:rFonts w:ascii="Arial" w:eastAsia="Arial Narrow" w:hAnsi="Arial" w:cs="Arial"/>
          <w:b/>
          <w:bCs/>
          <w:color w:val="000000" w:themeColor="text1"/>
          <w:lang w:val="fr"/>
        </w:rPr>
        <w:t xml:space="preserve">Konstantin Sixt, Co-CEO de SIXT : </w:t>
      </w:r>
      <w:r w:rsidRPr="00151B87">
        <w:rPr>
          <w:rFonts w:ascii="Arial" w:eastAsia="Arial Narrow" w:hAnsi="Arial" w:cs="Arial"/>
          <w:color w:val="000000" w:themeColor="text1"/>
          <w:lang w:val="fr"/>
        </w:rPr>
        <w:t>«</w:t>
      </w:r>
      <w:r w:rsidR="008475DA" w:rsidRPr="00151B87">
        <w:rPr>
          <w:rFonts w:ascii="Arial" w:eastAsia="Arial Narrow" w:hAnsi="Arial" w:cs="Arial"/>
          <w:color w:val="000000" w:themeColor="text1"/>
          <w:lang w:val="fr"/>
        </w:rPr>
        <w:t xml:space="preserve"> </w:t>
      </w:r>
      <w:r w:rsidRPr="00151B87">
        <w:rPr>
          <w:rFonts w:ascii="Arial" w:eastAsia="Arial Narrow" w:hAnsi="Arial" w:cs="Arial"/>
          <w:lang w:val="fr"/>
        </w:rPr>
        <w:t>Nous sommes</w:t>
      </w:r>
      <w:r w:rsidRPr="323E69C1">
        <w:rPr>
          <w:rFonts w:ascii="Arial" w:eastAsia="Arial Narrow" w:hAnsi="Arial" w:cs="Arial"/>
          <w:lang w:val="fr"/>
        </w:rPr>
        <w:t xml:space="preserve"> impatients d</w:t>
      </w:r>
      <w:r w:rsidR="008475DA">
        <w:rPr>
          <w:rFonts w:ascii="Arial" w:eastAsia="Arial Narrow" w:hAnsi="Arial" w:cs="Arial"/>
          <w:lang w:val="fr"/>
        </w:rPr>
        <w:t>’</w:t>
      </w:r>
      <w:r w:rsidRPr="323E69C1">
        <w:rPr>
          <w:rFonts w:ascii="Arial" w:eastAsia="Arial Narrow" w:hAnsi="Arial" w:cs="Arial"/>
          <w:lang w:val="fr"/>
        </w:rPr>
        <w:t xml:space="preserve">accueillir dans notre flotte un grand nombre de </w:t>
      </w:r>
      <w:r w:rsidRPr="00537572">
        <w:rPr>
          <w:rFonts w:ascii="Arial" w:eastAsia="Arial Narrow" w:hAnsi="Arial" w:cs="Arial"/>
          <w:lang w:val="fr"/>
        </w:rPr>
        <w:t xml:space="preserve">véhicules </w:t>
      </w:r>
      <w:r w:rsidR="00930009" w:rsidRPr="00537572">
        <w:rPr>
          <w:rFonts w:ascii="Arial" w:eastAsia="Arial Narrow" w:hAnsi="Arial" w:cs="Arial"/>
          <w:lang w:val="fr"/>
        </w:rPr>
        <w:t xml:space="preserve">enthousiasmants </w:t>
      </w:r>
      <w:r w:rsidRPr="00537572">
        <w:rPr>
          <w:rFonts w:ascii="Arial" w:eastAsia="Arial Narrow" w:hAnsi="Arial" w:cs="Arial"/>
          <w:lang w:val="fr"/>
        </w:rPr>
        <w:t>des</w:t>
      </w:r>
      <w:r w:rsidRPr="323E69C1">
        <w:rPr>
          <w:rFonts w:ascii="Arial" w:eastAsia="Arial Narrow" w:hAnsi="Arial" w:cs="Arial"/>
          <w:lang w:val="fr"/>
        </w:rPr>
        <w:t xml:space="preserve"> marques emblématiques de Stellantis. Cet accord avec un partenaire innovant souligne notre promesse d</w:t>
      </w:r>
      <w:r w:rsidR="008475DA">
        <w:rPr>
          <w:rFonts w:ascii="Arial" w:eastAsia="Arial Narrow" w:hAnsi="Arial" w:cs="Arial"/>
          <w:lang w:val="fr"/>
        </w:rPr>
        <w:t>’</w:t>
      </w:r>
      <w:r w:rsidRPr="323E69C1">
        <w:rPr>
          <w:rFonts w:ascii="Arial" w:eastAsia="Arial Narrow" w:hAnsi="Arial" w:cs="Arial"/>
          <w:lang w:val="fr"/>
        </w:rPr>
        <w:t>offrir à nos clients le meilleur choix pour l</w:t>
      </w:r>
      <w:r w:rsidR="008475DA">
        <w:rPr>
          <w:rFonts w:ascii="Arial" w:eastAsia="Arial Narrow" w:hAnsi="Arial" w:cs="Arial"/>
          <w:lang w:val="fr"/>
        </w:rPr>
        <w:t>’</w:t>
      </w:r>
      <w:r w:rsidRPr="323E69C1">
        <w:rPr>
          <w:rFonts w:ascii="Arial" w:eastAsia="Arial Narrow" w:hAnsi="Arial" w:cs="Arial"/>
          <w:lang w:val="fr"/>
        </w:rPr>
        <w:t>ensemble de leur</w:t>
      </w:r>
      <w:r w:rsidR="000A1B11">
        <w:rPr>
          <w:rFonts w:ascii="Arial" w:eastAsia="Arial Narrow" w:hAnsi="Arial" w:cs="Arial"/>
          <w:lang w:val="fr"/>
        </w:rPr>
        <w:t>s</w:t>
      </w:r>
      <w:r w:rsidRPr="323E69C1">
        <w:rPr>
          <w:rFonts w:ascii="Arial" w:eastAsia="Arial Narrow" w:hAnsi="Arial" w:cs="Arial"/>
          <w:lang w:val="fr"/>
        </w:rPr>
        <w:t xml:space="preserve"> besoins en m</w:t>
      </w:r>
      <w:r w:rsidRPr="323E69C1">
        <w:rPr>
          <w:rFonts w:ascii="Arial" w:eastAsia="Arial Narrow" w:hAnsi="Arial" w:cs="Arial"/>
          <w:lang w:val="fr"/>
        </w:rPr>
        <w:t>obilité. Il nous permet d</w:t>
      </w:r>
      <w:r w:rsidR="000A1B11">
        <w:rPr>
          <w:rFonts w:ascii="Arial" w:eastAsia="Arial Narrow" w:hAnsi="Arial" w:cs="Arial"/>
          <w:lang w:val="fr"/>
        </w:rPr>
        <w:t>’</w:t>
      </w:r>
      <w:r w:rsidRPr="323E69C1">
        <w:rPr>
          <w:rFonts w:ascii="Arial" w:eastAsia="Arial Narrow" w:hAnsi="Arial" w:cs="Arial"/>
          <w:lang w:val="fr"/>
        </w:rPr>
        <w:t xml:space="preserve">accélérer notre stratégie de croissance </w:t>
      </w:r>
      <w:r w:rsidR="00FD1F11">
        <w:rPr>
          <w:rFonts w:ascii="Arial" w:eastAsia="Arial Narrow" w:hAnsi="Arial" w:cs="Arial"/>
          <w:lang w:val="fr"/>
        </w:rPr>
        <w:t>‘</w:t>
      </w:r>
      <w:r w:rsidRPr="323E69C1">
        <w:rPr>
          <w:rFonts w:ascii="Arial" w:eastAsia="Arial Narrow" w:hAnsi="Arial" w:cs="Arial"/>
          <w:lang w:val="fr"/>
        </w:rPr>
        <w:t>EXPECT BETTER</w:t>
      </w:r>
      <w:r w:rsidR="00FD1F11">
        <w:rPr>
          <w:rFonts w:ascii="Arial" w:eastAsia="Arial Narrow" w:hAnsi="Arial" w:cs="Arial"/>
          <w:lang w:val="fr"/>
        </w:rPr>
        <w:t>’</w:t>
      </w:r>
      <w:r w:rsidRPr="323E69C1">
        <w:rPr>
          <w:rFonts w:ascii="Arial" w:eastAsia="Arial Narrow" w:hAnsi="Arial" w:cs="Arial"/>
          <w:lang w:val="fr"/>
        </w:rPr>
        <w:t xml:space="preserve">, après avoir déjà enregistré une croissance du chiffre </w:t>
      </w:r>
      <w:r w:rsidR="000E41BD" w:rsidRPr="323E69C1">
        <w:rPr>
          <w:rFonts w:ascii="Arial" w:eastAsia="Arial Narrow" w:hAnsi="Arial" w:cs="Arial"/>
          <w:lang w:val="fr"/>
        </w:rPr>
        <w:t>d</w:t>
      </w:r>
      <w:r w:rsidR="000E41BD">
        <w:rPr>
          <w:rFonts w:ascii="Arial" w:eastAsia="Arial Narrow" w:hAnsi="Arial" w:cs="Arial"/>
          <w:lang w:val="fr"/>
        </w:rPr>
        <w:t>’</w:t>
      </w:r>
      <w:r w:rsidR="000E41BD" w:rsidRPr="323E69C1">
        <w:rPr>
          <w:rFonts w:ascii="Arial" w:eastAsia="Arial Narrow" w:hAnsi="Arial" w:cs="Arial"/>
          <w:lang w:val="fr"/>
        </w:rPr>
        <w:t xml:space="preserve">affaires </w:t>
      </w:r>
      <w:r w:rsidRPr="323E69C1">
        <w:rPr>
          <w:rFonts w:ascii="Arial" w:eastAsia="Arial Narrow" w:hAnsi="Arial" w:cs="Arial"/>
          <w:lang w:val="fr"/>
        </w:rPr>
        <w:t>mondial de près de 20</w:t>
      </w:r>
      <w:r>
        <w:rPr>
          <w:rFonts w:ascii="Arial" w:eastAsia="Arial Narrow" w:hAnsi="Arial" w:cs="Arial"/>
          <w:lang w:val="fr"/>
        </w:rPr>
        <w:t> </w:t>
      </w:r>
      <w:r w:rsidRPr="323E69C1">
        <w:rPr>
          <w:rFonts w:ascii="Arial" w:eastAsia="Arial Narrow" w:hAnsi="Arial" w:cs="Arial"/>
          <w:lang w:val="fr"/>
        </w:rPr>
        <w:t>% au cours des neuf premiers mois de 2023. Cette ambition s</w:t>
      </w:r>
      <w:r w:rsidR="008A72C8">
        <w:rPr>
          <w:rFonts w:ascii="Arial" w:eastAsia="Arial Narrow" w:hAnsi="Arial" w:cs="Arial"/>
          <w:lang w:val="fr"/>
        </w:rPr>
        <w:t>’</w:t>
      </w:r>
      <w:r w:rsidRPr="323E69C1">
        <w:rPr>
          <w:rFonts w:ascii="Arial" w:eastAsia="Arial Narrow" w:hAnsi="Arial" w:cs="Arial"/>
          <w:lang w:val="fr"/>
        </w:rPr>
        <w:t>applique aux pays européen</w:t>
      </w:r>
      <w:r w:rsidRPr="323E69C1">
        <w:rPr>
          <w:rFonts w:ascii="Arial" w:eastAsia="Arial Narrow" w:hAnsi="Arial" w:cs="Arial"/>
          <w:lang w:val="fr"/>
        </w:rPr>
        <w:t>s, mais bien sûr aussi aux États-Unis, le plus grand marché de la location au monde et le marché de croissance le plus important pour notre entreprise</w:t>
      </w:r>
      <w:r w:rsidR="00D419E0">
        <w:rPr>
          <w:rFonts w:ascii="Arial" w:eastAsia="Arial Narrow" w:hAnsi="Arial" w:cs="Arial"/>
          <w:lang w:val="fr"/>
        </w:rPr>
        <w:t>.</w:t>
      </w:r>
      <w:r w:rsidRPr="323E69C1">
        <w:rPr>
          <w:rFonts w:ascii="Arial" w:eastAsia="Arial Narrow" w:hAnsi="Arial" w:cs="Arial"/>
          <w:lang w:val="fr"/>
        </w:rPr>
        <w:t xml:space="preserve"> »</w:t>
      </w:r>
    </w:p>
    <w:p w14:paraId="4A17145A" w14:textId="77777777" w:rsidR="6FB49C42" w:rsidRPr="00294E9A" w:rsidRDefault="008361C9" w:rsidP="789F12C5">
      <w:pPr>
        <w:spacing w:line="276" w:lineRule="auto"/>
        <w:jc w:val="both"/>
        <w:rPr>
          <w:rFonts w:ascii="Arial" w:hAnsi="Arial" w:cs="Arial"/>
          <w:lang w:val="fr"/>
        </w:rPr>
      </w:pPr>
      <w:r w:rsidRPr="00294E9A">
        <w:rPr>
          <w:rFonts w:ascii="Arial" w:eastAsia="Arial Narrow" w:hAnsi="Arial" w:cs="Arial"/>
          <w:lang w:val="fr"/>
        </w:rPr>
        <w:t xml:space="preserve"> </w:t>
      </w:r>
    </w:p>
    <w:p w14:paraId="7274AF5D" w14:textId="307FF601" w:rsidR="6FB49C42" w:rsidRPr="00294E9A" w:rsidRDefault="008361C9" w:rsidP="789F12C5">
      <w:pPr>
        <w:spacing w:line="276" w:lineRule="auto"/>
        <w:jc w:val="both"/>
        <w:rPr>
          <w:rFonts w:ascii="Arial" w:hAnsi="Arial" w:cs="Arial"/>
          <w:lang w:val="fr"/>
        </w:rPr>
      </w:pPr>
      <w:r w:rsidRPr="003E11F8">
        <w:rPr>
          <w:rFonts w:ascii="Arial" w:eastAsia="Arial Narrow" w:hAnsi="Arial" w:cs="Arial"/>
          <w:color w:val="000000" w:themeColor="text1"/>
          <w:lang w:val="fr"/>
        </w:rPr>
        <w:t>Les deux entreprises s</w:t>
      </w:r>
      <w:r w:rsidR="00210D26">
        <w:rPr>
          <w:rFonts w:ascii="Arial" w:eastAsia="Arial Narrow" w:hAnsi="Arial" w:cs="Arial"/>
          <w:color w:val="000000" w:themeColor="text1"/>
          <w:lang w:val="fr"/>
        </w:rPr>
        <w:t>’</w:t>
      </w:r>
      <w:r w:rsidRPr="003E11F8">
        <w:rPr>
          <w:rFonts w:ascii="Arial" w:eastAsia="Arial Narrow" w:hAnsi="Arial" w:cs="Arial"/>
          <w:color w:val="000000" w:themeColor="text1"/>
          <w:lang w:val="fr"/>
        </w:rPr>
        <w:t xml:space="preserve">emploient à rendre la mobilité plus durable. </w:t>
      </w:r>
      <w:r w:rsidRPr="003E11F8">
        <w:rPr>
          <w:rFonts w:ascii="Arial" w:eastAsia="Arial Narrow" w:hAnsi="Arial" w:cs="Arial"/>
          <w:lang w:val="fr"/>
        </w:rPr>
        <w:t xml:space="preserve">Dans le cadre de son plan stratégique </w:t>
      </w:r>
      <w:hyperlink r:id="rId11" w:history="1">
        <w:r w:rsidRPr="003E11F8">
          <w:rPr>
            <w:rStyle w:val="Hyperlink"/>
            <w:rFonts w:ascii="Arial" w:hAnsi="Arial" w:cs="Arial"/>
            <w:lang w:val="fr"/>
          </w:rPr>
          <w:t>Dare Forward 2030</w:t>
        </w:r>
      </w:hyperlink>
      <w:r w:rsidRPr="003E11F8">
        <w:rPr>
          <w:rFonts w:ascii="Arial" w:eastAsia="Arial Narrow" w:hAnsi="Arial" w:cs="Arial"/>
          <w:lang w:val="fr"/>
        </w:rPr>
        <w:t>, Stellantis a annoncé son intention d’atteindre 10</w:t>
      </w:r>
      <w:r w:rsidRPr="003E11F8">
        <w:rPr>
          <w:rFonts w:ascii="Arial" w:eastAsia="Arial Narrow" w:hAnsi="Arial" w:cs="Arial"/>
          <w:lang w:val="fr"/>
        </w:rPr>
        <w:t>0</w:t>
      </w:r>
      <w:r>
        <w:rPr>
          <w:rFonts w:ascii="Arial" w:eastAsia="Arial Narrow" w:hAnsi="Arial" w:cs="Arial"/>
          <w:lang w:val="fr"/>
        </w:rPr>
        <w:t> </w:t>
      </w:r>
      <w:r w:rsidRPr="003E11F8">
        <w:rPr>
          <w:rFonts w:ascii="Arial" w:eastAsia="Arial Narrow" w:hAnsi="Arial" w:cs="Arial"/>
          <w:lang w:val="fr"/>
        </w:rPr>
        <w:t>% de ses ventes de voitures particulières en électrique (BEV) en Europe et de 50</w:t>
      </w:r>
      <w:r w:rsidR="00D419E0">
        <w:rPr>
          <w:rFonts w:ascii="Arial" w:eastAsia="Arial Narrow" w:hAnsi="Arial" w:cs="Arial"/>
          <w:lang w:val="fr"/>
        </w:rPr>
        <w:t> </w:t>
      </w:r>
      <w:r w:rsidRPr="003E11F8">
        <w:rPr>
          <w:rFonts w:ascii="Arial" w:eastAsia="Arial Narrow" w:hAnsi="Arial" w:cs="Arial"/>
          <w:lang w:val="fr"/>
        </w:rPr>
        <w:t>% pour les voitures particulières et les véhicules utilitaires légers aux États-Unis d’ici à 2030. Pour réaliser ces objectifs, l</w:t>
      </w:r>
      <w:r w:rsidR="008A72C8">
        <w:rPr>
          <w:rFonts w:ascii="Arial" w:eastAsia="Arial Narrow" w:hAnsi="Arial" w:cs="Arial"/>
          <w:lang w:val="fr"/>
        </w:rPr>
        <w:t>’</w:t>
      </w:r>
      <w:r w:rsidRPr="003E11F8">
        <w:rPr>
          <w:rFonts w:ascii="Arial" w:eastAsia="Arial Narrow" w:hAnsi="Arial" w:cs="Arial"/>
          <w:lang w:val="fr"/>
        </w:rPr>
        <w:t>entreprise s</w:t>
      </w:r>
      <w:r w:rsidR="008A72C8">
        <w:rPr>
          <w:rFonts w:ascii="Arial" w:eastAsia="Arial Narrow" w:hAnsi="Arial" w:cs="Arial"/>
          <w:lang w:val="fr"/>
        </w:rPr>
        <w:t>’</w:t>
      </w:r>
      <w:r w:rsidRPr="003E11F8">
        <w:rPr>
          <w:rFonts w:ascii="Arial" w:eastAsia="Arial Narrow" w:hAnsi="Arial" w:cs="Arial"/>
          <w:lang w:val="fr"/>
        </w:rPr>
        <w:t>assure donc de la disponibilit</w:t>
      </w:r>
      <w:r w:rsidRPr="003E11F8">
        <w:rPr>
          <w:rFonts w:ascii="Arial" w:eastAsia="Arial Narrow" w:hAnsi="Arial" w:cs="Arial"/>
          <w:lang w:val="fr"/>
        </w:rPr>
        <w:t>é d</w:t>
      </w:r>
      <w:r w:rsidR="008A72C8">
        <w:rPr>
          <w:rFonts w:ascii="Arial" w:eastAsia="Arial Narrow" w:hAnsi="Arial" w:cs="Arial"/>
          <w:lang w:val="fr"/>
        </w:rPr>
        <w:t>’</w:t>
      </w:r>
      <w:r w:rsidRPr="003E11F8">
        <w:rPr>
          <w:rFonts w:ascii="Arial" w:eastAsia="Arial Narrow" w:hAnsi="Arial" w:cs="Arial"/>
          <w:lang w:val="fr"/>
        </w:rPr>
        <w:t>environ 400 GWh de capacité de batterie. Stellantis est actuellement en bonne voie pour devenir une entreprise neutre en carbone d</w:t>
      </w:r>
      <w:r w:rsidR="008A72C8">
        <w:rPr>
          <w:rFonts w:ascii="Arial" w:eastAsia="Arial Narrow" w:hAnsi="Arial" w:cs="Arial"/>
          <w:lang w:val="fr"/>
        </w:rPr>
        <w:t>’</w:t>
      </w:r>
      <w:r w:rsidRPr="003E11F8">
        <w:rPr>
          <w:rFonts w:ascii="Arial" w:eastAsia="Arial Narrow" w:hAnsi="Arial" w:cs="Arial"/>
          <w:lang w:val="fr"/>
        </w:rPr>
        <w:t>ici 2038, tous champs d</w:t>
      </w:r>
      <w:r w:rsidR="008A72C8">
        <w:rPr>
          <w:rFonts w:ascii="Arial" w:eastAsia="Arial Narrow" w:hAnsi="Arial" w:cs="Arial"/>
          <w:lang w:val="fr"/>
        </w:rPr>
        <w:t>’</w:t>
      </w:r>
      <w:r w:rsidRPr="003E11F8">
        <w:rPr>
          <w:rFonts w:ascii="Arial" w:eastAsia="Arial Narrow" w:hAnsi="Arial" w:cs="Arial"/>
          <w:lang w:val="fr"/>
        </w:rPr>
        <w:t>application</w:t>
      </w:r>
      <w:r w:rsidR="000E41BD">
        <w:rPr>
          <w:rFonts w:ascii="Arial" w:eastAsia="Arial Narrow" w:hAnsi="Arial" w:cs="Arial"/>
          <w:lang w:val="fr"/>
        </w:rPr>
        <w:t xml:space="preserve"> </w:t>
      </w:r>
      <w:r w:rsidRPr="003E11F8">
        <w:rPr>
          <w:rFonts w:ascii="Arial" w:eastAsia="Arial Narrow" w:hAnsi="Arial" w:cs="Arial"/>
          <w:lang w:val="fr"/>
        </w:rPr>
        <w:lastRenderedPageBreak/>
        <w:t>confondus, avec un pourcentage de compensation des émissions résiduelles à un seul ch</w:t>
      </w:r>
      <w:r w:rsidRPr="003E11F8">
        <w:rPr>
          <w:rFonts w:ascii="Arial" w:eastAsia="Arial Narrow" w:hAnsi="Arial" w:cs="Arial"/>
          <w:lang w:val="fr"/>
        </w:rPr>
        <w:t>iffre.</w:t>
      </w:r>
    </w:p>
    <w:p w14:paraId="0178677E" w14:textId="77777777" w:rsidR="6FB49C42" w:rsidRPr="00294E9A" w:rsidRDefault="008361C9" w:rsidP="789F12C5">
      <w:pPr>
        <w:spacing w:line="276" w:lineRule="auto"/>
        <w:jc w:val="both"/>
        <w:rPr>
          <w:rFonts w:ascii="Arial" w:hAnsi="Arial" w:cs="Arial"/>
          <w:lang w:val="fr"/>
        </w:rPr>
      </w:pPr>
      <w:r w:rsidRPr="00294E9A">
        <w:rPr>
          <w:rFonts w:ascii="Arial" w:eastAsia="Arial Narrow" w:hAnsi="Arial" w:cs="Arial"/>
          <w:lang w:val="fr"/>
        </w:rPr>
        <w:t xml:space="preserve"> </w:t>
      </w:r>
    </w:p>
    <w:p w14:paraId="0327050C" w14:textId="7414A05C" w:rsidR="367BEDD1" w:rsidRPr="00930009" w:rsidRDefault="008361C9">
      <w:pPr>
        <w:spacing w:line="276" w:lineRule="auto"/>
        <w:jc w:val="both"/>
        <w:rPr>
          <w:rFonts w:ascii="Arial" w:eastAsia="Arial Narrow" w:hAnsi="Arial" w:cs="Arial"/>
          <w:lang w:val="fr-FR"/>
        </w:rPr>
      </w:pPr>
      <w:r w:rsidRPr="14119F18">
        <w:rPr>
          <w:rFonts w:ascii="Arial" w:eastAsia="Arial Narrow" w:hAnsi="Arial" w:cs="Arial"/>
          <w:lang w:val="fr"/>
        </w:rPr>
        <w:t>En achetant des véhicules Stellantis dotés d</w:t>
      </w:r>
      <w:r w:rsidR="008475DA" w:rsidRPr="14119F18">
        <w:rPr>
          <w:rFonts w:ascii="Arial" w:eastAsia="Arial Narrow" w:hAnsi="Arial" w:cs="Arial"/>
          <w:lang w:val="fr"/>
        </w:rPr>
        <w:t>’</w:t>
      </w:r>
      <w:r w:rsidRPr="14119F18">
        <w:rPr>
          <w:rFonts w:ascii="Arial" w:eastAsia="Arial Narrow" w:hAnsi="Arial" w:cs="Arial"/>
          <w:lang w:val="fr"/>
        </w:rPr>
        <w:t>une motorisation de pointe, y compris des véhicules électriques à batterie (BEV), l</w:t>
      </w:r>
      <w:r w:rsidR="008475DA" w:rsidRPr="14119F18">
        <w:rPr>
          <w:rFonts w:ascii="Arial" w:eastAsia="Arial Narrow" w:hAnsi="Arial" w:cs="Arial"/>
          <w:lang w:val="fr"/>
        </w:rPr>
        <w:t>’</w:t>
      </w:r>
      <w:r w:rsidRPr="14119F18">
        <w:rPr>
          <w:rFonts w:ascii="Arial" w:eastAsia="Arial Narrow" w:hAnsi="Arial" w:cs="Arial"/>
          <w:lang w:val="fr"/>
        </w:rPr>
        <w:t>accord s</w:t>
      </w:r>
      <w:r w:rsidR="008475DA" w:rsidRPr="14119F18">
        <w:rPr>
          <w:rFonts w:ascii="Arial" w:eastAsia="Arial Narrow" w:hAnsi="Arial" w:cs="Arial"/>
          <w:lang w:val="fr"/>
        </w:rPr>
        <w:t>’</w:t>
      </w:r>
      <w:r w:rsidRPr="14119F18">
        <w:rPr>
          <w:rFonts w:ascii="Arial" w:eastAsia="Arial Narrow" w:hAnsi="Arial" w:cs="Arial"/>
          <w:lang w:val="fr"/>
        </w:rPr>
        <w:t>aligne également sur l</w:t>
      </w:r>
      <w:r w:rsidR="008475DA" w:rsidRPr="14119F18">
        <w:rPr>
          <w:rFonts w:ascii="Arial" w:eastAsia="Arial Narrow" w:hAnsi="Arial" w:cs="Arial"/>
          <w:lang w:val="fr"/>
        </w:rPr>
        <w:t>’</w:t>
      </w:r>
      <w:r w:rsidRPr="14119F18">
        <w:rPr>
          <w:rFonts w:ascii="Arial" w:eastAsia="Arial Narrow" w:hAnsi="Arial" w:cs="Arial"/>
          <w:lang w:val="fr"/>
        </w:rPr>
        <w:t>objectif de SIXT de réduire de manière significative l</w:t>
      </w:r>
      <w:r w:rsidR="008475DA" w:rsidRPr="14119F18">
        <w:rPr>
          <w:rFonts w:ascii="Arial" w:eastAsia="Arial Narrow" w:hAnsi="Arial" w:cs="Arial"/>
          <w:lang w:val="fr"/>
        </w:rPr>
        <w:t>’</w:t>
      </w:r>
      <w:r w:rsidRPr="14119F18">
        <w:rPr>
          <w:rFonts w:ascii="Arial" w:eastAsia="Arial Narrow" w:hAnsi="Arial" w:cs="Arial"/>
          <w:lang w:val="fr"/>
        </w:rPr>
        <w:t>empreinte</w:t>
      </w:r>
      <w:r w:rsidR="000A1B11" w:rsidRPr="14119F18">
        <w:rPr>
          <w:rFonts w:ascii="Arial" w:eastAsia="Arial Narrow" w:hAnsi="Arial" w:cs="Arial"/>
          <w:lang w:val="fr"/>
        </w:rPr>
        <w:t xml:space="preserve"> </w:t>
      </w:r>
      <w:r w:rsidR="7C3ABE10" w:rsidRPr="14119F18">
        <w:rPr>
          <w:rFonts w:ascii="Arial" w:eastAsia="Arial Narrow" w:hAnsi="Arial" w:cs="Arial"/>
          <w:lang w:val="fr"/>
        </w:rPr>
        <w:t>CO</w:t>
      </w:r>
      <w:r w:rsidR="7C3ABE10" w:rsidRPr="14119F18">
        <w:rPr>
          <w:rFonts w:ascii="Arial" w:eastAsia="Arial Narrow" w:hAnsi="Arial" w:cs="Arial"/>
          <w:vertAlign w:val="subscript"/>
          <w:lang w:val="fr"/>
        </w:rPr>
        <w:t>2</w:t>
      </w:r>
      <w:r w:rsidRPr="14119F18">
        <w:rPr>
          <w:rFonts w:ascii="Arial" w:eastAsia="Arial Narrow" w:hAnsi="Arial" w:cs="Arial"/>
          <w:lang w:val="fr"/>
        </w:rPr>
        <w:t xml:space="preserve"> de sa flotte de location (y compris l</w:t>
      </w:r>
      <w:r w:rsidR="008475DA" w:rsidRPr="14119F18">
        <w:rPr>
          <w:rFonts w:ascii="Arial" w:eastAsia="Arial Narrow" w:hAnsi="Arial" w:cs="Arial"/>
          <w:lang w:val="fr"/>
        </w:rPr>
        <w:t>’</w:t>
      </w:r>
      <w:r w:rsidRPr="14119F18">
        <w:rPr>
          <w:rFonts w:ascii="Arial" w:eastAsia="Arial Narrow" w:hAnsi="Arial" w:cs="Arial"/>
          <w:lang w:val="fr"/>
        </w:rPr>
        <w:t>objectif d</w:t>
      </w:r>
      <w:r w:rsidR="008475DA" w:rsidRPr="14119F18">
        <w:rPr>
          <w:rFonts w:ascii="Arial" w:eastAsia="Arial Narrow" w:hAnsi="Arial" w:cs="Arial"/>
          <w:lang w:val="fr"/>
        </w:rPr>
        <w:t>’</w:t>
      </w:r>
      <w:r w:rsidRPr="14119F18">
        <w:rPr>
          <w:rFonts w:ascii="Arial" w:eastAsia="Arial Narrow" w:hAnsi="Arial" w:cs="Arial"/>
          <w:lang w:val="fr"/>
        </w:rPr>
        <w:t>atteindre une part de 70 à</w:t>
      </w:r>
      <w:r>
        <w:rPr>
          <w:rFonts w:ascii="Arial" w:eastAsia="Arial Narrow" w:hAnsi="Arial" w:cs="Arial"/>
          <w:lang w:val="fr"/>
        </w:rPr>
        <w:t> </w:t>
      </w:r>
      <w:r w:rsidRPr="14119F18">
        <w:rPr>
          <w:rFonts w:ascii="Arial" w:eastAsia="Arial Narrow" w:hAnsi="Arial" w:cs="Arial"/>
          <w:lang w:val="fr"/>
        </w:rPr>
        <w:t>90</w:t>
      </w:r>
      <w:r w:rsidR="00E3483F" w:rsidRPr="14119F18">
        <w:rPr>
          <w:rFonts w:ascii="Arial" w:eastAsia="Arial Narrow" w:hAnsi="Arial" w:cs="Arial"/>
          <w:lang w:val="fr"/>
        </w:rPr>
        <w:t> </w:t>
      </w:r>
      <w:r w:rsidRPr="14119F18">
        <w:rPr>
          <w:rFonts w:ascii="Arial" w:eastAsia="Arial Narrow" w:hAnsi="Arial" w:cs="Arial"/>
          <w:lang w:val="fr"/>
        </w:rPr>
        <w:t xml:space="preserve">% de véhicules électrifiés en Europe </w:t>
      </w:r>
      <w:r w:rsidR="000E41BD" w:rsidRPr="14119F18">
        <w:rPr>
          <w:rFonts w:ascii="Arial" w:eastAsia="Arial Narrow" w:hAnsi="Arial" w:cs="Arial"/>
          <w:lang w:val="fr"/>
        </w:rPr>
        <w:t xml:space="preserve">d’ici </w:t>
      </w:r>
      <w:r w:rsidRPr="14119F18">
        <w:rPr>
          <w:rFonts w:ascii="Arial" w:eastAsia="Arial Narrow" w:hAnsi="Arial" w:cs="Arial"/>
          <w:lang w:val="fr"/>
        </w:rPr>
        <w:t xml:space="preserve">2030). Cela fait partie intégrante de </w:t>
      </w:r>
      <w:r w:rsidR="000E41BD" w:rsidRPr="14119F18">
        <w:rPr>
          <w:rFonts w:ascii="Arial" w:eastAsia="Arial Narrow" w:hAnsi="Arial" w:cs="Arial"/>
          <w:lang w:val="fr"/>
        </w:rPr>
        <w:t xml:space="preserve">l’approche </w:t>
      </w:r>
      <w:r w:rsidRPr="14119F18">
        <w:rPr>
          <w:rFonts w:ascii="Arial" w:eastAsia="Arial Narrow" w:hAnsi="Arial" w:cs="Arial"/>
          <w:lang w:val="fr"/>
        </w:rPr>
        <w:t>environnementale de SIXT, en plus d</w:t>
      </w:r>
      <w:r w:rsidR="008475DA" w:rsidRPr="14119F18">
        <w:rPr>
          <w:rFonts w:ascii="Arial" w:eastAsia="Arial Narrow" w:hAnsi="Arial" w:cs="Arial"/>
          <w:lang w:val="fr"/>
        </w:rPr>
        <w:t>’</w:t>
      </w:r>
      <w:r w:rsidRPr="14119F18">
        <w:rPr>
          <w:rFonts w:ascii="Arial" w:eastAsia="Arial Narrow" w:hAnsi="Arial" w:cs="Arial"/>
          <w:lang w:val="fr"/>
        </w:rPr>
        <w:t>investir dans sa propre infrastructure de rechar</w:t>
      </w:r>
      <w:r w:rsidRPr="14119F18">
        <w:rPr>
          <w:rFonts w:ascii="Arial" w:eastAsia="Arial Narrow" w:hAnsi="Arial" w:cs="Arial"/>
          <w:lang w:val="fr"/>
        </w:rPr>
        <w:t>ge</w:t>
      </w:r>
      <w:r w:rsidR="731B5095" w:rsidRPr="14119F18">
        <w:rPr>
          <w:rFonts w:ascii="Arial" w:eastAsia="Arial Narrow" w:hAnsi="Arial" w:cs="Arial"/>
          <w:lang w:val="fr"/>
        </w:rPr>
        <w:t>. En effet, l’application SIXT se développe en</w:t>
      </w:r>
      <w:r w:rsidRPr="14119F18">
        <w:rPr>
          <w:rFonts w:ascii="Arial" w:eastAsia="Arial Narrow" w:hAnsi="Arial" w:cs="Arial"/>
          <w:lang w:val="fr"/>
        </w:rPr>
        <w:t xml:space="preserve"> un écosystème </w:t>
      </w:r>
      <w:r w:rsidR="67366972" w:rsidRPr="14119F18">
        <w:rPr>
          <w:rFonts w:ascii="Arial" w:eastAsia="Arial Narrow" w:hAnsi="Arial" w:cs="Arial"/>
          <w:lang w:val="fr"/>
        </w:rPr>
        <w:t xml:space="preserve">d’offres </w:t>
      </w:r>
      <w:r w:rsidRPr="14119F18">
        <w:rPr>
          <w:rFonts w:ascii="Arial" w:eastAsia="Arial Narrow" w:hAnsi="Arial" w:cs="Arial"/>
          <w:lang w:val="fr"/>
        </w:rPr>
        <w:t>de mobilité durable</w:t>
      </w:r>
      <w:r w:rsidR="7B6A2A79" w:rsidRPr="14119F18">
        <w:rPr>
          <w:rFonts w:ascii="Arial" w:eastAsia="Arial Narrow" w:hAnsi="Arial" w:cs="Arial"/>
          <w:lang w:val="fr"/>
        </w:rPr>
        <w:t xml:space="preserve">, pour donner accès </w:t>
      </w:r>
      <w:r w:rsidRPr="14119F18">
        <w:rPr>
          <w:rFonts w:ascii="Arial" w:eastAsia="Arial Narrow" w:hAnsi="Arial" w:cs="Arial"/>
          <w:lang w:val="fr"/>
        </w:rPr>
        <w:t xml:space="preserve">à des centaines de milliers de </w:t>
      </w:r>
      <w:r w:rsidR="0EB955E8" w:rsidRPr="14119F18">
        <w:rPr>
          <w:rFonts w:ascii="Arial" w:eastAsia="Arial Narrow" w:hAnsi="Arial" w:cs="Arial"/>
          <w:lang w:val="fr"/>
        </w:rPr>
        <w:t>points</w:t>
      </w:r>
      <w:r w:rsidRPr="14119F18">
        <w:rPr>
          <w:rFonts w:ascii="Arial" w:eastAsia="Arial Narrow" w:hAnsi="Arial" w:cs="Arial"/>
          <w:lang w:val="fr"/>
        </w:rPr>
        <w:t xml:space="preserve"> de recharge publi</w:t>
      </w:r>
      <w:r w:rsidR="2AF34D93" w:rsidRPr="14119F18">
        <w:rPr>
          <w:rFonts w:ascii="Arial" w:eastAsia="Arial Narrow" w:hAnsi="Arial" w:cs="Arial"/>
          <w:lang w:val="fr"/>
        </w:rPr>
        <w:t>c</w:t>
      </w:r>
      <w:r w:rsidRPr="14119F18">
        <w:rPr>
          <w:rFonts w:ascii="Arial" w:eastAsia="Arial Narrow" w:hAnsi="Arial" w:cs="Arial"/>
          <w:lang w:val="fr"/>
        </w:rPr>
        <w:t>s et de réduire les émissions de CO</w:t>
      </w:r>
      <w:r w:rsidRPr="14119F18">
        <w:rPr>
          <w:rFonts w:ascii="Arial" w:eastAsia="Arial Narrow" w:hAnsi="Arial" w:cs="Arial"/>
          <w:vertAlign w:val="subscript"/>
          <w:lang w:val="fr"/>
        </w:rPr>
        <w:t>2</w:t>
      </w:r>
      <w:r w:rsidRPr="14119F18">
        <w:rPr>
          <w:rFonts w:ascii="Arial" w:eastAsia="Arial Narrow" w:hAnsi="Arial" w:cs="Arial"/>
          <w:lang w:val="fr"/>
        </w:rPr>
        <w:t xml:space="preserve"> générées dans ses propres succursales et sites</w:t>
      </w:r>
      <w:r w:rsidR="46F7A4B5" w:rsidRPr="14119F18">
        <w:rPr>
          <w:rFonts w:ascii="Arial" w:eastAsia="Arial Narrow" w:hAnsi="Arial" w:cs="Arial"/>
          <w:lang w:val="fr"/>
        </w:rPr>
        <w:t>,</w:t>
      </w:r>
      <w:r w:rsidRPr="14119F18">
        <w:rPr>
          <w:rFonts w:ascii="Arial" w:eastAsia="Arial Narrow" w:hAnsi="Arial" w:cs="Arial"/>
          <w:lang w:val="fr"/>
        </w:rPr>
        <w:t xml:space="preserve"> aussi rapidement et </w:t>
      </w:r>
      <w:r w:rsidR="7BC013A1" w:rsidRPr="14119F18">
        <w:rPr>
          <w:rFonts w:ascii="Arial" w:eastAsia="Arial Narrow" w:hAnsi="Arial" w:cs="Arial"/>
          <w:lang w:val="fr"/>
        </w:rPr>
        <w:t>aussi largement</w:t>
      </w:r>
      <w:r w:rsidRPr="14119F18">
        <w:rPr>
          <w:rFonts w:ascii="Arial" w:eastAsia="Arial Narrow" w:hAnsi="Arial" w:cs="Arial"/>
          <w:lang w:val="fr"/>
        </w:rPr>
        <w:t xml:space="preserve"> que possible.</w:t>
      </w:r>
    </w:p>
    <w:p w14:paraId="0AF960A6" w14:textId="77777777" w:rsidR="008F2BCB" w:rsidRPr="00930009" w:rsidRDefault="008F2BCB" w:rsidP="367BEDD1">
      <w:pPr>
        <w:spacing w:line="276" w:lineRule="auto"/>
        <w:jc w:val="both"/>
        <w:rPr>
          <w:rFonts w:ascii="Arial" w:eastAsia="Arial Narrow" w:hAnsi="Arial" w:cs="Arial"/>
          <w:lang w:val="fr-FR"/>
        </w:rPr>
      </w:pPr>
    </w:p>
    <w:p w14:paraId="1BFD83A1" w14:textId="77777777" w:rsidR="6862ABAF" w:rsidRPr="00930009" w:rsidRDefault="008361C9" w:rsidP="00444512">
      <w:pPr>
        <w:spacing w:line="276" w:lineRule="auto"/>
        <w:jc w:val="center"/>
        <w:rPr>
          <w:rFonts w:ascii="Arial" w:eastAsia="Arial Narrow" w:hAnsi="Arial" w:cs="Arial"/>
          <w:lang w:val="fr-FR"/>
        </w:rPr>
      </w:pPr>
      <w:r w:rsidRPr="00444512">
        <w:rPr>
          <w:rFonts w:ascii="Arial" w:eastAsia="Arial Narrow" w:hAnsi="Arial" w:cs="Arial"/>
          <w:lang w:val="fr"/>
        </w:rPr>
        <w:t># # #</w:t>
      </w:r>
    </w:p>
    <w:p w14:paraId="67AF6EFB" w14:textId="77777777" w:rsidR="00444512" w:rsidRPr="00930009" w:rsidRDefault="00444512" w:rsidP="6862ABAF">
      <w:pPr>
        <w:spacing w:line="276" w:lineRule="auto"/>
        <w:jc w:val="both"/>
        <w:rPr>
          <w:rFonts w:ascii="Arial" w:eastAsia="Arial Narrow" w:hAnsi="Arial" w:cs="Arial"/>
          <w:b/>
          <w:bCs/>
          <w:lang w:val="fr-FR"/>
        </w:rPr>
      </w:pPr>
    </w:p>
    <w:p w14:paraId="50417C75" w14:textId="77777777" w:rsidR="005E6252" w:rsidRPr="00930009" w:rsidRDefault="008361C9" w:rsidP="003E11F8">
      <w:pPr>
        <w:spacing w:after="160"/>
        <w:jc w:val="both"/>
        <w:rPr>
          <w:rFonts w:ascii="Arial" w:hAnsi="Arial" w:cs="Arial"/>
          <w:lang w:val="fr-FR"/>
        </w:rPr>
      </w:pPr>
      <w:r w:rsidRPr="003E11F8">
        <w:rPr>
          <w:rFonts w:ascii="Arial" w:hAnsi="Arial" w:cs="Arial"/>
          <w:b/>
          <w:bCs/>
          <w:lang w:val="fr"/>
        </w:rPr>
        <w:t>À propos de Stellantis</w:t>
      </w:r>
    </w:p>
    <w:p w14:paraId="7B507635" w14:textId="6721D64E" w:rsidR="005E6252" w:rsidRPr="00930009" w:rsidRDefault="008361C9" w:rsidP="003E11F8">
      <w:pPr>
        <w:spacing w:after="160"/>
        <w:jc w:val="both"/>
        <w:rPr>
          <w:rFonts w:ascii="Arial" w:hAnsi="Arial" w:cs="Arial"/>
          <w:lang w:val="fr-FR"/>
        </w:rPr>
      </w:pPr>
      <w:r w:rsidRPr="003E11F8">
        <w:rPr>
          <w:rFonts w:ascii="Arial" w:hAnsi="Arial" w:cs="Arial"/>
          <w:lang w:val="fr"/>
        </w:rPr>
        <w:t>Stellantis N.V. (NYSE : STLA/ Euronext Milan : STLAM/ Euronext Paris : STLAP) est l</w:t>
      </w:r>
      <w:r w:rsidR="008475DA">
        <w:rPr>
          <w:rFonts w:ascii="Arial" w:hAnsi="Arial" w:cs="Arial"/>
          <w:lang w:val="fr"/>
        </w:rPr>
        <w:t>’</w:t>
      </w:r>
      <w:r w:rsidRPr="003E11F8">
        <w:rPr>
          <w:rFonts w:ascii="Arial" w:hAnsi="Arial" w:cs="Arial"/>
          <w:lang w:val="fr"/>
        </w:rPr>
        <w:t xml:space="preserve">un des principaux </w:t>
      </w:r>
      <w:r w:rsidRPr="003E11F8">
        <w:rPr>
          <w:rFonts w:ascii="Arial" w:hAnsi="Arial" w:cs="Arial"/>
          <w:lang w:val="fr"/>
        </w:rPr>
        <w:t>constructeurs automobiles au monde, dont l</w:t>
      </w:r>
      <w:r w:rsidR="008475DA">
        <w:rPr>
          <w:rFonts w:ascii="Arial" w:hAnsi="Arial" w:cs="Arial"/>
          <w:lang w:val="fr"/>
        </w:rPr>
        <w:t>’</w:t>
      </w:r>
      <w:r w:rsidRPr="003E11F8">
        <w:rPr>
          <w:rFonts w:ascii="Arial" w:hAnsi="Arial" w:cs="Arial"/>
          <w:lang w:val="fr"/>
        </w:rPr>
        <w:t>objectif est d</w:t>
      </w:r>
      <w:r w:rsidR="008475DA">
        <w:rPr>
          <w:rFonts w:ascii="Arial" w:hAnsi="Arial" w:cs="Arial"/>
          <w:lang w:val="fr"/>
        </w:rPr>
        <w:t>’</w:t>
      </w:r>
      <w:r w:rsidRPr="003E11F8">
        <w:rPr>
          <w:rFonts w:ascii="Arial" w:hAnsi="Arial" w:cs="Arial"/>
          <w:lang w:val="fr"/>
        </w:rPr>
        <w:t xml:space="preserve">offrir à tous une liberté de mobilité propre, sûre et abordable. Connu pour son portefeuille unique de marques emblématiques et innovantes, notamment </w:t>
      </w:r>
      <w:proofErr w:type="spellStart"/>
      <w:r w:rsidRPr="003E11F8">
        <w:rPr>
          <w:rFonts w:ascii="Arial" w:hAnsi="Arial" w:cs="Arial"/>
          <w:lang w:val="fr"/>
        </w:rPr>
        <w:t>Abarth</w:t>
      </w:r>
      <w:proofErr w:type="spellEnd"/>
      <w:r w:rsidRPr="003E11F8">
        <w:rPr>
          <w:rFonts w:ascii="Arial" w:hAnsi="Arial" w:cs="Arial"/>
          <w:lang w:val="fr"/>
        </w:rPr>
        <w:t>, Alfa Romeo, Chrysler, Citroën, Dodge, DS</w:t>
      </w:r>
      <w:r w:rsidRPr="003E11F8">
        <w:rPr>
          <w:rFonts w:ascii="Arial" w:hAnsi="Arial" w:cs="Arial"/>
          <w:lang w:val="fr"/>
        </w:rPr>
        <w:t xml:space="preserve"> Automobiles, Fiat, Jeep</w:t>
      </w:r>
      <w:r w:rsidRPr="00031573">
        <w:rPr>
          <w:rFonts w:ascii="Arial" w:hAnsi="Arial" w:cs="Arial"/>
          <w:vertAlign w:val="subscript"/>
          <w:lang w:val="fr"/>
        </w:rPr>
        <w:t>®</w:t>
      </w:r>
      <w:r w:rsidRPr="00031573">
        <w:rPr>
          <w:rFonts w:ascii="Arial" w:hAnsi="Arial" w:cs="Arial"/>
          <w:lang w:val="fr"/>
        </w:rPr>
        <w:t>,</w:t>
      </w:r>
      <w:r w:rsidRPr="003E11F8">
        <w:rPr>
          <w:rFonts w:ascii="Arial" w:hAnsi="Arial" w:cs="Arial"/>
          <w:lang w:val="fr"/>
        </w:rPr>
        <w:t xml:space="preserve"> Lancia, Maserati, Opel, Peugeot, Ram, Vauxhall, Free2move et </w:t>
      </w:r>
      <w:proofErr w:type="spellStart"/>
      <w:r w:rsidRPr="003E11F8">
        <w:rPr>
          <w:rFonts w:ascii="Arial" w:hAnsi="Arial" w:cs="Arial"/>
          <w:lang w:val="fr"/>
        </w:rPr>
        <w:t>Leasys</w:t>
      </w:r>
      <w:proofErr w:type="spellEnd"/>
      <w:r w:rsidRPr="003E11F8">
        <w:rPr>
          <w:rFonts w:ascii="Arial" w:hAnsi="Arial" w:cs="Arial"/>
          <w:lang w:val="fr"/>
        </w:rPr>
        <w:t>. Stellantis est aujourd</w:t>
      </w:r>
      <w:r w:rsidR="008475DA">
        <w:rPr>
          <w:rFonts w:ascii="Arial" w:hAnsi="Arial" w:cs="Arial"/>
          <w:lang w:val="fr"/>
        </w:rPr>
        <w:t>’</w:t>
      </w:r>
      <w:r w:rsidRPr="003E11F8">
        <w:rPr>
          <w:rFonts w:ascii="Arial" w:hAnsi="Arial" w:cs="Arial"/>
          <w:lang w:val="fr"/>
        </w:rPr>
        <w:t xml:space="preserve">hui dans la mise en œuvre de son plan stratégique audacieux </w:t>
      </w:r>
      <w:r w:rsidRPr="003E11F8">
        <w:rPr>
          <w:rFonts w:ascii="Arial" w:hAnsi="Arial" w:cs="Arial"/>
          <w:i/>
          <w:iCs/>
          <w:lang w:val="fr"/>
        </w:rPr>
        <w:t>Dare Forward 2030</w:t>
      </w:r>
      <w:r w:rsidRPr="003E11F8">
        <w:rPr>
          <w:rFonts w:ascii="Arial" w:hAnsi="Arial" w:cs="Arial"/>
          <w:lang w:val="fr"/>
        </w:rPr>
        <w:t>, afin de devenir une ‘tech company’ de mobilité et d</w:t>
      </w:r>
      <w:r w:rsidR="008475DA">
        <w:rPr>
          <w:rFonts w:ascii="Arial" w:hAnsi="Arial" w:cs="Arial"/>
          <w:lang w:val="fr"/>
        </w:rPr>
        <w:t>’</w:t>
      </w:r>
      <w:r w:rsidRPr="003E11F8">
        <w:rPr>
          <w:rFonts w:ascii="Arial" w:hAnsi="Arial" w:cs="Arial"/>
          <w:lang w:val="fr"/>
        </w:rPr>
        <w:t>attein</w:t>
      </w:r>
      <w:r w:rsidRPr="003E11F8">
        <w:rPr>
          <w:rFonts w:ascii="Arial" w:hAnsi="Arial" w:cs="Arial"/>
          <w:lang w:val="fr"/>
        </w:rPr>
        <w:t>dre la neutralité carbone d</w:t>
      </w:r>
      <w:r w:rsidR="008475DA">
        <w:rPr>
          <w:rFonts w:ascii="Arial" w:hAnsi="Arial" w:cs="Arial"/>
          <w:lang w:val="fr"/>
        </w:rPr>
        <w:t>’</w:t>
      </w:r>
      <w:r w:rsidRPr="003E11F8">
        <w:rPr>
          <w:rFonts w:ascii="Arial" w:hAnsi="Arial" w:cs="Arial"/>
          <w:lang w:val="fr"/>
        </w:rPr>
        <w:t>ici à 2038, tout en créant de la valeur ajoutée pour l</w:t>
      </w:r>
      <w:r w:rsidR="008475DA">
        <w:rPr>
          <w:rFonts w:ascii="Arial" w:hAnsi="Arial" w:cs="Arial"/>
          <w:lang w:val="fr"/>
        </w:rPr>
        <w:t>’</w:t>
      </w:r>
      <w:r w:rsidRPr="003E11F8">
        <w:rPr>
          <w:rFonts w:ascii="Arial" w:hAnsi="Arial" w:cs="Arial"/>
          <w:lang w:val="fr"/>
        </w:rPr>
        <w:t xml:space="preserve">ensemble des parties prenantes. Pour en savoir plus, </w:t>
      </w:r>
      <w:hyperlink r:id="rId12" w:history="1">
        <w:r w:rsidR="000A1B11">
          <w:rPr>
            <w:rStyle w:val="Hyperlink"/>
            <w:rFonts w:ascii="Arial" w:hAnsi="Arial" w:cs="Arial"/>
            <w:lang w:val="fr"/>
          </w:rPr>
          <w:t>www.stellantis.com</w:t>
        </w:r>
      </w:hyperlink>
    </w:p>
    <w:p w14:paraId="58D3CA0F" w14:textId="77777777" w:rsidR="003E11F8" w:rsidRPr="00930009" w:rsidRDefault="003E11F8" w:rsidP="003E11F8">
      <w:pPr>
        <w:spacing w:after="160"/>
        <w:jc w:val="both"/>
        <w:rPr>
          <w:rFonts w:ascii="Arial" w:hAnsi="Arial" w:cs="Arial"/>
          <w:lang w:val="fr-FR"/>
        </w:rPr>
      </w:pPr>
    </w:p>
    <w:p w14:paraId="4FFB9690" w14:textId="77777777" w:rsidR="4EA549A7" w:rsidRPr="00930009" w:rsidRDefault="008361C9" w:rsidP="165CEC94">
      <w:pPr>
        <w:spacing w:after="160"/>
        <w:jc w:val="both"/>
        <w:rPr>
          <w:rFonts w:ascii="Arial" w:hAnsi="Arial" w:cs="Arial"/>
          <w:b/>
          <w:bCs/>
          <w:lang w:val="fr-FR"/>
        </w:rPr>
      </w:pPr>
      <w:r w:rsidRPr="003E11F8">
        <w:rPr>
          <w:rFonts w:ascii="Arial" w:hAnsi="Arial" w:cs="Arial"/>
          <w:b/>
          <w:bCs/>
          <w:lang w:val="fr"/>
        </w:rPr>
        <w:t>À propos de SIXT</w:t>
      </w:r>
    </w:p>
    <w:p w14:paraId="01CBE87C" w14:textId="745A372C" w:rsidR="4EA549A7" w:rsidRPr="00444512" w:rsidRDefault="008361C9" w:rsidP="165CEC94">
      <w:pPr>
        <w:spacing w:after="160"/>
        <w:jc w:val="both"/>
        <w:rPr>
          <w:rFonts w:ascii="Arial" w:hAnsi="Arial" w:cs="Arial"/>
          <w:lang w:val="fr-FR"/>
        </w:rPr>
      </w:pPr>
      <w:r w:rsidRPr="003E11F8">
        <w:rPr>
          <w:rFonts w:ascii="Arial" w:hAnsi="Arial" w:cs="Arial"/>
          <w:lang w:val="fr"/>
        </w:rPr>
        <w:t xml:space="preserve">Sixt SE, dont le siège se trouve à </w:t>
      </w:r>
      <w:proofErr w:type="spellStart"/>
      <w:r w:rsidRPr="003E11F8">
        <w:rPr>
          <w:rFonts w:ascii="Arial" w:hAnsi="Arial" w:cs="Arial"/>
          <w:lang w:val="fr"/>
        </w:rPr>
        <w:t>Pullach</w:t>
      </w:r>
      <w:proofErr w:type="spellEnd"/>
      <w:r w:rsidRPr="003E11F8">
        <w:rPr>
          <w:rFonts w:ascii="Arial" w:hAnsi="Arial" w:cs="Arial"/>
          <w:lang w:val="fr"/>
        </w:rPr>
        <w:t xml:space="preserve">, près de Munich, est un fournisseur international de premier plan de services de mobilité de haute qualité. Avec ses produits SIXT </w:t>
      </w:r>
      <w:proofErr w:type="spellStart"/>
      <w:r w:rsidRPr="003E11F8">
        <w:rPr>
          <w:rFonts w:ascii="Arial" w:hAnsi="Arial" w:cs="Arial"/>
          <w:lang w:val="fr"/>
        </w:rPr>
        <w:t>rent</w:t>
      </w:r>
      <w:proofErr w:type="spellEnd"/>
      <w:r w:rsidRPr="003E11F8">
        <w:rPr>
          <w:rFonts w:ascii="Arial" w:hAnsi="Arial" w:cs="Arial"/>
          <w:lang w:val="fr"/>
        </w:rPr>
        <w:t xml:space="preserve">, SIXT </w:t>
      </w:r>
      <w:proofErr w:type="spellStart"/>
      <w:r w:rsidRPr="003E11F8">
        <w:rPr>
          <w:rFonts w:ascii="Arial" w:hAnsi="Arial" w:cs="Arial"/>
          <w:lang w:val="fr"/>
        </w:rPr>
        <w:t>share</w:t>
      </w:r>
      <w:proofErr w:type="spellEnd"/>
      <w:r w:rsidRPr="003E11F8">
        <w:rPr>
          <w:rFonts w:ascii="Arial" w:hAnsi="Arial" w:cs="Arial"/>
          <w:lang w:val="fr"/>
        </w:rPr>
        <w:t>, SIXT ride et SIXT+</w:t>
      </w:r>
      <w:r w:rsidR="000A1B11">
        <w:rPr>
          <w:rFonts w:ascii="Arial" w:hAnsi="Arial" w:cs="Arial"/>
          <w:lang w:val="fr"/>
        </w:rPr>
        <w:t xml:space="preserve"> </w:t>
      </w:r>
      <w:r w:rsidRPr="003E11F8">
        <w:rPr>
          <w:rFonts w:ascii="Arial" w:hAnsi="Arial" w:cs="Arial"/>
          <w:lang w:val="fr"/>
        </w:rPr>
        <w:t>sur la plateforme de mobilité ONE, la société</w:t>
      </w:r>
      <w:r w:rsidRPr="003E11F8">
        <w:rPr>
          <w:rFonts w:ascii="Arial" w:hAnsi="Arial" w:cs="Arial"/>
          <w:lang w:val="fr"/>
        </w:rPr>
        <w:t xml:space="preserve"> offre un service de mobilité premium intégré unique dans les domaines de la location de véhicules et de véhicules utilitaires, d</w:t>
      </w:r>
      <w:r w:rsidR="008475DA">
        <w:rPr>
          <w:rFonts w:ascii="Arial" w:hAnsi="Arial" w:cs="Arial"/>
          <w:lang w:val="fr"/>
        </w:rPr>
        <w:t>’</w:t>
      </w:r>
      <w:r w:rsidRPr="003E11F8">
        <w:rPr>
          <w:rFonts w:ascii="Arial" w:hAnsi="Arial" w:cs="Arial"/>
          <w:lang w:val="fr"/>
        </w:rPr>
        <w:t>autopartage, de covoiturage et d</w:t>
      </w:r>
      <w:r w:rsidR="008475DA">
        <w:rPr>
          <w:rFonts w:ascii="Arial" w:hAnsi="Arial" w:cs="Arial"/>
          <w:lang w:val="fr"/>
        </w:rPr>
        <w:t>’</w:t>
      </w:r>
      <w:r w:rsidRPr="003E11F8">
        <w:rPr>
          <w:rFonts w:ascii="Arial" w:hAnsi="Arial" w:cs="Arial"/>
          <w:lang w:val="fr"/>
        </w:rPr>
        <w:t>abonnements de voiture. Les produits peuvent être réservés via l</w:t>
      </w:r>
      <w:r w:rsidR="000A1B11">
        <w:rPr>
          <w:rFonts w:ascii="Arial" w:hAnsi="Arial" w:cs="Arial"/>
          <w:lang w:val="fr"/>
        </w:rPr>
        <w:t>’</w:t>
      </w:r>
      <w:r w:rsidRPr="003E11F8">
        <w:rPr>
          <w:rFonts w:ascii="Arial" w:hAnsi="Arial" w:cs="Arial"/>
          <w:lang w:val="fr"/>
        </w:rPr>
        <w:t>application SIXT, qui intègr</w:t>
      </w:r>
      <w:r w:rsidRPr="003E11F8">
        <w:rPr>
          <w:rFonts w:ascii="Arial" w:hAnsi="Arial" w:cs="Arial"/>
          <w:lang w:val="fr"/>
        </w:rPr>
        <w:t>e également les services de ses partenaires de mobilité renommés. SIXT est présent dans plus de 100 pays à travers le monde. L</w:t>
      </w:r>
      <w:r w:rsidR="008475DA">
        <w:rPr>
          <w:rFonts w:ascii="Arial" w:hAnsi="Arial" w:cs="Arial"/>
          <w:lang w:val="fr"/>
        </w:rPr>
        <w:t>’</w:t>
      </w:r>
      <w:r w:rsidRPr="003E11F8">
        <w:rPr>
          <w:rFonts w:ascii="Arial" w:hAnsi="Arial" w:cs="Arial"/>
          <w:lang w:val="fr"/>
        </w:rPr>
        <w:t>entreprise défend une orientation client cohérente, une culture de l</w:t>
      </w:r>
      <w:r w:rsidR="008475DA">
        <w:rPr>
          <w:rFonts w:ascii="Arial" w:hAnsi="Arial" w:cs="Arial"/>
          <w:lang w:val="fr"/>
        </w:rPr>
        <w:t>’</w:t>
      </w:r>
      <w:r w:rsidRPr="003E11F8">
        <w:rPr>
          <w:rFonts w:ascii="Arial" w:hAnsi="Arial" w:cs="Arial"/>
          <w:lang w:val="fr"/>
        </w:rPr>
        <w:t>innovation bien ancrée et une forte compétence technologique</w:t>
      </w:r>
      <w:r w:rsidRPr="003E11F8">
        <w:rPr>
          <w:rFonts w:ascii="Arial" w:hAnsi="Arial" w:cs="Arial"/>
          <w:lang w:val="fr"/>
        </w:rPr>
        <w:t>, une proportion élevée de véhicules haut de gamme dans sa flotte et un rapport qualité-prix attractif. En 2022, le groupe Sixt a réalisé un bénéfice consolidé avant impôts record de 550 millions d</w:t>
      </w:r>
      <w:r w:rsidR="000A1B11">
        <w:rPr>
          <w:rFonts w:ascii="Arial" w:hAnsi="Arial" w:cs="Arial"/>
          <w:lang w:val="fr"/>
        </w:rPr>
        <w:t>’</w:t>
      </w:r>
      <w:r w:rsidRPr="003E11F8">
        <w:rPr>
          <w:rFonts w:ascii="Arial" w:hAnsi="Arial" w:cs="Arial"/>
          <w:lang w:val="fr"/>
        </w:rPr>
        <w:t>euros et une augmentation significative des revenus consol</w:t>
      </w:r>
      <w:r w:rsidRPr="003E11F8">
        <w:rPr>
          <w:rFonts w:ascii="Arial" w:hAnsi="Arial" w:cs="Arial"/>
          <w:lang w:val="fr"/>
        </w:rPr>
        <w:t>idés à 3,07 milliards d</w:t>
      </w:r>
      <w:r w:rsidR="000A1B11">
        <w:rPr>
          <w:rFonts w:ascii="Arial" w:hAnsi="Arial" w:cs="Arial"/>
          <w:lang w:val="fr"/>
        </w:rPr>
        <w:t>’</w:t>
      </w:r>
      <w:r w:rsidRPr="003E11F8">
        <w:rPr>
          <w:rFonts w:ascii="Arial" w:hAnsi="Arial" w:cs="Arial"/>
          <w:lang w:val="fr"/>
        </w:rPr>
        <w:t xml:space="preserve">euros. Sixt </w:t>
      </w:r>
      <w:proofErr w:type="gramStart"/>
      <w:r w:rsidRPr="003E11F8">
        <w:rPr>
          <w:rFonts w:ascii="Arial" w:hAnsi="Arial" w:cs="Arial"/>
          <w:lang w:val="fr"/>
        </w:rPr>
        <w:t>SE est</w:t>
      </w:r>
      <w:proofErr w:type="gramEnd"/>
      <w:r w:rsidRPr="003E11F8">
        <w:rPr>
          <w:rFonts w:ascii="Arial" w:hAnsi="Arial" w:cs="Arial"/>
          <w:lang w:val="fr"/>
        </w:rPr>
        <w:t xml:space="preserve"> cotée à la bourse de Francfort depuis 1986 (ISIN action ordinaire : DE0007231326, ISIN action préférentielle : DE0007231334). </w:t>
      </w:r>
      <w:hyperlink r:id="rId13" w:history="1">
        <w:r w:rsidRPr="00444512">
          <w:rPr>
            <w:rStyle w:val="Hyperlink"/>
            <w:rFonts w:ascii="Arial" w:hAnsi="Arial" w:cs="Arial"/>
            <w:lang w:val="fr"/>
          </w:rPr>
          <w:t>https://about.sixt.com</w:t>
        </w:r>
      </w:hyperlink>
    </w:p>
    <w:p w14:paraId="06A28C2E" w14:textId="77777777" w:rsidR="00FD1296" w:rsidRPr="00444512" w:rsidRDefault="00FD1296" w:rsidP="6862ABAF">
      <w:pPr>
        <w:spacing w:line="276" w:lineRule="auto"/>
        <w:jc w:val="both"/>
        <w:rPr>
          <w:rFonts w:ascii="Arial" w:eastAsia="Arial Narrow" w:hAnsi="Arial" w:cs="Arial"/>
          <w:highlight w:val="yellow"/>
          <w:lang w:val="fr-FR"/>
        </w:rPr>
      </w:pPr>
    </w:p>
    <w:p w14:paraId="24E87DDB" w14:textId="77777777" w:rsidR="008F2BCB" w:rsidRPr="00444512" w:rsidRDefault="008F2BCB" w:rsidP="6862ABAF">
      <w:pPr>
        <w:spacing w:line="276" w:lineRule="auto"/>
        <w:jc w:val="both"/>
        <w:rPr>
          <w:rFonts w:ascii="Arial" w:eastAsia="Arial Narrow" w:hAnsi="Arial" w:cs="Arial"/>
          <w:lang w:val="fr-FR"/>
        </w:rPr>
      </w:pPr>
    </w:p>
    <w:p w14:paraId="06310D6C" w14:textId="440378AA" w:rsidR="008F2BCB" w:rsidRPr="00342407" w:rsidRDefault="008361C9" w:rsidP="6862ABAF">
      <w:pPr>
        <w:spacing w:line="276" w:lineRule="auto"/>
        <w:jc w:val="both"/>
        <w:rPr>
          <w:rFonts w:ascii="Arial" w:eastAsia="Arial Narrow" w:hAnsi="Arial" w:cs="Arial"/>
          <w:b/>
          <w:bCs/>
          <w:lang w:val="fr-FR"/>
        </w:rPr>
      </w:pPr>
      <w:r w:rsidRPr="00342407">
        <w:rPr>
          <w:rFonts w:ascii="Arial" w:eastAsia="Arial Narrow" w:hAnsi="Arial" w:cs="Arial"/>
          <w:b/>
          <w:bCs/>
          <w:lang w:val="fr"/>
        </w:rPr>
        <w:t>Pour plus d</w:t>
      </w:r>
      <w:r w:rsidR="000A1B11">
        <w:rPr>
          <w:rFonts w:ascii="Arial" w:eastAsia="Arial Narrow" w:hAnsi="Arial" w:cs="Arial"/>
          <w:b/>
          <w:bCs/>
          <w:lang w:val="fr"/>
        </w:rPr>
        <w:t>’</w:t>
      </w:r>
      <w:r w:rsidRPr="00342407">
        <w:rPr>
          <w:rFonts w:ascii="Arial" w:eastAsia="Arial Narrow" w:hAnsi="Arial" w:cs="Arial"/>
          <w:b/>
          <w:bCs/>
          <w:lang w:val="fr"/>
        </w:rPr>
        <w:t xml:space="preserve">informations, merci de contacter : </w:t>
      </w:r>
    </w:p>
    <w:p w14:paraId="22DCAEC8" w14:textId="77777777" w:rsidR="008F2BCB" w:rsidRPr="003E11F8" w:rsidRDefault="008F2BCB" w:rsidP="6862ABAF">
      <w:pPr>
        <w:spacing w:line="276" w:lineRule="auto"/>
        <w:jc w:val="both"/>
        <w:rPr>
          <w:rFonts w:ascii="Arial" w:eastAsia="Arial Narrow" w:hAnsi="Arial" w:cs="Arial"/>
          <w:lang w:val="fr-FR"/>
        </w:rPr>
      </w:pPr>
    </w:p>
    <w:p w14:paraId="0729F5E1" w14:textId="77777777" w:rsidR="008F2BCB" w:rsidRPr="00930009" w:rsidRDefault="008361C9" w:rsidP="6862ABAF">
      <w:pPr>
        <w:spacing w:line="276" w:lineRule="auto"/>
        <w:jc w:val="both"/>
        <w:rPr>
          <w:rFonts w:ascii="Arial" w:eastAsia="Arial Narrow" w:hAnsi="Arial" w:cs="Arial"/>
        </w:rPr>
      </w:pPr>
      <w:r w:rsidRPr="00930009">
        <w:rPr>
          <w:rFonts w:ascii="Arial" w:eastAsia="Arial Narrow" w:hAnsi="Arial" w:cs="Arial"/>
        </w:rPr>
        <w:t>Stellantis</w:t>
      </w:r>
    </w:p>
    <w:p w14:paraId="6FCA71F2" w14:textId="77777777" w:rsidR="008F2BCB" w:rsidRPr="00930009" w:rsidRDefault="008361C9" w:rsidP="008F2BCB">
      <w:pPr>
        <w:spacing w:line="276" w:lineRule="auto"/>
        <w:jc w:val="both"/>
        <w:rPr>
          <w:rFonts w:ascii="Arial" w:eastAsia="Arial Narrow" w:hAnsi="Arial" w:cs="Arial"/>
        </w:rPr>
      </w:pPr>
      <w:proofErr w:type="spellStart"/>
      <w:r w:rsidRPr="00930009">
        <w:rPr>
          <w:rFonts w:ascii="Arial" w:eastAsia="Arial Narrow" w:hAnsi="Arial" w:cs="Arial"/>
        </w:rPr>
        <w:t>Fernão</w:t>
      </w:r>
      <w:proofErr w:type="spellEnd"/>
      <w:r w:rsidRPr="00930009">
        <w:rPr>
          <w:rFonts w:ascii="Arial" w:eastAsia="Arial Narrow" w:hAnsi="Arial" w:cs="Arial"/>
        </w:rPr>
        <w:t xml:space="preserve"> SILVEIRA +31 6 43 25 43 41 - fernao.silveira@stellantis.com </w:t>
      </w:r>
    </w:p>
    <w:p w14:paraId="448231C2" w14:textId="77777777" w:rsidR="008F2BCB" w:rsidRPr="00930009" w:rsidRDefault="008361C9" w:rsidP="008F2BCB">
      <w:pPr>
        <w:spacing w:line="276" w:lineRule="auto"/>
        <w:jc w:val="both"/>
        <w:rPr>
          <w:rFonts w:ascii="Arial" w:eastAsia="Arial Narrow" w:hAnsi="Arial" w:cs="Arial"/>
        </w:rPr>
      </w:pPr>
      <w:r w:rsidRPr="00930009">
        <w:rPr>
          <w:rFonts w:ascii="Arial" w:eastAsia="Arial Narrow" w:hAnsi="Arial" w:cs="Arial"/>
        </w:rPr>
        <w:t>Nathalie ROUSSEL +33 6 87 77 41 82 - nathalie.roussel@stellantis.com</w:t>
      </w:r>
    </w:p>
    <w:p w14:paraId="51BBC3CE" w14:textId="77777777" w:rsidR="008F2BCB" w:rsidRPr="00444512" w:rsidRDefault="008361C9" w:rsidP="008F2BCB">
      <w:pPr>
        <w:spacing w:line="276" w:lineRule="auto"/>
        <w:jc w:val="both"/>
        <w:rPr>
          <w:rFonts w:ascii="Arial" w:eastAsia="Arial Narrow" w:hAnsi="Arial" w:cs="Arial"/>
          <w:lang w:val="es-ES"/>
        </w:rPr>
      </w:pPr>
      <w:r w:rsidRPr="00930009">
        <w:rPr>
          <w:rFonts w:ascii="Arial" w:eastAsia="Arial Narrow" w:hAnsi="Arial" w:cs="Arial"/>
        </w:rPr>
        <w:t>communications@stellantis.com</w:t>
      </w:r>
    </w:p>
    <w:p w14:paraId="2B5397FE" w14:textId="77777777" w:rsidR="008F2BCB" w:rsidRPr="00444512" w:rsidRDefault="008F2BCB" w:rsidP="008F2BCB">
      <w:pPr>
        <w:spacing w:line="276" w:lineRule="auto"/>
        <w:jc w:val="both"/>
        <w:rPr>
          <w:rFonts w:ascii="Arial" w:eastAsia="Arial Narrow" w:hAnsi="Arial" w:cs="Arial"/>
          <w:lang w:val="es-ES"/>
        </w:rPr>
      </w:pPr>
    </w:p>
    <w:p w14:paraId="40FAC32A" w14:textId="77777777" w:rsidR="07E4CC5B" w:rsidRPr="00444512" w:rsidRDefault="008361C9" w:rsidP="165CEC94">
      <w:pPr>
        <w:spacing w:line="276" w:lineRule="auto"/>
        <w:jc w:val="both"/>
        <w:rPr>
          <w:rFonts w:ascii="Arial" w:eastAsia="Arial Narrow" w:hAnsi="Arial" w:cs="Arial"/>
          <w:lang w:val="es-ES"/>
        </w:rPr>
      </w:pPr>
      <w:r w:rsidRPr="00930009">
        <w:rPr>
          <w:rFonts w:ascii="Arial" w:eastAsia="Arial Narrow" w:hAnsi="Arial" w:cs="Arial"/>
        </w:rPr>
        <w:t>SIXT</w:t>
      </w:r>
    </w:p>
    <w:p w14:paraId="6F1DFE91" w14:textId="77777777" w:rsidR="07E4CC5B" w:rsidRPr="00444512" w:rsidRDefault="008361C9" w:rsidP="165CEC94">
      <w:pPr>
        <w:spacing w:line="276" w:lineRule="auto"/>
        <w:jc w:val="both"/>
        <w:rPr>
          <w:rFonts w:ascii="Arial" w:eastAsia="Arial Narrow" w:hAnsi="Arial" w:cs="Arial"/>
          <w:lang w:val="es-ES"/>
        </w:rPr>
      </w:pPr>
      <w:r w:rsidRPr="00930009">
        <w:rPr>
          <w:rFonts w:ascii="Arial" w:eastAsia="Arial Narrow" w:hAnsi="Arial" w:cs="Arial"/>
        </w:rPr>
        <w:t>Johannes Gunst</w:t>
      </w:r>
    </w:p>
    <w:p w14:paraId="6CBBF87C" w14:textId="77777777" w:rsidR="07E4CC5B" w:rsidRDefault="008361C9" w:rsidP="003E11F8">
      <w:pPr>
        <w:spacing w:line="276" w:lineRule="auto"/>
        <w:jc w:val="both"/>
        <w:rPr>
          <w:rFonts w:ascii="Arial" w:eastAsia="Arial Narrow" w:hAnsi="Arial" w:cs="Arial"/>
          <w:lang w:val="fr-FR"/>
        </w:rPr>
      </w:pPr>
      <w:r w:rsidRPr="165CEC94">
        <w:rPr>
          <w:rFonts w:ascii="Arial" w:eastAsia="Arial Narrow" w:hAnsi="Arial" w:cs="Arial"/>
          <w:lang w:val="fr"/>
        </w:rPr>
        <w:t>+49 (0)89 74444 6700</w:t>
      </w:r>
    </w:p>
    <w:p w14:paraId="023897F9" w14:textId="77777777" w:rsidR="07E4CC5B" w:rsidRPr="003E11F8" w:rsidRDefault="008361C9" w:rsidP="165CEC94">
      <w:pPr>
        <w:spacing w:line="276" w:lineRule="auto"/>
        <w:jc w:val="both"/>
        <w:rPr>
          <w:rFonts w:ascii="Arial" w:eastAsia="Arial Narrow" w:hAnsi="Arial" w:cs="Arial"/>
          <w:lang w:val="fr-FR"/>
        </w:rPr>
      </w:pPr>
      <w:r w:rsidRPr="165CEC94">
        <w:rPr>
          <w:rFonts w:ascii="Arial" w:eastAsia="Arial Narrow" w:hAnsi="Arial" w:cs="Arial"/>
          <w:lang w:val="fr"/>
        </w:rPr>
        <w:t>pressrelations@sixt.com</w:t>
      </w:r>
    </w:p>
    <w:sectPr w:rsidR="07E4CC5B" w:rsidRPr="003E11F8" w:rsidSect="00B6646D">
      <w:headerReference w:type="default" r:id="rId14"/>
      <w:footerReference w:type="even" r:id="rId15"/>
      <w:footerReference w:type="default" r:id="rId16"/>
      <w:headerReference w:type="first" r:id="rId17"/>
      <w:pgSz w:w="11900" w:h="16840"/>
      <w:pgMar w:top="851" w:right="1410" w:bottom="1468"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275F2" w14:textId="77777777" w:rsidR="002B3AFA" w:rsidRDefault="002B3AFA">
      <w:r>
        <w:separator/>
      </w:r>
    </w:p>
  </w:endnote>
  <w:endnote w:type="continuationSeparator" w:id="0">
    <w:p w14:paraId="31D495D2" w14:textId="77777777" w:rsidR="002B3AFA" w:rsidRDefault="002B3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69519" w14:textId="77777777" w:rsidR="004715A8" w:rsidRDefault="008361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31852">
      <w:rPr>
        <w:rStyle w:val="PageNumber"/>
        <w:noProof/>
      </w:rPr>
      <w:t>2</w:t>
    </w:r>
    <w:r>
      <w:rPr>
        <w:rStyle w:val="PageNumber"/>
      </w:rPr>
      <w:fldChar w:fldCharType="end"/>
    </w:r>
  </w:p>
  <w:p w14:paraId="6922CBAD" w14:textId="77777777" w:rsidR="004715A8" w:rsidRDefault="004715A8" w:rsidP="004715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8016396"/>
      <w:docPartObj>
        <w:docPartGallery w:val="Page Numbers (Bottom of Page)"/>
        <w:docPartUnique/>
      </w:docPartObj>
    </w:sdtPr>
    <w:sdtEndPr>
      <w:rPr>
        <w:rStyle w:val="PageNumber"/>
      </w:rPr>
    </w:sdtEndPr>
    <w:sdtContent>
      <w:p w14:paraId="6F9FCB41" w14:textId="77777777" w:rsidR="004715A8" w:rsidRDefault="008361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p>
    </w:sdtContent>
  </w:sdt>
  <w:p w14:paraId="60457D6A" w14:textId="77777777" w:rsidR="00F83DAB" w:rsidRDefault="00F83DAB" w:rsidP="004715A8">
    <w:pPr>
      <w:pStyle w:val="Footer"/>
      <w:ind w:right="360"/>
      <w:jc w:val="right"/>
    </w:pPr>
  </w:p>
  <w:p w14:paraId="64E92EA3" w14:textId="77777777" w:rsidR="00F83DAB" w:rsidRDefault="00F83D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1565D" w14:textId="77777777" w:rsidR="002B3AFA" w:rsidRDefault="002B3AFA">
      <w:r>
        <w:separator/>
      </w:r>
    </w:p>
  </w:footnote>
  <w:footnote w:type="continuationSeparator" w:id="0">
    <w:p w14:paraId="1F468884" w14:textId="77777777" w:rsidR="002B3AFA" w:rsidRDefault="002B3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50BFE" w14:textId="77777777" w:rsidR="00F83DAB" w:rsidRDefault="008361C9" w:rsidP="005E6252">
    <w:pPr>
      <w:pStyle w:val="Header"/>
    </w:pPr>
    <w:r>
      <w:t xml:space="preserve"> </w:t>
    </w:r>
    <w:r w:rsidR="00C94934">
      <w:rPr>
        <w:rFonts w:ascii="Calibri" w:hAnsi="Calibri" w:cs="Calibri"/>
        <w:color w:val="000000"/>
        <w:shd w:val="clear" w:color="auto" w:fill="FFFFFF"/>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DF32" w14:textId="77777777" w:rsidR="00B31F6B" w:rsidRDefault="008361C9">
    <w:pPr>
      <w:pStyle w:val="Header"/>
    </w:pPr>
    <w:r>
      <w:rPr>
        <w:rStyle w:val="wacimagecontainer"/>
        <w:noProof/>
        <w:color w:val="000000"/>
        <w:shd w:val="clear" w:color="auto" w:fill="FFFFFF"/>
      </w:rPr>
      <w:drawing>
        <wp:inline distT="0" distB="0" distL="0" distR="0" wp14:anchorId="0DA74CCD" wp14:editId="663A1C8D">
          <wp:extent cx="2146852" cy="692062"/>
          <wp:effectExtent l="0" t="0" r="0" b="0"/>
          <wp:docPr id="1862360019" name="Grafik 1" descr="Ein Bild, das Grafiken, Schrift, Grafikdesign, Logo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61936" name="Grafik 1" descr="Ein Bild, das Grafiken, Schrift, Grafikdesign, Logo enthält.&#10;&#10;Automatisch generierte Beschreibu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4681" cy="704257"/>
                  </a:xfrm>
                  <a:prstGeom prst="rect">
                    <a:avLst/>
                  </a:prstGeom>
                  <a:noFill/>
                  <a:ln>
                    <a:noFill/>
                  </a:ln>
                </pic:spPr>
              </pic:pic>
            </a:graphicData>
          </a:graphic>
        </wp:inline>
      </w:drawing>
    </w:r>
    <w:r>
      <w:t xml:space="preserve">         </w:t>
    </w:r>
    <w:r>
      <w:rPr>
        <w:rFonts w:ascii="Calibri" w:hAnsi="Calibri" w:cs="Calibri"/>
        <w:noProof/>
        <w:color w:val="000000"/>
        <w:shd w:val="clear" w:color="auto" w:fill="FFFFFF"/>
      </w:rPr>
      <w:drawing>
        <wp:inline distT="0" distB="0" distL="0" distR="0" wp14:anchorId="5E664362" wp14:editId="1433F19A">
          <wp:extent cx="3120887" cy="849542"/>
          <wp:effectExtent l="0" t="0" r="0" b="0"/>
          <wp:docPr id="1540139658" name="Grafik 2" descr="Ein Bild, das Screenshot, Schrift, Grafiken,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009270" name="Grafik 2" descr="Ein Bild, das Screenshot, Schrift, Grafiken, Grafikdesign enthält.&#10;&#10;Automatisch generierte Beschreibung"/>
                  <pic:cNvPicPr/>
                </pic:nvPicPr>
                <pic:blipFill>
                  <a:blip r:embed="rId2">
                    <a:extLst>
                      <a:ext uri="{28A0092B-C50C-407E-A947-70E740481C1C}">
                        <a14:useLocalDpi xmlns:a14="http://schemas.microsoft.com/office/drawing/2010/main" val="0"/>
                      </a:ext>
                    </a:extLst>
                  </a:blip>
                  <a:srcRect b="14625"/>
                  <a:stretch>
                    <a:fillRect/>
                  </a:stretch>
                </pic:blipFill>
                <pic:spPr bwMode="auto">
                  <a:xfrm>
                    <a:off x="0" y="0"/>
                    <a:ext cx="3152067" cy="858029"/>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BE06"/>
    <w:multiLevelType w:val="hybridMultilevel"/>
    <w:tmpl w:val="CC486A26"/>
    <w:lvl w:ilvl="0" w:tplc="AAF87962">
      <w:start w:val="1"/>
      <w:numFmt w:val="bullet"/>
      <w:lvlText w:val="·"/>
      <w:lvlJc w:val="left"/>
      <w:pPr>
        <w:ind w:left="720" w:hanging="360"/>
      </w:pPr>
      <w:rPr>
        <w:rFonts w:ascii="Symbol" w:hAnsi="Symbol" w:hint="default"/>
      </w:rPr>
    </w:lvl>
    <w:lvl w:ilvl="1" w:tplc="18DAE4A0">
      <w:start w:val="1"/>
      <w:numFmt w:val="bullet"/>
      <w:lvlText w:val="o"/>
      <w:lvlJc w:val="left"/>
      <w:pPr>
        <w:ind w:left="1440" w:hanging="360"/>
      </w:pPr>
      <w:rPr>
        <w:rFonts w:ascii="Courier New" w:hAnsi="Courier New" w:hint="default"/>
      </w:rPr>
    </w:lvl>
    <w:lvl w:ilvl="2" w:tplc="80EC7E26">
      <w:start w:val="1"/>
      <w:numFmt w:val="bullet"/>
      <w:lvlText w:val=""/>
      <w:lvlJc w:val="left"/>
      <w:pPr>
        <w:ind w:left="2160" w:hanging="360"/>
      </w:pPr>
      <w:rPr>
        <w:rFonts w:ascii="Wingdings" w:hAnsi="Wingdings" w:hint="default"/>
      </w:rPr>
    </w:lvl>
    <w:lvl w:ilvl="3" w:tplc="164471EA">
      <w:start w:val="1"/>
      <w:numFmt w:val="bullet"/>
      <w:lvlText w:val=""/>
      <w:lvlJc w:val="left"/>
      <w:pPr>
        <w:ind w:left="2880" w:hanging="360"/>
      </w:pPr>
      <w:rPr>
        <w:rFonts w:ascii="Symbol" w:hAnsi="Symbol" w:hint="default"/>
      </w:rPr>
    </w:lvl>
    <w:lvl w:ilvl="4" w:tplc="BB7ABF4E">
      <w:start w:val="1"/>
      <w:numFmt w:val="bullet"/>
      <w:lvlText w:val="o"/>
      <w:lvlJc w:val="left"/>
      <w:pPr>
        <w:ind w:left="3600" w:hanging="360"/>
      </w:pPr>
      <w:rPr>
        <w:rFonts w:ascii="Courier New" w:hAnsi="Courier New" w:hint="default"/>
      </w:rPr>
    </w:lvl>
    <w:lvl w:ilvl="5" w:tplc="831C44F8">
      <w:start w:val="1"/>
      <w:numFmt w:val="bullet"/>
      <w:lvlText w:val=""/>
      <w:lvlJc w:val="left"/>
      <w:pPr>
        <w:ind w:left="4320" w:hanging="360"/>
      </w:pPr>
      <w:rPr>
        <w:rFonts w:ascii="Wingdings" w:hAnsi="Wingdings" w:hint="default"/>
      </w:rPr>
    </w:lvl>
    <w:lvl w:ilvl="6" w:tplc="6A50E0FE">
      <w:start w:val="1"/>
      <w:numFmt w:val="bullet"/>
      <w:lvlText w:val=""/>
      <w:lvlJc w:val="left"/>
      <w:pPr>
        <w:ind w:left="5040" w:hanging="360"/>
      </w:pPr>
      <w:rPr>
        <w:rFonts w:ascii="Symbol" w:hAnsi="Symbol" w:hint="default"/>
      </w:rPr>
    </w:lvl>
    <w:lvl w:ilvl="7" w:tplc="FB2E9FD6">
      <w:start w:val="1"/>
      <w:numFmt w:val="bullet"/>
      <w:lvlText w:val="o"/>
      <w:lvlJc w:val="left"/>
      <w:pPr>
        <w:ind w:left="5760" w:hanging="360"/>
      </w:pPr>
      <w:rPr>
        <w:rFonts w:ascii="Courier New" w:hAnsi="Courier New" w:hint="default"/>
      </w:rPr>
    </w:lvl>
    <w:lvl w:ilvl="8" w:tplc="4DDA3428">
      <w:start w:val="1"/>
      <w:numFmt w:val="bullet"/>
      <w:lvlText w:val=""/>
      <w:lvlJc w:val="left"/>
      <w:pPr>
        <w:ind w:left="6480" w:hanging="360"/>
      </w:pPr>
      <w:rPr>
        <w:rFonts w:ascii="Wingdings" w:hAnsi="Wingdings" w:hint="default"/>
      </w:rPr>
    </w:lvl>
  </w:abstractNum>
  <w:abstractNum w:abstractNumId="1" w15:restartNumberingAfterBreak="0">
    <w:nsid w:val="058573F3"/>
    <w:multiLevelType w:val="multilevel"/>
    <w:tmpl w:val="F52634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F70132"/>
    <w:multiLevelType w:val="hybridMultilevel"/>
    <w:tmpl w:val="0F88410E"/>
    <w:lvl w:ilvl="0" w:tplc="005E8AEA">
      <w:start w:val="1"/>
      <w:numFmt w:val="bullet"/>
      <w:lvlText w:val=""/>
      <w:lvlJc w:val="left"/>
      <w:pPr>
        <w:ind w:left="720" w:hanging="360"/>
      </w:pPr>
      <w:rPr>
        <w:rFonts w:ascii="Symbol" w:hAnsi="Symbol" w:hint="default"/>
      </w:rPr>
    </w:lvl>
    <w:lvl w:ilvl="1" w:tplc="CBD40B56">
      <w:start w:val="1"/>
      <w:numFmt w:val="bullet"/>
      <w:lvlText w:val="o"/>
      <w:lvlJc w:val="left"/>
      <w:pPr>
        <w:ind w:left="1440" w:hanging="360"/>
      </w:pPr>
      <w:rPr>
        <w:rFonts w:ascii="Courier New" w:hAnsi="Courier New" w:cs="Courier New" w:hint="default"/>
      </w:rPr>
    </w:lvl>
    <w:lvl w:ilvl="2" w:tplc="25046754">
      <w:start w:val="1"/>
      <w:numFmt w:val="bullet"/>
      <w:lvlText w:val=""/>
      <w:lvlJc w:val="left"/>
      <w:pPr>
        <w:ind w:left="2160" w:hanging="360"/>
      </w:pPr>
      <w:rPr>
        <w:rFonts w:ascii="Wingdings" w:hAnsi="Wingdings" w:hint="default"/>
      </w:rPr>
    </w:lvl>
    <w:lvl w:ilvl="3" w:tplc="7EAAD7A6">
      <w:start w:val="1"/>
      <w:numFmt w:val="bullet"/>
      <w:lvlText w:val=""/>
      <w:lvlJc w:val="left"/>
      <w:pPr>
        <w:ind w:left="2880" w:hanging="360"/>
      </w:pPr>
      <w:rPr>
        <w:rFonts w:ascii="Symbol" w:hAnsi="Symbol" w:hint="default"/>
      </w:rPr>
    </w:lvl>
    <w:lvl w:ilvl="4" w:tplc="B4B406A2">
      <w:start w:val="1"/>
      <w:numFmt w:val="bullet"/>
      <w:lvlText w:val="o"/>
      <w:lvlJc w:val="left"/>
      <w:pPr>
        <w:ind w:left="3600" w:hanging="360"/>
      </w:pPr>
      <w:rPr>
        <w:rFonts w:ascii="Courier New" w:hAnsi="Courier New" w:cs="Courier New" w:hint="default"/>
      </w:rPr>
    </w:lvl>
    <w:lvl w:ilvl="5" w:tplc="B9F6ACAC">
      <w:start w:val="1"/>
      <w:numFmt w:val="bullet"/>
      <w:lvlText w:val=""/>
      <w:lvlJc w:val="left"/>
      <w:pPr>
        <w:ind w:left="4320" w:hanging="360"/>
      </w:pPr>
      <w:rPr>
        <w:rFonts w:ascii="Wingdings" w:hAnsi="Wingdings" w:hint="default"/>
      </w:rPr>
    </w:lvl>
    <w:lvl w:ilvl="6" w:tplc="CCB61A32">
      <w:start w:val="1"/>
      <w:numFmt w:val="bullet"/>
      <w:lvlText w:val=""/>
      <w:lvlJc w:val="left"/>
      <w:pPr>
        <w:ind w:left="5040" w:hanging="360"/>
      </w:pPr>
      <w:rPr>
        <w:rFonts w:ascii="Symbol" w:hAnsi="Symbol" w:hint="default"/>
      </w:rPr>
    </w:lvl>
    <w:lvl w:ilvl="7" w:tplc="6CF203CA">
      <w:start w:val="1"/>
      <w:numFmt w:val="bullet"/>
      <w:lvlText w:val="o"/>
      <w:lvlJc w:val="left"/>
      <w:pPr>
        <w:ind w:left="5760" w:hanging="360"/>
      </w:pPr>
      <w:rPr>
        <w:rFonts w:ascii="Courier New" w:hAnsi="Courier New" w:cs="Courier New" w:hint="default"/>
      </w:rPr>
    </w:lvl>
    <w:lvl w:ilvl="8" w:tplc="A83ED2A6">
      <w:start w:val="1"/>
      <w:numFmt w:val="bullet"/>
      <w:lvlText w:val=""/>
      <w:lvlJc w:val="left"/>
      <w:pPr>
        <w:ind w:left="6480" w:hanging="360"/>
      </w:pPr>
      <w:rPr>
        <w:rFonts w:ascii="Wingdings" w:hAnsi="Wingdings" w:hint="default"/>
      </w:rPr>
    </w:lvl>
  </w:abstractNum>
  <w:abstractNum w:abstractNumId="3" w15:restartNumberingAfterBreak="0">
    <w:nsid w:val="08316124"/>
    <w:multiLevelType w:val="hybridMultilevel"/>
    <w:tmpl w:val="4E6E6926"/>
    <w:lvl w:ilvl="0" w:tplc="A50C44D0">
      <w:numFmt w:val="bullet"/>
      <w:lvlText w:val="-"/>
      <w:lvlJc w:val="left"/>
      <w:pPr>
        <w:ind w:left="720" w:hanging="360"/>
      </w:pPr>
      <w:rPr>
        <w:rFonts w:ascii="Arial Narrow" w:eastAsia="SimSun" w:hAnsi="Arial Narrow" w:cs="Times New Roman" w:hint="default"/>
      </w:rPr>
    </w:lvl>
    <w:lvl w:ilvl="1" w:tplc="4D2859C4" w:tentative="1">
      <w:start w:val="1"/>
      <w:numFmt w:val="bullet"/>
      <w:lvlText w:val="o"/>
      <w:lvlJc w:val="left"/>
      <w:pPr>
        <w:ind w:left="1440" w:hanging="360"/>
      </w:pPr>
      <w:rPr>
        <w:rFonts w:ascii="Courier New" w:hAnsi="Courier New" w:cs="Courier New" w:hint="default"/>
      </w:rPr>
    </w:lvl>
    <w:lvl w:ilvl="2" w:tplc="10B08108" w:tentative="1">
      <w:start w:val="1"/>
      <w:numFmt w:val="bullet"/>
      <w:lvlText w:val=""/>
      <w:lvlJc w:val="left"/>
      <w:pPr>
        <w:ind w:left="2160" w:hanging="360"/>
      </w:pPr>
      <w:rPr>
        <w:rFonts w:ascii="Wingdings" w:hAnsi="Wingdings" w:hint="default"/>
      </w:rPr>
    </w:lvl>
    <w:lvl w:ilvl="3" w:tplc="7166CB48" w:tentative="1">
      <w:start w:val="1"/>
      <w:numFmt w:val="bullet"/>
      <w:lvlText w:val=""/>
      <w:lvlJc w:val="left"/>
      <w:pPr>
        <w:ind w:left="2880" w:hanging="360"/>
      </w:pPr>
      <w:rPr>
        <w:rFonts w:ascii="Symbol" w:hAnsi="Symbol" w:hint="default"/>
      </w:rPr>
    </w:lvl>
    <w:lvl w:ilvl="4" w:tplc="16B22242" w:tentative="1">
      <w:start w:val="1"/>
      <w:numFmt w:val="bullet"/>
      <w:lvlText w:val="o"/>
      <w:lvlJc w:val="left"/>
      <w:pPr>
        <w:ind w:left="3600" w:hanging="360"/>
      </w:pPr>
      <w:rPr>
        <w:rFonts w:ascii="Courier New" w:hAnsi="Courier New" w:cs="Courier New" w:hint="default"/>
      </w:rPr>
    </w:lvl>
    <w:lvl w:ilvl="5" w:tplc="A7DAF9F2" w:tentative="1">
      <w:start w:val="1"/>
      <w:numFmt w:val="bullet"/>
      <w:lvlText w:val=""/>
      <w:lvlJc w:val="left"/>
      <w:pPr>
        <w:ind w:left="4320" w:hanging="360"/>
      </w:pPr>
      <w:rPr>
        <w:rFonts w:ascii="Wingdings" w:hAnsi="Wingdings" w:hint="default"/>
      </w:rPr>
    </w:lvl>
    <w:lvl w:ilvl="6" w:tplc="69C66776" w:tentative="1">
      <w:start w:val="1"/>
      <w:numFmt w:val="bullet"/>
      <w:lvlText w:val=""/>
      <w:lvlJc w:val="left"/>
      <w:pPr>
        <w:ind w:left="5040" w:hanging="360"/>
      </w:pPr>
      <w:rPr>
        <w:rFonts w:ascii="Symbol" w:hAnsi="Symbol" w:hint="default"/>
      </w:rPr>
    </w:lvl>
    <w:lvl w:ilvl="7" w:tplc="B02E56A2" w:tentative="1">
      <w:start w:val="1"/>
      <w:numFmt w:val="bullet"/>
      <w:lvlText w:val="o"/>
      <w:lvlJc w:val="left"/>
      <w:pPr>
        <w:ind w:left="5760" w:hanging="360"/>
      </w:pPr>
      <w:rPr>
        <w:rFonts w:ascii="Courier New" w:hAnsi="Courier New" w:cs="Courier New" w:hint="default"/>
      </w:rPr>
    </w:lvl>
    <w:lvl w:ilvl="8" w:tplc="D9A06FBA" w:tentative="1">
      <w:start w:val="1"/>
      <w:numFmt w:val="bullet"/>
      <w:lvlText w:val=""/>
      <w:lvlJc w:val="left"/>
      <w:pPr>
        <w:ind w:left="6480" w:hanging="360"/>
      </w:pPr>
      <w:rPr>
        <w:rFonts w:ascii="Wingdings" w:hAnsi="Wingdings" w:hint="default"/>
      </w:rPr>
    </w:lvl>
  </w:abstractNum>
  <w:abstractNum w:abstractNumId="4" w15:restartNumberingAfterBreak="0">
    <w:nsid w:val="0A65DD62"/>
    <w:multiLevelType w:val="hybridMultilevel"/>
    <w:tmpl w:val="19C636AA"/>
    <w:lvl w:ilvl="0" w:tplc="64AC8E68">
      <w:start w:val="1"/>
      <w:numFmt w:val="bullet"/>
      <w:lvlText w:val="·"/>
      <w:lvlJc w:val="left"/>
      <w:pPr>
        <w:ind w:left="720" w:hanging="360"/>
      </w:pPr>
      <w:rPr>
        <w:rFonts w:ascii="Symbol" w:hAnsi="Symbol" w:hint="default"/>
      </w:rPr>
    </w:lvl>
    <w:lvl w:ilvl="1" w:tplc="C396E6A4">
      <w:start w:val="1"/>
      <w:numFmt w:val="bullet"/>
      <w:lvlText w:val="o"/>
      <w:lvlJc w:val="left"/>
      <w:pPr>
        <w:ind w:left="1440" w:hanging="360"/>
      </w:pPr>
      <w:rPr>
        <w:rFonts w:ascii="Courier New" w:hAnsi="Courier New" w:hint="default"/>
      </w:rPr>
    </w:lvl>
    <w:lvl w:ilvl="2" w:tplc="9ED00EE8">
      <w:start w:val="1"/>
      <w:numFmt w:val="bullet"/>
      <w:lvlText w:val=""/>
      <w:lvlJc w:val="left"/>
      <w:pPr>
        <w:ind w:left="2160" w:hanging="360"/>
      </w:pPr>
      <w:rPr>
        <w:rFonts w:ascii="Wingdings" w:hAnsi="Wingdings" w:hint="default"/>
      </w:rPr>
    </w:lvl>
    <w:lvl w:ilvl="3" w:tplc="292CE914">
      <w:start w:val="1"/>
      <w:numFmt w:val="bullet"/>
      <w:lvlText w:val=""/>
      <w:lvlJc w:val="left"/>
      <w:pPr>
        <w:ind w:left="2880" w:hanging="360"/>
      </w:pPr>
      <w:rPr>
        <w:rFonts w:ascii="Symbol" w:hAnsi="Symbol" w:hint="default"/>
      </w:rPr>
    </w:lvl>
    <w:lvl w:ilvl="4" w:tplc="48D8E4C2">
      <w:start w:val="1"/>
      <w:numFmt w:val="bullet"/>
      <w:lvlText w:val="o"/>
      <w:lvlJc w:val="left"/>
      <w:pPr>
        <w:ind w:left="3600" w:hanging="360"/>
      </w:pPr>
      <w:rPr>
        <w:rFonts w:ascii="Courier New" w:hAnsi="Courier New" w:hint="default"/>
      </w:rPr>
    </w:lvl>
    <w:lvl w:ilvl="5" w:tplc="A56E173C">
      <w:start w:val="1"/>
      <w:numFmt w:val="bullet"/>
      <w:lvlText w:val=""/>
      <w:lvlJc w:val="left"/>
      <w:pPr>
        <w:ind w:left="4320" w:hanging="360"/>
      </w:pPr>
      <w:rPr>
        <w:rFonts w:ascii="Wingdings" w:hAnsi="Wingdings" w:hint="default"/>
      </w:rPr>
    </w:lvl>
    <w:lvl w:ilvl="6" w:tplc="D1427F7E">
      <w:start w:val="1"/>
      <w:numFmt w:val="bullet"/>
      <w:lvlText w:val=""/>
      <w:lvlJc w:val="left"/>
      <w:pPr>
        <w:ind w:left="5040" w:hanging="360"/>
      </w:pPr>
      <w:rPr>
        <w:rFonts w:ascii="Symbol" w:hAnsi="Symbol" w:hint="default"/>
      </w:rPr>
    </w:lvl>
    <w:lvl w:ilvl="7" w:tplc="81D2D82E">
      <w:start w:val="1"/>
      <w:numFmt w:val="bullet"/>
      <w:lvlText w:val="o"/>
      <w:lvlJc w:val="left"/>
      <w:pPr>
        <w:ind w:left="5760" w:hanging="360"/>
      </w:pPr>
      <w:rPr>
        <w:rFonts w:ascii="Courier New" w:hAnsi="Courier New" w:hint="default"/>
      </w:rPr>
    </w:lvl>
    <w:lvl w:ilvl="8" w:tplc="05A61EC2">
      <w:start w:val="1"/>
      <w:numFmt w:val="bullet"/>
      <w:lvlText w:val=""/>
      <w:lvlJc w:val="left"/>
      <w:pPr>
        <w:ind w:left="6480" w:hanging="360"/>
      </w:pPr>
      <w:rPr>
        <w:rFonts w:ascii="Wingdings" w:hAnsi="Wingdings" w:hint="default"/>
      </w:rPr>
    </w:lvl>
  </w:abstractNum>
  <w:abstractNum w:abstractNumId="5" w15:restartNumberingAfterBreak="0">
    <w:nsid w:val="0B1254FF"/>
    <w:multiLevelType w:val="hybridMultilevel"/>
    <w:tmpl w:val="80EC7A98"/>
    <w:lvl w:ilvl="0" w:tplc="4454E02E">
      <w:start w:val="1"/>
      <w:numFmt w:val="bullet"/>
      <w:lvlText w:val=""/>
      <w:lvlJc w:val="left"/>
      <w:pPr>
        <w:ind w:left="786" w:hanging="360"/>
      </w:pPr>
      <w:rPr>
        <w:rFonts w:ascii="Symbol" w:hAnsi="Symbol" w:hint="default"/>
      </w:rPr>
    </w:lvl>
    <w:lvl w:ilvl="1" w:tplc="073621F6">
      <w:start w:val="1"/>
      <w:numFmt w:val="bullet"/>
      <w:lvlText w:val="o"/>
      <w:lvlJc w:val="left"/>
      <w:pPr>
        <w:ind w:left="1506" w:hanging="360"/>
      </w:pPr>
      <w:rPr>
        <w:rFonts w:ascii="Courier New" w:hAnsi="Courier New" w:cs="Courier New" w:hint="default"/>
      </w:rPr>
    </w:lvl>
    <w:lvl w:ilvl="2" w:tplc="65224C56">
      <w:start w:val="1"/>
      <w:numFmt w:val="bullet"/>
      <w:lvlText w:val=""/>
      <w:lvlJc w:val="left"/>
      <w:pPr>
        <w:ind w:left="2226" w:hanging="360"/>
      </w:pPr>
      <w:rPr>
        <w:rFonts w:ascii="Wingdings" w:hAnsi="Wingdings" w:hint="default"/>
      </w:rPr>
    </w:lvl>
    <w:lvl w:ilvl="3" w:tplc="D3CCEE62">
      <w:start w:val="1"/>
      <w:numFmt w:val="bullet"/>
      <w:lvlText w:val=""/>
      <w:lvlJc w:val="left"/>
      <w:pPr>
        <w:ind w:left="2946" w:hanging="360"/>
      </w:pPr>
      <w:rPr>
        <w:rFonts w:ascii="Symbol" w:hAnsi="Symbol" w:hint="default"/>
      </w:rPr>
    </w:lvl>
    <w:lvl w:ilvl="4" w:tplc="DDE88AE2">
      <w:start w:val="1"/>
      <w:numFmt w:val="bullet"/>
      <w:lvlText w:val="o"/>
      <w:lvlJc w:val="left"/>
      <w:pPr>
        <w:ind w:left="3666" w:hanging="360"/>
      </w:pPr>
      <w:rPr>
        <w:rFonts w:ascii="Courier New" w:hAnsi="Courier New" w:cs="Courier New" w:hint="default"/>
      </w:rPr>
    </w:lvl>
    <w:lvl w:ilvl="5" w:tplc="91A6FCB2">
      <w:start w:val="1"/>
      <w:numFmt w:val="bullet"/>
      <w:lvlText w:val=""/>
      <w:lvlJc w:val="left"/>
      <w:pPr>
        <w:ind w:left="4386" w:hanging="360"/>
      </w:pPr>
      <w:rPr>
        <w:rFonts w:ascii="Wingdings" w:hAnsi="Wingdings" w:hint="default"/>
      </w:rPr>
    </w:lvl>
    <w:lvl w:ilvl="6" w:tplc="E5942222">
      <w:start w:val="1"/>
      <w:numFmt w:val="bullet"/>
      <w:lvlText w:val=""/>
      <w:lvlJc w:val="left"/>
      <w:pPr>
        <w:ind w:left="5106" w:hanging="360"/>
      </w:pPr>
      <w:rPr>
        <w:rFonts w:ascii="Symbol" w:hAnsi="Symbol" w:hint="default"/>
      </w:rPr>
    </w:lvl>
    <w:lvl w:ilvl="7" w:tplc="BB8438C6">
      <w:start w:val="1"/>
      <w:numFmt w:val="bullet"/>
      <w:lvlText w:val="o"/>
      <w:lvlJc w:val="left"/>
      <w:pPr>
        <w:ind w:left="5826" w:hanging="360"/>
      </w:pPr>
      <w:rPr>
        <w:rFonts w:ascii="Courier New" w:hAnsi="Courier New" w:cs="Courier New" w:hint="default"/>
      </w:rPr>
    </w:lvl>
    <w:lvl w:ilvl="8" w:tplc="4BBE4D76">
      <w:start w:val="1"/>
      <w:numFmt w:val="bullet"/>
      <w:lvlText w:val=""/>
      <w:lvlJc w:val="left"/>
      <w:pPr>
        <w:ind w:left="6546" w:hanging="360"/>
      </w:pPr>
      <w:rPr>
        <w:rFonts w:ascii="Wingdings" w:hAnsi="Wingdings" w:hint="default"/>
      </w:rPr>
    </w:lvl>
  </w:abstractNum>
  <w:abstractNum w:abstractNumId="6" w15:restartNumberingAfterBreak="0">
    <w:nsid w:val="114123A9"/>
    <w:multiLevelType w:val="hybridMultilevel"/>
    <w:tmpl w:val="8D02207E"/>
    <w:lvl w:ilvl="0" w:tplc="6C72D85A">
      <w:start w:val="1"/>
      <w:numFmt w:val="decimal"/>
      <w:lvlText w:val="%1)"/>
      <w:lvlJc w:val="left"/>
      <w:pPr>
        <w:ind w:left="720" w:hanging="360"/>
      </w:pPr>
      <w:rPr>
        <w:rFonts w:hint="default"/>
      </w:rPr>
    </w:lvl>
    <w:lvl w:ilvl="1" w:tplc="82BAA6D6" w:tentative="1">
      <w:start w:val="1"/>
      <w:numFmt w:val="lowerLetter"/>
      <w:lvlText w:val="%2."/>
      <w:lvlJc w:val="left"/>
      <w:pPr>
        <w:ind w:left="1440" w:hanging="360"/>
      </w:pPr>
    </w:lvl>
    <w:lvl w:ilvl="2" w:tplc="E84EBAAC" w:tentative="1">
      <w:start w:val="1"/>
      <w:numFmt w:val="lowerRoman"/>
      <w:lvlText w:val="%3."/>
      <w:lvlJc w:val="right"/>
      <w:pPr>
        <w:ind w:left="2160" w:hanging="180"/>
      </w:pPr>
    </w:lvl>
    <w:lvl w:ilvl="3" w:tplc="EAD6CA1A" w:tentative="1">
      <w:start w:val="1"/>
      <w:numFmt w:val="decimal"/>
      <w:lvlText w:val="%4."/>
      <w:lvlJc w:val="left"/>
      <w:pPr>
        <w:ind w:left="2880" w:hanging="360"/>
      </w:pPr>
    </w:lvl>
    <w:lvl w:ilvl="4" w:tplc="EADA4BEC" w:tentative="1">
      <w:start w:val="1"/>
      <w:numFmt w:val="lowerLetter"/>
      <w:lvlText w:val="%5."/>
      <w:lvlJc w:val="left"/>
      <w:pPr>
        <w:ind w:left="3600" w:hanging="360"/>
      </w:pPr>
    </w:lvl>
    <w:lvl w:ilvl="5" w:tplc="14B81E5E" w:tentative="1">
      <w:start w:val="1"/>
      <w:numFmt w:val="lowerRoman"/>
      <w:lvlText w:val="%6."/>
      <w:lvlJc w:val="right"/>
      <w:pPr>
        <w:ind w:left="4320" w:hanging="180"/>
      </w:pPr>
    </w:lvl>
    <w:lvl w:ilvl="6" w:tplc="511E7462" w:tentative="1">
      <w:start w:val="1"/>
      <w:numFmt w:val="decimal"/>
      <w:lvlText w:val="%7."/>
      <w:lvlJc w:val="left"/>
      <w:pPr>
        <w:ind w:left="5040" w:hanging="360"/>
      </w:pPr>
    </w:lvl>
    <w:lvl w:ilvl="7" w:tplc="37E49B76" w:tentative="1">
      <w:start w:val="1"/>
      <w:numFmt w:val="lowerLetter"/>
      <w:lvlText w:val="%8."/>
      <w:lvlJc w:val="left"/>
      <w:pPr>
        <w:ind w:left="5760" w:hanging="360"/>
      </w:pPr>
    </w:lvl>
    <w:lvl w:ilvl="8" w:tplc="884E7860" w:tentative="1">
      <w:start w:val="1"/>
      <w:numFmt w:val="lowerRoman"/>
      <w:lvlText w:val="%9."/>
      <w:lvlJc w:val="right"/>
      <w:pPr>
        <w:ind w:left="6480" w:hanging="180"/>
      </w:pPr>
    </w:lvl>
  </w:abstractNum>
  <w:abstractNum w:abstractNumId="7" w15:restartNumberingAfterBreak="0">
    <w:nsid w:val="15482216"/>
    <w:multiLevelType w:val="hybridMultilevel"/>
    <w:tmpl w:val="B3684FDC"/>
    <w:lvl w:ilvl="0" w:tplc="4FF84B36">
      <w:start w:val="1"/>
      <w:numFmt w:val="decimal"/>
      <w:lvlText w:val="%1."/>
      <w:lvlJc w:val="left"/>
      <w:pPr>
        <w:ind w:left="720" w:hanging="360"/>
      </w:pPr>
      <w:rPr>
        <w:rFonts w:hint="default"/>
      </w:rPr>
    </w:lvl>
    <w:lvl w:ilvl="1" w:tplc="A5426EC2">
      <w:start w:val="1"/>
      <w:numFmt w:val="bullet"/>
      <w:lvlText w:val="o"/>
      <w:lvlJc w:val="left"/>
      <w:pPr>
        <w:ind w:left="1440" w:hanging="360"/>
      </w:pPr>
      <w:rPr>
        <w:rFonts w:ascii="Courier New" w:hAnsi="Courier New" w:cs="Courier New" w:hint="default"/>
      </w:rPr>
    </w:lvl>
    <w:lvl w:ilvl="2" w:tplc="7996DA3A" w:tentative="1">
      <w:start w:val="1"/>
      <w:numFmt w:val="bullet"/>
      <w:lvlText w:val=""/>
      <w:lvlJc w:val="left"/>
      <w:pPr>
        <w:ind w:left="2160" w:hanging="360"/>
      </w:pPr>
      <w:rPr>
        <w:rFonts w:ascii="Wingdings" w:hAnsi="Wingdings" w:hint="default"/>
      </w:rPr>
    </w:lvl>
    <w:lvl w:ilvl="3" w:tplc="8B2EF178" w:tentative="1">
      <w:start w:val="1"/>
      <w:numFmt w:val="bullet"/>
      <w:lvlText w:val=""/>
      <w:lvlJc w:val="left"/>
      <w:pPr>
        <w:ind w:left="2880" w:hanging="360"/>
      </w:pPr>
      <w:rPr>
        <w:rFonts w:ascii="Symbol" w:hAnsi="Symbol" w:hint="default"/>
      </w:rPr>
    </w:lvl>
    <w:lvl w:ilvl="4" w:tplc="2D4AB5E6" w:tentative="1">
      <w:start w:val="1"/>
      <w:numFmt w:val="bullet"/>
      <w:lvlText w:val="o"/>
      <w:lvlJc w:val="left"/>
      <w:pPr>
        <w:ind w:left="3600" w:hanging="360"/>
      </w:pPr>
      <w:rPr>
        <w:rFonts w:ascii="Courier New" w:hAnsi="Courier New" w:cs="Courier New" w:hint="default"/>
      </w:rPr>
    </w:lvl>
    <w:lvl w:ilvl="5" w:tplc="DD20D2EA" w:tentative="1">
      <w:start w:val="1"/>
      <w:numFmt w:val="bullet"/>
      <w:lvlText w:val=""/>
      <w:lvlJc w:val="left"/>
      <w:pPr>
        <w:ind w:left="4320" w:hanging="360"/>
      </w:pPr>
      <w:rPr>
        <w:rFonts w:ascii="Wingdings" w:hAnsi="Wingdings" w:hint="default"/>
      </w:rPr>
    </w:lvl>
    <w:lvl w:ilvl="6" w:tplc="E586E83C" w:tentative="1">
      <w:start w:val="1"/>
      <w:numFmt w:val="bullet"/>
      <w:lvlText w:val=""/>
      <w:lvlJc w:val="left"/>
      <w:pPr>
        <w:ind w:left="5040" w:hanging="360"/>
      </w:pPr>
      <w:rPr>
        <w:rFonts w:ascii="Symbol" w:hAnsi="Symbol" w:hint="default"/>
      </w:rPr>
    </w:lvl>
    <w:lvl w:ilvl="7" w:tplc="F252BAF6" w:tentative="1">
      <w:start w:val="1"/>
      <w:numFmt w:val="bullet"/>
      <w:lvlText w:val="o"/>
      <w:lvlJc w:val="left"/>
      <w:pPr>
        <w:ind w:left="5760" w:hanging="360"/>
      </w:pPr>
      <w:rPr>
        <w:rFonts w:ascii="Courier New" w:hAnsi="Courier New" w:cs="Courier New" w:hint="default"/>
      </w:rPr>
    </w:lvl>
    <w:lvl w:ilvl="8" w:tplc="243A5030" w:tentative="1">
      <w:start w:val="1"/>
      <w:numFmt w:val="bullet"/>
      <w:lvlText w:val=""/>
      <w:lvlJc w:val="left"/>
      <w:pPr>
        <w:ind w:left="6480" w:hanging="360"/>
      </w:pPr>
      <w:rPr>
        <w:rFonts w:ascii="Wingdings" w:hAnsi="Wingdings" w:hint="default"/>
      </w:rPr>
    </w:lvl>
  </w:abstractNum>
  <w:abstractNum w:abstractNumId="8" w15:restartNumberingAfterBreak="0">
    <w:nsid w:val="17D1CDEA"/>
    <w:multiLevelType w:val="hybridMultilevel"/>
    <w:tmpl w:val="C1545238"/>
    <w:lvl w:ilvl="0" w:tplc="03AC4FCC">
      <w:start w:val="1"/>
      <w:numFmt w:val="bullet"/>
      <w:lvlText w:val=""/>
      <w:lvlJc w:val="left"/>
      <w:pPr>
        <w:ind w:left="720" w:hanging="360"/>
      </w:pPr>
      <w:rPr>
        <w:rFonts w:ascii="Symbol" w:hAnsi="Symbol" w:hint="default"/>
      </w:rPr>
    </w:lvl>
    <w:lvl w:ilvl="1" w:tplc="964EA822">
      <w:start w:val="1"/>
      <w:numFmt w:val="bullet"/>
      <w:lvlText w:val="o"/>
      <w:lvlJc w:val="left"/>
      <w:pPr>
        <w:ind w:left="1440" w:hanging="360"/>
      </w:pPr>
      <w:rPr>
        <w:rFonts w:ascii="Courier New" w:hAnsi="Courier New" w:hint="default"/>
      </w:rPr>
    </w:lvl>
    <w:lvl w:ilvl="2" w:tplc="8A78AF3C">
      <w:start w:val="1"/>
      <w:numFmt w:val="bullet"/>
      <w:lvlText w:val=""/>
      <w:lvlJc w:val="left"/>
      <w:pPr>
        <w:ind w:left="2160" w:hanging="360"/>
      </w:pPr>
      <w:rPr>
        <w:rFonts w:ascii="Wingdings" w:hAnsi="Wingdings" w:hint="default"/>
      </w:rPr>
    </w:lvl>
    <w:lvl w:ilvl="3" w:tplc="13C0147A">
      <w:start w:val="1"/>
      <w:numFmt w:val="bullet"/>
      <w:lvlText w:val=""/>
      <w:lvlJc w:val="left"/>
      <w:pPr>
        <w:ind w:left="2880" w:hanging="360"/>
      </w:pPr>
      <w:rPr>
        <w:rFonts w:ascii="Symbol" w:hAnsi="Symbol" w:hint="default"/>
      </w:rPr>
    </w:lvl>
    <w:lvl w:ilvl="4" w:tplc="FC60AE0E">
      <w:start w:val="1"/>
      <w:numFmt w:val="bullet"/>
      <w:lvlText w:val="o"/>
      <w:lvlJc w:val="left"/>
      <w:pPr>
        <w:ind w:left="3600" w:hanging="360"/>
      </w:pPr>
      <w:rPr>
        <w:rFonts w:ascii="Courier New" w:hAnsi="Courier New" w:hint="default"/>
      </w:rPr>
    </w:lvl>
    <w:lvl w:ilvl="5" w:tplc="BC7EA1A4">
      <w:start w:val="1"/>
      <w:numFmt w:val="bullet"/>
      <w:lvlText w:val=""/>
      <w:lvlJc w:val="left"/>
      <w:pPr>
        <w:ind w:left="4320" w:hanging="360"/>
      </w:pPr>
      <w:rPr>
        <w:rFonts w:ascii="Wingdings" w:hAnsi="Wingdings" w:hint="default"/>
      </w:rPr>
    </w:lvl>
    <w:lvl w:ilvl="6" w:tplc="9F18CDA6">
      <w:start w:val="1"/>
      <w:numFmt w:val="bullet"/>
      <w:lvlText w:val=""/>
      <w:lvlJc w:val="left"/>
      <w:pPr>
        <w:ind w:left="5040" w:hanging="360"/>
      </w:pPr>
      <w:rPr>
        <w:rFonts w:ascii="Symbol" w:hAnsi="Symbol" w:hint="default"/>
      </w:rPr>
    </w:lvl>
    <w:lvl w:ilvl="7" w:tplc="E9C4AFE8">
      <w:start w:val="1"/>
      <w:numFmt w:val="bullet"/>
      <w:lvlText w:val="o"/>
      <w:lvlJc w:val="left"/>
      <w:pPr>
        <w:ind w:left="5760" w:hanging="360"/>
      </w:pPr>
      <w:rPr>
        <w:rFonts w:ascii="Courier New" w:hAnsi="Courier New" w:hint="default"/>
      </w:rPr>
    </w:lvl>
    <w:lvl w:ilvl="8" w:tplc="CF020A86">
      <w:start w:val="1"/>
      <w:numFmt w:val="bullet"/>
      <w:lvlText w:val=""/>
      <w:lvlJc w:val="left"/>
      <w:pPr>
        <w:ind w:left="6480" w:hanging="360"/>
      </w:pPr>
      <w:rPr>
        <w:rFonts w:ascii="Wingdings" w:hAnsi="Wingdings" w:hint="default"/>
      </w:rPr>
    </w:lvl>
  </w:abstractNum>
  <w:abstractNum w:abstractNumId="9" w15:restartNumberingAfterBreak="0">
    <w:nsid w:val="1F192D59"/>
    <w:multiLevelType w:val="multilevel"/>
    <w:tmpl w:val="D892D0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892C9C"/>
    <w:multiLevelType w:val="hybridMultilevel"/>
    <w:tmpl w:val="A5F4E9F8"/>
    <w:lvl w:ilvl="0" w:tplc="5BCAA8EE">
      <w:start w:val="1"/>
      <w:numFmt w:val="bullet"/>
      <w:lvlText w:val="·"/>
      <w:lvlJc w:val="left"/>
      <w:pPr>
        <w:ind w:left="720" w:hanging="360"/>
      </w:pPr>
      <w:rPr>
        <w:rFonts w:ascii="Symbol" w:hAnsi="Symbol" w:hint="default"/>
      </w:rPr>
    </w:lvl>
    <w:lvl w:ilvl="1" w:tplc="2BC6B2AC">
      <w:start w:val="1"/>
      <w:numFmt w:val="bullet"/>
      <w:lvlText w:val="o"/>
      <w:lvlJc w:val="left"/>
      <w:pPr>
        <w:ind w:left="1440" w:hanging="360"/>
      </w:pPr>
      <w:rPr>
        <w:rFonts w:ascii="Courier New" w:hAnsi="Courier New" w:hint="default"/>
      </w:rPr>
    </w:lvl>
    <w:lvl w:ilvl="2" w:tplc="FD88DB3C">
      <w:start w:val="1"/>
      <w:numFmt w:val="bullet"/>
      <w:lvlText w:val=""/>
      <w:lvlJc w:val="left"/>
      <w:pPr>
        <w:ind w:left="2160" w:hanging="360"/>
      </w:pPr>
      <w:rPr>
        <w:rFonts w:ascii="Wingdings" w:hAnsi="Wingdings" w:hint="default"/>
      </w:rPr>
    </w:lvl>
    <w:lvl w:ilvl="3" w:tplc="16E6F796">
      <w:start w:val="1"/>
      <w:numFmt w:val="bullet"/>
      <w:lvlText w:val=""/>
      <w:lvlJc w:val="left"/>
      <w:pPr>
        <w:ind w:left="2880" w:hanging="360"/>
      </w:pPr>
      <w:rPr>
        <w:rFonts w:ascii="Symbol" w:hAnsi="Symbol" w:hint="default"/>
      </w:rPr>
    </w:lvl>
    <w:lvl w:ilvl="4" w:tplc="F21849B6">
      <w:start w:val="1"/>
      <w:numFmt w:val="bullet"/>
      <w:lvlText w:val="o"/>
      <w:lvlJc w:val="left"/>
      <w:pPr>
        <w:ind w:left="3600" w:hanging="360"/>
      </w:pPr>
      <w:rPr>
        <w:rFonts w:ascii="Courier New" w:hAnsi="Courier New" w:hint="default"/>
      </w:rPr>
    </w:lvl>
    <w:lvl w:ilvl="5" w:tplc="270C5036">
      <w:start w:val="1"/>
      <w:numFmt w:val="bullet"/>
      <w:lvlText w:val=""/>
      <w:lvlJc w:val="left"/>
      <w:pPr>
        <w:ind w:left="4320" w:hanging="360"/>
      </w:pPr>
      <w:rPr>
        <w:rFonts w:ascii="Wingdings" w:hAnsi="Wingdings" w:hint="default"/>
      </w:rPr>
    </w:lvl>
    <w:lvl w:ilvl="6" w:tplc="AF2A951E">
      <w:start w:val="1"/>
      <w:numFmt w:val="bullet"/>
      <w:lvlText w:val=""/>
      <w:lvlJc w:val="left"/>
      <w:pPr>
        <w:ind w:left="5040" w:hanging="360"/>
      </w:pPr>
      <w:rPr>
        <w:rFonts w:ascii="Symbol" w:hAnsi="Symbol" w:hint="default"/>
      </w:rPr>
    </w:lvl>
    <w:lvl w:ilvl="7" w:tplc="46662CE0">
      <w:start w:val="1"/>
      <w:numFmt w:val="bullet"/>
      <w:lvlText w:val="o"/>
      <w:lvlJc w:val="left"/>
      <w:pPr>
        <w:ind w:left="5760" w:hanging="360"/>
      </w:pPr>
      <w:rPr>
        <w:rFonts w:ascii="Courier New" w:hAnsi="Courier New" w:hint="default"/>
      </w:rPr>
    </w:lvl>
    <w:lvl w:ilvl="8" w:tplc="D952CA28">
      <w:start w:val="1"/>
      <w:numFmt w:val="bullet"/>
      <w:lvlText w:val=""/>
      <w:lvlJc w:val="left"/>
      <w:pPr>
        <w:ind w:left="6480" w:hanging="360"/>
      </w:pPr>
      <w:rPr>
        <w:rFonts w:ascii="Wingdings" w:hAnsi="Wingdings" w:hint="default"/>
      </w:rPr>
    </w:lvl>
  </w:abstractNum>
  <w:abstractNum w:abstractNumId="11" w15:restartNumberingAfterBreak="0">
    <w:nsid w:val="210B693A"/>
    <w:multiLevelType w:val="hybridMultilevel"/>
    <w:tmpl w:val="61600DA6"/>
    <w:lvl w:ilvl="0" w:tplc="5DFE31E8">
      <w:start w:val="1"/>
      <w:numFmt w:val="bullet"/>
      <w:lvlText w:val=""/>
      <w:lvlJc w:val="left"/>
      <w:pPr>
        <w:ind w:left="720" w:hanging="360"/>
      </w:pPr>
      <w:rPr>
        <w:rFonts w:ascii="Symbol" w:hAnsi="Symbol" w:hint="default"/>
      </w:rPr>
    </w:lvl>
    <w:lvl w:ilvl="1" w:tplc="150A70F0" w:tentative="1">
      <w:start w:val="1"/>
      <w:numFmt w:val="bullet"/>
      <w:lvlText w:val="o"/>
      <w:lvlJc w:val="left"/>
      <w:pPr>
        <w:ind w:left="1440" w:hanging="360"/>
      </w:pPr>
      <w:rPr>
        <w:rFonts w:ascii="Courier New" w:hAnsi="Courier New" w:cs="Courier New" w:hint="default"/>
      </w:rPr>
    </w:lvl>
    <w:lvl w:ilvl="2" w:tplc="33F8248A" w:tentative="1">
      <w:start w:val="1"/>
      <w:numFmt w:val="bullet"/>
      <w:lvlText w:val=""/>
      <w:lvlJc w:val="left"/>
      <w:pPr>
        <w:ind w:left="2160" w:hanging="360"/>
      </w:pPr>
      <w:rPr>
        <w:rFonts w:ascii="Wingdings" w:hAnsi="Wingdings" w:hint="default"/>
      </w:rPr>
    </w:lvl>
    <w:lvl w:ilvl="3" w:tplc="2390CDF6" w:tentative="1">
      <w:start w:val="1"/>
      <w:numFmt w:val="bullet"/>
      <w:lvlText w:val=""/>
      <w:lvlJc w:val="left"/>
      <w:pPr>
        <w:ind w:left="2880" w:hanging="360"/>
      </w:pPr>
      <w:rPr>
        <w:rFonts w:ascii="Symbol" w:hAnsi="Symbol" w:hint="default"/>
      </w:rPr>
    </w:lvl>
    <w:lvl w:ilvl="4" w:tplc="0124100C" w:tentative="1">
      <w:start w:val="1"/>
      <w:numFmt w:val="bullet"/>
      <w:lvlText w:val="o"/>
      <w:lvlJc w:val="left"/>
      <w:pPr>
        <w:ind w:left="3600" w:hanging="360"/>
      </w:pPr>
      <w:rPr>
        <w:rFonts w:ascii="Courier New" w:hAnsi="Courier New" w:cs="Courier New" w:hint="default"/>
      </w:rPr>
    </w:lvl>
    <w:lvl w:ilvl="5" w:tplc="10BEB29A" w:tentative="1">
      <w:start w:val="1"/>
      <w:numFmt w:val="bullet"/>
      <w:lvlText w:val=""/>
      <w:lvlJc w:val="left"/>
      <w:pPr>
        <w:ind w:left="4320" w:hanging="360"/>
      </w:pPr>
      <w:rPr>
        <w:rFonts w:ascii="Wingdings" w:hAnsi="Wingdings" w:hint="default"/>
      </w:rPr>
    </w:lvl>
    <w:lvl w:ilvl="6" w:tplc="5CC45692" w:tentative="1">
      <w:start w:val="1"/>
      <w:numFmt w:val="bullet"/>
      <w:lvlText w:val=""/>
      <w:lvlJc w:val="left"/>
      <w:pPr>
        <w:ind w:left="5040" w:hanging="360"/>
      </w:pPr>
      <w:rPr>
        <w:rFonts w:ascii="Symbol" w:hAnsi="Symbol" w:hint="default"/>
      </w:rPr>
    </w:lvl>
    <w:lvl w:ilvl="7" w:tplc="8FEA7F5E" w:tentative="1">
      <w:start w:val="1"/>
      <w:numFmt w:val="bullet"/>
      <w:lvlText w:val="o"/>
      <w:lvlJc w:val="left"/>
      <w:pPr>
        <w:ind w:left="5760" w:hanging="360"/>
      </w:pPr>
      <w:rPr>
        <w:rFonts w:ascii="Courier New" w:hAnsi="Courier New" w:cs="Courier New" w:hint="default"/>
      </w:rPr>
    </w:lvl>
    <w:lvl w:ilvl="8" w:tplc="A080F268" w:tentative="1">
      <w:start w:val="1"/>
      <w:numFmt w:val="bullet"/>
      <w:lvlText w:val=""/>
      <w:lvlJc w:val="left"/>
      <w:pPr>
        <w:ind w:left="6480" w:hanging="360"/>
      </w:pPr>
      <w:rPr>
        <w:rFonts w:ascii="Wingdings" w:hAnsi="Wingdings" w:hint="default"/>
      </w:rPr>
    </w:lvl>
  </w:abstractNum>
  <w:abstractNum w:abstractNumId="12" w15:restartNumberingAfterBreak="0">
    <w:nsid w:val="27800634"/>
    <w:multiLevelType w:val="hybridMultilevel"/>
    <w:tmpl w:val="B8C266E6"/>
    <w:lvl w:ilvl="0" w:tplc="EFB47F10">
      <w:start w:val="1"/>
      <w:numFmt w:val="bullet"/>
      <w:lvlText w:val=""/>
      <w:lvlJc w:val="left"/>
      <w:pPr>
        <w:ind w:left="720" w:hanging="360"/>
      </w:pPr>
      <w:rPr>
        <w:rFonts w:ascii="Symbol" w:hAnsi="Symbol" w:hint="default"/>
      </w:rPr>
    </w:lvl>
    <w:lvl w:ilvl="1" w:tplc="28E8CDD2">
      <w:start w:val="1"/>
      <w:numFmt w:val="bullet"/>
      <w:lvlText w:val="o"/>
      <w:lvlJc w:val="left"/>
      <w:pPr>
        <w:ind w:left="1440" w:hanging="360"/>
      </w:pPr>
      <w:rPr>
        <w:rFonts w:ascii="Courier New" w:hAnsi="Courier New" w:cs="Courier New" w:hint="default"/>
      </w:rPr>
    </w:lvl>
    <w:lvl w:ilvl="2" w:tplc="A128279C" w:tentative="1">
      <w:start w:val="1"/>
      <w:numFmt w:val="bullet"/>
      <w:lvlText w:val=""/>
      <w:lvlJc w:val="left"/>
      <w:pPr>
        <w:ind w:left="2160" w:hanging="360"/>
      </w:pPr>
      <w:rPr>
        <w:rFonts w:ascii="Wingdings" w:hAnsi="Wingdings" w:hint="default"/>
      </w:rPr>
    </w:lvl>
    <w:lvl w:ilvl="3" w:tplc="EF7CE75A" w:tentative="1">
      <w:start w:val="1"/>
      <w:numFmt w:val="bullet"/>
      <w:lvlText w:val=""/>
      <w:lvlJc w:val="left"/>
      <w:pPr>
        <w:ind w:left="2880" w:hanging="360"/>
      </w:pPr>
      <w:rPr>
        <w:rFonts w:ascii="Symbol" w:hAnsi="Symbol" w:hint="default"/>
      </w:rPr>
    </w:lvl>
    <w:lvl w:ilvl="4" w:tplc="E42C2E5E" w:tentative="1">
      <w:start w:val="1"/>
      <w:numFmt w:val="bullet"/>
      <w:lvlText w:val="o"/>
      <w:lvlJc w:val="left"/>
      <w:pPr>
        <w:ind w:left="3600" w:hanging="360"/>
      </w:pPr>
      <w:rPr>
        <w:rFonts w:ascii="Courier New" w:hAnsi="Courier New" w:cs="Courier New" w:hint="default"/>
      </w:rPr>
    </w:lvl>
    <w:lvl w:ilvl="5" w:tplc="10F4AE8E" w:tentative="1">
      <w:start w:val="1"/>
      <w:numFmt w:val="bullet"/>
      <w:lvlText w:val=""/>
      <w:lvlJc w:val="left"/>
      <w:pPr>
        <w:ind w:left="4320" w:hanging="360"/>
      </w:pPr>
      <w:rPr>
        <w:rFonts w:ascii="Wingdings" w:hAnsi="Wingdings" w:hint="default"/>
      </w:rPr>
    </w:lvl>
    <w:lvl w:ilvl="6" w:tplc="13E233FC" w:tentative="1">
      <w:start w:val="1"/>
      <w:numFmt w:val="bullet"/>
      <w:lvlText w:val=""/>
      <w:lvlJc w:val="left"/>
      <w:pPr>
        <w:ind w:left="5040" w:hanging="360"/>
      </w:pPr>
      <w:rPr>
        <w:rFonts w:ascii="Symbol" w:hAnsi="Symbol" w:hint="default"/>
      </w:rPr>
    </w:lvl>
    <w:lvl w:ilvl="7" w:tplc="9FBA38EE" w:tentative="1">
      <w:start w:val="1"/>
      <w:numFmt w:val="bullet"/>
      <w:lvlText w:val="o"/>
      <w:lvlJc w:val="left"/>
      <w:pPr>
        <w:ind w:left="5760" w:hanging="360"/>
      </w:pPr>
      <w:rPr>
        <w:rFonts w:ascii="Courier New" w:hAnsi="Courier New" w:cs="Courier New" w:hint="default"/>
      </w:rPr>
    </w:lvl>
    <w:lvl w:ilvl="8" w:tplc="5A2CA5F0" w:tentative="1">
      <w:start w:val="1"/>
      <w:numFmt w:val="bullet"/>
      <w:lvlText w:val=""/>
      <w:lvlJc w:val="left"/>
      <w:pPr>
        <w:ind w:left="6480" w:hanging="360"/>
      </w:pPr>
      <w:rPr>
        <w:rFonts w:ascii="Wingdings" w:hAnsi="Wingdings" w:hint="default"/>
      </w:rPr>
    </w:lvl>
  </w:abstractNum>
  <w:abstractNum w:abstractNumId="13" w15:restartNumberingAfterBreak="0">
    <w:nsid w:val="2BA1757E"/>
    <w:multiLevelType w:val="hybridMultilevel"/>
    <w:tmpl w:val="5C0CC3B8"/>
    <w:lvl w:ilvl="0" w:tplc="04A816E0">
      <w:start w:val="1"/>
      <w:numFmt w:val="bullet"/>
      <w:lvlText w:val=""/>
      <w:lvlJc w:val="left"/>
      <w:pPr>
        <w:ind w:left="720" w:hanging="360"/>
      </w:pPr>
      <w:rPr>
        <w:rFonts w:ascii="Symbol" w:hAnsi="Symbol" w:hint="default"/>
      </w:rPr>
    </w:lvl>
    <w:lvl w:ilvl="1" w:tplc="F1F03DFE">
      <w:start w:val="1"/>
      <w:numFmt w:val="bullet"/>
      <w:lvlText w:val="o"/>
      <w:lvlJc w:val="left"/>
      <w:pPr>
        <w:ind w:left="1440" w:hanging="360"/>
      </w:pPr>
      <w:rPr>
        <w:rFonts w:ascii="Courier New" w:hAnsi="Courier New" w:hint="default"/>
      </w:rPr>
    </w:lvl>
    <w:lvl w:ilvl="2" w:tplc="CD640656">
      <w:start w:val="1"/>
      <w:numFmt w:val="bullet"/>
      <w:lvlText w:val=""/>
      <w:lvlJc w:val="left"/>
      <w:pPr>
        <w:ind w:left="2160" w:hanging="360"/>
      </w:pPr>
      <w:rPr>
        <w:rFonts w:ascii="Wingdings" w:hAnsi="Wingdings" w:hint="default"/>
      </w:rPr>
    </w:lvl>
    <w:lvl w:ilvl="3" w:tplc="55F032F6">
      <w:start w:val="1"/>
      <w:numFmt w:val="bullet"/>
      <w:lvlText w:val=""/>
      <w:lvlJc w:val="left"/>
      <w:pPr>
        <w:ind w:left="2880" w:hanging="360"/>
      </w:pPr>
      <w:rPr>
        <w:rFonts w:ascii="Symbol" w:hAnsi="Symbol" w:hint="default"/>
      </w:rPr>
    </w:lvl>
    <w:lvl w:ilvl="4" w:tplc="6DB09C0C">
      <w:start w:val="1"/>
      <w:numFmt w:val="bullet"/>
      <w:lvlText w:val="o"/>
      <w:lvlJc w:val="left"/>
      <w:pPr>
        <w:ind w:left="3600" w:hanging="360"/>
      </w:pPr>
      <w:rPr>
        <w:rFonts w:ascii="Courier New" w:hAnsi="Courier New" w:hint="default"/>
      </w:rPr>
    </w:lvl>
    <w:lvl w:ilvl="5" w:tplc="E3967C5E">
      <w:start w:val="1"/>
      <w:numFmt w:val="bullet"/>
      <w:lvlText w:val=""/>
      <w:lvlJc w:val="left"/>
      <w:pPr>
        <w:ind w:left="4320" w:hanging="360"/>
      </w:pPr>
      <w:rPr>
        <w:rFonts w:ascii="Wingdings" w:hAnsi="Wingdings" w:hint="default"/>
      </w:rPr>
    </w:lvl>
    <w:lvl w:ilvl="6" w:tplc="A9C45A84">
      <w:start w:val="1"/>
      <w:numFmt w:val="bullet"/>
      <w:lvlText w:val=""/>
      <w:lvlJc w:val="left"/>
      <w:pPr>
        <w:ind w:left="5040" w:hanging="360"/>
      </w:pPr>
      <w:rPr>
        <w:rFonts w:ascii="Symbol" w:hAnsi="Symbol" w:hint="default"/>
      </w:rPr>
    </w:lvl>
    <w:lvl w:ilvl="7" w:tplc="094E461E">
      <w:start w:val="1"/>
      <w:numFmt w:val="bullet"/>
      <w:lvlText w:val="o"/>
      <w:lvlJc w:val="left"/>
      <w:pPr>
        <w:ind w:left="5760" w:hanging="360"/>
      </w:pPr>
      <w:rPr>
        <w:rFonts w:ascii="Courier New" w:hAnsi="Courier New" w:hint="default"/>
      </w:rPr>
    </w:lvl>
    <w:lvl w:ilvl="8" w:tplc="5BEE4A54">
      <w:start w:val="1"/>
      <w:numFmt w:val="bullet"/>
      <w:lvlText w:val=""/>
      <w:lvlJc w:val="left"/>
      <w:pPr>
        <w:ind w:left="6480" w:hanging="360"/>
      </w:pPr>
      <w:rPr>
        <w:rFonts w:ascii="Wingdings" w:hAnsi="Wingdings" w:hint="default"/>
      </w:rPr>
    </w:lvl>
  </w:abstractNum>
  <w:abstractNum w:abstractNumId="14" w15:restartNumberingAfterBreak="0">
    <w:nsid w:val="30209355"/>
    <w:multiLevelType w:val="hybridMultilevel"/>
    <w:tmpl w:val="341C7B04"/>
    <w:lvl w:ilvl="0" w:tplc="C0787096">
      <w:start w:val="1"/>
      <w:numFmt w:val="bullet"/>
      <w:lvlText w:val="-"/>
      <w:lvlJc w:val="left"/>
      <w:pPr>
        <w:ind w:left="720" w:hanging="360"/>
      </w:pPr>
      <w:rPr>
        <w:rFonts w:ascii="Calibri" w:hAnsi="Calibri" w:hint="default"/>
      </w:rPr>
    </w:lvl>
    <w:lvl w:ilvl="1" w:tplc="CC1AB0A2">
      <w:start w:val="1"/>
      <w:numFmt w:val="bullet"/>
      <w:lvlText w:val="o"/>
      <w:lvlJc w:val="left"/>
      <w:pPr>
        <w:ind w:left="1440" w:hanging="360"/>
      </w:pPr>
      <w:rPr>
        <w:rFonts w:ascii="Courier New" w:hAnsi="Courier New" w:hint="default"/>
      </w:rPr>
    </w:lvl>
    <w:lvl w:ilvl="2" w:tplc="C0C01DC4">
      <w:start w:val="1"/>
      <w:numFmt w:val="bullet"/>
      <w:lvlText w:val=""/>
      <w:lvlJc w:val="left"/>
      <w:pPr>
        <w:ind w:left="2160" w:hanging="360"/>
      </w:pPr>
      <w:rPr>
        <w:rFonts w:ascii="Wingdings" w:hAnsi="Wingdings" w:hint="default"/>
      </w:rPr>
    </w:lvl>
    <w:lvl w:ilvl="3" w:tplc="589007B0">
      <w:start w:val="1"/>
      <w:numFmt w:val="bullet"/>
      <w:lvlText w:val=""/>
      <w:lvlJc w:val="left"/>
      <w:pPr>
        <w:ind w:left="2880" w:hanging="360"/>
      </w:pPr>
      <w:rPr>
        <w:rFonts w:ascii="Symbol" w:hAnsi="Symbol" w:hint="default"/>
      </w:rPr>
    </w:lvl>
    <w:lvl w:ilvl="4" w:tplc="42367EA8">
      <w:start w:val="1"/>
      <w:numFmt w:val="bullet"/>
      <w:lvlText w:val="o"/>
      <w:lvlJc w:val="left"/>
      <w:pPr>
        <w:ind w:left="3600" w:hanging="360"/>
      </w:pPr>
      <w:rPr>
        <w:rFonts w:ascii="Courier New" w:hAnsi="Courier New" w:hint="default"/>
      </w:rPr>
    </w:lvl>
    <w:lvl w:ilvl="5" w:tplc="5CFA789E">
      <w:start w:val="1"/>
      <w:numFmt w:val="bullet"/>
      <w:lvlText w:val=""/>
      <w:lvlJc w:val="left"/>
      <w:pPr>
        <w:ind w:left="4320" w:hanging="360"/>
      </w:pPr>
      <w:rPr>
        <w:rFonts w:ascii="Wingdings" w:hAnsi="Wingdings" w:hint="default"/>
      </w:rPr>
    </w:lvl>
    <w:lvl w:ilvl="6" w:tplc="E5602AFA">
      <w:start w:val="1"/>
      <w:numFmt w:val="bullet"/>
      <w:lvlText w:val=""/>
      <w:lvlJc w:val="left"/>
      <w:pPr>
        <w:ind w:left="5040" w:hanging="360"/>
      </w:pPr>
      <w:rPr>
        <w:rFonts w:ascii="Symbol" w:hAnsi="Symbol" w:hint="default"/>
      </w:rPr>
    </w:lvl>
    <w:lvl w:ilvl="7" w:tplc="44A04262">
      <w:start w:val="1"/>
      <w:numFmt w:val="bullet"/>
      <w:lvlText w:val="o"/>
      <w:lvlJc w:val="left"/>
      <w:pPr>
        <w:ind w:left="5760" w:hanging="360"/>
      </w:pPr>
      <w:rPr>
        <w:rFonts w:ascii="Courier New" w:hAnsi="Courier New" w:hint="default"/>
      </w:rPr>
    </w:lvl>
    <w:lvl w:ilvl="8" w:tplc="F8B82C16">
      <w:start w:val="1"/>
      <w:numFmt w:val="bullet"/>
      <w:lvlText w:val=""/>
      <w:lvlJc w:val="left"/>
      <w:pPr>
        <w:ind w:left="6480" w:hanging="360"/>
      </w:pPr>
      <w:rPr>
        <w:rFonts w:ascii="Wingdings" w:hAnsi="Wingdings" w:hint="default"/>
      </w:rPr>
    </w:lvl>
  </w:abstractNum>
  <w:abstractNum w:abstractNumId="15" w15:restartNumberingAfterBreak="0">
    <w:nsid w:val="31DE8DAF"/>
    <w:multiLevelType w:val="hybridMultilevel"/>
    <w:tmpl w:val="828E15D2"/>
    <w:lvl w:ilvl="0" w:tplc="E15C2968">
      <w:start w:val="1"/>
      <w:numFmt w:val="bullet"/>
      <w:lvlText w:val="·"/>
      <w:lvlJc w:val="left"/>
      <w:pPr>
        <w:ind w:left="720" w:hanging="360"/>
      </w:pPr>
      <w:rPr>
        <w:rFonts w:ascii="Symbol" w:hAnsi="Symbol" w:hint="default"/>
      </w:rPr>
    </w:lvl>
    <w:lvl w:ilvl="1" w:tplc="E82CA002">
      <w:start w:val="1"/>
      <w:numFmt w:val="bullet"/>
      <w:lvlText w:val="o"/>
      <w:lvlJc w:val="left"/>
      <w:pPr>
        <w:ind w:left="1440" w:hanging="360"/>
      </w:pPr>
      <w:rPr>
        <w:rFonts w:ascii="Courier New" w:hAnsi="Courier New" w:hint="default"/>
      </w:rPr>
    </w:lvl>
    <w:lvl w:ilvl="2" w:tplc="FA620810">
      <w:start w:val="1"/>
      <w:numFmt w:val="bullet"/>
      <w:lvlText w:val=""/>
      <w:lvlJc w:val="left"/>
      <w:pPr>
        <w:ind w:left="2160" w:hanging="360"/>
      </w:pPr>
      <w:rPr>
        <w:rFonts w:ascii="Wingdings" w:hAnsi="Wingdings" w:hint="default"/>
      </w:rPr>
    </w:lvl>
    <w:lvl w:ilvl="3" w:tplc="B0100B10">
      <w:start w:val="1"/>
      <w:numFmt w:val="bullet"/>
      <w:lvlText w:val=""/>
      <w:lvlJc w:val="left"/>
      <w:pPr>
        <w:ind w:left="2880" w:hanging="360"/>
      </w:pPr>
      <w:rPr>
        <w:rFonts w:ascii="Symbol" w:hAnsi="Symbol" w:hint="default"/>
      </w:rPr>
    </w:lvl>
    <w:lvl w:ilvl="4" w:tplc="CD024B64">
      <w:start w:val="1"/>
      <w:numFmt w:val="bullet"/>
      <w:lvlText w:val="o"/>
      <w:lvlJc w:val="left"/>
      <w:pPr>
        <w:ind w:left="3600" w:hanging="360"/>
      </w:pPr>
      <w:rPr>
        <w:rFonts w:ascii="Courier New" w:hAnsi="Courier New" w:hint="default"/>
      </w:rPr>
    </w:lvl>
    <w:lvl w:ilvl="5" w:tplc="BD74A078">
      <w:start w:val="1"/>
      <w:numFmt w:val="bullet"/>
      <w:lvlText w:val=""/>
      <w:lvlJc w:val="left"/>
      <w:pPr>
        <w:ind w:left="4320" w:hanging="360"/>
      </w:pPr>
      <w:rPr>
        <w:rFonts w:ascii="Wingdings" w:hAnsi="Wingdings" w:hint="default"/>
      </w:rPr>
    </w:lvl>
    <w:lvl w:ilvl="6" w:tplc="8FDA08AC">
      <w:start w:val="1"/>
      <w:numFmt w:val="bullet"/>
      <w:lvlText w:val=""/>
      <w:lvlJc w:val="left"/>
      <w:pPr>
        <w:ind w:left="5040" w:hanging="360"/>
      </w:pPr>
      <w:rPr>
        <w:rFonts w:ascii="Symbol" w:hAnsi="Symbol" w:hint="default"/>
      </w:rPr>
    </w:lvl>
    <w:lvl w:ilvl="7" w:tplc="F14EF068">
      <w:start w:val="1"/>
      <w:numFmt w:val="bullet"/>
      <w:lvlText w:val="o"/>
      <w:lvlJc w:val="left"/>
      <w:pPr>
        <w:ind w:left="5760" w:hanging="360"/>
      </w:pPr>
      <w:rPr>
        <w:rFonts w:ascii="Courier New" w:hAnsi="Courier New" w:hint="default"/>
      </w:rPr>
    </w:lvl>
    <w:lvl w:ilvl="8" w:tplc="65D65F2A">
      <w:start w:val="1"/>
      <w:numFmt w:val="bullet"/>
      <w:lvlText w:val=""/>
      <w:lvlJc w:val="left"/>
      <w:pPr>
        <w:ind w:left="6480" w:hanging="360"/>
      </w:pPr>
      <w:rPr>
        <w:rFonts w:ascii="Wingdings" w:hAnsi="Wingdings" w:hint="default"/>
      </w:rPr>
    </w:lvl>
  </w:abstractNum>
  <w:abstractNum w:abstractNumId="16" w15:restartNumberingAfterBreak="0">
    <w:nsid w:val="32FA6657"/>
    <w:multiLevelType w:val="hybridMultilevel"/>
    <w:tmpl w:val="B9E4FABC"/>
    <w:lvl w:ilvl="0" w:tplc="65DADF6A">
      <w:start w:val="1"/>
      <w:numFmt w:val="bullet"/>
      <w:lvlText w:val=""/>
      <w:lvlJc w:val="left"/>
      <w:pPr>
        <w:ind w:left="720" w:hanging="360"/>
      </w:pPr>
      <w:rPr>
        <w:rFonts w:ascii="Symbol" w:hAnsi="Symbol" w:hint="default"/>
      </w:rPr>
    </w:lvl>
    <w:lvl w:ilvl="1" w:tplc="721AAB50">
      <w:start w:val="1"/>
      <w:numFmt w:val="bullet"/>
      <w:lvlText w:val="o"/>
      <w:lvlJc w:val="left"/>
      <w:pPr>
        <w:ind w:left="1440" w:hanging="360"/>
      </w:pPr>
      <w:rPr>
        <w:rFonts w:ascii="Courier New" w:hAnsi="Courier New" w:cs="Courier New" w:hint="default"/>
      </w:rPr>
    </w:lvl>
    <w:lvl w:ilvl="2" w:tplc="C6B8191A">
      <w:start w:val="1"/>
      <w:numFmt w:val="bullet"/>
      <w:lvlText w:val=""/>
      <w:lvlJc w:val="left"/>
      <w:pPr>
        <w:ind w:left="2160" w:hanging="360"/>
      </w:pPr>
      <w:rPr>
        <w:rFonts w:ascii="Wingdings" w:hAnsi="Wingdings" w:hint="default"/>
      </w:rPr>
    </w:lvl>
    <w:lvl w:ilvl="3" w:tplc="62D85AC6">
      <w:start w:val="1"/>
      <w:numFmt w:val="bullet"/>
      <w:lvlText w:val=""/>
      <w:lvlJc w:val="left"/>
      <w:pPr>
        <w:ind w:left="2880" w:hanging="360"/>
      </w:pPr>
      <w:rPr>
        <w:rFonts w:ascii="Symbol" w:hAnsi="Symbol" w:hint="default"/>
      </w:rPr>
    </w:lvl>
    <w:lvl w:ilvl="4" w:tplc="D04C690C">
      <w:start w:val="1"/>
      <w:numFmt w:val="bullet"/>
      <w:lvlText w:val="o"/>
      <w:lvlJc w:val="left"/>
      <w:pPr>
        <w:ind w:left="3600" w:hanging="360"/>
      </w:pPr>
      <w:rPr>
        <w:rFonts w:ascii="Courier New" w:hAnsi="Courier New" w:cs="Courier New" w:hint="default"/>
      </w:rPr>
    </w:lvl>
    <w:lvl w:ilvl="5" w:tplc="5FDCE6BA">
      <w:start w:val="1"/>
      <w:numFmt w:val="bullet"/>
      <w:lvlText w:val=""/>
      <w:lvlJc w:val="left"/>
      <w:pPr>
        <w:ind w:left="4320" w:hanging="360"/>
      </w:pPr>
      <w:rPr>
        <w:rFonts w:ascii="Wingdings" w:hAnsi="Wingdings" w:hint="default"/>
      </w:rPr>
    </w:lvl>
    <w:lvl w:ilvl="6" w:tplc="F5B8189A">
      <w:start w:val="1"/>
      <w:numFmt w:val="bullet"/>
      <w:lvlText w:val=""/>
      <w:lvlJc w:val="left"/>
      <w:pPr>
        <w:ind w:left="5040" w:hanging="360"/>
      </w:pPr>
      <w:rPr>
        <w:rFonts w:ascii="Symbol" w:hAnsi="Symbol" w:hint="default"/>
      </w:rPr>
    </w:lvl>
    <w:lvl w:ilvl="7" w:tplc="409E4104">
      <w:start w:val="1"/>
      <w:numFmt w:val="bullet"/>
      <w:lvlText w:val="o"/>
      <w:lvlJc w:val="left"/>
      <w:pPr>
        <w:ind w:left="5760" w:hanging="360"/>
      </w:pPr>
      <w:rPr>
        <w:rFonts w:ascii="Courier New" w:hAnsi="Courier New" w:cs="Courier New" w:hint="default"/>
      </w:rPr>
    </w:lvl>
    <w:lvl w:ilvl="8" w:tplc="8F423EB4">
      <w:start w:val="1"/>
      <w:numFmt w:val="bullet"/>
      <w:lvlText w:val=""/>
      <w:lvlJc w:val="left"/>
      <w:pPr>
        <w:ind w:left="6480" w:hanging="360"/>
      </w:pPr>
      <w:rPr>
        <w:rFonts w:ascii="Wingdings" w:hAnsi="Wingdings" w:hint="default"/>
      </w:rPr>
    </w:lvl>
  </w:abstractNum>
  <w:abstractNum w:abstractNumId="17" w15:restartNumberingAfterBreak="0">
    <w:nsid w:val="36FFF023"/>
    <w:multiLevelType w:val="hybridMultilevel"/>
    <w:tmpl w:val="63FA0C8C"/>
    <w:lvl w:ilvl="0" w:tplc="B472F220">
      <w:start w:val="1"/>
      <w:numFmt w:val="bullet"/>
      <w:lvlText w:val="·"/>
      <w:lvlJc w:val="left"/>
      <w:pPr>
        <w:ind w:left="720" w:hanging="360"/>
      </w:pPr>
      <w:rPr>
        <w:rFonts w:ascii="Symbol" w:hAnsi="Symbol" w:hint="default"/>
      </w:rPr>
    </w:lvl>
    <w:lvl w:ilvl="1" w:tplc="78305ED2">
      <w:start w:val="1"/>
      <w:numFmt w:val="bullet"/>
      <w:lvlText w:val="o"/>
      <w:lvlJc w:val="left"/>
      <w:pPr>
        <w:ind w:left="1440" w:hanging="360"/>
      </w:pPr>
      <w:rPr>
        <w:rFonts w:ascii="Courier New" w:hAnsi="Courier New" w:hint="default"/>
      </w:rPr>
    </w:lvl>
    <w:lvl w:ilvl="2" w:tplc="FE92DDA4">
      <w:start w:val="1"/>
      <w:numFmt w:val="bullet"/>
      <w:lvlText w:val=""/>
      <w:lvlJc w:val="left"/>
      <w:pPr>
        <w:ind w:left="2160" w:hanging="360"/>
      </w:pPr>
      <w:rPr>
        <w:rFonts w:ascii="Wingdings" w:hAnsi="Wingdings" w:hint="default"/>
      </w:rPr>
    </w:lvl>
    <w:lvl w:ilvl="3" w:tplc="5B704B94">
      <w:start w:val="1"/>
      <w:numFmt w:val="bullet"/>
      <w:lvlText w:val=""/>
      <w:lvlJc w:val="left"/>
      <w:pPr>
        <w:ind w:left="2880" w:hanging="360"/>
      </w:pPr>
      <w:rPr>
        <w:rFonts w:ascii="Symbol" w:hAnsi="Symbol" w:hint="default"/>
      </w:rPr>
    </w:lvl>
    <w:lvl w:ilvl="4" w:tplc="CB6EAEB0">
      <w:start w:val="1"/>
      <w:numFmt w:val="bullet"/>
      <w:lvlText w:val="o"/>
      <w:lvlJc w:val="left"/>
      <w:pPr>
        <w:ind w:left="3600" w:hanging="360"/>
      </w:pPr>
      <w:rPr>
        <w:rFonts w:ascii="Courier New" w:hAnsi="Courier New" w:hint="default"/>
      </w:rPr>
    </w:lvl>
    <w:lvl w:ilvl="5" w:tplc="3DDEFC0E">
      <w:start w:val="1"/>
      <w:numFmt w:val="bullet"/>
      <w:lvlText w:val=""/>
      <w:lvlJc w:val="left"/>
      <w:pPr>
        <w:ind w:left="4320" w:hanging="360"/>
      </w:pPr>
      <w:rPr>
        <w:rFonts w:ascii="Wingdings" w:hAnsi="Wingdings" w:hint="default"/>
      </w:rPr>
    </w:lvl>
    <w:lvl w:ilvl="6" w:tplc="3B0CC094">
      <w:start w:val="1"/>
      <w:numFmt w:val="bullet"/>
      <w:lvlText w:val=""/>
      <w:lvlJc w:val="left"/>
      <w:pPr>
        <w:ind w:left="5040" w:hanging="360"/>
      </w:pPr>
      <w:rPr>
        <w:rFonts w:ascii="Symbol" w:hAnsi="Symbol" w:hint="default"/>
      </w:rPr>
    </w:lvl>
    <w:lvl w:ilvl="7" w:tplc="7048E8F8">
      <w:start w:val="1"/>
      <w:numFmt w:val="bullet"/>
      <w:lvlText w:val="o"/>
      <w:lvlJc w:val="left"/>
      <w:pPr>
        <w:ind w:left="5760" w:hanging="360"/>
      </w:pPr>
      <w:rPr>
        <w:rFonts w:ascii="Courier New" w:hAnsi="Courier New" w:hint="default"/>
      </w:rPr>
    </w:lvl>
    <w:lvl w:ilvl="8" w:tplc="F50C80D0">
      <w:start w:val="1"/>
      <w:numFmt w:val="bullet"/>
      <w:lvlText w:val=""/>
      <w:lvlJc w:val="left"/>
      <w:pPr>
        <w:ind w:left="6480" w:hanging="360"/>
      </w:pPr>
      <w:rPr>
        <w:rFonts w:ascii="Wingdings" w:hAnsi="Wingdings" w:hint="default"/>
      </w:rPr>
    </w:lvl>
  </w:abstractNum>
  <w:abstractNum w:abstractNumId="18" w15:restartNumberingAfterBreak="0">
    <w:nsid w:val="39431175"/>
    <w:multiLevelType w:val="multilevel"/>
    <w:tmpl w:val="F6ACCA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5F76B1"/>
    <w:multiLevelType w:val="hybridMultilevel"/>
    <w:tmpl w:val="7A1C0D66"/>
    <w:lvl w:ilvl="0" w:tplc="FF88AA38">
      <w:start w:val="18"/>
      <w:numFmt w:val="bullet"/>
      <w:lvlText w:val="-"/>
      <w:lvlJc w:val="left"/>
      <w:pPr>
        <w:ind w:left="0" w:hanging="360"/>
      </w:pPr>
      <w:rPr>
        <w:rFonts w:ascii="Calibri" w:eastAsia="Calibri" w:hAnsi="Calibri" w:cs="Calibri" w:hint="default"/>
      </w:rPr>
    </w:lvl>
    <w:lvl w:ilvl="1" w:tplc="91F6FC10">
      <w:start w:val="1"/>
      <w:numFmt w:val="bullet"/>
      <w:lvlText w:val="o"/>
      <w:lvlJc w:val="left"/>
      <w:pPr>
        <w:ind w:left="720" w:hanging="360"/>
      </w:pPr>
      <w:rPr>
        <w:rFonts w:ascii="Courier New" w:hAnsi="Courier New" w:cs="Courier New" w:hint="default"/>
      </w:rPr>
    </w:lvl>
    <w:lvl w:ilvl="2" w:tplc="AAA86A84">
      <w:start w:val="1"/>
      <w:numFmt w:val="bullet"/>
      <w:lvlText w:val=""/>
      <w:lvlJc w:val="left"/>
      <w:pPr>
        <w:ind w:left="1440" w:hanging="360"/>
      </w:pPr>
      <w:rPr>
        <w:rFonts w:ascii="Wingdings" w:hAnsi="Wingdings" w:hint="default"/>
      </w:rPr>
    </w:lvl>
    <w:lvl w:ilvl="3" w:tplc="BB2C2DBE">
      <w:start w:val="1"/>
      <w:numFmt w:val="bullet"/>
      <w:lvlText w:val=""/>
      <w:lvlJc w:val="left"/>
      <w:pPr>
        <w:ind w:left="2160" w:hanging="360"/>
      </w:pPr>
      <w:rPr>
        <w:rFonts w:ascii="Symbol" w:hAnsi="Symbol" w:hint="default"/>
      </w:rPr>
    </w:lvl>
    <w:lvl w:ilvl="4" w:tplc="491ADDD0">
      <w:start w:val="1"/>
      <w:numFmt w:val="bullet"/>
      <w:lvlText w:val="o"/>
      <w:lvlJc w:val="left"/>
      <w:pPr>
        <w:ind w:left="2880" w:hanging="360"/>
      </w:pPr>
      <w:rPr>
        <w:rFonts w:ascii="Courier New" w:hAnsi="Courier New" w:cs="Courier New" w:hint="default"/>
      </w:rPr>
    </w:lvl>
    <w:lvl w:ilvl="5" w:tplc="0B10BC96">
      <w:start w:val="1"/>
      <w:numFmt w:val="bullet"/>
      <w:lvlText w:val=""/>
      <w:lvlJc w:val="left"/>
      <w:pPr>
        <w:ind w:left="3600" w:hanging="360"/>
      </w:pPr>
      <w:rPr>
        <w:rFonts w:ascii="Wingdings" w:hAnsi="Wingdings" w:hint="default"/>
      </w:rPr>
    </w:lvl>
    <w:lvl w:ilvl="6" w:tplc="7D06B9BE">
      <w:start w:val="1"/>
      <w:numFmt w:val="bullet"/>
      <w:lvlText w:val=""/>
      <w:lvlJc w:val="left"/>
      <w:pPr>
        <w:ind w:left="4320" w:hanging="360"/>
      </w:pPr>
      <w:rPr>
        <w:rFonts w:ascii="Symbol" w:hAnsi="Symbol" w:hint="default"/>
      </w:rPr>
    </w:lvl>
    <w:lvl w:ilvl="7" w:tplc="511C16AE">
      <w:start w:val="1"/>
      <w:numFmt w:val="bullet"/>
      <w:lvlText w:val="o"/>
      <w:lvlJc w:val="left"/>
      <w:pPr>
        <w:ind w:left="5040" w:hanging="360"/>
      </w:pPr>
      <w:rPr>
        <w:rFonts w:ascii="Courier New" w:hAnsi="Courier New" w:cs="Courier New" w:hint="default"/>
      </w:rPr>
    </w:lvl>
    <w:lvl w:ilvl="8" w:tplc="8AF6604C">
      <w:start w:val="1"/>
      <w:numFmt w:val="bullet"/>
      <w:lvlText w:val=""/>
      <w:lvlJc w:val="left"/>
      <w:pPr>
        <w:ind w:left="5760" w:hanging="360"/>
      </w:pPr>
      <w:rPr>
        <w:rFonts w:ascii="Wingdings" w:hAnsi="Wingdings" w:hint="default"/>
      </w:rPr>
    </w:lvl>
  </w:abstractNum>
  <w:abstractNum w:abstractNumId="20" w15:restartNumberingAfterBreak="0">
    <w:nsid w:val="3C611E54"/>
    <w:multiLevelType w:val="hybridMultilevel"/>
    <w:tmpl w:val="F7E01430"/>
    <w:lvl w:ilvl="0" w:tplc="5A4A1A42">
      <w:start w:val="1"/>
      <w:numFmt w:val="bullet"/>
      <w:lvlText w:val=""/>
      <w:lvlJc w:val="left"/>
      <w:pPr>
        <w:ind w:left="360" w:hanging="360"/>
      </w:pPr>
      <w:rPr>
        <w:rFonts w:ascii="Symbol" w:hAnsi="Symbol" w:hint="default"/>
      </w:rPr>
    </w:lvl>
    <w:lvl w:ilvl="1" w:tplc="9984FB72">
      <w:start w:val="1"/>
      <w:numFmt w:val="bullet"/>
      <w:lvlText w:val="o"/>
      <w:lvlJc w:val="left"/>
      <w:pPr>
        <w:ind w:left="1080" w:hanging="360"/>
      </w:pPr>
      <w:rPr>
        <w:rFonts w:ascii="Courier New" w:hAnsi="Courier New" w:cs="Courier New" w:hint="default"/>
      </w:rPr>
    </w:lvl>
    <w:lvl w:ilvl="2" w:tplc="FB348D78" w:tentative="1">
      <w:start w:val="1"/>
      <w:numFmt w:val="bullet"/>
      <w:lvlText w:val=""/>
      <w:lvlJc w:val="left"/>
      <w:pPr>
        <w:ind w:left="1800" w:hanging="360"/>
      </w:pPr>
      <w:rPr>
        <w:rFonts w:ascii="Wingdings" w:hAnsi="Wingdings" w:hint="default"/>
      </w:rPr>
    </w:lvl>
    <w:lvl w:ilvl="3" w:tplc="A750150E" w:tentative="1">
      <w:start w:val="1"/>
      <w:numFmt w:val="bullet"/>
      <w:lvlText w:val=""/>
      <w:lvlJc w:val="left"/>
      <w:pPr>
        <w:ind w:left="2520" w:hanging="360"/>
      </w:pPr>
      <w:rPr>
        <w:rFonts w:ascii="Symbol" w:hAnsi="Symbol" w:hint="default"/>
      </w:rPr>
    </w:lvl>
    <w:lvl w:ilvl="4" w:tplc="33BAB978" w:tentative="1">
      <w:start w:val="1"/>
      <w:numFmt w:val="bullet"/>
      <w:lvlText w:val="o"/>
      <w:lvlJc w:val="left"/>
      <w:pPr>
        <w:ind w:left="3240" w:hanging="360"/>
      </w:pPr>
      <w:rPr>
        <w:rFonts w:ascii="Courier New" w:hAnsi="Courier New" w:cs="Courier New" w:hint="default"/>
      </w:rPr>
    </w:lvl>
    <w:lvl w:ilvl="5" w:tplc="B24C7EA8" w:tentative="1">
      <w:start w:val="1"/>
      <w:numFmt w:val="bullet"/>
      <w:lvlText w:val=""/>
      <w:lvlJc w:val="left"/>
      <w:pPr>
        <w:ind w:left="3960" w:hanging="360"/>
      </w:pPr>
      <w:rPr>
        <w:rFonts w:ascii="Wingdings" w:hAnsi="Wingdings" w:hint="default"/>
      </w:rPr>
    </w:lvl>
    <w:lvl w:ilvl="6" w:tplc="68D08378" w:tentative="1">
      <w:start w:val="1"/>
      <w:numFmt w:val="bullet"/>
      <w:lvlText w:val=""/>
      <w:lvlJc w:val="left"/>
      <w:pPr>
        <w:ind w:left="4680" w:hanging="360"/>
      </w:pPr>
      <w:rPr>
        <w:rFonts w:ascii="Symbol" w:hAnsi="Symbol" w:hint="default"/>
      </w:rPr>
    </w:lvl>
    <w:lvl w:ilvl="7" w:tplc="029A205C" w:tentative="1">
      <w:start w:val="1"/>
      <w:numFmt w:val="bullet"/>
      <w:lvlText w:val="o"/>
      <w:lvlJc w:val="left"/>
      <w:pPr>
        <w:ind w:left="5400" w:hanging="360"/>
      </w:pPr>
      <w:rPr>
        <w:rFonts w:ascii="Courier New" w:hAnsi="Courier New" w:cs="Courier New" w:hint="default"/>
      </w:rPr>
    </w:lvl>
    <w:lvl w:ilvl="8" w:tplc="BE1A718E" w:tentative="1">
      <w:start w:val="1"/>
      <w:numFmt w:val="bullet"/>
      <w:lvlText w:val=""/>
      <w:lvlJc w:val="left"/>
      <w:pPr>
        <w:ind w:left="6120" w:hanging="360"/>
      </w:pPr>
      <w:rPr>
        <w:rFonts w:ascii="Wingdings" w:hAnsi="Wingdings" w:hint="default"/>
      </w:rPr>
    </w:lvl>
  </w:abstractNum>
  <w:abstractNum w:abstractNumId="21" w15:restartNumberingAfterBreak="0">
    <w:nsid w:val="3FDB79F7"/>
    <w:multiLevelType w:val="multilevel"/>
    <w:tmpl w:val="7ADA6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8C43D4"/>
    <w:multiLevelType w:val="hybridMultilevel"/>
    <w:tmpl w:val="C592E702"/>
    <w:lvl w:ilvl="0" w:tplc="867A8FDE">
      <w:start w:val="1"/>
      <w:numFmt w:val="bullet"/>
      <w:lvlText w:val=""/>
      <w:lvlJc w:val="left"/>
      <w:pPr>
        <w:ind w:left="720" w:hanging="360"/>
      </w:pPr>
      <w:rPr>
        <w:rFonts w:ascii="Symbol" w:hAnsi="Symbol" w:hint="default"/>
      </w:rPr>
    </w:lvl>
    <w:lvl w:ilvl="1" w:tplc="C0EA876C" w:tentative="1">
      <w:start w:val="1"/>
      <w:numFmt w:val="bullet"/>
      <w:lvlText w:val="o"/>
      <w:lvlJc w:val="left"/>
      <w:pPr>
        <w:ind w:left="1440" w:hanging="360"/>
      </w:pPr>
      <w:rPr>
        <w:rFonts w:ascii="Courier New" w:hAnsi="Courier New" w:cs="Courier New" w:hint="default"/>
      </w:rPr>
    </w:lvl>
    <w:lvl w:ilvl="2" w:tplc="AA589638" w:tentative="1">
      <w:start w:val="1"/>
      <w:numFmt w:val="bullet"/>
      <w:lvlText w:val=""/>
      <w:lvlJc w:val="left"/>
      <w:pPr>
        <w:ind w:left="2160" w:hanging="360"/>
      </w:pPr>
      <w:rPr>
        <w:rFonts w:ascii="Wingdings" w:hAnsi="Wingdings" w:hint="default"/>
      </w:rPr>
    </w:lvl>
    <w:lvl w:ilvl="3" w:tplc="47FE2D04" w:tentative="1">
      <w:start w:val="1"/>
      <w:numFmt w:val="bullet"/>
      <w:lvlText w:val=""/>
      <w:lvlJc w:val="left"/>
      <w:pPr>
        <w:ind w:left="2880" w:hanging="360"/>
      </w:pPr>
      <w:rPr>
        <w:rFonts w:ascii="Symbol" w:hAnsi="Symbol" w:hint="default"/>
      </w:rPr>
    </w:lvl>
    <w:lvl w:ilvl="4" w:tplc="4224D5AE" w:tentative="1">
      <w:start w:val="1"/>
      <w:numFmt w:val="bullet"/>
      <w:lvlText w:val="o"/>
      <w:lvlJc w:val="left"/>
      <w:pPr>
        <w:ind w:left="3600" w:hanging="360"/>
      </w:pPr>
      <w:rPr>
        <w:rFonts w:ascii="Courier New" w:hAnsi="Courier New" w:cs="Courier New" w:hint="default"/>
      </w:rPr>
    </w:lvl>
    <w:lvl w:ilvl="5" w:tplc="F91C3556" w:tentative="1">
      <w:start w:val="1"/>
      <w:numFmt w:val="bullet"/>
      <w:lvlText w:val=""/>
      <w:lvlJc w:val="left"/>
      <w:pPr>
        <w:ind w:left="4320" w:hanging="360"/>
      </w:pPr>
      <w:rPr>
        <w:rFonts w:ascii="Wingdings" w:hAnsi="Wingdings" w:hint="default"/>
      </w:rPr>
    </w:lvl>
    <w:lvl w:ilvl="6" w:tplc="80303B5C" w:tentative="1">
      <w:start w:val="1"/>
      <w:numFmt w:val="bullet"/>
      <w:lvlText w:val=""/>
      <w:lvlJc w:val="left"/>
      <w:pPr>
        <w:ind w:left="5040" w:hanging="360"/>
      </w:pPr>
      <w:rPr>
        <w:rFonts w:ascii="Symbol" w:hAnsi="Symbol" w:hint="default"/>
      </w:rPr>
    </w:lvl>
    <w:lvl w:ilvl="7" w:tplc="8228AF42" w:tentative="1">
      <w:start w:val="1"/>
      <w:numFmt w:val="bullet"/>
      <w:lvlText w:val="o"/>
      <w:lvlJc w:val="left"/>
      <w:pPr>
        <w:ind w:left="5760" w:hanging="360"/>
      </w:pPr>
      <w:rPr>
        <w:rFonts w:ascii="Courier New" w:hAnsi="Courier New" w:cs="Courier New" w:hint="default"/>
      </w:rPr>
    </w:lvl>
    <w:lvl w:ilvl="8" w:tplc="E54AF420" w:tentative="1">
      <w:start w:val="1"/>
      <w:numFmt w:val="bullet"/>
      <w:lvlText w:val=""/>
      <w:lvlJc w:val="left"/>
      <w:pPr>
        <w:ind w:left="6480" w:hanging="360"/>
      </w:pPr>
      <w:rPr>
        <w:rFonts w:ascii="Wingdings" w:hAnsi="Wingdings" w:hint="default"/>
      </w:rPr>
    </w:lvl>
  </w:abstractNum>
  <w:abstractNum w:abstractNumId="23" w15:restartNumberingAfterBreak="0">
    <w:nsid w:val="43960673"/>
    <w:multiLevelType w:val="multilevel"/>
    <w:tmpl w:val="EBA822B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69B61A1"/>
    <w:multiLevelType w:val="hybridMultilevel"/>
    <w:tmpl w:val="BFEC45F2"/>
    <w:lvl w:ilvl="0" w:tplc="0B589704">
      <w:numFmt w:val="bullet"/>
      <w:lvlText w:val="-"/>
      <w:lvlJc w:val="left"/>
      <w:pPr>
        <w:ind w:left="720" w:hanging="360"/>
      </w:pPr>
      <w:rPr>
        <w:rFonts w:ascii="Calibri" w:eastAsiaTheme="minorHAnsi" w:hAnsi="Calibri" w:cs="Calibri" w:hint="default"/>
      </w:rPr>
    </w:lvl>
    <w:lvl w:ilvl="1" w:tplc="0C464930" w:tentative="1">
      <w:start w:val="1"/>
      <w:numFmt w:val="bullet"/>
      <w:lvlText w:val="o"/>
      <w:lvlJc w:val="left"/>
      <w:pPr>
        <w:ind w:left="1440" w:hanging="360"/>
      </w:pPr>
      <w:rPr>
        <w:rFonts w:ascii="Courier New" w:hAnsi="Courier New" w:cs="Courier New" w:hint="default"/>
      </w:rPr>
    </w:lvl>
    <w:lvl w:ilvl="2" w:tplc="04D0036A" w:tentative="1">
      <w:start w:val="1"/>
      <w:numFmt w:val="bullet"/>
      <w:lvlText w:val=""/>
      <w:lvlJc w:val="left"/>
      <w:pPr>
        <w:ind w:left="2160" w:hanging="360"/>
      </w:pPr>
      <w:rPr>
        <w:rFonts w:ascii="Wingdings" w:hAnsi="Wingdings" w:hint="default"/>
      </w:rPr>
    </w:lvl>
    <w:lvl w:ilvl="3" w:tplc="4F8AC492" w:tentative="1">
      <w:start w:val="1"/>
      <w:numFmt w:val="bullet"/>
      <w:lvlText w:val=""/>
      <w:lvlJc w:val="left"/>
      <w:pPr>
        <w:ind w:left="2880" w:hanging="360"/>
      </w:pPr>
      <w:rPr>
        <w:rFonts w:ascii="Symbol" w:hAnsi="Symbol" w:hint="default"/>
      </w:rPr>
    </w:lvl>
    <w:lvl w:ilvl="4" w:tplc="87BEE99A" w:tentative="1">
      <w:start w:val="1"/>
      <w:numFmt w:val="bullet"/>
      <w:lvlText w:val="o"/>
      <w:lvlJc w:val="left"/>
      <w:pPr>
        <w:ind w:left="3600" w:hanging="360"/>
      </w:pPr>
      <w:rPr>
        <w:rFonts w:ascii="Courier New" w:hAnsi="Courier New" w:cs="Courier New" w:hint="default"/>
      </w:rPr>
    </w:lvl>
    <w:lvl w:ilvl="5" w:tplc="7ED29B22" w:tentative="1">
      <w:start w:val="1"/>
      <w:numFmt w:val="bullet"/>
      <w:lvlText w:val=""/>
      <w:lvlJc w:val="left"/>
      <w:pPr>
        <w:ind w:left="4320" w:hanging="360"/>
      </w:pPr>
      <w:rPr>
        <w:rFonts w:ascii="Wingdings" w:hAnsi="Wingdings" w:hint="default"/>
      </w:rPr>
    </w:lvl>
    <w:lvl w:ilvl="6" w:tplc="E0942EA8" w:tentative="1">
      <w:start w:val="1"/>
      <w:numFmt w:val="bullet"/>
      <w:lvlText w:val=""/>
      <w:lvlJc w:val="left"/>
      <w:pPr>
        <w:ind w:left="5040" w:hanging="360"/>
      </w:pPr>
      <w:rPr>
        <w:rFonts w:ascii="Symbol" w:hAnsi="Symbol" w:hint="default"/>
      </w:rPr>
    </w:lvl>
    <w:lvl w:ilvl="7" w:tplc="45EAB624" w:tentative="1">
      <w:start w:val="1"/>
      <w:numFmt w:val="bullet"/>
      <w:lvlText w:val="o"/>
      <w:lvlJc w:val="left"/>
      <w:pPr>
        <w:ind w:left="5760" w:hanging="360"/>
      </w:pPr>
      <w:rPr>
        <w:rFonts w:ascii="Courier New" w:hAnsi="Courier New" w:cs="Courier New" w:hint="default"/>
      </w:rPr>
    </w:lvl>
    <w:lvl w:ilvl="8" w:tplc="F9CCACCC" w:tentative="1">
      <w:start w:val="1"/>
      <w:numFmt w:val="bullet"/>
      <w:lvlText w:val=""/>
      <w:lvlJc w:val="left"/>
      <w:pPr>
        <w:ind w:left="6480" w:hanging="360"/>
      </w:pPr>
      <w:rPr>
        <w:rFonts w:ascii="Wingdings" w:hAnsi="Wingdings" w:hint="default"/>
      </w:rPr>
    </w:lvl>
  </w:abstractNum>
  <w:abstractNum w:abstractNumId="25" w15:restartNumberingAfterBreak="0">
    <w:nsid w:val="478E4F89"/>
    <w:multiLevelType w:val="hybridMultilevel"/>
    <w:tmpl w:val="96EC43BA"/>
    <w:lvl w:ilvl="0" w:tplc="A8CAC1D4">
      <w:start w:val="1"/>
      <w:numFmt w:val="bullet"/>
      <w:lvlText w:val="·"/>
      <w:lvlJc w:val="left"/>
      <w:pPr>
        <w:ind w:left="720" w:hanging="360"/>
      </w:pPr>
      <w:rPr>
        <w:rFonts w:ascii="Symbol" w:hAnsi="Symbol" w:hint="default"/>
      </w:rPr>
    </w:lvl>
    <w:lvl w:ilvl="1" w:tplc="5BBA6012">
      <w:start w:val="1"/>
      <w:numFmt w:val="bullet"/>
      <w:lvlText w:val="o"/>
      <w:lvlJc w:val="left"/>
      <w:pPr>
        <w:ind w:left="1440" w:hanging="360"/>
      </w:pPr>
      <w:rPr>
        <w:rFonts w:ascii="Courier New" w:hAnsi="Courier New" w:hint="default"/>
      </w:rPr>
    </w:lvl>
    <w:lvl w:ilvl="2" w:tplc="03309F66">
      <w:start w:val="1"/>
      <w:numFmt w:val="bullet"/>
      <w:lvlText w:val=""/>
      <w:lvlJc w:val="left"/>
      <w:pPr>
        <w:ind w:left="2160" w:hanging="360"/>
      </w:pPr>
      <w:rPr>
        <w:rFonts w:ascii="Wingdings" w:hAnsi="Wingdings" w:hint="default"/>
      </w:rPr>
    </w:lvl>
    <w:lvl w:ilvl="3" w:tplc="A32C799E">
      <w:start w:val="1"/>
      <w:numFmt w:val="bullet"/>
      <w:lvlText w:val=""/>
      <w:lvlJc w:val="left"/>
      <w:pPr>
        <w:ind w:left="2880" w:hanging="360"/>
      </w:pPr>
      <w:rPr>
        <w:rFonts w:ascii="Symbol" w:hAnsi="Symbol" w:hint="default"/>
      </w:rPr>
    </w:lvl>
    <w:lvl w:ilvl="4" w:tplc="4216A5A2">
      <w:start w:val="1"/>
      <w:numFmt w:val="bullet"/>
      <w:lvlText w:val="o"/>
      <w:lvlJc w:val="left"/>
      <w:pPr>
        <w:ind w:left="3600" w:hanging="360"/>
      </w:pPr>
      <w:rPr>
        <w:rFonts w:ascii="Courier New" w:hAnsi="Courier New" w:hint="default"/>
      </w:rPr>
    </w:lvl>
    <w:lvl w:ilvl="5" w:tplc="A5B23306">
      <w:start w:val="1"/>
      <w:numFmt w:val="bullet"/>
      <w:lvlText w:val=""/>
      <w:lvlJc w:val="left"/>
      <w:pPr>
        <w:ind w:left="4320" w:hanging="360"/>
      </w:pPr>
      <w:rPr>
        <w:rFonts w:ascii="Wingdings" w:hAnsi="Wingdings" w:hint="default"/>
      </w:rPr>
    </w:lvl>
    <w:lvl w:ilvl="6" w:tplc="F912C6E4">
      <w:start w:val="1"/>
      <w:numFmt w:val="bullet"/>
      <w:lvlText w:val=""/>
      <w:lvlJc w:val="left"/>
      <w:pPr>
        <w:ind w:left="5040" w:hanging="360"/>
      </w:pPr>
      <w:rPr>
        <w:rFonts w:ascii="Symbol" w:hAnsi="Symbol" w:hint="default"/>
      </w:rPr>
    </w:lvl>
    <w:lvl w:ilvl="7" w:tplc="BF5CAD52">
      <w:start w:val="1"/>
      <w:numFmt w:val="bullet"/>
      <w:lvlText w:val="o"/>
      <w:lvlJc w:val="left"/>
      <w:pPr>
        <w:ind w:left="5760" w:hanging="360"/>
      </w:pPr>
      <w:rPr>
        <w:rFonts w:ascii="Courier New" w:hAnsi="Courier New" w:hint="default"/>
      </w:rPr>
    </w:lvl>
    <w:lvl w:ilvl="8" w:tplc="AFB2F0F6">
      <w:start w:val="1"/>
      <w:numFmt w:val="bullet"/>
      <w:lvlText w:val=""/>
      <w:lvlJc w:val="left"/>
      <w:pPr>
        <w:ind w:left="6480" w:hanging="360"/>
      </w:pPr>
      <w:rPr>
        <w:rFonts w:ascii="Wingdings" w:hAnsi="Wingdings" w:hint="default"/>
      </w:rPr>
    </w:lvl>
  </w:abstractNum>
  <w:abstractNum w:abstractNumId="26" w15:restartNumberingAfterBreak="0">
    <w:nsid w:val="490A3E8A"/>
    <w:multiLevelType w:val="hybridMultilevel"/>
    <w:tmpl w:val="CEE6F07C"/>
    <w:lvl w:ilvl="0" w:tplc="ADF6696A">
      <w:numFmt w:val="bullet"/>
      <w:lvlText w:val="-"/>
      <w:lvlJc w:val="left"/>
      <w:pPr>
        <w:ind w:left="720" w:hanging="360"/>
      </w:pPr>
      <w:rPr>
        <w:rFonts w:ascii="Calibri" w:eastAsiaTheme="minorHAnsi" w:hAnsi="Calibri" w:cs="Calibri" w:hint="default"/>
      </w:rPr>
    </w:lvl>
    <w:lvl w:ilvl="1" w:tplc="9F46C8D2" w:tentative="1">
      <w:start w:val="1"/>
      <w:numFmt w:val="bullet"/>
      <w:lvlText w:val="o"/>
      <w:lvlJc w:val="left"/>
      <w:pPr>
        <w:ind w:left="1440" w:hanging="360"/>
      </w:pPr>
      <w:rPr>
        <w:rFonts w:ascii="Courier New" w:hAnsi="Courier New" w:cs="Courier New" w:hint="default"/>
      </w:rPr>
    </w:lvl>
    <w:lvl w:ilvl="2" w:tplc="B3ECDC0C" w:tentative="1">
      <w:start w:val="1"/>
      <w:numFmt w:val="bullet"/>
      <w:lvlText w:val=""/>
      <w:lvlJc w:val="left"/>
      <w:pPr>
        <w:ind w:left="2160" w:hanging="360"/>
      </w:pPr>
      <w:rPr>
        <w:rFonts w:ascii="Wingdings" w:hAnsi="Wingdings" w:hint="default"/>
      </w:rPr>
    </w:lvl>
    <w:lvl w:ilvl="3" w:tplc="5A3C4A0C" w:tentative="1">
      <w:start w:val="1"/>
      <w:numFmt w:val="bullet"/>
      <w:lvlText w:val=""/>
      <w:lvlJc w:val="left"/>
      <w:pPr>
        <w:ind w:left="2880" w:hanging="360"/>
      </w:pPr>
      <w:rPr>
        <w:rFonts w:ascii="Symbol" w:hAnsi="Symbol" w:hint="default"/>
      </w:rPr>
    </w:lvl>
    <w:lvl w:ilvl="4" w:tplc="27FA293E" w:tentative="1">
      <w:start w:val="1"/>
      <w:numFmt w:val="bullet"/>
      <w:lvlText w:val="o"/>
      <w:lvlJc w:val="left"/>
      <w:pPr>
        <w:ind w:left="3600" w:hanging="360"/>
      </w:pPr>
      <w:rPr>
        <w:rFonts w:ascii="Courier New" w:hAnsi="Courier New" w:cs="Courier New" w:hint="default"/>
      </w:rPr>
    </w:lvl>
    <w:lvl w:ilvl="5" w:tplc="A75C1D82" w:tentative="1">
      <w:start w:val="1"/>
      <w:numFmt w:val="bullet"/>
      <w:lvlText w:val=""/>
      <w:lvlJc w:val="left"/>
      <w:pPr>
        <w:ind w:left="4320" w:hanging="360"/>
      </w:pPr>
      <w:rPr>
        <w:rFonts w:ascii="Wingdings" w:hAnsi="Wingdings" w:hint="default"/>
      </w:rPr>
    </w:lvl>
    <w:lvl w:ilvl="6" w:tplc="5738700A" w:tentative="1">
      <w:start w:val="1"/>
      <w:numFmt w:val="bullet"/>
      <w:lvlText w:val=""/>
      <w:lvlJc w:val="left"/>
      <w:pPr>
        <w:ind w:left="5040" w:hanging="360"/>
      </w:pPr>
      <w:rPr>
        <w:rFonts w:ascii="Symbol" w:hAnsi="Symbol" w:hint="default"/>
      </w:rPr>
    </w:lvl>
    <w:lvl w:ilvl="7" w:tplc="C0F2A148" w:tentative="1">
      <w:start w:val="1"/>
      <w:numFmt w:val="bullet"/>
      <w:lvlText w:val="o"/>
      <w:lvlJc w:val="left"/>
      <w:pPr>
        <w:ind w:left="5760" w:hanging="360"/>
      </w:pPr>
      <w:rPr>
        <w:rFonts w:ascii="Courier New" w:hAnsi="Courier New" w:cs="Courier New" w:hint="default"/>
      </w:rPr>
    </w:lvl>
    <w:lvl w:ilvl="8" w:tplc="B09E0D24" w:tentative="1">
      <w:start w:val="1"/>
      <w:numFmt w:val="bullet"/>
      <w:lvlText w:val=""/>
      <w:lvlJc w:val="left"/>
      <w:pPr>
        <w:ind w:left="6480" w:hanging="360"/>
      </w:pPr>
      <w:rPr>
        <w:rFonts w:ascii="Wingdings" w:hAnsi="Wingdings" w:hint="default"/>
      </w:rPr>
    </w:lvl>
  </w:abstractNum>
  <w:abstractNum w:abstractNumId="27" w15:restartNumberingAfterBreak="0">
    <w:nsid w:val="491E4D54"/>
    <w:multiLevelType w:val="hybridMultilevel"/>
    <w:tmpl w:val="C276B808"/>
    <w:lvl w:ilvl="0" w:tplc="E40A0EF8">
      <w:start w:val="1"/>
      <w:numFmt w:val="bullet"/>
      <w:lvlText w:val=""/>
      <w:lvlJc w:val="left"/>
      <w:pPr>
        <w:ind w:left="720" w:hanging="360"/>
      </w:pPr>
      <w:rPr>
        <w:rFonts w:ascii="Symbol" w:hAnsi="Symbol" w:hint="default"/>
      </w:rPr>
    </w:lvl>
    <w:lvl w:ilvl="1" w:tplc="909A0510">
      <w:start w:val="1"/>
      <w:numFmt w:val="bullet"/>
      <w:lvlText w:val="o"/>
      <w:lvlJc w:val="left"/>
      <w:pPr>
        <w:ind w:left="1440" w:hanging="360"/>
      </w:pPr>
      <w:rPr>
        <w:rFonts w:ascii="Courier New" w:hAnsi="Courier New" w:cs="Courier New" w:hint="default"/>
      </w:rPr>
    </w:lvl>
    <w:lvl w:ilvl="2" w:tplc="871823DA" w:tentative="1">
      <w:start w:val="1"/>
      <w:numFmt w:val="bullet"/>
      <w:lvlText w:val=""/>
      <w:lvlJc w:val="left"/>
      <w:pPr>
        <w:ind w:left="2160" w:hanging="360"/>
      </w:pPr>
      <w:rPr>
        <w:rFonts w:ascii="Wingdings" w:hAnsi="Wingdings" w:hint="default"/>
      </w:rPr>
    </w:lvl>
    <w:lvl w:ilvl="3" w:tplc="DC5AECAA" w:tentative="1">
      <w:start w:val="1"/>
      <w:numFmt w:val="bullet"/>
      <w:lvlText w:val=""/>
      <w:lvlJc w:val="left"/>
      <w:pPr>
        <w:ind w:left="2880" w:hanging="360"/>
      </w:pPr>
      <w:rPr>
        <w:rFonts w:ascii="Symbol" w:hAnsi="Symbol" w:hint="default"/>
      </w:rPr>
    </w:lvl>
    <w:lvl w:ilvl="4" w:tplc="F9142C18" w:tentative="1">
      <w:start w:val="1"/>
      <w:numFmt w:val="bullet"/>
      <w:lvlText w:val="o"/>
      <w:lvlJc w:val="left"/>
      <w:pPr>
        <w:ind w:left="3600" w:hanging="360"/>
      </w:pPr>
      <w:rPr>
        <w:rFonts w:ascii="Courier New" w:hAnsi="Courier New" w:cs="Courier New" w:hint="default"/>
      </w:rPr>
    </w:lvl>
    <w:lvl w:ilvl="5" w:tplc="E5F0B2BC" w:tentative="1">
      <w:start w:val="1"/>
      <w:numFmt w:val="bullet"/>
      <w:lvlText w:val=""/>
      <w:lvlJc w:val="left"/>
      <w:pPr>
        <w:ind w:left="4320" w:hanging="360"/>
      </w:pPr>
      <w:rPr>
        <w:rFonts w:ascii="Wingdings" w:hAnsi="Wingdings" w:hint="default"/>
      </w:rPr>
    </w:lvl>
    <w:lvl w:ilvl="6" w:tplc="8208F430" w:tentative="1">
      <w:start w:val="1"/>
      <w:numFmt w:val="bullet"/>
      <w:lvlText w:val=""/>
      <w:lvlJc w:val="left"/>
      <w:pPr>
        <w:ind w:left="5040" w:hanging="360"/>
      </w:pPr>
      <w:rPr>
        <w:rFonts w:ascii="Symbol" w:hAnsi="Symbol" w:hint="default"/>
      </w:rPr>
    </w:lvl>
    <w:lvl w:ilvl="7" w:tplc="56580306" w:tentative="1">
      <w:start w:val="1"/>
      <w:numFmt w:val="bullet"/>
      <w:lvlText w:val="o"/>
      <w:lvlJc w:val="left"/>
      <w:pPr>
        <w:ind w:left="5760" w:hanging="360"/>
      </w:pPr>
      <w:rPr>
        <w:rFonts w:ascii="Courier New" w:hAnsi="Courier New" w:cs="Courier New" w:hint="default"/>
      </w:rPr>
    </w:lvl>
    <w:lvl w:ilvl="8" w:tplc="4BFA3D42" w:tentative="1">
      <w:start w:val="1"/>
      <w:numFmt w:val="bullet"/>
      <w:lvlText w:val=""/>
      <w:lvlJc w:val="left"/>
      <w:pPr>
        <w:ind w:left="6480" w:hanging="360"/>
      </w:pPr>
      <w:rPr>
        <w:rFonts w:ascii="Wingdings" w:hAnsi="Wingdings" w:hint="default"/>
      </w:rPr>
    </w:lvl>
  </w:abstractNum>
  <w:abstractNum w:abstractNumId="28" w15:restartNumberingAfterBreak="0">
    <w:nsid w:val="4ACB015F"/>
    <w:multiLevelType w:val="hybridMultilevel"/>
    <w:tmpl w:val="AECC590A"/>
    <w:lvl w:ilvl="0" w:tplc="D756A408">
      <w:start w:val="1"/>
      <w:numFmt w:val="bullet"/>
      <w:lvlText w:val="-"/>
      <w:lvlJc w:val="left"/>
      <w:pPr>
        <w:ind w:left="818" w:hanging="360"/>
      </w:pPr>
      <w:rPr>
        <w:rFonts w:ascii="Calibri" w:eastAsiaTheme="minorHAnsi" w:hAnsi="Calibri" w:cs="Calibri" w:hint="default"/>
      </w:rPr>
    </w:lvl>
    <w:lvl w:ilvl="1" w:tplc="73B0A8E8" w:tentative="1">
      <w:start w:val="1"/>
      <w:numFmt w:val="bullet"/>
      <w:lvlText w:val="o"/>
      <w:lvlJc w:val="left"/>
      <w:pPr>
        <w:ind w:left="1538" w:hanging="360"/>
      </w:pPr>
      <w:rPr>
        <w:rFonts w:ascii="Courier New" w:hAnsi="Courier New" w:cs="Courier New" w:hint="default"/>
      </w:rPr>
    </w:lvl>
    <w:lvl w:ilvl="2" w:tplc="66FAFAEE" w:tentative="1">
      <w:start w:val="1"/>
      <w:numFmt w:val="bullet"/>
      <w:lvlText w:val=""/>
      <w:lvlJc w:val="left"/>
      <w:pPr>
        <w:ind w:left="2258" w:hanging="360"/>
      </w:pPr>
      <w:rPr>
        <w:rFonts w:ascii="Wingdings" w:hAnsi="Wingdings" w:hint="default"/>
      </w:rPr>
    </w:lvl>
    <w:lvl w:ilvl="3" w:tplc="FFD4F7E0" w:tentative="1">
      <w:start w:val="1"/>
      <w:numFmt w:val="bullet"/>
      <w:lvlText w:val=""/>
      <w:lvlJc w:val="left"/>
      <w:pPr>
        <w:ind w:left="2978" w:hanging="360"/>
      </w:pPr>
      <w:rPr>
        <w:rFonts w:ascii="Symbol" w:hAnsi="Symbol" w:hint="default"/>
      </w:rPr>
    </w:lvl>
    <w:lvl w:ilvl="4" w:tplc="CF36C7D0" w:tentative="1">
      <w:start w:val="1"/>
      <w:numFmt w:val="bullet"/>
      <w:lvlText w:val="o"/>
      <w:lvlJc w:val="left"/>
      <w:pPr>
        <w:ind w:left="3698" w:hanging="360"/>
      </w:pPr>
      <w:rPr>
        <w:rFonts w:ascii="Courier New" w:hAnsi="Courier New" w:cs="Courier New" w:hint="default"/>
      </w:rPr>
    </w:lvl>
    <w:lvl w:ilvl="5" w:tplc="E918F5EC" w:tentative="1">
      <w:start w:val="1"/>
      <w:numFmt w:val="bullet"/>
      <w:lvlText w:val=""/>
      <w:lvlJc w:val="left"/>
      <w:pPr>
        <w:ind w:left="4418" w:hanging="360"/>
      </w:pPr>
      <w:rPr>
        <w:rFonts w:ascii="Wingdings" w:hAnsi="Wingdings" w:hint="default"/>
      </w:rPr>
    </w:lvl>
    <w:lvl w:ilvl="6" w:tplc="1A1E42FE" w:tentative="1">
      <w:start w:val="1"/>
      <w:numFmt w:val="bullet"/>
      <w:lvlText w:val=""/>
      <w:lvlJc w:val="left"/>
      <w:pPr>
        <w:ind w:left="5138" w:hanging="360"/>
      </w:pPr>
      <w:rPr>
        <w:rFonts w:ascii="Symbol" w:hAnsi="Symbol" w:hint="default"/>
      </w:rPr>
    </w:lvl>
    <w:lvl w:ilvl="7" w:tplc="7A2A1264" w:tentative="1">
      <w:start w:val="1"/>
      <w:numFmt w:val="bullet"/>
      <w:lvlText w:val="o"/>
      <w:lvlJc w:val="left"/>
      <w:pPr>
        <w:ind w:left="5858" w:hanging="360"/>
      </w:pPr>
      <w:rPr>
        <w:rFonts w:ascii="Courier New" w:hAnsi="Courier New" w:cs="Courier New" w:hint="default"/>
      </w:rPr>
    </w:lvl>
    <w:lvl w:ilvl="8" w:tplc="D9C60D24" w:tentative="1">
      <w:start w:val="1"/>
      <w:numFmt w:val="bullet"/>
      <w:lvlText w:val=""/>
      <w:lvlJc w:val="left"/>
      <w:pPr>
        <w:ind w:left="6578" w:hanging="360"/>
      </w:pPr>
      <w:rPr>
        <w:rFonts w:ascii="Wingdings" w:hAnsi="Wingdings" w:hint="default"/>
      </w:rPr>
    </w:lvl>
  </w:abstractNum>
  <w:abstractNum w:abstractNumId="29" w15:restartNumberingAfterBreak="0">
    <w:nsid w:val="4D962CEC"/>
    <w:multiLevelType w:val="multilevel"/>
    <w:tmpl w:val="07A21AD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D5288B"/>
    <w:multiLevelType w:val="hybridMultilevel"/>
    <w:tmpl w:val="36EC8254"/>
    <w:lvl w:ilvl="0" w:tplc="297CBCAC">
      <w:start w:val="1"/>
      <w:numFmt w:val="bullet"/>
      <w:lvlText w:val=""/>
      <w:lvlJc w:val="left"/>
      <w:pPr>
        <w:tabs>
          <w:tab w:val="num" w:pos="720"/>
        </w:tabs>
        <w:ind w:left="720" w:hanging="360"/>
      </w:pPr>
      <w:rPr>
        <w:rFonts w:ascii="Symbol" w:hAnsi="Symbol" w:hint="default"/>
        <w:sz w:val="20"/>
      </w:rPr>
    </w:lvl>
    <w:lvl w:ilvl="1" w:tplc="C42433E6">
      <w:start w:val="1"/>
      <w:numFmt w:val="bullet"/>
      <w:lvlText w:val="o"/>
      <w:lvlJc w:val="left"/>
      <w:pPr>
        <w:tabs>
          <w:tab w:val="num" w:pos="1440"/>
        </w:tabs>
        <w:ind w:left="1440" w:hanging="360"/>
      </w:pPr>
      <w:rPr>
        <w:rFonts w:ascii="Courier New" w:hAnsi="Courier New" w:cs="Times New Roman" w:hint="default"/>
        <w:sz w:val="20"/>
      </w:rPr>
    </w:lvl>
    <w:lvl w:ilvl="2" w:tplc="63287B0A">
      <w:start w:val="1"/>
      <w:numFmt w:val="bullet"/>
      <w:lvlText w:val=""/>
      <w:lvlJc w:val="left"/>
      <w:pPr>
        <w:tabs>
          <w:tab w:val="num" w:pos="2160"/>
        </w:tabs>
        <w:ind w:left="2160" w:hanging="360"/>
      </w:pPr>
      <w:rPr>
        <w:rFonts w:ascii="Symbol" w:hAnsi="Symbol" w:hint="default"/>
        <w:sz w:val="20"/>
      </w:rPr>
    </w:lvl>
    <w:lvl w:ilvl="3" w:tplc="CA907D68">
      <w:start w:val="1"/>
      <w:numFmt w:val="bullet"/>
      <w:lvlText w:val=""/>
      <w:lvlJc w:val="left"/>
      <w:pPr>
        <w:tabs>
          <w:tab w:val="num" w:pos="2880"/>
        </w:tabs>
        <w:ind w:left="2880" w:hanging="360"/>
      </w:pPr>
      <w:rPr>
        <w:rFonts w:ascii="Symbol" w:hAnsi="Symbol" w:hint="default"/>
        <w:sz w:val="20"/>
      </w:rPr>
    </w:lvl>
    <w:lvl w:ilvl="4" w:tplc="5E88F988">
      <w:start w:val="1"/>
      <w:numFmt w:val="bullet"/>
      <w:lvlText w:val=""/>
      <w:lvlJc w:val="left"/>
      <w:pPr>
        <w:tabs>
          <w:tab w:val="num" w:pos="3600"/>
        </w:tabs>
        <w:ind w:left="3600" w:hanging="360"/>
      </w:pPr>
      <w:rPr>
        <w:rFonts w:ascii="Symbol" w:hAnsi="Symbol" w:hint="default"/>
        <w:sz w:val="20"/>
      </w:rPr>
    </w:lvl>
    <w:lvl w:ilvl="5" w:tplc="6164C636">
      <w:start w:val="1"/>
      <w:numFmt w:val="bullet"/>
      <w:lvlText w:val=""/>
      <w:lvlJc w:val="left"/>
      <w:pPr>
        <w:tabs>
          <w:tab w:val="num" w:pos="4320"/>
        </w:tabs>
        <w:ind w:left="4320" w:hanging="360"/>
      </w:pPr>
      <w:rPr>
        <w:rFonts w:ascii="Symbol" w:hAnsi="Symbol" w:hint="default"/>
        <w:sz w:val="20"/>
      </w:rPr>
    </w:lvl>
    <w:lvl w:ilvl="6" w:tplc="B630F8BE">
      <w:start w:val="1"/>
      <w:numFmt w:val="bullet"/>
      <w:lvlText w:val=""/>
      <w:lvlJc w:val="left"/>
      <w:pPr>
        <w:tabs>
          <w:tab w:val="num" w:pos="5040"/>
        </w:tabs>
        <w:ind w:left="5040" w:hanging="360"/>
      </w:pPr>
      <w:rPr>
        <w:rFonts w:ascii="Symbol" w:hAnsi="Symbol" w:hint="default"/>
        <w:sz w:val="20"/>
      </w:rPr>
    </w:lvl>
    <w:lvl w:ilvl="7" w:tplc="5C3CC4D8">
      <w:start w:val="1"/>
      <w:numFmt w:val="bullet"/>
      <w:lvlText w:val=""/>
      <w:lvlJc w:val="left"/>
      <w:pPr>
        <w:tabs>
          <w:tab w:val="num" w:pos="5760"/>
        </w:tabs>
        <w:ind w:left="5760" w:hanging="360"/>
      </w:pPr>
      <w:rPr>
        <w:rFonts w:ascii="Symbol" w:hAnsi="Symbol" w:hint="default"/>
        <w:sz w:val="20"/>
      </w:rPr>
    </w:lvl>
    <w:lvl w:ilvl="8" w:tplc="06B81BFE">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E8F00A6"/>
    <w:multiLevelType w:val="hybridMultilevel"/>
    <w:tmpl w:val="0BBC77BC"/>
    <w:lvl w:ilvl="0" w:tplc="D528E074">
      <w:start w:val="1"/>
      <w:numFmt w:val="bullet"/>
      <w:lvlText w:val=""/>
      <w:lvlJc w:val="left"/>
      <w:pPr>
        <w:ind w:left="720" w:hanging="360"/>
      </w:pPr>
      <w:rPr>
        <w:rFonts w:ascii="Symbol" w:hAnsi="Symbol" w:hint="default"/>
      </w:rPr>
    </w:lvl>
    <w:lvl w:ilvl="1" w:tplc="55809E6A" w:tentative="1">
      <w:start w:val="1"/>
      <w:numFmt w:val="bullet"/>
      <w:lvlText w:val="o"/>
      <w:lvlJc w:val="left"/>
      <w:pPr>
        <w:ind w:left="1440" w:hanging="360"/>
      </w:pPr>
      <w:rPr>
        <w:rFonts w:ascii="Courier New" w:hAnsi="Courier New" w:cs="Courier New" w:hint="default"/>
      </w:rPr>
    </w:lvl>
    <w:lvl w:ilvl="2" w:tplc="F450651A" w:tentative="1">
      <w:start w:val="1"/>
      <w:numFmt w:val="bullet"/>
      <w:lvlText w:val=""/>
      <w:lvlJc w:val="left"/>
      <w:pPr>
        <w:ind w:left="2160" w:hanging="360"/>
      </w:pPr>
      <w:rPr>
        <w:rFonts w:ascii="Wingdings" w:hAnsi="Wingdings" w:hint="default"/>
      </w:rPr>
    </w:lvl>
    <w:lvl w:ilvl="3" w:tplc="289071E2" w:tentative="1">
      <w:start w:val="1"/>
      <w:numFmt w:val="bullet"/>
      <w:lvlText w:val=""/>
      <w:lvlJc w:val="left"/>
      <w:pPr>
        <w:ind w:left="2880" w:hanging="360"/>
      </w:pPr>
      <w:rPr>
        <w:rFonts w:ascii="Symbol" w:hAnsi="Symbol" w:hint="default"/>
      </w:rPr>
    </w:lvl>
    <w:lvl w:ilvl="4" w:tplc="8B3AA30E" w:tentative="1">
      <w:start w:val="1"/>
      <w:numFmt w:val="bullet"/>
      <w:lvlText w:val="o"/>
      <w:lvlJc w:val="left"/>
      <w:pPr>
        <w:ind w:left="3600" w:hanging="360"/>
      </w:pPr>
      <w:rPr>
        <w:rFonts w:ascii="Courier New" w:hAnsi="Courier New" w:cs="Courier New" w:hint="default"/>
      </w:rPr>
    </w:lvl>
    <w:lvl w:ilvl="5" w:tplc="C08C505A" w:tentative="1">
      <w:start w:val="1"/>
      <w:numFmt w:val="bullet"/>
      <w:lvlText w:val=""/>
      <w:lvlJc w:val="left"/>
      <w:pPr>
        <w:ind w:left="4320" w:hanging="360"/>
      </w:pPr>
      <w:rPr>
        <w:rFonts w:ascii="Wingdings" w:hAnsi="Wingdings" w:hint="default"/>
      </w:rPr>
    </w:lvl>
    <w:lvl w:ilvl="6" w:tplc="11F67E28" w:tentative="1">
      <w:start w:val="1"/>
      <w:numFmt w:val="bullet"/>
      <w:lvlText w:val=""/>
      <w:lvlJc w:val="left"/>
      <w:pPr>
        <w:ind w:left="5040" w:hanging="360"/>
      </w:pPr>
      <w:rPr>
        <w:rFonts w:ascii="Symbol" w:hAnsi="Symbol" w:hint="default"/>
      </w:rPr>
    </w:lvl>
    <w:lvl w:ilvl="7" w:tplc="57CE0AAE" w:tentative="1">
      <w:start w:val="1"/>
      <w:numFmt w:val="bullet"/>
      <w:lvlText w:val="o"/>
      <w:lvlJc w:val="left"/>
      <w:pPr>
        <w:ind w:left="5760" w:hanging="360"/>
      </w:pPr>
      <w:rPr>
        <w:rFonts w:ascii="Courier New" w:hAnsi="Courier New" w:cs="Courier New" w:hint="default"/>
      </w:rPr>
    </w:lvl>
    <w:lvl w:ilvl="8" w:tplc="1972AE56" w:tentative="1">
      <w:start w:val="1"/>
      <w:numFmt w:val="bullet"/>
      <w:lvlText w:val=""/>
      <w:lvlJc w:val="left"/>
      <w:pPr>
        <w:ind w:left="6480" w:hanging="360"/>
      </w:pPr>
      <w:rPr>
        <w:rFonts w:ascii="Wingdings" w:hAnsi="Wingdings" w:hint="default"/>
      </w:rPr>
    </w:lvl>
  </w:abstractNum>
  <w:abstractNum w:abstractNumId="32" w15:restartNumberingAfterBreak="0">
    <w:nsid w:val="4F7B600D"/>
    <w:multiLevelType w:val="hybridMultilevel"/>
    <w:tmpl w:val="36EC8254"/>
    <w:lvl w:ilvl="0" w:tplc="6A082A7A">
      <w:start w:val="1"/>
      <w:numFmt w:val="bullet"/>
      <w:lvlText w:val=""/>
      <w:lvlJc w:val="left"/>
      <w:pPr>
        <w:tabs>
          <w:tab w:val="num" w:pos="720"/>
        </w:tabs>
        <w:ind w:left="720" w:hanging="360"/>
      </w:pPr>
      <w:rPr>
        <w:rFonts w:ascii="Symbol" w:hAnsi="Symbol" w:hint="default"/>
        <w:sz w:val="20"/>
      </w:rPr>
    </w:lvl>
    <w:lvl w:ilvl="1" w:tplc="E0D4B32C">
      <w:start w:val="1"/>
      <w:numFmt w:val="bullet"/>
      <w:lvlText w:val="o"/>
      <w:lvlJc w:val="left"/>
      <w:pPr>
        <w:tabs>
          <w:tab w:val="num" w:pos="1440"/>
        </w:tabs>
        <w:ind w:left="1440" w:hanging="360"/>
      </w:pPr>
      <w:rPr>
        <w:rFonts w:ascii="Courier New" w:hAnsi="Courier New" w:hint="default"/>
        <w:sz w:val="20"/>
      </w:rPr>
    </w:lvl>
    <w:lvl w:ilvl="2" w:tplc="27D0DDE4">
      <w:start w:val="1"/>
      <w:numFmt w:val="bullet"/>
      <w:lvlText w:val=""/>
      <w:lvlJc w:val="left"/>
      <w:pPr>
        <w:tabs>
          <w:tab w:val="num" w:pos="2160"/>
        </w:tabs>
        <w:ind w:left="2160" w:hanging="360"/>
      </w:pPr>
      <w:rPr>
        <w:rFonts w:ascii="Symbol" w:hAnsi="Symbol" w:hint="default"/>
        <w:sz w:val="20"/>
      </w:rPr>
    </w:lvl>
    <w:lvl w:ilvl="3" w:tplc="2DF8E6C6">
      <w:start w:val="1"/>
      <w:numFmt w:val="bullet"/>
      <w:lvlText w:val=""/>
      <w:lvlJc w:val="left"/>
      <w:pPr>
        <w:tabs>
          <w:tab w:val="num" w:pos="2880"/>
        </w:tabs>
        <w:ind w:left="2880" w:hanging="360"/>
      </w:pPr>
      <w:rPr>
        <w:rFonts w:ascii="Symbol" w:hAnsi="Symbol" w:hint="default"/>
        <w:sz w:val="20"/>
      </w:rPr>
    </w:lvl>
    <w:lvl w:ilvl="4" w:tplc="F96A18E6">
      <w:start w:val="1"/>
      <w:numFmt w:val="bullet"/>
      <w:lvlText w:val=""/>
      <w:lvlJc w:val="left"/>
      <w:pPr>
        <w:tabs>
          <w:tab w:val="num" w:pos="3600"/>
        </w:tabs>
        <w:ind w:left="3600" w:hanging="360"/>
      </w:pPr>
      <w:rPr>
        <w:rFonts w:ascii="Symbol" w:hAnsi="Symbol" w:hint="default"/>
        <w:sz w:val="20"/>
      </w:rPr>
    </w:lvl>
    <w:lvl w:ilvl="5" w:tplc="770ED328">
      <w:start w:val="1"/>
      <w:numFmt w:val="bullet"/>
      <w:lvlText w:val=""/>
      <w:lvlJc w:val="left"/>
      <w:pPr>
        <w:tabs>
          <w:tab w:val="num" w:pos="4320"/>
        </w:tabs>
        <w:ind w:left="4320" w:hanging="360"/>
      </w:pPr>
      <w:rPr>
        <w:rFonts w:ascii="Symbol" w:hAnsi="Symbol" w:hint="default"/>
        <w:sz w:val="20"/>
      </w:rPr>
    </w:lvl>
    <w:lvl w:ilvl="6" w:tplc="3624584A">
      <w:start w:val="1"/>
      <w:numFmt w:val="bullet"/>
      <w:lvlText w:val=""/>
      <w:lvlJc w:val="left"/>
      <w:pPr>
        <w:tabs>
          <w:tab w:val="num" w:pos="5040"/>
        </w:tabs>
        <w:ind w:left="5040" w:hanging="360"/>
      </w:pPr>
      <w:rPr>
        <w:rFonts w:ascii="Symbol" w:hAnsi="Symbol" w:hint="default"/>
        <w:sz w:val="20"/>
      </w:rPr>
    </w:lvl>
    <w:lvl w:ilvl="7" w:tplc="92403DDE">
      <w:start w:val="1"/>
      <w:numFmt w:val="bullet"/>
      <w:lvlText w:val=""/>
      <w:lvlJc w:val="left"/>
      <w:pPr>
        <w:tabs>
          <w:tab w:val="num" w:pos="5760"/>
        </w:tabs>
        <w:ind w:left="5760" w:hanging="360"/>
      </w:pPr>
      <w:rPr>
        <w:rFonts w:ascii="Symbol" w:hAnsi="Symbol" w:hint="default"/>
        <w:sz w:val="20"/>
      </w:rPr>
    </w:lvl>
    <w:lvl w:ilvl="8" w:tplc="DA72C9FC">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2DA4BCD"/>
    <w:multiLevelType w:val="multilevel"/>
    <w:tmpl w:val="5B9CC174"/>
    <w:lvl w:ilvl="0">
      <w:start w:val="1"/>
      <w:numFmt w:val="bullet"/>
      <w:lvlText w:val=""/>
      <w:lvlJc w:val="left"/>
      <w:pPr>
        <w:tabs>
          <w:tab w:val="num" w:pos="502"/>
        </w:tabs>
        <w:ind w:left="502" w:hanging="360"/>
      </w:pPr>
      <w:rPr>
        <w:rFonts w:ascii="Symbol" w:hAnsi="Symbol" w:hint="default"/>
        <w:sz w:val="20"/>
      </w:rPr>
    </w:lvl>
    <w:lvl w:ilvl="1">
      <w:start w:val="1"/>
      <w:numFmt w:val="bullet"/>
      <w:lvlText w:val=""/>
      <w:lvlJc w:val="left"/>
      <w:pPr>
        <w:tabs>
          <w:tab w:val="num" w:pos="1222"/>
        </w:tabs>
        <w:ind w:left="1222" w:hanging="360"/>
      </w:pPr>
      <w:rPr>
        <w:rFonts w:ascii="Symbol" w:hAnsi="Symbol" w:hint="default"/>
        <w:sz w:val="20"/>
      </w:rPr>
    </w:lvl>
    <w:lvl w:ilvl="2">
      <w:start w:val="1"/>
      <w:numFmt w:val="bullet"/>
      <w:lvlText w:val=""/>
      <w:lvlJc w:val="left"/>
      <w:pPr>
        <w:tabs>
          <w:tab w:val="num" w:pos="1942"/>
        </w:tabs>
        <w:ind w:left="1942" w:hanging="360"/>
      </w:pPr>
      <w:rPr>
        <w:rFonts w:ascii="Symbol" w:hAnsi="Symbol" w:hint="default"/>
        <w:sz w:val="20"/>
      </w:rPr>
    </w:lvl>
    <w:lvl w:ilvl="3">
      <w:start w:val="1"/>
      <w:numFmt w:val="bullet"/>
      <w:lvlText w:val=""/>
      <w:lvlJc w:val="left"/>
      <w:pPr>
        <w:tabs>
          <w:tab w:val="num" w:pos="2662"/>
        </w:tabs>
        <w:ind w:left="2662" w:hanging="360"/>
      </w:pPr>
      <w:rPr>
        <w:rFonts w:ascii="Symbol" w:hAnsi="Symbol" w:hint="default"/>
        <w:sz w:val="20"/>
      </w:rPr>
    </w:lvl>
    <w:lvl w:ilvl="4">
      <w:start w:val="1"/>
      <w:numFmt w:val="bullet"/>
      <w:lvlText w:val=""/>
      <w:lvlJc w:val="left"/>
      <w:pPr>
        <w:tabs>
          <w:tab w:val="num" w:pos="3382"/>
        </w:tabs>
        <w:ind w:left="3382" w:hanging="360"/>
      </w:pPr>
      <w:rPr>
        <w:rFonts w:ascii="Symbol" w:hAnsi="Symbol" w:hint="default"/>
        <w:sz w:val="20"/>
      </w:rPr>
    </w:lvl>
    <w:lvl w:ilvl="5">
      <w:start w:val="1"/>
      <w:numFmt w:val="bullet"/>
      <w:lvlText w:val=""/>
      <w:lvlJc w:val="left"/>
      <w:pPr>
        <w:tabs>
          <w:tab w:val="num" w:pos="4102"/>
        </w:tabs>
        <w:ind w:left="4102" w:hanging="360"/>
      </w:pPr>
      <w:rPr>
        <w:rFonts w:ascii="Symbol" w:hAnsi="Symbol" w:hint="default"/>
        <w:sz w:val="20"/>
      </w:rPr>
    </w:lvl>
    <w:lvl w:ilvl="6">
      <w:start w:val="1"/>
      <w:numFmt w:val="bullet"/>
      <w:lvlText w:val=""/>
      <w:lvlJc w:val="left"/>
      <w:pPr>
        <w:tabs>
          <w:tab w:val="num" w:pos="4822"/>
        </w:tabs>
        <w:ind w:left="4822" w:hanging="360"/>
      </w:pPr>
      <w:rPr>
        <w:rFonts w:ascii="Symbol" w:hAnsi="Symbol" w:hint="default"/>
        <w:sz w:val="20"/>
      </w:rPr>
    </w:lvl>
    <w:lvl w:ilvl="7">
      <w:start w:val="1"/>
      <w:numFmt w:val="bullet"/>
      <w:lvlText w:val=""/>
      <w:lvlJc w:val="left"/>
      <w:pPr>
        <w:tabs>
          <w:tab w:val="num" w:pos="5542"/>
        </w:tabs>
        <w:ind w:left="5542" w:hanging="360"/>
      </w:pPr>
      <w:rPr>
        <w:rFonts w:ascii="Symbol" w:hAnsi="Symbol" w:hint="default"/>
        <w:sz w:val="20"/>
      </w:rPr>
    </w:lvl>
    <w:lvl w:ilvl="8">
      <w:start w:val="1"/>
      <w:numFmt w:val="bullet"/>
      <w:lvlText w:val=""/>
      <w:lvlJc w:val="left"/>
      <w:pPr>
        <w:tabs>
          <w:tab w:val="num" w:pos="6262"/>
        </w:tabs>
        <w:ind w:left="6262" w:hanging="360"/>
      </w:pPr>
      <w:rPr>
        <w:rFonts w:ascii="Symbol" w:hAnsi="Symbol" w:hint="default"/>
        <w:sz w:val="20"/>
      </w:rPr>
    </w:lvl>
  </w:abstractNum>
  <w:abstractNum w:abstractNumId="34" w15:restartNumberingAfterBreak="0">
    <w:nsid w:val="55A9275A"/>
    <w:multiLevelType w:val="hybridMultilevel"/>
    <w:tmpl w:val="CCD0F2F2"/>
    <w:lvl w:ilvl="0" w:tplc="07302EDC">
      <w:start w:val="1"/>
      <w:numFmt w:val="bullet"/>
      <w:lvlText w:val="·"/>
      <w:lvlJc w:val="left"/>
      <w:pPr>
        <w:ind w:left="720" w:hanging="360"/>
      </w:pPr>
      <w:rPr>
        <w:rFonts w:ascii="Symbol" w:hAnsi="Symbol" w:hint="default"/>
      </w:rPr>
    </w:lvl>
    <w:lvl w:ilvl="1" w:tplc="3C76F14A">
      <w:start w:val="1"/>
      <w:numFmt w:val="bullet"/>
      <w:lvlText w:val="o"/>
      <w:lvlJc w:val="left"/>
      <w:pPr>
        <w:ind w:left="1440" w:hanging="360"/>
      </w:pPr>
      <w:rPr>
        <w:rFonts w:ascii="Courier New" w:hAnsi="Courier New" w:hint="default"/>
      </w:rPr>
    </w:lvl>
    <w:lvl w:ilvl="2" w:tplc="587AC4E2">
      <w:start w:val="1"/>
      <w:numFmt w:val="bullet"/>
      <w:lvlText w:val=""/>
      <w:lvlJc w:val="left"/>
      <w:pPr>
        <w:ind w:left="2160" w:hanging="360"/>
      </w:pPr>
      <w:rPr>
        <w:rFonts w:ascii="Wingdings" w:hAnsi="Wingdings" w:hint="default"/>
      </w:rPr>
    </w:lvl>
    <w:lvl w:ilvl="3" w:tplc="CF0EEE38">
      <w:start w:val="1"/>
      <w:numFmt w:val="bullet"/>
      <w:lvlText w:val=""/>
      <w:lvlJc w:val="left"/>
      <w:pPr>
        <w:ind w:left="2880" w:hanging="360"/>
      </w:pPr>
      <w:rPr>
        <w:rFonts w:ascii="Symbol" w:hAnsi="Symbol" w:hint="default"/>
      </w:rPr>
    </w:lvl>
    <w:lvl w:ilvl="4" w:tplc="7C08B878">
      <w:start w:val="1"/>
      <w:numFmt w:val="bullet"/>
      <w:lvlText w:val="o"/>
      <w:lvlJc w:val="left"/>
      <w:pPr>
        <w:ind w:left="3600" w:hanging="360"/>
      </w:pPr>
      <w:rPr>
        <w:rFonts w:ascii="Courier New" w:hAnsi="Courier New" w:hint="default"/>
      </w:rPr>
    </w:lvl>
    <w:lvl w:ilvl="5" w:tplc="4634AAFC">
      <w:start w:val="1"/>
      <w:numFmt w:val="bullet"/>
      <w:lvlText w:val=""/>
      <w:lvlJc w:val="left"/>
      <w:pPr>
        <w:ind w:left="4320" w:hanging="360"/>
      </w:pPr>
      <w:rPr>
        <w:rFonts w:ascii="Wingdings" w:hAnsi="Wingdings" w:hint="default"/>
      </w:rPr>
    </w:lvl>
    <w:lvl w:ilvl="6" w:tplc="32E8387C">
      <w:start w:val="1"/>
      <w:numFmt w:val="bullet"/>
      <w:lvlText w:val=""/>
      <w:lvlJc w:val="left"/>
      <w:pPr>
        <w:ind w:left="5040" w:hanging="360"/>
      </w:pPr>
      <w:rPr>
        <w:rFonts w:ascii="Symbol" w:hAnsi="Symbol" w:hint="default"/>
      </w:rPr>
    </w:lvl>
    <w:lvl w:ilvl="7" w:tplc="5A2A5138">
      <w:start w:val="1"/>
      <w:numFmt w:val="bullet"/>
      <w:lvlText w:val="o"/>
      <w:lvlJc w:val="left"/>
      <w:pPr>
        <w:ind w:left="5760" w:hanging="360"/>
      </w:pPr>
      <w:rPr>
        <w:rFonts w:ascii="Courier New" w:hAnsi="Courier New" w:hint="default"/>
      </w:rPr>
    </w:lvl>
    <w:lvl w:ilvl="8" w:tplc="5C603A8A">
      <w:start w:val="1"/>
      <w:numFmt w:val="bullet"/>
      <w:lvlText w:val=""/>
      <w:lvlJc w:val="left"/>
      <w:pPr>
        <w:ind w:left="6480" w:hanging="360"/>
      </w:pPr>
      <w:rPr>
        <w:rFonts w:ascii="Wingdings" w:hAnsi="Wingdings" w:hint="default"/>
      </w:rPr>
    </w:lvl>
  </w:abstractNum>
  <w:abstractNum w:abstractNumId="35" w15:restartNumberingAfterBreak="0">
    <w:nsid w:val="578E2B2B"/>
    <w:multiLevelType w:val="multilevel"/>
    <w:tmpl w:val="72CEA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CB6730C"/>
    <w:multiLevelType w:val="hybridMultilevel"/>
    <w:tmpl w:val="0522519A"/>
    <w:lvl w:ilvl="0" w:tplc="0268C1FE">
      <w:numFmt w:val="bullet"/>
      <w:lvlText w:val="-"/>
      <w:lvlJc w:val="left"/>
      <w:pPr>
        <w:ind w:left="420" w:hanging="360"/>
      </w:pPr>
      <w:rPr>
        <w:rFonts w:ascii="Arial Narrow" w:eastAsiaTheme="minorHAnsi" w:hAnsi="Arial Narrow" w:cs="Arial" w:hint="default"/>
      </w:rPr>
    </w:lvl>
    <w:lvl w:ilvl="1" w:tplc="ABE4ED22" w:tentative="1">
      <w:start w:val="1"/>
      <w:numFmt w:val="bullet"/>
      <w:lvlText w:val="o"/>
      <w:lvlJc w:val="left"/>
      <w:pPr>
        <w:ind w:left="1140" w:hanging="360"/>
      </w:pPr>
      <w:rPr>
        <w:rFonts w:ascii="Courier New" w:hAnsi="Courier New" w:cs="Courier New" w:hint="default"/>
      </w:rPr>
    </w:lvl>
    <w:lvl w:ilvl="2" w:tplc="D1E4A4B0" w:tentative="1">
      <w:start w:val="1"/>
      <w:numFmt w:val="bullet"/>
      <w:lvlText w:val=""/>
      <w:lvlJc w:val="left"/>
      <w:pPr>
        <w:ind w:left="1860" w:hanging="360"/>
      </w:pPr>
      <w:rPr>
        <w:rFonts w:ascii="Wingdings" w:hAnsi="Wingdings" w:hint="default"/>
      </w:rPr>
    </w:lvl>
    <w:lvl w:ilvl="3" w:tplc="5FD60270" w:tentative="1">
      <w:start w:val="1"/>
      <w:numFmt w:val="bullet"/>
      <w:lvlText w:val=""/>
      <w:lvlJc w:val="left"/>
      <w:pPr>
        <w:ind w:left="2580" w:hanging="360"/>
      </w:pPr>
      <w:rPr>
        <w:rFonts w:ascii="Symbol" w:hAnsi="Symbol" w:hint="default"/>
      </w:rPr>
    </w:lvl>
    <w:lvl w:ilvl="4" w:tplc="CE88C8E0" w:tentative="1">
      <w:start w:val="1"/>
      <w:numFmt w:val="bullet"/>
      <w:lvlText w:val="o"/>
      <w:lvlJc w:val="left"/>
      <w:pPr>
        <w:ind w:left="3300" w:hanging="360"/>
      </w:pPr>
      <w:rPr>
        <w:rFonts w:ascii="Courier New" w:hAnsi="Courier New" w:cs="Courier New" w:hint="default"/>
      </w:rPr>
    </w:lvl>
    <w:lvl w:ilvl="5" w:tplc="BB3A4484" w:tentative="1">
      <w:start w:val="1"/>
      <w:numFmt w:val="bullet"/>
      <w:lvlText w:val=""/>
      <w:lvlJc w:val="left"/>
      <w:pPr>
        <w:ind w:left="4020" w:hanging="360"/>
      </w:pPr>
      <w:rPr>
        <w:rFonts w:ascii="Wingdings" w:hAnsi="Wingdings" w:hint="default"/>
      </w:rPr>
    </w:lvl>
    <w:lvl w:ilvl="6" w:tplc="CF348A3C" w:tentative="1">
      <w:start w:val="1"/>
      <w:numFmt w:val="bullet"/>
      <w:lvlText w:val=""/>
      <w:lvlJc w:val="left"/>
      <w:pPr>
        <w:ind w:left="4740" w:hanging="360"/>
      </w:pPr>
      <w:rPr>
        <w:rFonts w:ascii="Symbol" w:hAnsi="Symbol" w:hint="default"/>
      </w:rPr>
    </w:lvl>
    <w:lvl w:ilvl="7" w:tplc="B4941BEC" w:tentative="1">
      <w:start w:val="1"/>
      <w:numFmt w:val="bullet"/>
      <w:lvlText w:val="o"/>
      <w:lvlJc w:val="left"/>
      <w:pPr>
        <w:ind w:left="5460" w:hanging="360"/>
      </w:pPr>
      <w:rPr>
        <w:rFonts w:ascii="Courier New" w:hAnsi="Courier New" w:cs="Courier New" w:hint="default"/>
      </w:rPr>
    </w:lvl>
    <w:lvl w:ilvl="8" w:tplc="805A6014" w:tentative="1">
      <w:start w:val="1"/>
      <w:numFmt w:val="bullet"/>
      <w:lvlText w:val=""/>
      <w:lvlJc w:val="left"/>
      <w:pPr>
        <w:ind w:left="6180" w:hanging="360"/>
      </w:pPr>
      <w:rPr>
        <w:rFonts w:ascii="Wingdings" w:hAnsi="Wingdings" w:hint="default"/>
      </w:rPr>
    </w:lvl>
  </w:abstractNum>
  <w:abstractNum w:abstractNumId="37" w15:restartNumberingAfterBreak="0">
    <w:nsid w:val="5EBB78E1"/>
    <w:multiLevelType w:val="hybridMultilevel"/>
    <w:tmpl w:val="8F2C121C"/>
    <w:lvl w:ilvl="0" w:tplc="2270A42E">
      <w:start w:val="1"/>
      <w:numFmt w:val="bullet"/>
      <w:lvlText w:val=""/>
      <w:lvlJc w:val="left"/>
      <w:pPr>
        <w:ind w:left="720" w:hanging="360"/>
      </w:pPr>
      <w:rPr>
        <w:rFonts w:ascii="Symbol" w:hAnsi="Symbol" w:hint="default"/>
      </w:rPr>
    </w:lvl>
    <w:lvl w:ilvl="1" w:tplc="FD0C67FA">
      <w:start w:val="1"/>
      <w:numFmt w:val="bullet"/>
      <w:lvlText w:val="o"/>
      <w:lvlJc w:val="left"/>
      <w:pPr>
        <w:ind w:left="1440" w:hanging="360"/>
      </w:pPr>
      <w:rPr>
        <w:rFonts w:ascii="Courier New" w:hAnsi="Courier New" w:cs="Courier New" w:hint="default"/>
      </w:rPr>
    </w:lvl>
    <w:lvl w:ilvl="2" w:tplc="3A0ADF48">
      <w:start w:val="1"/>
      <w:numFmt w:val="bullet"/>
      <w:lvlText w:val=""/>
      <w:lvlJc w:val="left"/>
      <w:pPr>
        <w:ind w:left="2160" w:hanging="360"/>
      </w:pPr>
      <w:rPr>
        <w:rFonts w:ascii="Wingdings" w:hAnsi="Wingdings" w:hint="default"/>
      </w:rPr>
    </w:lvl>
    <w:lvl w:ilvl="3" w:tplc="5C5EE500">
      <w:start w:val="1"/>
      <w:numFmt w:val="bullet"/>
      <w:lvlText w:val=""/>
      <w:lvlJc w:val="left"/>
      <w:pPr>
        <w:ind w:left="2880" w:hanging="360"/>
      </w:pPr>
      <w:rPr>
        <w:rFonts w:ascii="Symbol" w:hAnsi="Symbol" w:hint="default"/>
      </w:rPr>
    </w:lvl>
    <w:lvl w:ilvl="4" w:tplc="BF9E8946">
      <w:start w:val="1"/>
      <w:numFmt w:val="bullet"/>
      <w:lvlText w:val="o"/>
      <w:lvlJc w:val="left"/>
      <w:pPr>
        <w:ind w:left="3600" w:hanging="360"/>
      </w:pPr>
      <w:rPr>
        <w:rFonts w:ascii="Courier New" w:hAnsi="Courier New" w:cs="Courier New" w:hint="default"/>
      </w:rPr>
    </w:lvl>
    <w:lvl w:ilvl="5" w:tplc="C21418F4">
      <w:start w:val="1"/>
      <w:numFmt w:val="bullet"/>
      <w:lvlText w:val=""/>
      <w:lvlJc w:val="left"/>
      <w:pPr>
        <w:ind w:left="4320" w:hanging="360"/>
      </w:pPr>
      <w:rPr>
        <w:rFonts w:ascii="Wingdings" w:hAnsi="Wingdings" w:hint="default"/>
      </w:rPr>
    </w:lvl>
    <w:lvl w:ilvl="6" w:tplc="BF62C210">
      <w:start w:val="1"/>
      <w:numFmt w:val="bullet"/>
      <w:lvlText w:val=""/>
      <w:lvlJc w:val="left"/>
      <w:pPr>
        <w:ind w:left="5040" w:hanging="360"/>
      </w:pPr>
      <w:rPr>
        <w:rFonts w:ascii="Symbol" w:hAnsi="Symbol" w:hint="default"/>
      </w:rPr>
    </w:lvl>
    <w:lvl w:ilvl="7" w:tplc="58DAFF54">
      <w:start w:val="1"/>
      <w:numFmt w:val="bullet"/>
      <w:lvlText w:val="o"/>
      <w:lvlJc w:val="left"/>
      <w:pPr>
        <w:ind w:left="5760" w:hanging="360"/>
      </w:pPr>
      <w:rPr>
        <w:rFonts w:ascii="Courier New" w:hAnsi="Courier New" w:cs="Courier New" w:hint="default"/>
      </w:rPr>
    </w:lvl>
    <w:lvl w:ilvl="8" w:tplc="C0808FDA">
      <w:start w:val="1"/>
      <w:numFmt w:val="bullet"/>
      <w:lvlText w:val=""/>
      <w:lvlJc w:val="left"/>
      <w:pPr>
        <w:ind w:left="6480" w:hanging="360"/>
      </w:pPr>
      <w:rPr>
        <w:rFonts w:ascii="Wingdings" w:hAnsi="Wingdings" w:hint="default"/>
      </w:rPr>
    </w:lvl>
  </w:abstractNum>
  <w:abstractNum w:abstractNumId="38" w15:restartNumberingAfterBreak="0">
    <w:nsid w:val="62C16502"/>
    <w:multiLevelType w:val="hybridMultilevel"/>
    <w:tmpl w:val="4BE4B98A"/>
    <w:lvl w:ilvl="0" w:tplc="AE1E6582">
      <w:start w:val="1"/>
      <w:numFmt w:val="bullet"/>
      <w:lvlText w:val="-"/>
      <w:lvlJc w:val="left"/>
      <w:pPr>
        <w:ind w:left="720" w:hanging="360"/>
      </w:pPr>
      <w:rPr>
        <w:rFonts w:ascii="Calibri" w:eastAsiaTheme="minorHAnsi" w:hAnsi="Calibri" w:cs="Calibri" w:hint="default"/>
      </w:rPr>
    </w:lvl>
    <w:lvl w:ilvl="1" w:tplc="A25C238A">
      <w:start w:val="1"/>
      <w:numFmt w:val="bullet"/>
      <w:lvlText w:val="o"/>
      <w:lvlJc w:val="left"/>
      <w:pPr>
        <w:ind w:left="1440" w:hanging="360"/>
      </w:pPr>
      <w:rPr>
        <w:rFonts w:ascii="Courier New" w:hAnsi="Courier New" w:cs="Courier New" w:hint="default"/>
      </w:rPr>
    </w:lvl>
    <w:lvl w:ilvl="2" w:tplc="E35AB2CC" w:tentative="1">
      <w:start w:val="1"/>
      <w:numFmt w:val="bullet"/>
      <w:lvlText w:val=""/>
      <w:lvlJc w:val="left"/>
      <w:pPr>
        <w:ind w:left="2160" w:hanging="360"/>
      </w:pPr>
      <w:rPr>
        <w:rFonts w:ascii="Wingdings" w:hAnsi="Wingdings" w:hint="default"/>
      </w:rPr>
    </w:lvl>
    <w:lvl w:ilvl="3" w:tplc="B4CEFA4E" w:tentative="1">
      <w:start w:val="1"/>
      <w:numFmt w:val="bullet"/>
      <w:lvlText w:val=""/>
      <w:lvlJc w:val="left"/>
      <w:pPr>
        <w:ind w:left="2880" w:hanging="360"/>
      </w:pPr>
      <w:rPr>
        <w:rFonts w:ascii="Symbol" w:hAnsi="Symbol" w:hint="default"/>
      </w:rPr>
    </w:lvl>
    <w:lvl w:ilvl="4" w:tplc="43F211B2" w:tentative="1">
      <w:start w:val="1"/>
      <w:numFmt w:val="bullet"/>
      <w:lvlText w:val="o"/>
      <w:lvlJc w:val="left"/>
      <w:pPr>
        <w:ind w:left="3600" w:hanging="360"/>
      </w:pPr>
      <w:rPr>
        <w:rFonts w:ascii="Courier New" w:hAnsi="Courier New" w:cs="Courier New" w:hint="default"/>
      </w:rPr>
    </w:lvl>
    <w:lvl w:ilvl="5" w:tplc="2788DA84" w:tentative="1">
      <w:start w:val="1"/>
      <w:numFmt w:val="bullet"/>
      <w:lvlText w:val=""/>
      <w:lvlJc w:val="left"/>
      <w:pPr>
        <w:ind w:left="4320" w:hanging="360"/>
      </w:pPr>
      <w:rPr>
        <w:rFonts w:ascii="Wingdings" w:hAnsi="Wingdings" w:hint="default"/>
      </w:rPr>
    </w:lvl>
    <w:lvl w:ilvl="6" w:tplc="7A76A69E" w:tentative="1">
      <w:start w:val="1"/>
      <w:numFmt w:val="bullet"/>
      <w:lvlText w:val=""/>
      <w:lvlJc w:val="left"/>
      <w:pPr>
        <w:ind w:left="5040" w:hanging="360"/>
      </w:pPr>
      <w:rPr>
        <w:rFonts w:ascii="Symbol" w:hAnsi="Symbol" w:hint="default"/>
      </w:rPr>
    </w:lvl>
    <w:lvl w:ilvl="7" w:tplc="72826450" w:tentative="1">
      <w:start w:val="1"/>
      <w:numFmt w:val="bullet"/>
      <w:lvlText w:val="o"/>
      <w:lvlJc w:val="left"/>
      <w:pPr>
        <w:ind w:left="5760" w:hanging="360"/>
      </w:pPr>
      <w:rPr>
        <w:rFonts w:ascii="Courier New" w:hAnsi="Courier New" w:cs="Courier New" w:hint="default"/>
      </w:rPr>
    </w:lvl>
    <w:lvl w:ilvl="8" w:tplc="B4581E52" w:tentative="1">
      <w:start w:val="1"/>
      <w:numFmt w:val="bullet"/>
      <w:lvlText w:val=""/>
      <w:lvlJc w:val="left"/>
      <w:pPr>
        <w:ind w:left="6480" w:hanging="360"/>
      </w:pPr>
      <w:rPr>
        <w:rFonts w:ascii="Wingdings" w:hAnsi="Wingdings" w:hint="default"/>
      </w:rPr>
    </w:lvl>
  </w:abstractNum>
  <w:abstractNum w:abstractNumId="39" w15:restartNumberingAfterBreak="0">
    <w:nsid w:val="67AC038C"/>
    <w:multiLevelType w:val="hybridMultilevel"/>
    <w:tmpl w:val="9468CA08"/>
    <w:lvl w:ilvl="0" w:tplc="0976477C">
      <w:numFmt w:val="bullet"/>
      <w:lvlText w:val=""/>
      <w:lvlJc w:val="left"/>
      <w:pPr>
        <w:ind w:left="720" w:hanging="360"/>
      </w:pPr>
      <w:rPr>
        <w:rFonts w:ascii="Wingdings" w:eastAsiaTheme="minorHAnsi" w:hAnsi="Wingdings" w:cstheme="minorBidi" w:hint="default"/>
      </w:rPr>
    </w:lvl>
    <w:lvl w:ilvl="1" w:tplc="D2E06C7E" w:tentative="1">
      <w:start w:val="1"/>
      <w:numFmt w:val="bullet"/>
      <w:lvlText w:val="o"/>
      <w:lvlJc w:val="left"/>
      <w:pPr>
        <w:ind w:left="1440" w:hanging="360"/>
      </w:pPr>
      <w:rPr>
        <w:rFonts w:ascii="Courier New" w:hAnsi="Courier New" w:cs="Courier New" w:hint="default"/>
      </w:rPr>
    </w:lvl>
    <w:lvl w:ilvl="2" w:tplc="8F9E1D58" w:tentative="1">
      <w:start w:val="1"/>
      <w:numFmt w:val="bullet"/>
      <w:lvlText w:val=""/>
      <w:lvlJc w:val="left"/>
      <w:pPr>
        <w:ind w:left="2160" w:hanging="360"/>
      </w:pPr>
      <w:rPr>
        <w:rFonts w:ascii="Wingdings" w:hAnsi="Wingdings" w:hint="default"/>
      </w:rPr>
    </w:lvl>
    <w:lvl w:ilvl="3" w:tplc="1234C44A" w:tentative="1">
      <w:start w:val="1"/>
      <w:numFmt w:val="bullet"/>
      <w:lvlText w:val=""/>
      <w:lvlJc w:val="left"/>
      <w:pPr>
        <w:ind w:left="2880" w:hanging="360"/>
      </w:pPr>
      <w:rPr>
        <w:rFonts w:ascii="Symbol" w:hAnsi="Symbol" w:hint="default"/>
      </w:rPr>
    </w:lvl>
    <w:lvl w:ilvl="4" w:tplc="EC38DCC2" w:tentative="1">
      <w:start w:val="1"/>
      <w:numFmt w:val="bullet"/>
      <w:lvlText w:val="o"/>
      <w:lvlJc w:val="left"/>
      <w:pPr>
        <w:ind w:left="3600" w:hanging="360"/>
      </w:pPr>
      <w:rPr>
        <w:rFonts w:ascii="Courier New" w:hAnsi="Courier New" w:cs="Courier New" w:hint="default"/>
      </w:rPr>
    </w:lvl>
    <w:lvl w:ilvl="5" w:tplc="90FEE0FE" w:tentative="1">
      <w:start w:val="1"/>
      <w:numFmt w:val="bullet"/>
      <w:lvlText w:val=""/>
      <w:lvlJc w:val="left"/>
      <w:pPr>
        <w:ind w:left="4320" w:hanging="360"/>
      </w:pPr>
      <w:rPr>
        <w:rFonts w:ascii="Wingdings" w:hAnsi="Wingdings" w:hint="default"/>
      </w:rPr>
    </w:lvl>
    <w:lvl w:ilvl="6" w:tplc="10B2FEB2" w:tentative="1">
      <w:start w:val="1"/>
      <w:numFmt w:val="bullet"/>
      <w:lvlText w:val=""/>
      <w:lvlJc w:val="left"/>
      <w:pPr>
        <w:ind w:left="5040" w:hanging="360"/>
      </w:pPr>
      <w:rPr>
        <w:rFonts w:ascii="Symbol" w:hAnsi="Symbol" w:hint="default"/>
      </w:rPr>
    </w:lvl>
    <w:lvl w:ilvl="7" w:tplc="858CD498" w:tentative="1">
      <w:start w:val="1"/>
      <w:numFmt w:val="bullet"/>
      <w:lvlText w:val="o"/>
      <w:lvlJc w:val="left"/>
      <w:pPr>
        <w:ind w:left="5760" w:hanging="360"/>
      </w:pPr>
      <w:rPr>
        <w:rFonts w:ascii="Courier New" w:hAnsi="Courier New" w:cs="Courier New" w:hint="default"/>
      </w:rPr>
    </w:lvl>
    <w:lvl w:ilvl="8" w:tplc="4AE6E470" w:tentative="1">
      <w:start w:val="1"/>
      <w:numFmt w:val="bullet"/>
      <w:lvlText w:val=""/>
      <w:lvlJc w:val="left"/>
      <w:pPr>
        <w:ind w:left="6480" w:hanging="360"/>
      </w:pPr>
      <w:rPr>
        <w:rFonts w:ascii="Wingdings" w:hAnsi="Wingdings" w:hint="default"/>
      </w:rPr>
    </w:lvl>
  </w:abstractNum>
  <w:abstractNum w:abstractNumId="40" w15:restartNumberingAfterBreak="0">
    <w:nsid w:val="690B117B"/>
    <w:multiLevelType w:val="hybridMultilevel"/>
    <w:tmpl w:val="7C12202C"/>
    <w:lvl w:ilvl="0" w:tplc="A5900EA2">
      <w:start w:val="1"/>
      <w:numFmt w:val="bullet"/>
      <w:lvlText w:val=""/>
      <w:lvlJc w:val="left"/>
      <w:pPr>
        <w:ind w:left="1080" w:hanging="360"/>
      </w:pPr>
      <w:rPr>
        <w:rFonts w:ascii="Symbol" w:hAnsi="Symbol" w:hint="default"/>
      </w:rPr>
    </w:lvl>
    <w:lvl w:ilvl="1" w:tplc="97B4407C">
      <w:start w:val="1"/>
      <w:numFmt w:val="bullet"/>
      <w:lvlText w:val="o"/>
      <w:lvlJc w:val="left"/>
      <w:pPr>
        <w:ind w:left="1800" w:hanging="360"/>
      </w:pPr>
      <w:rPr>
        <w:rFonts w:ascii="Courier New" w:hAnsi="Courier New" w:cs="Courier New" w:hint="default"/>
      </w:rPr>
    </w:lvl>
    <w:lvl w:ilvl="2" w:tplc="60ECA04E">
      <w:start w:val="1"/>
      <w:numFmt w:val="bullet"/>
      <w:lvlText w:val=""/>
      <w:lvlJc w:val="left"/>
      <w:pPr>
        <w:ind w:left="2520" w:hanging="360"/>
      </w:pPr>
      <w:rPr>
        <w:rFonts w:ascii="Wingdings" w:hAnsi="Wingdings" w:hint="default"/>
      </w:rPr>
    </w:lvl>
    <w:lvl w:ilvl="3" w:tplc="42A654EA">
      <w:start w:val="1"/>
      <w:numFmt w:val="bullet"/>
      <w:lvlText w:val=""/>
      <w:lvlJc w:val="left"/>
      <w:pPr>
        <w:ind w:left="3240" w:hanging="360"/>
      </w:pPr>
      <w:rPr>
        <w:rFonts w:ascii="Symbol" w:hAnsi="Symbol" w:hint="default"/>
      </w:rPr>
    </w:lvl>
    <w:lvl w:ilvl="4" w:tplc="EDB0153A">
      <w:start w:val="1"/>
      <w:numFmt w:val="bullet"/>
      <w:lvlText w:val="o"/>
      <w:lvlJc w:val="left"/>
      <w:pPr>
        <w:ind w:left="3960" w:hanging="360"/>
      </w:pPr>
      <w:rPr>
        <w:rFonts w:ascii="Courier New" w:hAnsi="Courier New" w:cs="Courier New" w:hint="default"/>
      </w:rPr>
    </w:lvl>
    <w:lvl w:ilvl="5" w:tplc="A97217C4">
      <w:start w:val="1"/>
      <w:numFmt w:val="bullet"/>
      <w:lvlText w:val=""/>
      <w:lvlJc w:val="left"/>
      <w:pPr>
        <w:ind w:left="4680" w:hanging="360"/>
      </w:pPr>
      <w:rPr>
        <w:rFonts w:ascii="Wingdings" w:hAnsi="Wingdings" w:hint="default"/>
      </w:rPr>
    </w:lvl>
    <w:lvl w:ilvl="6" w:tplc="057CE96A">
      <w:start w:val="1"/>
      <w:numFmt w:val="bullet"/>
      <w:lvlText w:val=""/>
      <w:lvlJc w:val="left"/>
      <w:pPr>
        <w:ind w:left="5400" w:hanging="360"/>
      </w:pPr>
      <w:rPr>
        <w:rFonts w:ascii="Symbol" w:hAnsi="Symbol" w:hint="default"/>
      </w:rPr>
    </w:lvl>
    <w:lvl w:ilvl="7" w:tplc="2CF4E09C">
      <w:start w:val="1"/>
      <w:numFmt w:val="bullet"/>
      <w:lvlText w:val="o"/>
      <w:lvlJc w:val="left"/>
      <w:pPr>
        <w:ind w:left="6120" w:hanging="360"/>
      </w:pPr>
      <w:rPr>
        <w:rFonts w:ascii="Courier New" w:hAnsi="Courier New" w:cs="Courier New" w:hint="default"/>
      </w:rPr>
    </w:lvl>
    <w:lvl w:ilvl="8" w:tplc="750253D8">
      <w:start w:val="1"/>
      <w:numFmt w:val="bullet"/>
      <w:lvlText w:val=""/>
      <w:lvlJc w:val="left"/>
      <w:pPr>
        <w:ind w:left="6840" w:hanging="360"/>
      </w:pPr>
      <w:rPr>
        <w:rFonts w:ascii="Wingdings" w:hAnsi="Wingdings" w:hint="default"/>
      </w:rPr>
    </w:lvl>
  </w:abstractNum>
  <w:abstractNum w:abstractNumId="41" w15:restartNumberingAfterBreak="0">
    <w:nsid w:val="6A8416CE"/>
    <w:multiLevelType w:val="hybridMultilevel"/>
    <w:tmpl w:val="02F24E46"/>
    <w:lvl w:ilvl="0" w:tplc="ACD4ACCA">
      <w:start w:val="1"/>
      <w:numFmt w:val="bullet"/>
      <w:lvlText w:val=""/>
      <w:lvlJc w:val="left"/>
      <w:pPr>
        <w:ind w:left="720" w:hanging="360"/>
      </w:pPr>
      <w:rPr>
        <w:rFonts w:ascii="Symbol" w:hAnsi="Symbol" w:hint="default"/>
      </w:rPr>
    </w:lvl>
    <w:lvl w:ilvl="1" w:tplc="72D61B56">
      <w:start w:val="1"/>
      <w:numFmt w:val="bullet"/>
      <w:lvlText w:val="o"/>
      <w:lvlJc w:val="left"/>
      <w:pPr>
        <w:ind w:left="1440" w:hanging="360"/>
      </w:pPr>
      <w:rPr>
        <w:rFonts w:ascii="Courier New" w:hAnsi="Courier New" w:cs="Courier New" w:hint="default"/>
      </w:rPr>
    </w:lvl>
    <w:lvl w:ilvl="2" w:tplc="21DA311A" w:tentative="1">
      <w:start w:val="1"/>
      <w:numFmt w:val="bullet"/>
      <w:lvlText w:val=""/>
      <w:lvlJc w:val="left"/>
      <w:pPr>
        <w:ind w:left="2160" w:hanging="360"/>
      </w:pPr>
      <w:rPr>
        <w:rFonts w:ascii="Wingdings" w:hAnsi="Wingdings" w:hint="default"/>
      </w:rPr>
    </w:lvl>
    <w:lvl w:ilvl="3" w:tplc="1E249120" w:tentative="1">
      <w:start w:val="1"/>
      <w:numFmt w:val="bullet"/>
      <w:lvlText w:val=""/>
      <w:lvlJc w:val="left"/>
      <w:pPr>
        <w:ind w:left="2880" w:hanging="360"/>
      </w:pPr>
      <w:rPr>
        <w:rFonts w:ascii="Symbol" w:hAnsi="Symbol" w:hint="default"/>
      </w:rPr>
    </w:lvl>
    <w:lvl w:ilvl="4" w:tplc="E29AB5B2" w:tentative="1">
      <w:start w:val="1"/>
      <w:numFmt w:val="bullet"/>
      <w:lvlText w:val="o"/>
      <w:lvlJc w:val="left"/>
      <w:pPr>
        <w:ind w:left="3600" w:hanging="360"/>
      </w:pPr>
      <w:rPr>
        <w:rFonts w:ascii="Courier New" w:hAnsi="Courier New" w:cs="Courier New" w:hint="default"/>
      </w:rPr>
    </w:lvl>
    <w:lvl w:ilvl="5" w:tplc="23AA8C00" w:tentative="1">
      <w:start w:val="1"/>
      <w:numFmt w:val="bullet"/>
      <w:lvlText w:val=""/>
      <w:lvlJc w:val="left"/>
      <w:pPr>
        <w:ind w:left="4320" w:hanging="360"/>
      </w:pPr>
      <w:rPr>
        <w:rFonts w:ascii="Wingdings" w:hAnsi="Wingdings" w:hint="default"/>
      </w:rPr>
    </w:lvl>
    <w:lvl w:ilvl="6" w:tplc="85C8DFF0" w:tentative="1">
      <w:start w:val="1"/>
      <w:numFmt w:val="bullet"/>
      <w:lvlText w:val=""/>
      <w:lvlJc w:val="left"/>
      <w:pPr>
        <w:ind w:left="5040" w:hanging="360"/>
      </w:pPr>
      <w:rPr>
        <w:rFonts w:ascii="Symbol" w:hAnsi="Symbol" w:hint="default"/>
      </w:rPr>
    </w:lvl>
    <w:lvl w:ilvl="7" w:tplc="9AA8979E" w:tentative="1">
      <w:start w:val="1"/>
      <w:numFmt w:val="bullet"/>
      <w:lvlText w:val="o"/>
      <w:lvlJc w:val="left"/>
      <w:pPr>
        <w:ind w:left="5760" w:hanging="360"/>
      </w:pPr>
      <w:rPr>
        <w:rFonts w:ascii="Courier New" w:hAnsi="Courier New" w:cs="Courier New" w:hint="default"/>
      </w:rPr>
    </w:lvl>
    <w:lvl w:ilvl="8" w:tplc="19E48FC4" w:tentative="1">
      <w:start w:val="1"/>
      <w:numFmt w:val="bullet"/>
      <w:lvlText w:val=""/>
      <w:lvlJc w:val="left"/>
      <w:pPr>
        <w:ind w:left="6480" w:hanging="360"/>
      </w:pPr>
      <w:rPr>
        <w:rFonts w:ascii="Wingdings" w:hAnsi="Wingdings" w:hint="default"/>
      </w:rPr>
    </w:lvl>
  </w:abstractNum>
  <w:abstractNum w:abstractNumId="42" w15:restartNumberingAfterBreak="0">
    <w:nsid w:val="6E451456"/>
    <w:multiLevelType w:val="hybridMultilevel"/>
    <w:tmpl w:val="B82277DE"/>
    <w:lvl w:ilvl="0" w:tplc="61D24A82">
      <w:start w:val="1"/>
      <w:numFmt w:val="bullet"/>
      <w:lvlText w:val=""/>
      <w:lvlJc w:val="left"/>
      <w:pPr>
        <w:ind w:left="720" w:hanging="360"/>
      </w:pPr>
      <w:rPr>
        <w:rFonts w:ascii="Symbol" w:hAnsi="Symbol" w:hint="default"/>
      </w:rPr>
    </w:lvl>
    <w:lvl w:ilvl="1" w:tplc="C5F84F9A">
      <w:start w:val="1"/>
      <w:numFmt w:val="bullet"/>
      <w:lvlText w:val="o"/>
      <w:lvlJc w:val="left"/>
      <w:pPr>
        <w:ind w:left="1440" w:hanging="360"/>
      </w:pPr>
      <w:rPr>
        <w:rFonts w:ascii="Courier New" w:hAnsi="Courier New" w:cs="Courier New" w:hint="default"/>
      </w:rPr>
    </w:lvl>
    <w:lvl w:ilvl="2" w:tplc="46E2AA6E">
      <w:start w:val="1"/>
      <w:numFmt w:val="bullet"/>
      <w:lvlText w:val=""/>
      <w:lvlJc w:val="left"/>
      <w:pPr>
        <w:ind w:left="2160" w:hanging="360"/>
      </w:pPr>
      <w:rPr>
        <w:rFonts w:ascii="Wingdings" w:hAnsi="Wingdings" w:hint="default"/>
      </w:rPr>
    </w:lvl>
    <w:lvl w:ilvl="3" w:tplc="E362B96C">
      <w:start w:val="1"/>
      <w:numFmt w:val="bullet"/>
      <w:lvlText w:val=""/>
      <w:lvlJc w:val="left"/>
      <w:pPr>
        <w:ind w:left="2880" w:hanging="360"/>
      </w:pPr>
      <w:rPr>
        <w:rFonts w:ascii="Symbol" w:hAnsi="Symbol" w:hint="default"/>
      </w:rPr>
    </w:lvl>
    <w:lvl w:ilvl="4" w:tplc="1C5A0AFC">
      <w:start w:val="1"/>
      <w:numFmt w:val="bullet"/>
      <w:lvlText w:val="o"/>
      <w:lvlJc w:val="left"/>
      <w:pPr>
        <w:ind w:left="3600" w:hanging="360"/>
      </w:pPr>
      <w:rPr>
        <w:rFonts w:ascii="Courier New" w:hAnsi="Courier New" w:cs="Courier New" w:hint="default"/>
      </w:rPr>
    </w:lvl>
    <w:lvl w:ilvl="5" w:tplc="A3AEE628">
      <w:start w:val="1"/>
      <w:numFmt w:val="bullet"/>
      <w:lvlText w:val=""/>
      <w:lvlJc w:val="left"/>
      <w:pPr>
        <w:ind w:left="4320" w:hanging="360"/>
      </w:pPr>
      <w:rPr>
        <w:rFonts w:ascii="Wingdings" w:hAnsi="Wingdings" w:hint="default"/>
      </w:rPr>
    </w:lvl>
    <w:lvl w:ilvl="6" w:tplc="226CD320">
      <w:start w:val="1"/>
      <w:numFmt w:val="bullet"/>
      <w:lvlText w:val=""/>
      <w:lvlJc w:val="left"/>
      <w:pPr>
        <w:ind w:left="5040" w:hanging="360"/>
      </w:pPr>
      <w:rPr>
        <w:rFonts w:ascii="Symbol" w:hAnsi="Symbol" w:hint="default"/>
      </w:rPr>
    </w:lvl>
    <w:lvl w:ilvl="7" w:tplc="2E284404">
      <w:start w:val="1"/>
      <w:numFmt w:val="bullet"/>
      <w:lvlText w:val="o"/>
      <w:lvlJc w:val="left"/>
      <w:pPr>
        <w:ind w:left="5760" w:hanging="360"/>
      </w:pPr>
      <w:rPr>
        <w:rFonts w:ascii="Courier New" w:hAnsi="Courier New" w:cs="Courier New" w:hint="default"/>
      </w:rPr>
    </w:lvl>
    <w:lvl w:ilvl="8" w:tplc="A650CB76">
      <w:start w:val="1"/>
      <w:numFmt w:val="bullet"/>
      <w:lvlText w:val=""/>
      <w:lvlJc w:val="left"/>
      <w:pPr>
        <w:ind w:left="6480" w:hanging="360"/>
      </w:pPr>
      <w:rPr>
        <w:rFonts w:ascii="Wingdings" w:hAnsi="Wingdings" w:hint="default"/>
      </w:rPr>
    </w:lvl>
  </w:abstractNum>
  <w:abstractNum w:abstractNumId="43" w15:restartNumberingAfterBreak="0">
    <w:nsid w:val="6EF21163"/>
    <w:multiLevelType w:val="hybridMultilevel"/>
    <w:tmpl w:val="4F3C3FE4"/>
    <w:lvl w:ilvl="0" w:tplc="81480D30">
      <w:start w:val="1"/>
      <w:numFmt w:val="decimal"/>
      <w:lvlText w:val="%1)"/>
      <w:lvlJc w:val="left"/>
      <w:pPr>
        <w:ind w:left="720" w:hanging="360"/>
      </w:pPr>
      <w:rPr>
        <w:rFonts w:hint="default"/>
      </w:rPr>
    </w:lvl>
    <w:lvl w:ilvl="1" w:tplc="3768FFD0" w:tentative="1">
      <w:start w:val="1"/>
      <w:numFmt w:val="lowerLetter"/>
      <w:lvlText w:val="%2."/>
      <w:lvlJc w:val="left"/>
      <w:pPr>
        <w:ind w:left="1440" w:hanging="360"/>
      </w:pPr>
    </w:lvl>
    <w:lvl w:ilvl="2" w:tplc="5894971C" w:tentative="1">
      <w:start w:val="1"/>
      <w:numFmt w:val="lowerRoman"/>
      <w:lvlText w:val="%3."/>
      <w:lvlJc w:val="right"/>
      <w:pPr>
        <w:ind w:left="2160" w:hanging="180"/>
      </w:pPr>
    </w:lvl>
    <w:lvl w:ilvl="3" w:tplc="859C2CAC" w:tentative="1">
      <w:start w:val="1"/>
      <w:numFmt w:val="decimal"/>
      <w:lvlText w:val="%4."/>
      <w:lvlJc w:val="left"/>
      <w:pPr>
        <w:ind w:left="2880" w:hanging="360"/>
      </w:pPr>
    </w:lvl>
    <w:lvl w:ilvl="4" w:tplc="0CAA275C" w:tentative="1">
      <w:start w:val="1"/>
      <w:numFmt w:val="lowerLetter"/>
      <w:lvlText w:val="%5."/>
      <w:lvlJc w:val="left"/>
      <w:pPr>
        <w:ind w:left="3600" w:hanging="360"/>
      </w:pPr>
    </w:lvl>
    <w:lvl w:ilvl="5" w:tplc="55947606" w:tentative="1">
      <w:start w:val="1"/>
      <w:numFmt w:val="lowerRoman"/>
      <w:lvlText w:val="%6."/>
      <w:lvlJc w:val="right"/>
      <w:pPr>
        <w:ind w:left="4320" w:hanging="180"/>
      </w:pPr>
    </w:lvl>
    <w:lvl w:ilvl="6" w:tplc="2DD2403A" w:tentative="1">
      <w:start w:val="1"/>
      <w:numFmt w:val="decimal"/>
      <w:lvlText w:val="%7."/>
      <w:lvlJc w:val="left"/>
      <w:pPr>
        <w:ind w:left="5040" w:hanging="360"/>
      </w:pPr>
    </w:lvl>
    <w:lvl w:ilvl="7" w:tplc="65F00B2A" w:tentative="1">
      <w:start w:val="1"/>
      <w:numFmt w:val="lowerLetter"/>
      <w:lvlText w:val="%8."/>
      <w:lvlJc w:val="left"/>
      <w:pPr>
        <w:ind w:left="5760" w:hanging="360"/>
      </w:pPr>
    </w:lvl>
    <w:lvl w:ilvl="8" w:tplc="AD006E58" w:tentative="1">
      <w:start w:val="1"/>
      <w:numFmt w:val="lowerRoman"/>
      <w:lvlText w:val="%9."/>
      <w:lvlJc w:val="right"/>
      <w:pPr>
        <w:ind w:left="6480" w:hanging="180"/>
      </w:pPr>
    </w:lvl>
  </w:abstractNum>
  <w:abstractNum w:abstractNumId="44" w15:restartNumberingAfterBreak="0">
    <w:nsid w:val="74647D63"/>
    <w:multiLevelType w:val="hybridMultilevel"/>
    <w:tmpl w:val="8D02207E"/>
    <w:lvl w:ilvl="0" w:tplc="B5064C08">
      <w:start w:val="1"/>
      <w:numFmt w:val="decimal"/>
      <w:lvlText w:val="%1)"/>
      <w:lvlJc w:val="left"/>
      <w:pPr>
        <w:ind w:left="720" w:hanging="360"/>
      </w:pPr>
      <w:rPr>
        <w:rFonts w:hint="default"/>
      </w:rPr>
    </w:lvl>
    <w:lvl w:ilvl="1" w:tplc="474CAAAC" w:tentative="1">
      <w:start w:val="1"/>
      <w:numFmt w:val="lowerLetter"/>
      <w:lvlText w:val="%2."/>
      <w:lvlJc w:val="left"/>
      <w:pPr>
        <w:ind w:left="1440" w:hanging="360"/>
      </w:pPr>
    </w:lvl>
    <w:lvl w:ilvl="2" w:tplc="127ED698" w:tentative="1">
      <w:start w:val="1"/>
      <w:numFmt w:val="lowerRoman"/>
      <w:lvlText w:val="%3."/>
      <w:lvlJc w:val="right"/>
      <w:pPr>
        <w:ind w:left="2160" w:hanging="180"/>
      </w:pPr>
    </w:lvl>
    <w:lvl w:ilvl="3" w:tplc="10A4CD9E" w:tentative="1">
      <w:start w:val="1"/>
      <w:numFmt w:val="decimal"/>
      <w:lvlText w:val="%4."/>
      <w:lvlJc w:val="left"/>
      <w:pPr>
        <w:ind w:left="2880" w:hanging="360"/>
      </w:pPr>
    </w:lvl>
    <w:lvl w:ilvl="4" w:tplc="CDAA811A" w:tentative="1">
      <w:start w:val="1"/>
      <w:numFmt w:val="lowerLetter"/>
      <w:lvlText w:val="%5."/>
      <w:lvlJc w:val="left"/>
      <w:pPr>
        <w:ind w:left="3600" w:hanging="360"/>
      </w:pPr>
    </w:lvl>
    <w:lvl w:ilvl="5" w:tplc="2F10D6C0" w:tentative="1">
      <w:start w:val="1"/>
      <w:numFmt w:val="lowerRoman"/>
      <w:lvlText w:val="%6."/>
      <w:lvlJc w:val="right"/>
      <w:pPr>
        <w:ind w:left="4320" w:hanging="180"/>
      </w:pPr>
    </w:lvl>
    <w:lvl w:ilvl="6" w:tplc="3450647C" w:tentative="1">
      <w:start w:val="1"/>
      <w:numFmt w:val="decimal"/>
      <w:lvlText w:val="%7."/>
      <w:lvlJc w:val="left"/>
      <w:pPr>
        <w:ind w:left="5040" w:hanging="360"/>
      </w:pPr>
    </w:lvl>
    <w:lvl w:ilvl="7" w:tplc="473A019E" w:tentative="1">
      <w:start w:val="1"/>
      <w:numFmt w:val="lowerLetter"/>
      <w:lvlText w:val="%8."/>
      <w:lvlJc w:val="left"/>
      <w:pPr>
        <w:ind w:left="5760" w:hanging="360"/>
      </w:pPr>
    </w:lvl>
    <w:lvl w:ilvl="8" w:tplc="6E1E0650" w:tentative="1">
      <w:start w:val="1"/>
      <w:numFmt w:val="lowerRoman"/>
      <w:lvlText w:val="%9."/>
      <w:lvlJc w:val="right"/>
      <w:pPr>
        <w:ind w:left="6480" w:hanging="180"/>
      </w:pPr>
    </w:lvl>
  </w:abstractNum>
  <w:abstractNum w:abstractNumId="45" w15:restartNumberingAfterBreak="0">
    <w:nsid w:val="7A71FA12"/>
    <w:multiLevelType w:val="hybridMultilevel"/>
    <w:tmpl w:val="6F28EC7E"/>
    <w:lvl w:ilvl="0" w:tplc="B0308E74">
      <w:start w:val="1"/>
      <w:numFmt w:val="bullet"/>
      <w:lvlText w:val="·"/>
      <w:lvlJc w:val="left"/>
      <w:pPr>
        <w:ind w:left="720" w:hanging="360"/>
      </w:pPr>
      <w:rPr>
        <w:rFonts w:ascii="Symbol" w:hAnsi="Symbol" w:hint="default"/>
      </w:rPr>
    </w:lvl>
    <w:lvl w:ilvl="1" w:tplc="633086DE">
      <w:start w:val="1"/>
      <w:numFmt w:val="bullet"/>
      <w:lvlText w:val="o"/>
      <w:lvlJc w:val="left"/>
      <w:pPr>
        <w:ind w:left="1440" w:hanging="360"/>
      </w:pPr>
      <w:rPr>
        <w:rFonts w:ascii="Courier New" w:hAnsi="Courier New" w:hint="default"/>
      </w:rPr>
    </w:lvl>
    <w:lvl w:ilvl="2" w:tplc="6CAA5520">
      <w:start w:val="1"/>
      <w:numFmt w:val="bullet"/>
      <w:lvlText w:val=""/>
      <w:lvlJc w:val="left"/>
      <w:pPr>
        <w:ind w:left="2160" w:hanging="360"/>
      </w:pPr>
      <w:rPr>
        <w:rFonts w:ascii="Wingdings" w:hAnsi="Wingdings" w:hint="default"/>
      </w:rPr>
    </w:lvl>
    <w:lvl w:ilvl="3" w:tplc="3C4A7224">
      <w:start w:val="1"/>
      <w:numFmt w:val="bullet"/>
      <w:lvlText w:val=""/>
      <w:lvlJc w:val="left"/>
      <w:pPr>
        <w:ind w:left="2880" w:hanging="360"/>
      </w:pPr>
      <w:rPr>
        <w:rFonts w:ascii="Symbol" w:hAnsi="Symbol" w:hint="default"/>
      </w:rPr>
    </w:lvl>
    <w:lvl w:ilvl="4" w:tplc="2F22AD0E">
      <w:start w:val="1"/>
      <w:numFmt w:val="bullet"/>
      <w:lvlText w:val="o"/>
      <w:lvlJc w:val="left"/>
      <w:pPr>
        <w:ind w:left="3600" w:hanging="360"/>
      </w:pPr>
      <w:rPr>
        <w:rFonts w:ascii="Courier New" w:hAnsi="Courier New" w:hint="default"/>
      </w:rPr>
    </w:lvl>
    <w:lvl w:ilvl="5" w:tplc="66E26500">
      <w:start w:val="1"/>
      <w:numFmt w:val="bullet"/>
      <w:lvlText w:val=""/>
      <w:lvlJc w:val="left"/>
      <w:pPr>
        <w:ind w:left="4320" w:hanging="360"/>
      </w:pPr>
      <w:rPr>
        <w:rFonts w:ascii="Wingdings" w:hAnsi="Wingdings" w:hint="default"/>
      </w:rPr>
    </w:lvl>
    <w:lvl w:ilvl="6" w:tplc="46D26ED4">
      <w:start w:val="1"/>
      <w:numFmt w:val="bullet"/>
      <w:lvlText w:val=""/>
      <w:lvlJc w:val="left"/>
      <w:pPr>
        <w:ind w:left="5040" w:hanging="360"/>
      </w:pPr>
      <w:rPr>
        <w:rFonts w:ascii="Symbol" w:hAnsi="Symbol" w:hint="default"/>
      </w:rPr>
    </w:lvl>
    <w:lvl w:ilvl="7" w:tplc="3360701E">
      <w:start w:val="1"/>
      <w:numFmt w:val="bullet"/>
      <w:lvlText w:val="o"/>
      <w:lvlJc w:val="left"/>
      <w:pPr>
        <w:ind w:left="5760" w:hanging="360"/>
      </w:pPr>
      <w:rPr>
        <w:rFonts w:ascii="Courier New" w:hAnsi="Courier New" w:hint="default"/>
      </w:rPr>
    </w:lvl>
    <w:lvl w:ilvl="8" w:tplc="CFEADF94">
      <w:start w:val="1"/>
      <w:numFmt w:val="bullet"/>
      <w:lvlText w:val=""/>
      <w:lvlJc w:val="left"/>
      <w:pPr>
        <w:ind w:left="6480" w:hanging="360"/>
      </w:pPr>
      <w:rPr>
        <w:rFonts w:ascii="Wingdings" w:hAnsi="Wingdings" w:hint="default"/>
      </w:rPr>
    </w:lvl>
  </w:abstractNum>
  <w:abstractNum w:abstractNumId="46" w15:restartNumberingAfterBreak="0">
    <w:nsid w:val="7BB10616"/>
    <w:multiLevelType w:val="multilevel"/>
    <w:tmpl w:val="37F29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223172544">
    <w:abstractNumId w:val="34"/>
  </w:num>
  <w:num w:numId="2" w16cid:durableId="1602565056">
    <w:abstractNumId w:val="4"/>
  </w:num>
  <w:num w:numId="3" w16cid:durableId="694501366">
    <w:abstractNumId w:val="25"/>
  </w:num>
  <w:num w:numId="4" w16cid:durableId="1876692942">
    <w:abstractNumId w:val="15"/>
  </w:num>
  <w:num w:numId="5" w16cid:durableId="1044134732">
    <w:abstractNumId w:val="8"/>
  </w:num>
  <w:num w:numId="6" w16cid:durableId="474378191">
    <w:abstractNumId w:val="33"/>
  </w:num>
  <w:num w:numId="7" w16cid:durableId="66267696">
    <w:abstractNumId w:val="20"/>
  </w:num>
  <w:num w:numId="8" w16cid:durableId="1247616975">
    <w:abstractNumId w:val="42"/>
  </w:num>
  <w:num w:numId="9" w16cid:durableId="225148883">
    <w:abstractNumId w:val="6"/>
  </w:num>
  <w:num w:numId="10" w16cid:durableId="215242014">
    <w:abstractNumId w:val="43"/>
  </w:num>
  <w:num w:numId="11" w16cid:durableId="2080207164">
    <w:abstractNumId w:val="44"/>
  </w:num>
  <w:num w:numId="12" w16cid:durableId="1053235695">
    <w:abstractNumId w:val="26"/>
  </w:num>
  <w:num w:numId="13" w16cid:durableId="1914654971">
    <w:abstractNumId w:val="21"/>
  </w:num>
  <w:num w:numId="14" w16cid:durableId="1550386044">
    <w:abstractNumId w:val="41"/>
  </w:num>
  <w:num w:numId="15" w16cid:durableId="151682541">
    <w:abstractNumId w:val="24"/>
  </w:num>
  <w:num w:numId="16" w16cid:durableId="1781216053">
    <w:abstractNumId w:val="39"/>
  </w:num>
  <w:num w:numId="17" w16cid:durableId="621422839">
    <w:abstractNumId w:val="36"/>
  </w:num>
  <w:num w:numId="18" w16cid:durableId="1745377293">
    <w:abstractNumId w:val="2"/>
  </w:num>
  <w:num w:numId="19" w16cid:durableId="1917128701">
    <w:abstractNumId w:val="2"/>
  </w:num>
  <w:num w:numId="20" w16cid:durableId="1700357576">
    <w:abstractNumId w:val="11"/>
  </w:num>
  <w:num w:numId="21" w16cid:durableId="1938055554">
    <w:abstractNumId w:val="23"/>
  </w:num>
  <w:num w:numId="22" w16cid:durableId="1772428941">
    <w:abstractNumId w:val="37"/>
  </w:num>
  <w:num w:numId="23" w16cid:durableId="863060915">
    <w:abstractNumId w:val="5"/>
  </w:num>
  <w:num w:numId="24" w16cid:durableId="366417044">
    <w:abstractNumId w:val="14"/>
  </w:num>
  <w:num w:numId="25" w16cid:durableId="2105375414">
    <w:abstractNumId w:val="31"/>
  </w:num>
  <w:num w:numId="26" w16cid:durableId="330525498">
    <w:abstractNumId w:val="38"/>
  </w:num>
  <w:num w:numId="27" w16cid:durableId="880901731">
    <w:abstractNumId w:val="28"/>
  </w:num>
  <w:num w:numId="28" w16cid:durableId="816991794">
    <w:abstractNumId w:val="30"/>
  </w:num>
  <w:num w:numId="29" w16cid:durableId="1390693434">
    <w:abstractNumId w:val="46"/>
  </w:num>
  <w:num w:numId="30" w16cid:durableId="2005930408">
    <w:abstractNumId w:val="7"/>
  </w:num>
  <w:num w:numId="31" w16cid:durableId="919368249">
    <w:abstractNumId w:val="12"/>
  </w:num>
  <w:num w:numId="32" w16cid:durableId="1506363485">
    <w:abstractNumId w:val="27"/>
  </w:num>
  <w:num w:numId="33" w16cid:durableId="220554934">
    <w:abstractNumId w:val="3"/>
  </w:num>
  <w:num w:numId="34" w16cid:durableId="1202478839">
    <w:abstractNumId w:val="22"/>
  </w:num>
  <w:num w:numId="35" w16cid:durableId="189102193">
    <w:abstractNumId w:val="32"/>
  </w:num>
  <w:num w:numId="36" w16cid:durableId="240724379">
    <w:abstractNumId w:val="16"/>
  </w:num>
  <w:num w:numId="37" w16cid:durableId="1618096296">
    <w:abstractNumId w:val="40"/>
  </w:num>
  <w:num w:numId="38" w16cid:durableId="1521509429">
    <w:abstractNumId w:val="19"/>
  </w:num>
  <w:num w:numId="39" w16cid:durableId="609817226">
    <w:abstractNumId w:val="19"/>
  </w:num>
  <w:num w:numId="40" w16cid:durableId="819346449">
    <w:abstractNumId w:val="13"/>
  </w:num>
  <w:num w:numId="41" w16cid:durableId="2083092819">
    <w:abstractNumId w:val="45"/>
  </w:num>
  <w:num w:numId="42" w16cid:durableId="1204174776">
    <w:abstractNumId w:val="17"/>
  </w:num>
  <w:num w:numId="43" w16cid:durableId="6562292">
    <w:abstractNumId w:val="10"/>
  </w:num>
  <w:num w:numId="44" w16cid:durableId="1446533600">
    <w:abstractNumId w:val="0"/>
  </w:num>
  <w:num w:numId="45" w16cid:durableId="265620354">
    <w:abstractNumId w:val="35"/>
  </w:num>
  <w:num w:numId="46" w16cid:durableId="540560237">
    <w:abstractNumId w:val="1"/>
  </w:num>
  <w:num w:numId="47" w16cid:durableId="74324297">
    <w:abstractNumId w:val="9"/>
  </w:num>
  <w:num w:numId="48" w16cid:durableId="1092973544">
    <w:abstractNumId w:val="18"/>
  </w:num>
  <w:num w:numId="49" w16cid:durableId="210379417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MjY2NzE3NTCztDRW0lEKTi0uzszPAykwrAUAla1OGCwAAAA="/>
  </w:docVars>
  <w:rsids>
    <w:rsidRoot w:val="00DE41DC"/>
    <w:rsid w:val="0000053F"/>
    <w:rsid w:val="00001FAD"/>
    <w:rsid w:val="00002B96"/>
    <w:rsid w:val="00003162"/>
    <w:rsid w:val="00003AFC"/>
    <w:rsid w:val="00003CC6"/>
    <w:rsid w:val="00004049"/>
    <w:rsid w:val="000045D3"/>
    <w:rsid w:val="000047B7"/>
    <w:rsid w:val="00004892"/>
    <w:rsid w:val="000055F8"/>
    <w:rsid w:val="00005AE0"/>
    <w:rsid w:val="00005D78"/>
    <w:rsid w:val="00006BB2"/>
    <w:rsid w:val="00006C91"/>
    <w:rsid w:val="00007554"/>
    <w:rsid w:val="000077F4"/>
    <w:rsid w:val="000101AA"/>
    <w:rsid w:val="00010BD0"/>
    <w:rsid w:val="00011406"/>
    <w:rsid w:val="00011889"/>
    <w:rsid w:val="00012207"/>
    <w:rsid w:val="000126A0"/>
    <w:rsid w:val="00012AB3"/>
    <w:rsid w:val="00012E4C"/>
    <w:rsid w:val="0001368E"/>
    <w:rsid w:val="0001426F"/>
    <w:rsid w:val="00014B06"/>
    <w:rsid w:val="00014F91"/>
    <w:rsid w:val="00014FA5"/>
    <w:rsid w:val="00017AEB"/>
    <w:rsid w:val="00020078"/>
    <w:rsid w:val="000202FB"/>
    <w:rsid w:val="00020396"/>
    <w:rsid w:val="00020A74"/>
    <w:rsid w:val="00021011"/>
    <w:rsid w:val="00022214"/>
    <w:rsid w:val="00023192"/>
    <w:rsid w:val="00023BD0"/>
    <w:rsid w:val="000243B3"/>
    <w:rsid w:val="000260AA"/>
    <w:rsid w:val="00026376"/>
    <w:rsid w:val="00026BCC"/>
    <w:rsid w:val="0002715E"/>
    <w:rsid w:val="00027312"/>
    <w:rsid w:val="00027CA8"/>
    <w:rsid w:val="00027E2A"/>
    <w:rsid w:val="00030160"/>
    <w:rsid w:val="00030741"/>
    <w:rsid w:val="0003097B"/>
    <w:rsid w:val="0003104B"/>
    <w:rsid w:val="00031573"/>
    <w:rsid w:val="000322C1"/>
    <w:rsid w:val="00032661"/>
    <w:rsid w:val="00032D41"/>
    <w:rsid w:val="000353ED"/>
    <w:rsid w:val="00035C53"/>
    <w:rsid w:val="00035D12"/>
    <w:rsid w:val="00035F6B"/>
    <w:rsid w:val="000369CB"/>
    <w:rsid w:val="00036BAF"/>
    <w:rsid w:val="00037179"/>
    <w:rsid w:val="000376A5"/>
    <w:rsid w:val="00037B71"/>
    <w:rsid w:val="00037C0C"/>
    <w:rsid w:val="00040645"/>
    <w:rsid w:val="00040C00"/>
    <w:rsid w:val="00041449"/>
    <w:rsid w:val="00042736"/>
    <w:rsid w:val="000428E6"/>
    <w:rsid w:val="00042A07"/>
    <w:rsid w:val="0004325D"/>
    <w:rsid w:val="00043525"/>
    <w:rsid w:val="00043699"/>
    <w:rsid w:val="00043C55"/>
    <w:rsid w:val="00044AD0"/>
    <w:rsid w:val="00045D04"/>
    <w:rsid w:val="00046896"/>
    <w:rsid w:val="00046EC8"/>
    <w:rsid w:val="00047752"/>
    <w:rsid w:val="000478C0"/>
    <w:rsid w:val="000505AF"/>
    <w:rsid w:val="00051E4B"/>
    <w:rsid w:val="00052E3C"/>
    <w:rsid w:val="000535D6"/>
    <w:rsid w:val="000548DA"/>
    <w:rsid w:val="00054E21"/>
    <w:rsid w:val="00055340"/>
    <w:rsid w:val="00055938"/>
    <w:rsid w:val="00055D4C"/>
    <w:rsid w:val="00056C38"/>
    <w:rsid w:val="000576CD"/>
    <w:rsid w:val="000576EC"/>
    <w:rsid w:val="00060DC1"/>
    <w:rsid w:val="00061383"/>
    <w:rsid w:val="00062161"/>
    <w:rsid w:val="000644CD"/>
    <w:rsid w:val="00064574"/>
    <w:rsid w:val="00064AB2"/>
    <w:rsid w:val="00064B87"/>
    <w:rsid w:val="00064DDA"/>
    <w:rsid w:val="00065987"/>
    <w:rsid w:val="00066E8D"/>
    <w:rsid w:val="0006713F"/>
    <w:rsid w:val="00067A50"/>
    <w:rsid w:val="00067B63"/>
    <w:rsid w:val="000701E8"/>
    <w:rsid w:val="00071018"/>
    <w:rsid w:val="00073B65"/>
    <w:rsid w:val="0007507D"/>
    <w:rsid w:val="0007509C"/>
    <w:rsid w:val="00075D02"/>
    <w:rsid w:val="000762E7"/>
    <w:rsid w:val="000775FA"/>
    <w:rsid w:val="00077B58"/>
    <w:rsid w:val="000800D8"/>
    <w:rsid w:val="000800EA"/>
    <w:rsid w:val="000809D7"/>
    <w:rsid w:val="000815D7"/>
    <w:rsid w:val="0008195D"/>
    <w:rsid w:val="00082200"/>
    <w:rsid w:val="000823DA"/>
    <w:rsid w:val="00082F14"/>
    <w:rsid w:val="00083C82"/>
    <w:rsid w:val="00083DB7"/>
    <w:rsid w:val="00084E91"/>
    <w:rsid w:val="000856BC"/>
    <w:rsid w:val="0009001F"/>
    <w:rsid w:val="00090E65"/>
    <w:rsid w:val="000918E6"/>
    <w:rsid w:val="00092AB1"/>
    <w:rsid w:val="000933E2"/>
    <w:rsid w:val="000940B6"/>
    <w:rsid w:val="00094179"/>
    <w:rsid w:val="000957B5"/>
    <w:rsid w:val="0009755E"/>
    <w:rsid w:val="000A000E"/>
    <w:rsid w:val="000A070C"/>
    <w:rsid w:val="000A0BF1"/>
    <w:rsid w:val="000A144B"/>
    <w:rsid w:val="000A1464"/>
    <w:rsid w:val="000A14BB"/>
    <w:rsid w:val="000A1609"/>
    <w:rsid w:val="000A1B11"/>
    <w:rsid w:val="000A1F84"/>
    <w:rsid w:val="000A27A2"/>
    <w:rsid w:val="000A27A5"/>
    <w:rsid w:val="000A3935"/>
    <w:rsid w:val="000A3C05"/>
    <w:rsid w:val="000A4D30"/>
    <w:rsid w:val="000A6C54"/>
    <w:rsid w:val="000B103A"/>
    <w:rsid w:val="000B10B7"/>
    <w:rsid w:val="000B11BE"/>
    <w:rsid w:val="000B1A62"/>
    <w:rsid w:val="000B260B"/>
    <w:rsid w:val="000B2A7A"/>
    <w:rsid w:val="000B3680"/>
    <w:rsid w:val="000B40CD"/>
    <w:rsid w:val="000B4351"/>
    <w:rsid w:val="000B5062"/>
    <w:rsid w:val="000B5E02"/>
    <w:rsid w:val="000B6671"/>
    <w:rsid w:val="000B6E4D"/>
    <w:rsid w:val="000B768D"/>
    <w:rsid w:val="000B7ACF"/>
    <w:rsid w:val="000C0226"/>
    <w:rsid w:val="000C0530"/>
    <w:rsid w:val="000C0744"/>
    <w:rsid w:val="000C1290"/>
    <w:rsid w:val="000C1915"/>
    <w:rsid w:val="000C2187"/>
    <w:rsid w:val="000C2300"/>
    <w:rsid w:val="000C2F35"/>
    <w:rsid w:val="000C4224"/>
    <w:rsid w:val="000C47EE"/>
    <w:rsid w:val="000C56F7"/>
    <w:rsid w:val="000C6B0D"/>
    <w:rsid w:val="000C6F14"/>
    <w:rsid w:val="000C7455"/>
    <w:rsid w:val="000C7560"/>
    <w:rsid w:val="000C791D"/>
    <w:rsid w:val="000C79E1"/>
    <w:rsid w:val="000C7C8E"/>
    <w:rsid w:val="000C7CBE"/>
    <w:rsid w:val="000D35A2"/>
    <w:rsid w:val="000D404B"/>
    <w:rsid w:val="000D455C"/>
    <w:rsid w:val="000D4AFC"/>
    <w:rsid w:val="000D552C"/>
    <w:rsid w:val="000D574C"/>
    <w:rsid w:val="000D59CC"/>
    <w:rsid w:val="000D7056"/>
    <w:rsid w:val="000D798C"/>
    <w:rsid w:val="000D7F17"/>
    <w:rsid w:val="000E07C1"/>
    <w:rsid w:val="000E13C2"/>
    <w:rsid w:val="000E1A0F"/>
    <w:rsid w:val="000E2390"/>
    <w:rsid w:val="000E2DCC"/>
    <w:rsid w:val="000E4044"/>
    <w:rsid w:val="000E41BD"/>
    <w:rsid w:val="000E43C8"/>
    <w:rsid w:val="000E4B6E"/>
    <w:rsid w:val="000E64C2"/>
    <w:rsid w:val="000E67B3"/>
    <w:rsid w:val="000E6E4E"/>
    <w:rsid w:val="000E7C7B"/>
    <w:rsid w:val="000E7EB4"/>
    <w:rsid w:val="000F020C"/>
    <w:rsid w:val="000F1543"/>
    <w:rsid w:val="000F18E5"/>
    <w:rsid w:val="000F1B45"/>
    <w:rsid w:val="000F243C"/>
    <w:rsid w:val="000F2F2F"/>
    <w:rsid w:val="000F3D6F"/>
    <w:rsid w:val="000F45F6"/>
    <w:rsid w:val="000F4A8E"/>
    <w:rsid w:val="000F50FE"/>
    <w:rsid w:val="000F5E40"/>
    <w:rsid w:val="000F67EF"/>
    <w:rsid w:val="000F6BD8"/>
    <w:rsid w:val="000F7624"/>
    <w:rsid w:val="00100D28"/>
    <w:rsid w:val="00101BE1"/>
    <w:rsid w:val="001023E8"/>
    <w:rsid w:val="001025DE"/>
    <w:rsid w:val="001031E9"/>
    <w:rsid w:val="001033C4"/>
    <w:rsid w:val="00103D23"/>
    <w:rsid w:val="00103D5F"/>
    <w:rsid w:val="001048FE"/>
    <w:rsid w:val="0010535F"/>
    <w:rsid w:val="00106E13"/>
    <w:rsid w:val="0010730B"/>
    <w:rsid w:val="00107500"/>
    <w:rsid w:val="00110DA5"/>
    <w:rsid w:val="00111007"/>
    <w:rsid w:val="001120B9"/>
    <w:rsid w:val="00112170"/>
    <w:rsid w:val="0011293F"/>
    <w:rsid w:val="00112AD4"/>
    <w:rsid w:val="00112BAF"/>
    <w:rsid w:val="001135CB"/>
    <w:rsid w:val="0011373C"/>
    <w:rsid w:val="00114005"/>
    <w:rsid w:val="001143C4"/>
    <w:rsid w:val="001143E3"/>
    <w:rsid w:val="00114C71"/>
    <w:rsid w:val="00115117"/>
    <w:rsid w:val="001151CE"/>
    <w:rsid w:val="0011523C"/>
    <w:rsid w:val="001155F1"/>
    <w:rsid w:val="00115ABC"/>
    <w:rsid w:val="00115C2C"/>
    <w:rsid w:val="00115F68"/>
    <w:rsid w:val="00117401"/>
    <w:rsid w:val="00117715"/>
    <w:rsid w:val="001178B6"/>
    <w:rsid w:val="00118359"/>
    <w:rsid w:val="0012074B"/>
    <w:rsid w:val="0012078F"/>
    <w:rsid w:val="00121280"/>
    <w:rsid w:val="001213F4"/>
    <w:rsid w:val="00121E6F"/>
    <w:rsid w:val="0012231C"/>
    <w:rsid w:val="001224F7"/>
    <w:rsid w:val="00122B2C"/>
    <w:rsid w:val="00122ED5"/>
    <w:rsid w:val="00123107"/>
    <w:rsid w:val="001239B7"/>
    <w:rsid w:val="0012420D"/>
    <w:rsid w:val="001242DC"/>
    <w:rsid w:val="00125319"/>
    <w:rsid w:val="001254B3"/>
    <w:rsid w:val="001256B9"/>
    <w:rsid w:val="00130280"/>
    <w:rsid w:val="001307AE"/>
    <w:rsid w:val="00131F52"/>
    <w:rsid w:val="0013211E"/>
    <w:rsid w:val="00132732"/>
    <w:rsid w:val="001329A5"/>
    <w:rsid w:val="00133549"/>
    <w:rsid w:val="00134BFF"/>
    <w:rsid w:val="0013563F"/>
    <w:rsid w:val="0013574C"/>
    <w:rsid w:val="00135A13"/>
    <w:rsid w:val="00135FD1"/>
    <w:rsid w:val="0013665A"/>
    <w:rsid w:val="0013AE68"/>
    <w:rsid w:val="0014012F"/>
    <w:rsid w:val="0014100E"/>
    <w:rsid w:val="001415F7"/>
    <w:rsid w:val="001429B3"/>
    <w:rsid w:val="00142AA9"/>
    <w:rsid w:val="00142DC7"/>
    <w:rsid w:val="00142F93"/>
    <w:rsid w:val="00143484"/>
    <w:rsid w:val="00143546"/>
    <w:rsid w:val="001438FA"/>
    <w:rsid w:val="001447EB"/>
    <w:rsid w:val="00144DD4"/>
    <w:rsid w:val="00145633"/>
    <w:rsid w:val="00145698"/>
    <w:rsid w:val="00145ABB"/>
    <w:rsid w:val="001463C6"/>
    <w:rsid w:val="00146A2C"/>
    <w:rsid w:val="001472C7"/>
    <w:rsid w:val="0015087C"/>
    <w:rsid w:val="00151510"/>
    <w:rsid w:val="00151987"/>
    <w:rsid w:val="00151B87"/>
    <w:rsid w:val="0015316F"/>
    <w:rsid w:val="001540A1"/>
    <w:rsid w:val="001544E2"/>
    <w:rsid w:val="00154606"/>
    <w:rsid w:val="00154A8B"/>
    <w:rsid w:val="00154B31"/>
    <w:rsid w:val="00156CBF"/>
    <w:rsid w:val="001572C2"/>
    <w:rsid w:val="0015773C"/>
    <w:rsid w:val="00157792"/>
    <w:rsid w:val="00157B75"/>
    <w:rsid w:val="00157C4B"/>
    <w:rsid w:val="001601E5"/>
    <w:rsid w:val="00160AE4"/>
    <w:rsid w:val="001629BD"/>
    <w:rsid w:val="00162FE5"/>
    <w:rsid w:val="00163B51"/>
    <w:rsid w:val="00164A46"/>
    <w:rsid w:val="00165765"/>
    <w:rsid w:val="0016602C"/>
    <w:rsid w:val="001667B0"/>
    <w:rsid w:val="001669C7"/>
    <w:rsid w:val="001674DB"/>
    <w:rsid w:val="00167BF5"/>
    <w:rsid w:val="001700FA"/>
    <w:rsid w:val="001701E1"/>
    <w:rsid w:val="00171104"/>
    <w:rsid w:val="0017128B"/>
    <w:rsid w:val="00171327"/>
    <w:rsid w:val="00174951"/>
    <w:rsid w:val="00175601"/>
    <w:rsid w:val="00176A56"/>
    <w:rsid w:val="00176F37"/>
    <w:rsid w:val="001771FC"/>
    <w:rsid w:val="00177A93"/>
    <w:rsid w:val="00177D86"/>
    <w:rsid w:val="0017C4BF"/>
    <w:rsid w:val="0018144B"/>
    <w:rsid w:val="00182780"/>
    <w:rsid w:val="0018320D"/>
    <w:rsid w:val="00183249"/>
    <w:rsid w:val="0018336A"/>
    <w:rsid w:val="00183E96"/>
    <w:rsid w:val="00184ED2"/>
    <w:rsid w:val="00185666"/>
    <w:rsid w:val="001859ED"/>
    <w:rsid w:val="00186314"/>
    <w:rsid w:val="0018693E"/>
    <w:rsid w:val="00186E0B"/>
    <w:rsid w:val="0019042F"/>
    <w:rsid w:val="001904F4"/>
    <w:rsid w:val="00193054"/>
    <w:rsid w:val="001952E7"/>
    <w:rsid w:val="00195963"/>
    <w:rsid w:val="00195D4B"/>
    <w:rsid w:val="0019616D"/>
    <w:rsid w:val="001961A1"/>
    <w:rsid w:val="00197D67"/>
    <w:rsid w:val="00197E24"/>
    <w:rsid w:val="00197ED5"/>
    <w:rsid w:val="001A034E"/>
    <w:rsid w:val="001A08A2"/>
    <w:rsid w:val="001A08FF"/>
    <w:rsid w:val="001A0CB3"/>
    <w:rsid w:val="001A1554"/>
    <w:rsid w:val="001A17BE"/>
    <w:rsid w:val="001A1804"/>
    <w:rsid w:val="001A1BB9"/>
    <w:rsid w:val="001A1F9D"/>
    <w:rsid w:val="001A2003"/>
    <w:rsid w:val="001A21E8"/>
    <w:rsid w:val="001A2347"/>
    <w:rsid w:val="001A2831"/>
    <w:rsid w:val="001A339C"/>
    <w:rsid w:val="001A38CE"/>
    <w:rsid w:val="001A3AA6"/>
    <w:rsid w:val="001A3EDB"/>
    <w:rsid w:val="001A42CF"/>
    <w:rsid w:val="001A4467"/>
    <w:rsid w:val="001A58EE"/>
    <w:rsid w:val="001A6111"/>
    <w:rsid w:val="001A6827"/>
    <w:rsid w:val="001A6852"/>
    <w:rsid w:val="001A6A25"/>
    <w:rsid w:val="001A7E68"/>
    <w:rsid w:val="001B0563"/>
    <w:rsid w:val="001B0937"/>
    <w:rsid w:val="001B1A6F"/>
    <w:rsid w:val="001B1D1A"/>
    <w:rsid w:val="001B26ED"/>
    <w:rsid w:val="001B2A17"/>
    <w:rsid w:val="001B2D7A"/>
    <w:rsid w:val="001B2DF9"/>
    <w:rsid w:val="001B4BB4"/>
    <w:rsid w:val="001B4CB7"/>
    <w:rsid w:val="001B6108"/>
    <w:rsid w:val="001B6788"/>
    <w:rsid w:val="001B7503"/>
    <w:rsid w:val="001B78AE"/>
    <w:rsid w:val="001C0029"/>
    <w:rsid w:val="001C056F"/>
    <w:rsid w:val="001C08CA"/>
    <w:rsid w:val="001C2117"/>
    <w:rsid w:val="001C252A"/>
    <w:rsid w:val="001C2576"/>
    <w:rsid w:val="001C2825"/>
    <w:rsid w:val="001C2999"/>
    <w:rsid w:val="001C2C5A"/>
    <w:rsid w:val="001C2C8A"/>
    <w:rsid w:val="001C3706"/>
    <w:rsid w:val="001C3B7B"/>
    <w:rsid w:val="001C3B93"/>
    <w:rsid w:val="001C3DFC"/>
    <w:rsid w:val="001C4324"/>
    <w:rsid w:val="001C4601"/>
    <w:rsid w:val="001C4834"/>
    <w:rsid w:val="001C50B2"/>
    <w:rsid w:val="001C50BD"/>
    <w:rsid w:val="001C515A"/>
    <w:rsid w:val="001C5345"/>
    <w:rsid w:val="001C5F6B"/>
    <w:rsid w:val="001C72FE"/>
    <w:rsid w:val="001C74BC"/>
    <w:rsid w:val="001C77C1"/>
    <w:rsid w:val="001D0FB2"/>
    <w:rsid w:val="001D16D2"/>
    <w:rsid w:val="001D2271"/>
    <w:rsid w:val="001D2488"/>
    <w:rsid w:val="001D29B8"/>
    <w:rsid w:val="001D3C81"/>
    <w:rsid w:val="001D3FBD"/>
    <w:rsid w:val="001D4B15"/>
    <w:rsid w:val="001D50F8"/>
    <w:rsid w:val="001D51A9"/>
    <w:rsid w:val="001D51CA"/>
    <w:rsid w:val="001D6FE5"/>
    <w:rsid w:val="001D7D35"/>
    <w:rsid w:val="001E0059"/>
    <w:rsid w:val="001E05CD"/>
    <w:rsid w:val="001E0CF5"/>
    <w:rsid w:val="001E3511"/>
    <w:rsid w:val="001E37A1"/>
    <w:rsid w:val="001E3C13"/>
    <w:rsid w:val="001E3CA6"/>
    <w:rsid w:val="001E3D19"/>
    <w:rsid w:val="001E41F7"/>
    <w:rsid w:val="001E646F"/>
    <w:rsid w:val="001E6BEE"/>
    <w:rsid w:val="001E6E97"/>
    <w:rsid w:val="001E6EF0"/>
    <w:rsid w:val="001E799C"/>
    <w:rsid w:val="001E7F82"/>
    <w:rsid w:val="001F009B"/>
    <w:rsid w:val="001F01CA"/>
    <w:rsid w:val="001F073C"/>
    <w:rsid w:val="001F27D2"/>
    <w:rsid w:val="001F2E8B"/>
    <w:rsid w:val="001F2EE2"/>
    <w:rsid w:val="001F4487"/>
    <w:rsid w:val="001F5307"/>
    <w:rsid w:val="001F6F1D"/>
    <w:rsid w:val="0020001C"/>
    <w:rsid w:val="002002AC"/>
    <w:rsid w:val="00200394"/>
    <w:rsid w:val="00200862"/>
    <w:rsid w:val="00202842"/>
    <w:rsid w:val="00202E4E"/>
    <w:rsid w:val="002035D1"/>
    <w:rsid w:val="00205E15"/>
    <w:rsid w:val="0020603E"/>
    <w:rsid w:val="002060AF"/>
    <w:rsid w:val="00210D26"/>
    <w:rsid w:val="00211117"/>
    <w:rsid w:val="00211407"/>
    <w:rsid w:val="002115DE"/>
    <w:rsid w:val="00212CE6"/>
    <w:rsid w:val="00212E71"/>
    <w:rsid w:val="00213176"/>
    <w:rsid w:val="002138C1"/>
    <w:rsid w:val="00214014"/>
    <w:rsid w:val="00214C20"/>
    <w:rsid w:val="00215419"/>
    <w:rsid w:val="00215BCD"/>
    <w:rsid w:val="00215CC6"/>
    <w:rsid w:val="00217AAB"/>
    <w:rsid w:val="002208BA"/>
    <w:rsid w:val="00220C80"/>
    <w:rsid w:val="002214FD"/>
    <w:rsid w:val="002224B5"/>
    <w:rsid w:val="002226DF"/>
    <w:rsid w:val="00222746"/>
    <w:rsid w:val="00223243"/>
    <w:rsid w:val="00223A05"/>
    <w:rsid w:val="00223E81"/>
    <w:rsid w:val="00224500"/>
    <w:rsid w:val="00224B01"/>
    <w:rsid w:val="00224F1B"/>
    <w:rsid w:val="0022560B"/>
    <w:rsid w:val="00225BC5"/>
    <w:rsid w:val="00227058"/>
    <w:rsid w:val="002270F0"/>
    <w:rsid w:val="002300AE"/>
    <w:rsid w:val="00230321"/>
    <w:rsid w:val="0023348A"/>
    <w:rsid w:val="00233DAA"/>
    <w:rsid w:val="002352FD"/>
    <w:rsid w:val="0023533B"/>
    <w:rsid w:val="00235B44"/>
    <w:rsid w:val="00236D15"/>
    <w:rsid w:val="0023765C"/>
    <w:rsid w:val="0023772A"/>
    <w:rsid w:val="00237EB0"/>
    <w:rsid w:val="002406BF"/>
    <w:rsid w:val="00240E79"/>
    <w:rsid w:val="002418D9"/>
    <w:rsid w:val="002434AE"/>
    <w:rsid w:val="00243812"/>
    <w:rsid w:val="002446A7"/>
    <w:rsid w:val="002448A5"/>
    <w:rsid w:val="00245016"/>
    <w:rsid w:val="0024538C"/>
    <w:rsid w:val="00245A4C"/>
    <w:rsid w:val="00245C3D"/>
    <w:rsid w:val="00245D44"/>
    <w:rsid w:val="00246CC2"/>
    <w:rsid w:val="00247BC0"/>
    <w:rsid w:val="002502A5"/>
    <w:rsid w:val="002513A9"/>
    <w:rsid w:val="0025155F"/>
    <w:rsid w:val="002517BE"/>
    <w:rsid w:val="00251A46"/>
    <w:rsid w:val="00252224"/>
    <w:rsid w:val="00252256"/>
    <w:rsid w:val="00252781"/>
    <w:rsid w:val="00253FBB"/>
    <w:rsid w:val="0025462B"/>
    <w:rsid w:val="002546F2"/>
    <w:rsid w:val="002547E3"/>
    <w:rsid w:val="002549B0"/>
    <w:rsid w:val="0025579A"/>
    <w:rsid w:val="002557A1"/>
    <w:rsid w:val="00255DDA"/>
    <w:rsid w:val="002562F2"/>
    <w:rsid w:val="00257512"/>
    <w:rsid w:val="00257BE1"/>
    <w:rsid w:val="00260D08"/>
    <w:rsid w:val="00261EC7"/>
    <w:rsid w:val="0026284A"/>
    <w:rsid w:val="00263E4A"/>
    <w:rsid w:val="00263F6E"/>
    <w:rsid w:val="002656AA"/>
    <w:rsid w:val="002674EB"/>
    <w:rsid w:val="002677DD"/>
    <w:rsid w:val="00267BD2"/>
    <w:rsid w:val="00267DA6"/>
    <w:rsid w:val="00267F43"/>
    <w:rsid w:val="0026A287"/>
    <w:rsid w:val="002700EB"/>
    <w:rsid w:val="00271710"/>
    <w:rsid w:val="00272299"/>
    <w:rsid w:val="0027238F"/>
    <w:rsid w:val="0027253F"/>
    <w:rsid w:val="0027276B"/>
    <w:rsid w:val="00272BDC"/>
    <w:rsid w:val="002731CA"/>
    <w:rsid w:val="00273AC9"/>
    <w:rsid w:val="002740EE"/>
    <w:rsid w:val="00276996"/>
    <w:rsid w:val="00277433"/>
    <w:rsid w:val="00277698"/>
    <w:rsid w:val="00277802"/>
    <w:rsid w:val="00277E8D"/>
    <w:rsid w:val="002802FE"/>
    <w:rsid w:val="00280A17"/>
    <w:rsid w:val="0028104F"/>
    <w:rsid w:val="00281A12"/>
    <w:rsid w:val="00281C1D"/>
    <w:rsid w:val="0028225A"/>
    <w:rsid w:val="00282B4B"/>
    <w:rsid w:val="00282BC7"/>
    <w:rsid w:val="00282D8C"/>
    <w:rsid w:val="00282F62"/>
    <w:rsid w:val="00283C46"/>
    <w:rsid w:val="002843AB"/>
    <w:rsid w:val="0028451B"/>
    <w:rsid w:val="0028475C"/>
    <w:rsid w:val="0028476B"/>
    <w:rsid w:val="002847FB"/>
    <w:rsid w:val="00284DA8"/>
    <w:rsid w:val="00285F2B"/>
    <w:rsid w:val="00286A31"/>
    <w:rsid w:val="00286AB1"/>
    <w:rsid w:val="00286AEC"/>
    <w:rsid w:val="00286C90"/>
    <w:rsid w:val="00286FB0"/>
    <w:rsid w:val="00287008"/>
    <w:rsid w:val="00290DEA"/>
    <w:rsid w:val="00291642"/>
    <w:rsid w:val="00291C96"/>
    <w:rsid w:val="00291CD7"/>
    <w:rsid w:val="00292096"/>
    <w:rsid w:val="0029292E"/>
    <w:rsid w:val="002937B2"/>
    <w:rsid w:val="00293D71"/>
    <w:rsid w:val="00293ED1"/>
    <w:rsid w:val="002946CE"/>
    <w:rsid w:val="002949D5"/>
    <w:rsid w:val="00294AA6"/>
    <w:rsid w:val="00294E9A"/>
    <w:rsid w:val="00295182"/>
    <w:rsid w:val="00295494"/>
    <w:rsid w:val="0029576A"/>
    <w:rsid w:val="00295C23"/>
    <w:rsid w:val="00296098"/>
    <w:rsid w:val="00297178"/>
    <w:rsid w:val="002971D1"/>
    <w:rsid w:val="002A03E3"/>
    <w:rsid w:val="002A08E9"/>
    <w:rsid w:val="002A0C8A"/>
    <w:rsid w:val="002A1028"/>
    <w:rsid w:val="002A107A"/>
    <w:rsid w:val="002A1909"/>
    <w:rsid w:val="002A19E2"/>
    <w:rsid w:val="002A1DB8"/>
    <w:rsid w:val="002A20D3"/>
    <w:rsid w:val="002A2768"/>
    <w:rsid w:val="002A338A"/>
    <w:rsid w:val="002A465A"/>
    <w:rsid w:val="002A54AC"/>
    <w:rsid w:val="002A56AD"/>
    <w:rsid w:val="002A5E98"/>
    <w:rsid w:val="002A636F"/>
    <w:rsid w:val="002A63D9"/>
    <w:rsid w:val="002A6826"/>
    <w:rsid w:val="002A6C67"/>
    <w:rsid w:val="002A7376"/>
    <w:rsid w:val="002A7E32"/>
    <w:rsid w:val="002AF876"/>
    <w:rsid w:val="002B06C5"/>
    <w:rsid w:val="002B1180"/>
    <w:rsid w:val="002B12C4"/>
    <w:rsid w:val="002B13AD"/>
    <w:rsid w:val="002B15E4"/>
    <w:rsid w:val="002B1DF2"/>
    <w:rsid w:val="002B2F1E"/>
    <w:rsid w:val="002B314A"/>
    <w:rsid w:val="002B383A"/>
    <w:rsid w:val="002B3AFA"/>
    <w:rsid w:val="002B3AFD"/>
    <w:rsid w:val="002B44DA"/>
    <w:rsid w:val="002B496C"/>
    <w:rsid w:val="002B6BA2"/>
    <w:rsid w:val="002B723A"/>
    <w:rsid w:val="002B7733"/>
    <w:rsid w:val="002B778C"/>
    <w:rsid w:val="002C017D"/>
    <w:rsid w:val="002C08E4"/>
    <w:rsid w:val="002C1BE7"/>
    <w:rsid w:val="002C1E8F"/>
    <w:rsid w:val="002C2445"/>
    <w:rsid w:val="002C3080"/>
    <w:rsid w:val="002C40BE"/>
    <w:rsid w:val="002C72F3"/>
    <w:rsid w:val="002D0641"/>
    <w:rsid w:val="002D0FAA"/>
    <w:rsid w:val="002D2BD5"/>
    <w:rsid w:val="002D31EB"/>
    <w:rsid w:val="002D3CFB"/>
    <w:rsid w:val="002D3FFF"/>
    <w:rsid w:val="002D615E"/>
    <w:rsid w:val="002E02EA"/>
    <w:rsid w:val="002E03D4"/>
    <w:rsid w:val="002E087C"/>
    <w:rsid w:val="002E090F"/>
    <w:rsid w:val="002E0995"/>
    <w:rsid w:val="002E1CC9"/>
    <w:rsid w:val="002E1DB5"/>
    <w:rsid w:val="002E2148"/>
    <w:rsid w:val="002E22F0"/>
    <w:rsid w:val="002E2675"/>
    <w:rsid w:val="002E2AAB"/>
    <w:rsid w:val="002E2E45"/>
    <w:rsid w:val="002E2EE8"/>
    <w:rsid w:val="002E451C"/>
    <w:rsid w:val="002E4DBD"/>
    <w:rsid w:val="002E531F"/>
    <w:rsid w:val="002E57B3"/>
    <w:rsid w:val="002E5D90"/>
    <w:rsid w:val="002E6021"/>
    <w:rsid w:val="002E7776"/>
    <w:rsid w:val="002E79F6"/>
    <w:rsid w:val="002E7D31"/>
    <w:rsid w:val="002E7FA9"/>
    <w:rsid w:val="002F0387"/>
    <w:rsid w:val="002F1056"/>
    <w:rsid w:val="002F163B"/>
    <w:rsid w:val="002F1665"/>
    <w:rsid w:val="002F16B0"/>
    <w:rsid w:val="002F1FF8"/>
    <w:rsid w:val="002F3657"/>
    <w:rsid w:val="002F3A16"/>
    <w:rsid w:val="002F3C34"/>
    <w:rsid w:val="002F5251"/>
    <w:rsid w:val="002F572B"/>
    <w:rsid w:val="002F5F1B"/>
    <w:rsid w:val="002F6077"/>
    <w:rsid w:val="002F693F"/>
    <w:rsid w:val="002F7BC6"/>
    <w:rsid w:val="002FD600"/>
    <w:rsid w:val="00300D36"/>
    <w:rsid w:val="00300EB8"/>
    <w:rsid w:val="00302029"/>
    <w:rsid w:val="0030209F"/>
    <w:rsid w:val="0030271E"/>
    <w:rsid w:val="00303BC0"/>
    <w:rsid w:val="003049F3"/>
    <w:rsid w:val="00304D7F"/>
    <w:rsid w:val="003054F7"/>
    <w:rsid w:val="003057A7"/>
    <w:rsid w:val="00305B1F"/>
    <w:rsid w:val="003062B0"/>
    <w:rsid w:val="003063E4"/>
    <w:rsid w:val="00306480"/>
    <w:rsid w:val="003066E1"/>
    <w:rsid w:val="0030692E"/>
    <w:rsid w:val="0030695E"/>
    <w:rsid w:val="0030750A"/>
    <w:rsid w:val="003075C8"/>
    <w:rsid w:val="00307AB9"/>
    <w:rsid w:val="0031021B"/>
    <w:rsid w:val="00311AA1"/>
    <w:rsid w:val="0031301B"/>
    <w:rsid w:val="00313074"/>
    <w:rsid w:val="003133CD"/>
    <w:rsid w:val="00313994"/>
    <w:rsid w:val="00313ADC"/>
    <w:rsid w:val="00314B0A"/>
    <w:rsid w:val="00314C46"/>
    <w:rsid w:val="00315469"/>
    <w:rsid w:val="00316365"/>
    <w:rsid w:val="003166B6"/>
    <w:rsid w:val="00317301"/>
    <w:rsid w:val="00317B08"/>
    <w:rsid w:val="00317BED"/>
    <w:rsid w:val="003208A7"/>
    <w:rsid w:val="0032134B"/>
    <w:rsid w:val="00321669"/>
    <w:rsid w:val="00322382"/>
    <w:rsid w:val="00322E27"/>
    <w:rsid w:val="00323991"/>
    <w:rsid w:val="00324D11"/>
    <w:rsid w:val="00325ABA"/>
    <w:rsid w:val="00327C67"/>
    <w:rsid w:val="003304BB"/>
    <w:rsid w:val="0033087F"/>
    <w:rsid w:val="003313A0"/>
    <w:rsid w:val="0033159B"/>
    <w:rsid w:val="00331852"/>
    <w:rsid w:val="003319DE"/>
    <w:rsid w:val="00331BF3"/>
    <w:rsid w:val="00332060"/>
    <w:rsid w:val="0033332F"/>
    <w:rsid w:val="0033375A"/>
    <w:rsid w:val="00334D0B"/>
    <w:rsid w:val="0033521F"/>
    <w:rsid w:val="003354D6"/>
    <w:rsid w:val="00335569"/>
    <w:rsid w:val="00335A84"/>
    <w:rsid w:val="00335C1E"/>
    <w:rsid w:val="0033617A"/>
    <w:rsid w:val="00336322"/>
    <w:rsid w:val="00336E4F"/>
    <w:rsid w:val="00336F3A"/>
    <w:rsid w:val="003401D6"/>
    <w:rsid w:val="00341127"/>
    <w:rsid w:val="00342407"/>
    <w:rsid w:val="00342600"/>
    <w:rsid w:val="0034486E"/>
    <w:rsid w:val="003452E9"/>
    <w:rsid w:val="0034542F"/>
    <w:rsid w:val="00347EEB"/>
    <w:rsid w:val="00347FB4"/>
    <w:rsid w:val="003499D5"/>
    <w:rsid w:val="003500B8"/>
    <w:rsid w:val="0035032A"/>
    <w:rsid w:val="0035111A"/>
    <w:rsid w:val="003515A6"/>
    <w:rsid w:val="003522D1"/>
    <w:rsid w:val="0035332F"/>
    <w:rsid w:val="00354235"/>
    <w:rsid w:val="00354C8A"/>
    <w:rsid w:val="0035688A"/>
    <w:rsid w:val="00356BD8"/>
    <w:rsid w:val="00356C68"/>
    <w:rsid w:val="00356F6F"/>
    <w:rsid w:val="003572A8"/>
    <w:rsid w:val="00357601"/>
    <w:rsid w:val="00357DA2"/>
    <w:rsid w:val="003603F5"/>
    <w:rsid w:val="00360420"/>
    <w:rsid w:val="00360CA0"/>
    <w:rsid w:val="00360DB9"/>
    <w:rsid w:val="0036145D"/>
    <w:rsid w:val="00361BA7"/>
    <w:rsid w:val="003625BD"/>
    <w:rsid w:val="00362A8F"/>
    <w:rsid w:val="00363056"/>
    <w:rsid w:val="00363360"/>
    <w:rsid w:val="00363F90"/>
    <w:rsid w:val="003642F0"/>
    <w:rsid w:val="0036431D"/>
    <w:rsid w:val="0036462F"/>
    <w:rsid w:val="0036552E"/>
    <w:rsid w:val="00365A76"/>
    <w:rsid w:val="00365F6F"/>
    <w:rsid w:val="0036621C"/>
    <w:rsid w:val="00366AD1"/>
    <w:rsid w:val="003673B5"/>
    <w:rsid w:val="003700B2"/>
    <w:rsid w:val="00371ADD"/>
    <w:rsid w:val="0037213F"/>
    <w:rsid w:val="0037262F"/>
    <w:rsid w:val="003729FA"/>
    <w:rsid w:val="00372C73"/>
    <w:rsid w:val="0037350A"/>
    <w:rsid w:val="00374078"/>
    <w:rsid w:val="003748FD"/>
    <w:rsid w:val="00374A15"/>
    <w:rsid w:val="00374FDB"/>
    <w:rsid w:val="00375397"/>
    <w:rsid w:val="0037585A"/>
    <w:rsid w:val="0037587E"/>
    <w:rsid w:val="00375FE6"/>
    <w:rsid w:val="0037681B"/>
    <w:rsid w:val="00376C77"/>
    <w:rsid w:val="00377B4B"/>
    <w:rsid w:val="00377EB8"/>
    <w:rsid w:val="00380E45"/>
    <w:rsid w:val="00380E7D"/>
    <w:rsid w:val="00381020"/>
    <w:rsid w:val="0038108F"/>
    <w:rsid w:val="003814A2"/>
    <w:rsid w:val="0038321A"/>
    <w:rsid w:val="003847A7"/>
    <w:rsid w:val="00384883"/>
    <w:rsid w:val="00385371"/>
    <w:rsid w:val="00386941"/>
    <w:rsid w:val="00386B47"/>
    <w:rsid w:val="00387399"/>
    <w:rsid w:val="00390293"/>
    <w:rsid w:val="003904A1"/>
    <w:rsid w:val="00390666"/>
    <w:rsid w:val="00390775"/>
    <w:rsid w:val="00390B9F"/>
    <w:rsid w:val="00390C27"/>
    <w:rsid w:val="00390EDB"/>
    <w:rsid w:val="00391AE8"/>
    <w:rsid w:val="00391DB0"/>
    <w:rsid w:val="003929EB"/>
    <w:rsid w:val="00392D2B"/>
    <w:rsid w:val="00393592"/>
    <w:rsid w:val="00393DAE"/>
    <w:rsid w:val="00394E4F"/>
    <w:rsid w:val="003951EB"/>
    <w:rsid w:val="00395459"/>
    <w:rsid w:val="00395A5C"/>
    <w:rsid w:val="00395F12"/>
    <w:rsid w:val="0039664B"/>
    <w:rsid w:val="00396C39"/>
    <w:rsid w:val="00397293"/>
    <w:rsid w:val="0039762E"/>
    <w:rsid w:val="0039A9FF"/>
    <w:rsid w:val="003A001F"/>
    <w:rsid w:val="003A00C8"/>
    <w:rsid w:val="003A10C7"/>
    <w:rsid w:val="003A1E5B"/>
    <w:rsid w:val="003A2B02"/>
    <w:rsid w:val="003A3719"/>
    <w:rsid w:val="003A383A"/>
    <w:rsid w:val="003A453C"/>
    <w:rsid w:val="003A4D86"/>
    <w:rsid w:val="003A4E7A"/>
    <w:rsid w:val="003A6E3E"/>
    <w:rsid w:val="003A7449"/>
    <w:rsid w:val="003A75F4"/>
    <w:rsid w:val="003A79FA"/>
    <w:rsid w:val="003A7ED6"/>
    <w:rsid w:val="003B071B"/>
    <w:rsid w:val="003B0812"/>
    <w:rsid w:val="003B0A61"/>
    <w:rsid w:val="003B0C89"/>
    <w:rsid w:val="003B2BF2"/>
    <w:rsid w:val="003B2C25"/>
    <w:rsid w:val="003B32B0"/>
    <w:rsid w:val="003B3614"/>
    <w:rsid w:val="003B3BDD"/>
    <w:rsid w:val="003B3D06"/>
    <w:rsid w:val="003B44E6"/>
    <w:rsid w:val="003B4BE4"/>
    <w:rsid w:val="003B5DB9"/>
    <w:rsid w:val="003B6917"/>
    <w:rsid w:val="003B697C"/>
    <w:rsid w:val="003B6F11"/>
    <w:rsid w:val="003B7E33"/>
    <w:rsid w:val="003C05E2"/>
    <w:rsid w:val="003C14E2"/>
    <w:rsid w:val="003C222A"/>
    <w:rsid w:val="003C348D"/>
    <w:rsid w:val="003C367C"/>
    <w:rsid w:val="003C3EF6"/>
    <w:rsid w:val="003C3F6A"/>
    <w:rsid w:val="003C502E"/>
    <w:rsid w:val="003C5096"/>
    <w:rsid w:val="003C5428"/>
    <w:rsid w:val="003C68E8"/>
    <w:rsid w:val="003C6DC0"/>
    <w:rsid w:val="003C6DEB"/>
    <w:rsid w:val="003C7C53"/>
    <w:rsid w:val="003D0F31"/>
    <w:rsid w:val="003D0FDC"/>
    <w:rsid w:val="003D2FAC"/>
    <w:rsid w:val="003D30D8"/>
    <w:rsid w:val="003D3453"/>
    <w:rsid w:val="003D3BCA"/>
    <w:rsid w:val="003D44C8"/>
    <w:rsid w:val="003D44E0"/>
    <w:rsid w:val="003D4934"/>
    <w:rsid w:val="003D4F0C"/>
    <w:rsid w:val="003D4F20"/>
    <w:rsid w:val="003D6104"/>
    <w:rsid w:val="003D62E4"/>
    <w:rsid w:val="003D78FF"/>
    <w:rsid w:val="003E11B6"/>
    <w:rsid w:val="003E11F8"/>
    <w:rsid w:val="003E1230"/>
    <w:rsid w:val="003E1CFA"/>
    <w:rsid w:val="003E212F"/>
    <w:rsid w:val="003E2D1D"/>
    <w:rsid w:val="003E34B5"/>
    <w:rsid w:val="003E4E2E"/>
    <w:rsid w:val="003E4FF3"/>
    <w:rsid w:val="003E57CB"/>
    <w:rsid w:val="003E6201"/>
    <w:rsid w:val="003E731C"/>
    <w:rsid w:val="003F000B"/>
    <w:rsid w:val="003F2C0B"/>
    <w:rsid w:val="003F310C"/>
    <w:rsid w:val="003F4A4E"/>
    <w:rsid w:val="003F4B29"/>
    <w:rsid w:val="003F4E1E"/>
    <w:rsid w:val="003F57A9"/>
    <w:rsid w:val="003F5BF2"/>
    <w:rsid w:val="003F5D8A"/>
    <w:rsid w:val="003F6308"/>
    <w:rsid w:val="003F702F"/>
    <w:rsid w:val="003F7A33"/>
    <w:rsid w:val="004007E9"/>
    <w:rsid w:val="00400FBE"/>
    <w:rsid w:val="00401D09"/>
    <w:rsid w:val="004022B5"/>
    <w:rsid w:val="00402590"/>
    <w:rsid w:val="0040260F"/>
    <w:rsid w:val="00402BC3"/>
    <w:rsid w:val="00402C7B"/>
    <w:rsid w:val="00402DF5"/>
    <w:rsid w:val="00402F14"/>
    <w:rsid w:val="004037E0"/>
    <w:rsid w:val="004048A3"/>
    <w:rsid w:val="00405026"/>
    <w:rsid w:val="0040509F"/>
    <w:rsid w:val="004061C2"/>
    <w:rsid w:val="00406E54"/>
    <w:rsid w:val="00407074"/>
    <w:rsid w:val="004075C6"/>
    <w:rsid w:val="004109B7"/>
    <w:rsid w:val="00410FEF"/>
    <w:rsid w:val="00411CA9"/>
    <w:rsid w:val="00412EC5"/>
    <w:rsid w:val="004134E2"/>
    <w:rsid w:val="00413814"/>
    <w:rsid w:val="00413A98"/>
    <w:rsid w:val="00413F50"/>
    <w:rsid w:val="0041446C"/>
    <w:rsid w:val="00414DCC"/>
    <w:rsid w:val="004157C9"/>
    <w:rsid w:val="0041631E"/>
    <w:rsid w:val="00416505"/>
    <w:rsid w:val="0041729A"/>
    <w:rsid w:val="00417A36"/>
    <w:rsid w:val="00421140"/>
    <w:rsid w:val="004215EB"/>
    <w:rsid w:val="00421809"/>
    <w:rsid w:val="00422624"/>
    <w:rsid w:val="00423904"/>
    <w:rsid w:val="00424621"/>
    <w:rsid w:val="004247B6"/>
    <w:rsid w:val="00424C5C"/>
    <w:rsid w:val="00427C62"/>
    <w:rsid w:val="0043082B"/>
    <w:rsid w:val="00430A1B"/>
    <w:rsid w:val="00431387"/>
    <w:rsid w:val="004322BC"/>
    <w:rsid w:val="004329FC"/>
    <w:rsid w:val="0043334A"/>
    <w:rsid w:val="0043380B"/>
    <w:rsid w:val="004349E9"/>
    <w:rsid w:val="0043508E"/>
    <w:rsid w:val="00435360"/>
    <w:rsid w:val="0043538A"/>
    <w:rsid w:val="0043573F"/>
    <w:rsid w:val="00435CAF"/>
    <w:rsid w:val="00436119"/>
    <w:rsid w:val="004366E7"/>
    <w:rsid w:val="004368F1"/>
    <w:rsid w:val="00436A1C"/>
    <w:rsid w:val="00436A84"/>
    <w:rsid w:val="00440485"/>
    <w:rsid w:val="00440720"/>
    <w:rsid w:val="00440DE7"/>
    <w:rsid w:val="00441517"/>
    <w:rsid w:val="00443A82"/>
    <w:rsid w:val="0044407F"/>
    <w:rsid w:val="00444512"/>
    <w:rsid w:val="0044480D"/>
    <w:rsid w:val="00445BC1"/>
    <w:rsid w:val="00445CD0"/>
    <w:rsid w:val="0044608B"/>
    <w:rsid w:val="00447440"/>
    <w:rsid w:val="004474F9"/>
    <w:rsid w:val="00451247"/>
    <w:rsid w:val="00451387"/>
    <w:rsid w:val="004513B7"/>
    <w:rsid w:val="00452472"/>
    <w:rsid w:val="00452884"/>
    <w:rsid w:val="00452DC5"/>
    <w:rsid w:val="00452F9A"/>
    <w:rsid w:val="00453DB2"/>
    <w:rsid w:val="00455C4C"/>
    <w:rsid w:val="00455F1A"/>
    <w:rsid w:val="00457588"/>
    <w:rsid w:val="00457B3E"/>
    <w:rsid w:val="00457CE4"/>
    <w:rsid w:val="0046074D"/>
    <w:rsid w:val="004610A4"/>
    <w:rsid w:val="00461810"/>
    <w:rsid w:val="00461AC9"/>
    <w:rsid w:val="0046207E"/>
    <w:rsid w:val="004641F0"/>
    <w:rsid w:val="00464C2E"/>
    <w:rsid w:val="00465401"/>
    <w:rsid w:val="0046660F"/>
    <w:rsid w:val="0046743F"/>
    <w:rsid w:val="00467BC9"/>
    <w:rsid w:val="00467F2F"/>
    <w:rsid w:val="004703BB"/>
    <w:rsid w:val="00470BB0"/>
    <w:rsid w:val="00471058"/>
    <w:rsid w:val="004715A8"/>
    <w:rsid w:val="0047166A"/>
    <w:rsid w:val="00471D7C"/>
    <w:rsid w:val="0047250C"/>
    <w:rsid w:val="00472792"/>
    <w:rsid w:val="00472AC3"/>
    <w:rsid w:val="00474419"/>
    <w:rsid w:val="00476009"/>
    <w:rsid w:val="00476481"/>
    <w:rsid w:val="0047660D"/>
    <w:rsid w:val="004776D7"/>
    <w:rsid w:val="0048089B"/>
    <w:rsid w:val="00480971"/>
    <w:rsid w:val="00482BA6"/>
    <w:rsid w:val="004832A6"/>
    <w:rsid w:val="00483FE4"/>
    <w:rsid w:val="004840F7"/>
    <w:rsid w:val="00485722"/>
    <w:rsid w:val="00485CDD"/>
    <w:rsid w:val="00485FC8"/>
    <w:rsid w:val="00487159"/>
    <w:rsid w:val="004874CC"/>
    <w:rsid w:val="0048764D"/>
    <w:rsid w:val="0048796E"/>
    <w:rsid w:val="00487B1D"/>
    <w:rsid w:val="00487EFA"/>
    <w:rsid w:val="004907B1"/>
    <w:rsid w:val="00491D4D"/>
    <w:rsid w:val="004929F5"/>
    <w:rsid w:val="00492ABF"/>
    <w:rsid w:val="00493692"/>
    <w:rsid w:val="00493A3C"/>
    <w:rsid w:val="00493B2E"/>
    <w:rsid w:val="00493F71"/>
    <w:rsid w:val="004944F9"/>
    <w:rsid w:val="0049458C"/>
    <w:rsid w:val="00494628"/>
    <w:rsid w:val="004952EC"/>
    <w:rsid w:val="00495BB9"/>
    <w:rsid w:val="004968CE"/>
    <w:rsid w:val="004A094F"/>
    <w:rsid w:val="004A152B"/>
    <w:rsid w:val="004A16A1"/>
    <w:rsid w:val="004A2C85"/>
    <w:rsid w:val="004A30D7"/>
    <w:rsid w:val="004A3588"/>
    <w:rsid w:val="004A420E"/>
    <w:rsid w:val="004A4C40"/>
    <w:rsid w:val="004A6BCA"/>
    <w:rsid w:val="004A7770"/>
    <w:rsid w:val="004A77B9"/>
    <w:rsid w:val="004A7D9B"/>
    <w:rsid w:val="004B0063"/>
    <w:rsid w:val="004B02E7"/>
    <w:rsid w:val="004B12D0"/>
    <w:rsid w:val="004B1576"/>
    <w:rsid w:val="004B2A06"/>
    <w:rsid w:val="004B2F53"/>
    <w:rsid w:val="004B306E"/>
    <w:rsid w:val="004B3F40"/>
    <w:rsid w:val="004B4116"/>
    <w:rsid w:val="004B4230"/>
    <w:rsid w:val="004B49FF"/>
    <w:rsid w:val="004B5514"/>
    <w:rsid w:val="004B5754"/>
    <w:rsid w:val="004B58CA"/>
    <w:rsid w:val="004B6222"/>
    <w:rsid w:val="004B64B3"/>
    <w:rsid w:val="004B6AED"/>
    <w:rsid w:val="004B754D"/>
    <w:rsid w:val="004B7ACC"/>
    <w:rsid w:val="004C13A0"/>
    <w:rsid w:val="004C1A3C"/>
    <w:rsid w:val="004C1B0F"/>
    <w:rsid w:val="004C200B"/>
    <w:rsid w:val="004C2375"/>
    <w:rsid w:val="004C3637"/>
    <w:rsid w:val="004C392D"/>
    <w:rsid w:val="004C3F46"/>
    <w:rsid w:val="004C4A64"/>
    <w:rsid w:val="004C4EE2"/>
    <w:rsid w:val="004C57C7"/>
    <w:rsid w:val="004C5A10"/>
    <w:rsid w:val="004C63F8"/>
    <w:rsid w:val="004C64C9"/>
    <w:rsid w:val="004C68AB"/>
    <w:rsid w:val="004C6F09"/>
    <w:rsid w:val="004C6F23"/>
    <w:rsid w:val="004C740A"/>
    <w:rsid w:val="004C75D1"/>
    <w:rsid w:val="004C79D3"/>
    <w:rsid w:val="004D0022"/>
    <w:rsid w:val="004D01CE"/>
    <w:rsid w:val="004D062E"/>
    <w:rsid w:val="004D1336"/>
    <w:rsid w:val="004D2161"/>
    <w:rsid w:val="004D2C4C"/>
    <w:rsid w:val="004D321D"/>
    <w:rsid w:val="004D3349"/>
    <w:rsid w:val="004D3AD9"/>
    <w:rsid w:val="004D3BD3"/>
    <w:rsid w:val="004D3C1F"/>
    <w:rsid w:val="004D3FD7"/>
    <w:rsid w:val="004D4BD5"/>
    <w:rsid w:val="004D5E87"/>
    <w:rsid w:val="004D601A"/>
    <w:rsid w:val="004D6610"/>
    <w:rsid w:val="004D738E"/>
    <w:rsid w:val="004D7CC9"/>
    <w:rsid w:val="004E07B7"/>
    <w:rsid w:val="004E0904"/>
    <w:rsid w:val="004E0A32"/>
    <w:rsid w:val="004E14DC"/>
    <w:rsid w:val="004E1734"/>
    <w:rsid w:val="004E1839"/>
    <w:rsid w:val="004E1B71"/>
    <w:rsid w:val="004E23EC"/>
    <w:rsid w:val="004E2C56"/>
    <w:rsid w:val="004E2D08"/>
    <w:rsid w:val="004E3848"/>
    <w:rsid w:val="004E566D"/>
    <w:rsid w:val="004E5A9F"/>
    <w:rsid w:val="004E66A3"/>
    <w:rsid w:val="004E66E2"/>
    <w:rsid w:val="004E6ACE"/>
    <w:rsid w:val="004E78F8"/>
    <w:rsid w:val="004F0608"/>
    <w:rsid w:val="004F08CD"/>
    <w:rsid w:val="004F1A16"/>
    <w:rsid w:val="004F3DBA"/>
    <w:rsid w:val="004F4575"/>
    <w:rsid w:val="004F50F4"/>
    <w:rsid w:val="004F6112"/>
    <w:rsid w:val="004F6886"/>
    <w:rsid w:val="004F6A21"/>
    <w:rsid w:val="004F6D46"/>
    <w:rsid w:val="004F6E12"/>
    <w:rsid w:val="004F71C1"/>
    <w:rsid w:val="004F79BD"/>
    <w:rsid w:val="004F7F21"/>
    <w:rsid w:val="005006A1"/>
    <w:rsid w:val="005015AC"/>
    <w:rsid w:val="00501971"/>
    <w:rsid w:val="00501AA3"/>
    <w:rsid w:val="00501E08"/>
    <w:rsid w:val="005020D8"/>
    <w:rsid w:val="00502B57"/>
    <w:rsid w:val="005040EA"/>
    <w:rsid w:val="0050420B"/>
    <w:rsid w:val="00504B92"/>
    <w:rsid w:val="00504DAC"/>
    <w:rsid w:val="0050520C"/>
    <w:rsid w:val="00505383"/>
    <w:rsid w:val="005055BA"/>
    <w:rsid w:val="00505C48"/>
    <w:rsid w:val="00505DBD"/>
    <w:rsid w:val="00506278"/>
    <w:rsid w:val="005078DF"/>
    <w:rsid w:val="00507A0B"/>
    <w:rsid w:val="00507A40"/>
    <w:rsid w:val="00507EEB"/>
    <w:rsid w:val="005105FB"/>
    <w:rsid w:val="00510CEF"/>
    <w:rsid w:val="005118F2"/>
    <w:rsid w:val="005124E6"/>
    <w:rsid w:val="0051276D"/>
    <w:rsid w:val="005128F9"/>
    <w:rsid w:val="00513A9C"/>
    <w:rsid w:val="00514A90"/>
    <w:rsid w:val="00514B26"/>
    <w:rsid w:val="005154E4"/>
    <w:rsid w:val="00515C33"/>
    <w:rsid w:val="00515FB9"/>
    <w:rsid w:val="00516B9D"/>
    <w:rsid w:val="00516FC0"/>
    <w:rsid w:val="00517AB4"/>
    <w:rsid w:val="00517C39"/>
    <w:rsid w:val="00517DF5"/>
    <w:rsid w:val="00517DF6"/>
    <w:rsid w:val="0052022E"/>
    <w:rsid w:val="005203BA"/>
    <w:rsid w:val="0052246F"/>
    <w:rsid w:val="005229AE"/>
    <w:rsid w:val="00522BEB"/>
    <w:rsid w:val="00522F20"/>
    <w:rsid w:val="005248D6"/>
    <w:rsid w:val="00524C78"/>
    <w:rsid w:val="00526598"/>
    <w:rsid w:val="005267BF"/>
    <w:rsid w:val="00526E81"/>
    <w:rsid w:val="00527FCF"/>
    <w:rsid w:val="005307A6"/>
    <w:rsid w:val="00530B22"/>
    <w:rsid w:val="005312C2"/>
    <w:rsid w:val="005312CD"/>
    <w:rsid w:val="005324FF"/>
    <w:rsid w:val="0053290D"/>
    <w:rsid w:val="0053294E"/>
    <w:rsid w:val="00532B91"/>
    <w:rsid w:val="00532E6C"/>
    <w:rsid w:val="0053391F"/>
    <w:rsid w:val="00533BED"/>
    <w:rsid w:val="00533D54"/>
    <w:rsid w:val="00534548"/>
    <w:rsid w:val="00535293"/>
    <w:rsid w:val="0053679B"/>
    <w:rsid w:val="00536E17"/>
    <w:rsid w:val="00537014"/>
    <w:rsid w:val="00537572"/>
    <w:rsid w:val="005400B6"/>
    <w:rsid w:val="00540449"/>
    <w:rsid w:val="00540F8A"/>
    <w:rsid w:val="00541383"/>
    <w:rsid w:val="00541396"/>
    <w:rsid w:val="00541A1C"/>
    <w:rsid w:val="005435F8"/>
    <w:rsid w:val="005437E7"/>
    <w:rsid w:val="005443E0"/>
    <w:rsid w:val="005447E4"/>
    <w:rsid w:val="00544E08"/>
    <w:rsid w:val="00544E5C"/>
    <w:rsid w:val="00545215"/>
    <w:rsid w:val="005460A3"/>
    <w:rsid w:val="005460B4"/>
    <w:rsid w:val="005471A1"/>
    <w:rsid w:val="0054748F"/>
    <w:rsid w:val="005475E9"/>
    <w:rsid w:val="00550009"/>
    <w:rsid w:val="005503D9"/>
    <w:rsid w:val="00550D12"/>
    <w:rsid w:val="005515B5"/>
    <w:rsid w:val="005518D5"/>
    <w:rsid w:val="00552CC4"/>
    <w:rsid w:val="0055315D"/>
    <w:rsid w:val="0055324E"/>
    <w:rsid w:val="00553979"/>
    <w:rsid w:val="00554BDC"/>
    <w:rsid w:val="005552F7"/>
    <w:rsid w:val="005553B3"/>
    <w:rsid w:val="00555A6C"/>
    <w:rsid w:val="0055736F"/>
    <w:rsid w:val="0055768A"/>
    <w:rsid w:val="00557CCD"/>
    <w:rsid w:val="00557F25"/>
    <w:rsid w:val="00560364"/>
    <w:rsid w:val="00560498"/>
    <w:rsid w:val="0056059A"/>
    <w:rsid w:val="00560863"/>
    <w:rsid w:val="00561CA3"/>
    <w:rsid w:val="0056201A"/>
    <w:rsid w:val="005620DB"/>
    <w:rsid w:val="0056252A"/>
    <w:rsid w:val="00562E2B"/>
    <w:rsid w:val="00564782"/>
    <w:rsid w:val="005647C8"/>
    <w:rsid w:val="00565D03"/>
    <w:rsid w:val="0056615B"/>
    <w:rsid w:val="00566677"/>
    <w:rsid w:val="005668E2"/>
    <w:rsid w:val="00566B86"/>
    <w:rsid w:val="00566EC7"/>
    <w:rsid w:val="00566F73"/>
    <w:rsid w:val="00567556"/>
    <w:rsid w:val="0056778B"/>
    <w:rsid w:val="00567835"/>
    <w:rsid w:val="0057097E"/>
    <w:rsid w:val="00571505"/>
    <w:rsid w:val="00571C93"/>
    <w:rsid w:val="0057232E"/>
    <w:rsid w:val="00572A00"/>
    <w:rsid w:val="00572E69"/>
    <w:rsid w:val="0057398F"/>
    <w:rsid w:val="00573C7B"/>
    <w:rsid w:val="00574002"/>
    <w:rsid w:val="00574D3D"/>
    <w:rsid w:val="00575A70"/>
    <w:rsid w:val="00575C49"/>
    <w:rsid w:val="00575F79"/>
    <w:rsid w:val="0057604C"/>
    <w:rsid w:val="0057634D"/>
    <w:rsid w:val="005764FF"/>
    <w:rsid w:val="00576E56"/>
    <w:rsid w:val="00577422"/>
    <w:rsid w:val="0057757E"/>
    <w:rsid w:val="0057773F"/>
    <w:rsid w:val="00577991"/>
    <w:rsid w:val="00580EA8"/>
    <w:rsid w:val="00582664"/>
    <w:rsid w:val="00582F38"/>
    <w:rsid w:val="005838CF"/>
    <w:rsid w:val="00583F91"/>
    <w:rsid w:val="00584147"/>
    <w:rsid w:val="0058464F"/>
    <w:rsid w:val="005849FF"/>
    <w:rsid w:val="005855BD"/>
    <w:rsid w:val="00586F30"/>
    <w:rsid w:val="005875CF"/>
    <w:rsid w:val="00587F98"/>
    <w:rsid w:val="0058ECD5"/>
    <w:rsid w:val="005905BE"/>
    <w:rsid w:val="00591238"/>
    <w:rsid w:val="0059210B"/>
    <w:rsid w:val="00592C9E"/>
    <w:rsid w:val="00592D60"/>
    <w:rsid w:val="005931F3"/>
    <w:rsid w:val="00593280"/>
    <w:rsid w:val="00593E05"/>
    <w:rsid w:val="0059499B"/>
    <w:rsid w:val="00594B6C"/>
    <w:rsid w:val="00594E19"/>
    <w:rsid w:val="005950A1"/>
    <w:rsid w:val="005951CC"/>
    <w:rsid w:val="00596C2A"/>
    <w:rsid w:val="00596F84"/>
    <w:rsid w:val="0059713C"/>
    <w:rsid w:val="00597598"/>
    <w:rsid w:val="00597657"/>
    <w:rsid w:val="00597F11"/>
    <w:rsid w:val="005A0B39"/>
    <w:rsid w:val="005A2358"/>
    <w:rsid w:val="005A2870"/>
    <w:rsid w:val="005A2CEF"/>
    <w:rsid w:val="005A3B0F"/>
    <w:rsid w:val="005A3F8C"/>
    <w:rsid w:val="005A402E"/>
    <w:rsid w:val="005A4D21"/>
    <w:rsid w:val="005A6054"/>
    <w:rsid w:val="005A6DCF"/>
    <w:rsid w:val="005B015B"/>
    <w:rsid w:val="005B0F2D"/>
    <w:rsid w:val="005B110C"/>
    <w:rsid w:val="005B1E4B"/>
    <w:rsid w:val="005B2244"/>
    <w:rsid w:val="005B2734"/>
    <w:rsid w:val="005B303F"/>
    <w:rsid w:val="005B36E0"/>
    <w:rsid w:val="005B5DB0"/>
    <w:rsid w:val="005B61DF"/>
    <w:rsid w:val="005B6945"/>
    <w:rsid w:val="005B6D55"/>
    <w:rsid w:val="005B7BE5"/>
    <w:rsid w:val="005C0DDD"/>
    <w:rsid w:val="005C14EC"/>
    <w:rsid w:val="005C1B5B"/>
    <w:rsid w:val="005C253D"/>
    <w:rsid w:val="005C3207"/>
    <w:rsid w:val="005C455E"/>
    <w:rsid w:val="005C4B4D"/>
    <w:rsid w:val="005C5C5C"/>
    <w:rsid w:val="005C64DE"/>
    <w:rsid w:val="005C6A11"/>
    <w:rsid w:val="005C6F55"/>
    <w:rsid w:val="005C7EC6"/>
    <w:rsid w:val="005D0288"/>
    <w:rsid w:val="005D032E"/>
    <w:rsid w:val="005D0B46"/>
    <w:rsid w:val="005D1460"/>
    <w:rsid w:val="005D22E9"/>
    <w:rsid w:val="005D3A89"/>
    <w:rsid w:val="005D5884"/>
    <w:rsid w:val="005D5D79"/>
    <w:rsid w:val="005D5D9E"/>
    <w:rsid w:val="005D6A17"/>
    <w:rsid w:val="005D74D5"/>
    <w:rsid w:val="005D7896"/>
    <w:rsid w:val="005D78F5"/>
    <w:rsid w:val="005D7B04"/>
    <w:rsid w:val="005D7F04"/>
    <w:rsid w:val="005E0A88"/>
    <w:rsid w:val="005E18F7"/>
    <w:rsid w:val="005E2306"/>
    <w:rsid w:val="005E2700"/>
    <w:rsid w:val="005E6252"/>
    <w:rsid w:val="005E63AE"/>
    <w:rsid w:val="005E714C"/>
    <w:rsid w:val="005F0E31"/>
    <w:rsid w:val="005F1A17"/>
    <w:rsid w:val="005F2B01"/>
    <w:rsid w:val="005F2ED1"/>
    <w:rsid w:val="005F3E3F"/>
    <w:rsid w:val="005F502A"/>
    <w:rsid w:val="005F59E7"/>
    <w:rsid w:val="005F6425"/>
    <w:rsid w:val="005F6CDA"/>
    <w:rsid w:val="005F6DC3"/>
    <w:rsid w:val="005F7F1D"/>
    <w:rsid w:val="00600B16"/>
    <w:rsid w:val="006012C1"/>
    <w:rsid w:val="00601890"/>
    <w:rsid w:val="00601A9B"/>
    <w:rsid w:val="00602105"/>
    <w:rsid w:val="00602343"/>
    <w:rsid w:val="00603014"/>
    <w:rsid w:val="00603AA8"/>
    <w:rsid w:val="00604229"/>
    <w:rsid w:val="00605426"/>
    <w:rsid w:val="0060575C"/>
    <w:rsid w:val="0060661F"/>
    <w:rsid w:val="00606EDD"/>
    <w:rsid w:val="006072B6"/>
    <w:rsid w:val="006077B9"/>
    <w:rsid w:val="006105AD"/>
    <w:rsid w:val="00611F23"/>
    <w:rsid w:val="00612EFA"/>
    <w:rsid w:val="00612F04"/>
    <w:rsid w:val="00613BF5"/>
    <w:rsid w:val="00613E47"/>
    <w:rsid w:val="00615C2D"/>
    <w:rsid w:val="00615F6C"/>
    <w:rsid w:val="0061661A"/>
    <w:rsid w:val="006166CE"/>
    <w:rsid w:val="00616BB6"/>
    <w:rsid w:val="00617380"/>
    <w:rsid w:val="00617DBE"/>
    <w:rsid w:val="00621687"/>
    <w:rsid w:val="00621A6B"/>
    <w:rsid w:val="00622F8E"/>
    <w:rsid w:val="00623761"/>
    <w:rsid w:val="00623D40"/>
    <w:rsid w:val="00623E82"/>
    <w:rsid w:val="006241E6"/>
    <w:rsid w:val="0062601E"/>
    <w:rsid w:val="006260DD"/>
    <w:rsid w:val="00626159"/>
    <w:rsid w:val="00626BDE"/>
    <w:rsid w:val="0062705B"/>
    <w:rsid w:val="00627A9C"/>
    <w:rsid w:val="00627C78"/>
    <w:rsid w:val="006302CA"/>
    <w:rsid w:val="00630A02"/>
    <w:rsid w:val="00631677"/>
    <w:rsid w:val="00631BAB"/>
    <w:rsid w:val="006321C1"/>
    <w:rsid w:val="00632B96"/>
    <w:rsid w:val="00632CD6"/>
    <w:rsid w:val="006333E4"/>
    <w:rsid w:val="00633DF9"/>
    <w:rsid w:val="00634506"/>
    <w:rsid w:val="006346CE"/>
    <w:rsid w:val="00634CC9"/>
    <w:rsid w:val="0063635B"/>
    <w:rsid w:val="0063758E"/>
    <w:rsid w:val="00637D84"/>
    <w:rsid w:val="006400A7"/>
    <w:rsid w:val="00640C23"/>
    <w:rsid w:val="00640E74"/>
    <w:rsid w:val="0064128D"/>
    <w:rsid w:val="00641567"/>
    <w:rsid w:val="006418C3"/>
    <w:rsid w:val="00642C88"/>
    <w:rsid w:val="00642F10"/>
    <w:rsid w:val="00643289"/>
    <w:rsid w:val="006435C9"/>
    <w:rsid w:val="00643FD3"/>
    <w:rsid w:val="00644668"/>
    <w:rsid w:val="00644D79"/>
    <w:rsid w:val="006454BA"/>
    <w:rsid w:val="006458C1"/>
    <w:rsid w:val="00645A0C"/>
    <w:rsid w:val="00645DB5"/>
    <w:rsid w:val="00646ABB"/>
    <w:rsid w:val="00646EBF"/>
    <w:rsid w:val="0064744B"/>
    <w:rsid w:val="0064772C"/>
    <w:rsid w:val="00647C84"/>
    <w:rsid w:val="00650248"/>
    <w:rsid w:val="0065029A"/>
    <w:rsid w:val="00650386"/>
    <w:rsid w:val="00651146"/>
    <w:rsid w:val="00651667"/>
    <w:rsid w:val="0065307B"/>
    <w:rsid w:val="0065310C"/>
    <w:rsid w:val="00653370"/>
    <w:rsid w:val="00653593"/>
    <w:rsid w:val="00653D47"/>
    <w:rsid w:val="00654929"/>
    <w:rsid w:val="00656142"/>
    <w:rsid w:val="0065657C"/>
    <w:rsid w:val="00657826"/>
    <w:rsid w:val="00660F1C"/>
    <w:rsid w:val="006613E2"/>
    <w:rsid w:val="00661983"/>
    <w:rsid w:val="006622D3"/>
    <w:rsid w:val="0066299A"/>
    <w:rsid w:val="006629D8"/>
    <w:rsid w:val="006636A8"/>
    <w:rsid w:val="00663EB8"/>
    <w:rsid w:val="00664A01"/>
    <w:rsid w:val="006655CD"/>
    <w:rsid w:val="00665C2B"/>
    <w:rsid w:val="00666868"/>
    <w:rsid w:val="00666D04"/>
    <w:rsid w:val="00667140"/>
    <w:rsid w:val="00667D93"/>
    <w:rsid w:val="006702B2"/>
    <w:rsid w:val="00670CE4"/>
    <w:rsid w:val="00670DDD"/>
    <w:rsid w:val="006714F1"/>
    <w:rsid w:val="00671841"/>
    <w:rsid w:val="006728CC"/>
    <w:rsid w:val="00672FCC"/>
    <w:rsid w:val="00673343"/>
    <w:rsid w:val="00673AC6"/>
    <w:rsid w:val="0067407A"/>
    <w:rsid w:val="006740DC"/>
    <w:rsid w:val="00674214"/>
    <w:rsid w:val="006746E9"/>
    <w:rsid w:val="006754A0"/>
    <w:rsid w:val="006755A8"/>
    <w:rsid w:val="00676458"/>
    <w:rsid w:val="0067667B"/>
    <w:rsid w:val="006773AC"/>
    <w:rsid w:val="00677A13"/>
    <w:rsid w:val="00677C4A"/>
    <w:rsid w:val="00677E56"/>
    <w:rsid w:val="00680574"/>
    <w:rsid w:val="00680830"/>
    <w:rsid w:val="006811F2"/>
    <w:rsid w:val="006812D4"/>
    <w:rsid w:val="0068154E"/>
    <w:rsid w:val="006816B4"/>
    <w:rsid w:val="006819CF"/>
    <w:rsid w:val="00681DDC"/>
    <w:rsid w:val="00682B3E"/>
    <w:rsid w:val="00683206"/>
    <w:rsid w:val="006832F7"/>
    <w:rsid w:val="006837F4"/>
    <w:rsid w:val="00683DD6"/>
    <w:rsid w:val="00685270"/>
    <w:rsid w:val="00685585"/>
    <w:rsid w:val="00686390"/>
    <w:rsid w:val="006869B8"/>
    <w:rsid w:val="00686A76"/>
    <w:rsid w:val="00686AB2"/>
    <w:rsid w:val="00687227"/>
    <w:rsid w:val="00687779"/>
    <w:rsid w:val="00687FF3"/>
    <w:rsid w:val="006904B4"/>
    <w:rsid w:val="0069159F"/>
    <w:rsid w:val="00691682"/>
    <w:rsid w:val="00691E0A"/>
    <w:rsid w:val="00692A2E"/>
    <w:rsid w:val="00692D0C"/>
    <w:rsid w:val="006942F8"/>
    <w:rsid w:val="006944BC"/>
    <w:rsid w:val="006958D4"/>
    <w:rsid w:val="0069641C"/>
    <w:rsid w:val="00697A55"/>
    <w:rsid w:val="00697C6B"/>
    <w:rsid w:val="006A01B8"/>
    <w:rsid w:val="006A1DEF"/>
    <w:rsid w:val="006A2670"/>
    <w:rsid w:val="006A2AF2"/>
    <w:rsid w:val="006A2DCE"/>
    <w:rsid w:val="006A331F"/>
    <w:rsid w:val="006A3A43"/>
    <w:rsid w:val="006A3E89"/>
    <w:rsid w:val="006A4345"/>
    <w:rsid w:val="006A5FE6"/>
    <w:rsid w:val="006A611D"/>
    <w:rsid w:val="006A6249"/>
    <w:rsid w:val="006A674D"/>
    <w:rsid w:val="006A77E3"/>
    <w:rsid w:val="006B0AE7"/>
    <w:rsid w:val="006B0E4E"/>
    <w:rsid w:val="006B14CD"/>
    <w:rsid w:val="006B171E"/>
    <w:rsid w:val="006B3114"/>
    <w:rsid w:val="006B5906"/>
    <w:rsid w:val="006B5D49"/>
    <w:rsid w:val="006B6226"/>
    <w:rsid w:val="006B630F"/>
    <w:rsid w:val="006B6B86"/>
    <w:rsid w:val="006B732E"/>
    <w:rsid w:val="006C0103"/>
    <w:rsid w:val="006C0388"/>
    <w:rsid w:val="006C0392"/>
    <w:rsid w:val="006C10F6"/>
    <w:rsid w:val="006C13C1"/>
    <w:rsid w:val="006C185E"/>
    <w:rsid w:val="006C1A81"/>
    <w:rsid w:val="006C1B30"/>
    <w:rsid w:val="006C1BEA"/>
    <w:rsid w:val="006C276E"/>
    <w:rsid w:val="006C286C"/>
    <w:rsid w:val="006C2B07"/>
    <w:rsid w:val="006C2C05"/>
    <w:rsid w:val="006C370C"/>
    <w:rsid w:val="006C4B26"/>
    <w:rsid w:val="006C4C5E"/>
    <w:rsid w:val="006C5386"/>
    <w:rsid w:val="006C55BC"/>
    <w:rsid w:val="006C6F65"/>
    <w:rsid w:val="006C7269"/>
    <w:rsid w:val="006D143B"/>
    <w:rsid w:val="006D16D1"/>
    <w:rsid w:val="006D1AB6"/>
    <w:rsid w:val="006D2240"/>
    <w:rsid w:val="006D3582"/>
    <w:rsid w:val="006D37A3"/>
    <w:rsid w:val="006D3B6C"/>
    <w:rsid w:val="006D54C8"/>
    <w:rsid w:val="006D64F1"/>
    <w:rsid w:val="006D6A0F"/>
    <w:rsid w:val="006D7E25"/>
    <w:rsid w:val="006E0891"/>
    <w:rsid w:val="006E1FBD"/>
    <w:rsid w:val="006E2949"/>
    <w:rsid w:val="006E4D69"/>
    <w:rsid w:val="006E501E"/>
    <w:rsid w:val="006E5A8C"/>
    <w:rsid w:val="006E686C"/>
    <w:rsid w:val="006E6F86"/>
    <w:rsid w:val="006F20D1"/>
    <w:rsid w:val="006F2113"/>
    <w:rsid w:val="006F25A4"/>
    <w:rsid w:val="006F2F25"/>
    <w:rsid w:val="006F498A"/>
    <w:rsid w:val="006F4E37"/>
    <w:rsid w:val="006F51FD"/>
    <w:rsid w:val="006F6064"/>
    <w:rsid w:val="006F62AF"/>
    <w:rsid w:val="006F6373"/>
    <w:rsid w:val="006F63BE"/>
    <w:rsid w:val="006F7373"/>
    <w:rsid w:val="007005CB"/>
    <w:rsid w:val="00700640"/>
    <w:rsid w:val="00701359"/>
    <w:rsid w:val="00702D79"/>
    <w:rsid w:val="00703BF9"/>
    <w:rsid w:val="00703CD3"/>
    <w:rsid w:val="00705B39"/>
    <w:rsid w:val="00705E1F"/>
    <w:rsid w:val="00705EC3"/>
    <w:rsid w:val="0070679E"/>
    <w:rsid w:val="007076AD"/>
    <w:rsid w:val="00707A4B"/>
    <w:rsid w:val="00711158"/>
    <w:rsid w:val="00712176"/>
    <w:rsid w:val="00712230"/>
    <w:rsid w:val="00712BAA"/>
    <w:rsid w:val="00712D6E"/>
    <w:rsid w:val="007134EE"/>
    <w:rsid w:val="0071446B"/>
    <w:rsid w:val="007146B6"/>
    <w:rsid w:val="00715454"/>
    <w:rsid w:val="007155BD"/>
    <w:rsid w:val="00715AD3"/>
    <w:rsid w:val="007166A0"/>
    <w:rsid w:val="00716A57"/>
    <w:rsid w:val="00716E05"/>
    <w:rsid w:val="007172DF"/>
    <w:rsid w:val="007207DC"/>
    <w:rsid w:val="0072095A"/>
    <w:rsid w:val="007212F9"/>
    <w:rsid w:val="00721720"/>
    <w:rsid w:val="007219F5"/>
    <w:rsid w:val="0072333B"/>
    <w:rsid w:val="00723536"/>
    <w:rsid w:val="007235BB"/>
    <w:rsid w:val="007235BE"/>
    <w:rsid w:val="0072364A"/>
    <w:rsid w:val="00723842"/>
    <w:rsid w:val="007240B2"/>
    <w:rsid w:val="00725723"/>
    <w:rsid w:val="00725AD4"/>
    <w:rsid w:val="00725F36"/>
    <w:rsid w:val="0072643A"/>
    <w:rsid w:val="00726E7A"/>
    <w:rsid w:val="0072739C"/>
    <w:rsid w:val="007276E2"/>
    <w:rsid w:val="00727E5C"/>
    <w:rsid w:val="00727E74"/>
    <w:rsid w:val="00730307"/>
    <w:rsid w:val="00730674"/>
    <w:rsid w:val="00730A6E"/>
    <w:rsid w:val="00731B50"/>
    <w:rsid w:val="00731DF5"/>
    <w:rsid w:val="00732777"/>
    <w:rsid w:val="00732BB9"/>
    <w:rsid w:val="00733400"/>
    <w:rsid w:val="00733FBA"/>
    <w:rsid w:val="0073498D"/>
    <w:rsid w:val="00735805"/>
    <w:rsid w:val="00735BCC"/>
    <w:rsid w:val="00735F35"/>
    <w:rsid w:val="00736020"/>
    <w:rsid w:val="0073635A"/>
    <w:rsid w:val="007373BC"/>
    <w:rsid w:val="0073760F"/>
    <w:rsid w:val="00737E30"/>
    <w:rsid w:val="0074063E"/>
    <w:rsid w:val="007423F4"/>
    <w:rsid w:val="00742427"/>
    <w:rsid w:val="007428B0"/>
    <w:rsid w:val="007428C3"/>
    <w:rsid w:val="00742BF9"/>
    <w:rsid w:val="00742EA5"/>
    <w:rsid w:val="00743A3B"/>
    <w:rsid w:val="00743AD2"/>
    <w:rsid w:val="00743D1E"/>
    <w:rsid w:val="007443AC"/>
    <w:rsid w:val="0074487D"/>
    <w:rsid w:val="00744B15"/>
    <w:rsid w:val="0074518C"/>
    <w:rsid w:val="00745390"/>
    <w:rsid w:val="0074539E"/>
    <w:rsid w:val="00747C61"/>
    <w:rsid w:val="007508BB"/>
    <w:rsid w:val="00750FC6"/>
    <w:rsid w:val="00751BB8"/>
    <w:rsid w:val="00751E84"/>
    <w:rsid w:val="00755224"/>
    <w:rsid w:val="0075583E"/>
    <w:rsid w:val="00756285"/>
    <w:rsid w:val="0075699F"/>
    <w:rsid w:val="00756B03"/>
    <w:rsid w:val="00756BD4"/>
    <w:rsid w:val="00756C3D"/>
    <w:rsid w:val="007570B2"/>
    <w:rsid w:val="00757A3C"/>
    <w:rsid w:val="00760268"/>
    <w:rsid w:val="00760B3E"/>
    <w:rsid w:val="00761705"/>
    <w:rsid w:val="00761721"/>
    <w:rsid w:val="00761B3D"/>
    <w:rsid w:val="00761E1A"/>
    <w:rsid w:val="0076246F"/>
    <w:rsid w:val="0076267A"/>
    <w:rsid w:val="007637BD"/>
    <w:rsid w:val="00763D1D"/>
    <w:rsid w:val="00763ED7"/>
    <w:rsid w:val="0076407E"/>
    <w:rsid w:val="00764503"/>
    <w:rsid w:val="00765125"/>
    <w:rsid w:val="007654A8"/>
    <w:rsid w:val="007656D4"/>
    <w:rsid w:val="00765B8C"/>
    <w:rsid w:val="00766095"/>
    <w:rsid w:val="00766F33"/>
    <w:rsid w:val="007671A2"/>
    <w:rsid w:val="007672CD"/>
    <w:rsid w:val="0076773E"/>
    <w:rsid w:val="00767925"/>
    <w:rsid w:val="0076E782"/>
    <w:rsid w:val="00770848"/>
    <w:rsid w:val="00770DE3"/>
    <w:rsid w:val="007710D7"/>
    <w:rsid w:val="00772531"/>
    <w:rsid w:val="007726B6"/>
    <w:rsid w:val="007727B9"/>
    <w:rsid w:val="00773193"/>
    <w:rsid w:val="00774DA1"/>
    <w:rsid w:val="007758EA"/>
    <w:rsid w:val="00775AD4"/>
    <w:rsid w:val="00775EDA"/>
    <w:rsid w:val="0077652E"/>
    <w:rsid w:val="00776C53"/>
    <w:rsid w:val="007776F3"/>
    <w:rsid w:val="00777779"/>
    <w:rsid w:val="0078030E"/>
    <w:rsid w:val="0078147C"/>
    <w:rsid w:val="00782FEB"/>
    <w:rsid w:val="00783179"/>
    <w:rsid w:val="00783DCF"/>
    <w:rsid w:val="00784056"/>
    <w:rsid w:val="00784145"/>
    <w:rsid w:val="0078488D"/>
    <w:rsid w:val="0078491E"/>
    <w:rsid w:val="00784F5E"/>
    <w:rsid w:val="007850D7"/>
    <w:rsid w:val="007859AD"/>
    <w:rsid w:val="00785B30"/>
    <w:rsid w:val="00785D13"/>
    <w:rsid w:val="007865FB"/>
    <w:rsid w:val="00786E2F"/>
    <w:rsid w:val="00786E59"/>
    <w:rsid w:val="00787809"/>
    <w:rsid w:val="00787DA6"/>
    <w:rsid w:val="00790C65"/>
    <w:rsid w:val="00792013"/>
    <w:rsid w:val="00792325"/>
    <w:rsid w:val="00792987"/>
    <w:rsid w:val="0079309A"/>
    <w:rsid w:val="00793552"/>
    <w:rsid w:val="0079361B"/>
    <w:rsid w:val="00793689"/>
    <w:rsid w:val="007939F5"/>
    <w:rsid w:val="00794097"/>
    <w:rsid w:val="00794A0A"/>
    <w:rsid w:val="00794E02"/>
    <w:rsid w:val="00794E16"/>
    <w:rsid w:val="00794F69"/>
    <w:rsid w:val="0079646B"/>
    <w:rsid w:val="007A258D"/>
    <w:rsid w:val="007A46BE"/>
    <w:rsid w:val="007A5200"/>
    <w:rsid w:val="007A6648"/>
    <w:rsid w:val="007A6BAC"/>
    <w:rsid w:val="007A6D17"/>
    <w:rsid w:val="007A7224"/>
    <w:rsid w:val="007A746D"/>
    <w:rsid w:val="007A750E"/>
    <w:rsid w:val="007A79A4"/>
    <w:rsid w:val="007A7C43"/>
    <w:rsid w:val="007B05C9"/>
    <w:rsid w:val="007B074C"/>
    <w:rsid w:val="007B09B0"/>
    <w:rsid w:val="007B09FB"/>
    <w:rsid w:val="007B0CA9"/>
    <w:rsid w:val="007B1AE8"/>
    <w:rsid w:val="007B1B16"/>
    <w:rsid w:val="007B2C64"/>
    <w:rsid w:val="007B2D4E"/>
    <w:rsid w:val="007B2F03"/>
    <w:rsid w:val="007B2F6C"/>
    <w:rsid w:val="007B32C6"/>
    <w:rsid w:val="007B38AA"/>
    <w:rsid w:val="007B3AE8"/>
    <w:rsid w:val="007B4336"/>
    <w:rsid w:val="007B4C08"/>
    <w:rsid w:val="007B4D28"/>
    <w:rsid w:val="007B4E23"/>
    <w:rsid w:val="007B53D3"/>
    <w:rsid w:val="007B568D"/>
    <w:rsid w:val="007B591C"/>
    <w:rsid w:val="007B5DE0"/>
    <w:rsid w:val="007B5E2C"/>
    <w:rsid w:val="007B68D8"/>
    <w:rsid w:val="007B72D6"/>
    <w:rsid w:val="007B79A2"/>
    <w:rsid w:val="007C05DD"/>
    <w:rsid w:val="007C0C48"/>
    <w:rsid w:val="007C14F8"/>
    <w:rsid w:val="007C1F03"/>
    <w:rsid w:val="007C2A37"/>
    <w:rsid w:val="007C2C4E"/>
    <w:rsid w:val="007C3474"/>
    <w:rsid w:val="007C38CF"/>
    <w:rsid w:val="007C4AA3"/>
    <w:rsid w:val="007C4EAF"/>
    <w:rsid w:val="007C4FAA"/>
    <w:rsid w:val="007C5FB7"/>
    <w:rsid w:val="007C65A2"/>
    <w:rsid w:val="007C70AC"/>
    <w:rsid w:val="007C714E"/>
    <w:rsid w:val="007C71FD"/>
    <w:rsid w:val="007C7880"/>
    <w:rsid w:val="007C7A6F"/>
    <w:rsid w:val="007C7B7D"/>
    <w:rsid w:val="007D0A81"/>
    <w:rsid w:val="007D103D"/>
    <w:rsid w:val="007D2A1D"/>
    <w:rsid w:val="007D2CC2"/>
    <w:rsid w:val="007D3191"/>
    <w:rsid w:val="007D3745"/>
    <w:rsid w:val="007D3887"/>
    <w:rsid w:val="007D3F45"/>
    <w:rsid w:val="007D5394"/>
    <w:rsid w:val="007D5CA1"/>
    <w:rsid w:val="007D64EF"/>
    <w:rsid w:val="007D6833"/>
    <w:rsid w:val="007D685E"/>
    <w:rsid w:val="007D7244"/>
    <w:rsid w:val="007D771D"/>
    <w:rsid w:val="007D7A89"/>
    <w:rsid w:val="007D7E02"/>
    <w:rsid w:val="007D7E0E"/>
    <w:rsid w:val="007E0BB6"/>
    <w:rsid w:val="007E0DA6"/>
    <w:rsid w:val="007E12E8"/>
    <w:rsid w:val="007E1615"/>
    <w:rsid w:val="007E235F"/>
    <w:rsid w:val="007E243D"/>
    <w:rsid w:val="007E24DB"/>
    <w:rsid w:val="007E2845"/>
    <w:rsid w:val="007E2C67"/>
    <w:rsid w:val="007E4A7D"/>
    <w:rsid w:val="007E4AFA"/>
    <w:rsid w:val="007E4B66"/>
    <w:rsid w:val="007E4E2A"/>
    <w:rsid w:val="007E4FF7"/>
    <w:rsid w:val="007E60DF"/>
    <w:rsid w:val="007E6732"/>
    <w:rsid w:val="007E6911"/>
    <w:rsid w:val="007E6FB5"/>
    <w:rsid w:val="007E73F7"/>
    <w:rsid w:val="007F13F2"/>
    <w:rsid w:val="007F1872"/>
    <w:rsid w:val="007F1F3F"/>
    <w:rsid w:val="007F2115"/>
    <w:rsid w:val="007F2DEE"/>
    <w:rsid w:val="007F3648"/>
    <w:rsid w:val="007F4027"/>
    <w:rsid w:val="007F40D8"/>
    <w:rsid w:val="007F4888"/>
    <w:rsid w:val="007F4E76"/>
    <w:rsid w:val="007F5D93"/>
    <w:rsid w:val="007F72A4"/>
    <w:rsid w:val="007F7A29"/>
    <w:rsid w:val="007FA5C9"/>
    <w:rsid w:val="00800000"/>
    <w:rsid w:val="00800A88"/>
    <w:rsid w:val="00801527"/>
    <w:rsid w:val="00801824"/>
    <w:rsid w:val="00801EAE"/>
    <w:rsid w:val="0080382A"/>
    <w:rsid w:val="00804F9D"/>
    <w:rsid w:val="0080517F"/>
    <w:rsid w:val="0080588F"/>
    <w:rsid w:val="00805A72"/>
    <w:rsid w:val="00805D60"/>
    <w:rsid w:val="00806FE2"/>
    <w:rsid w:val="0080743F"/>
    <w:rsid w:val="00807905"/>
    <w:rsid w:val="00807CA2"/>
    <w:rsid w:val="00807E70"/>
    <w:rsid w:val="008106DF"/>
    <w:rsid w:val="0081102D"/>
    <w:rsid w:val="0081123A"/>
    <w:rsid w:val="00811AEF"/>
    <w:rsid w:val="0081230B"/>
    <w:rsid w:val="008128A3"/>
    <w:rsid w:val="008137D5"/>
    <w:rsid w:val="00814028"/>
    <w:rsid w:val="008144EF"/>
    <w:rsid w:val="00814B43"/>
    <w:rsid w:val="008157CD"/>
    <w:rsid w:val="00815F97"/>
    <w:rsid w:val="00817298"/>
    <w:rsid w:val="00820357"/>
    <w:rsid w:val="00820DBC"/>
    <w:rsid w:val="00821CB2"/>
    <w:rsid w:val="008226DA"/>
    <w:rsid w:val="00823208"/>
    <w:rsid w:val="008235AF"/>
    <w:rsid w:val="00824A3F"/>
    <w:rsid w:val="00824A9C"/>
    <w:rsid w:val="0082576E"/>
    <w:rsid w:val="00825904"/>
    <w:rsid w:val="008268F3"/>
    <w:rsid w:val="00826D70"/>
    <w:rsid w:val="008274FD"/>
    <w:rsid w:val="00827EC5"/>
    <w:rsid w:val="00830719"/>
    <w:rsid w:val="0083218F"/>
    <w:rsid w:val="008329D2"/>
    <w:rsid w:val="008339F1"/>
    <w:rsid w:val="00834BC0"/>
    <w:rsid w:val="00834CF0"/>
    <w:rsid w:val="008351E2"/>
    <w:rsid w:val="00835446"/>
    <w:rsid w:val="00835A60"/>
    <w:rsid w:val="00836049"/>
    <w:rsid w:val="008361C9"/>
    <w:rsid w:val="00836584"/>
    <w:rsid w:val="0083735C"/>
    <w:rsid w:val="00837534"/>
    <w:rsid w:val="0083DE1C"/>
    <w:rsid w:val="00840429"/>
    <w:rsid w:val="00840DE2"/>
    <w:rsid w:val="0084171C"/>
    <w:rsid w:val="00842DC5"/>
    <w:rsid w:val="00843132"/>
    <w:rsid w:val="00844A49"/>
    <w:rsid w:val="00844F43"/>
    <w:rsid w:val="00845A42"/>
    <w:rsid w:val="00845CEA"/>
    <w:rsid w:val="00845F01"/>
    <w:rsid w:val="008472E8"/>
    <w:rsid w:val="008475DA"/>
    <w:rsid w:val="00847AC2"/>
    <w:rsid w:val="008502EF"/>
    <w:rsid w:val="00850DF3"/>
    <w:rsid w:val="00850E67"/>
    <w:rsid w:val="00851074"/>
    <w:rsid w:val="00852FDA"/>
    <w:rsid w:val="008553DE"/>
    <w:rsid w:val="00855DA6"/>
    <w:rsid w:val="0085610F"/>
    <w:rsid w:val="00856662"/>
    <w:rsid w:val="00856F5A"/>
    <w:rsid w:val="008572F1"/>
    <w:rsid w:val="00857576"/>
    <w:rsid w:val="00857D12"/>
    <w:rsid w:val="008604BD"/>
    <w:rsid w:val="00860918"/>
    <w:rsid w:val="00860B0C"/>
    <w:rsid w:val="00861078"/>
    <w:rsid w:val="0086384F"/>
    <w:rsid w:val="0086413C"/>
    <w:rsid w:val="008646C7"/>
    <w:rsid w:val="008649C6"/>
    <w:rsid w:val="008653B7"/>
    <w:rsid w:val="00865877"/>
    <w:rsid w:val="00865896"/>
    <w:rsid w:val="00865AC1"/>
    <w:rsid w:val="00865B07"/>
    <w:rsid w:val="00865FC3"/>
    <w:rsid w:val="0086635F"/>
    <w:rsid w:val="00866D1E"/>
    <w:rsid w:val="0086794E"/>
    <w:rsid w:val="0087001B"/>
    <w:rsid w:val="00870076"/>
    <w:rsid w:val="00870F01"/>
    <w:rsid w:val="0087164B"/>
    <w:rsid w:val="00872010"/>
    <w:rsid w:val="00872A2D"/>
    <w:rsid w:val="00873DD9"/>
    <w:rsid w:val="008740E8"/>
    <w:rsid w:val="00874449"/>
    <w:rsid w:val="00874865"/>
    <w:rsid w:val="00874C38"/>
    <w:rsid w:val="00874D6C"/>
    <w:rsid w:val="0087508E"/>
    <w:rsid w:val="00875113"/>
    <w:rsid w:val="00875132"/>
    <w:rsid w:val="00875653"/>
    <w:rsid w:val="0087574E"/>
    <w:rsid w:val="00875CAE"/>
    <w:rsid w:val="00875E4B"/>
    <w:rsid w:val="008772BC"/>
    <w:rsid w:val="008804D2"/>
    <w:rsid w:val="00880738"/>
    <w:rsid w:val="008808F7"/>
    <w:rsid w:val="00880C8E"/>
    <w:rsid w:val="008817EE"/>
    <w:rsid w:val="00881A3F"/>
    <w:rsid w:val="00881AE7"/>
    <w:rsid w:val="00881AEA"/>
    <w:rsid w:val="0088208A"/>
    <w:rsid w:val="00882A9B"/>
    <w:rsid w:val="00882F8F"/>
    <w:rsid w:val="00883174"/>
    <w:rsid w:val="00883583"/>
    <w:rsid w:val="00883CDC"/>
    <w:rsid w:val="00884073"/>
    <w:rsid w:val="00884EC6"/>
    <w:rsid w:val="00884F1C"/>
    <w:rsid w:val="00885B1F"/>
    <w:rsid w:val="0088601A"/>
    <w:rsid w:val="00887672"/>
    <w:rsid w:val="008878FB"/>
    <w:rsid w:val="00887FC6"/>
    <w:rsid w:val="00891EC6"/>
    <w:rsid w:val="00891F4D"/>
    <w:rsid w:val="008930B4"/>
    <w:rsid w:val="00893FB2"/>
    <w:rsid w:val="0089491F"/>
    <w:rsid w:val="00895711"/>
    <w:rsid w:val="00895A4A"/>
    <w:rsid w:val="00895F29"/>
    <w:rsid w:val="00896CE1"/>
    <w:rsid w:val="00897875"/>
    <w:rsid w:val="00897932"/>
    <w:rsid w:val="00897BB1"/>
    <w:rsid w:val="00897E13"/>
    <w:rsid w:val="008A021D"/>
    <w:rsid w:val="008A1475"/>
    <w:rsid w:val="008A16E0"/>
    <w:rsid w:val="008A1BC8"/>
    <w:rsid w:val="008A227C"/>
    <w:rsid w:val="008A22FB"/>
    <w:rsid w:val="008A24BD"/>
    <w:rsid w:val="008A270F"/>
    <w:rsid w:val="008A2A98"/>
    <w:rsid w:val="008A2F55"/>
    <w:rsid w:val="008A4010"/>
    <w:rsid w:val="008A43FA"/>
    <w:rsid w:val="008A4776"/>
    <w:rsid w:val="008A579E"/>
    <w:rsid w:val="008A646D"/>
    <w:rsid w:val="008A6673"/>
    <w:rsid w:val="008A67E0"/>
    <w:rsid w:val="008A696A"/>
    <w:rsid w:val="008A6D0B"/>
    <w:rsid w:val="008A7252"/>
    <w:rsid w:val="008A72C8"/>
    <w:rsid w:val="008A7373"/>
    <w:rsid w:val="008A73CA"/>
    <w:rsid w:val="008A778E"/>
    <w:rsid w:val="008B0F7D"/>
    <w:rsid w:val="008B12AD"/>
    <w:rsid w:val="008B1D99"/>
    <w:rsid w:val="008B3100"/>
    <w:rsid w:val="008B373D"/>
    <w:rsid w:val="008B3F0B"/>
    <w:rsid w:val="008B4097"/>
    <w:rsid w:val="008B48C7"/>
    <w:rsid w:val="008B49FA"/>
    <w:rsid w:val="008B5368"/>
    <w:rsid w:val="008B5E95"/>
    <w:rsid w:val="008B6A69"/>
    <w:rsid w:val="008B6F9B"/>
    <w:rsid w:val="008B71C5"/>
    <w:rsid w:val="008C0CC6"/>
    <w:rsid w:val="008C1D53"/>
    <w:rsid w:val="008C2079"/>
    <w:rsid w:val="008C3A34"/>
    <w:rsid w:val="008C573D"/>
    <w:rsid w:val="008C5EE5"/>
    <w:rsid w:val="008C6BAB"/>
    <w:rsid w:val="008C7A44"/>
    <w:rsid w:val="008C7AB1"/>
    <w:rsid w:val="008C7D50"/>
    <w:rsid w:val="008D03F3"/>
    <w:rsid w:val="008D044D"/>
    <w:rsid w:val="008D071C"/>
    <w:rsid w:val="008D19D8"/>
    <w:rsid w:val="008D1DA9"/>
    <w:rsid w:val="008D1EAA"/>
    <w:rsid w:val="008D1F7F"/>
    <w:rsid w:val="008D2061"/>
    <w:rsid w:val="008D23BC"/>
    <w:rsid w:val="008D2438"/>
    <w:rsid w:val="008D24AD"/>
    <w:rsid w:val="008D2C3B"/>
    <w:rsid w:val="008D32AF"/>
    <w:rsid w:val="008D33F8"/>
    <w:rsid w:val="008D36C7"/>
    <w:rsid w:val="008D39FA"/>
    <w:rsid w:val="008D3FC0"/>
    <w:rsid w:val="008D4388"/>
    <w:rsid w:val="008D477B"/>
    <w:rsid w:val="008D4E73"/>
    <w:rsid w:val="008D526F"/>
    <w:rsid w:val="008D6BFA"/>
    <w:rsid w:val="008D6D0C"/>
    <w:rsid w:val="008D7707"/>
    <w:rsid w:val="008E0397"/>
    <w:rsid w:val="008E1B37"/>
    <w:rsid w:val="008E1C2A"/>
    <w:rsid w:val="008E21B3"/>
    <w:rsid w:val="008E2204"/>
    <w:rsid w:val="008E44B4"/>
    <w:rsid w:val="008E4A8E"/>
    <w:rsid w:val="008E5621"/>
    <w:rsid w:val="008E59E3"/>
    <w:rsid w:val="008E6014"/>
    <w:rsid w:val="008E604F"/>
    <w:rsid w:val="008E61C1"/>
    <w:rsid w:val="008E624D"/>
    <w:rsid w:val="008E759B"/>
    <w:rsid w:val="008E76D5"/>
    <w:rsid w:val="008E7C22"/>
    <w:rsid w:val="008EE5EB"/>
    <w:rsid w:val="008F0710"/>
    <w:rsid w:val="008F07BB"/>
    <w:rsid w:val="008F0EB1"/>
    <w:rsid w:val="008F2749"/>
    <w:rsid w:val="008F2781"/>
    <w:rsid w:val="008F28C3"/>
    <w:rsid w:val="008F2A9F"/>
    <w:rsid w:val="008F2BCB"/>
    <w:rsid w:val="008F3031"/>
    <w:rsid w:val="008F3F7D"/>
    <w:rsid w:val="008F5504"/>
    <w:rsid w:val="008F55EF"/>
    <w:rsid w:val="008F5EEB"/>
    <w:rsid w:val="008F6906"/>
    <w:rsid w:val="008F6D89"/>
    <w:rsid w:val="008F6F3D"/>
    <w:rsid w:val="00900320"/>
    <w:rsid w:val="00900858"/>
    <w:rsid w:val="0090089D"/>
    <w:rsid w:val="00900CFD"/>
    <w:rsid w:val="00900DBE"/>
    <w:rsid w:val="00901E8E"/>
    <w:rsid w:val="00902512"/>
    <w:rsid w:val="00902C13"/>
    <w:rsid w:val="00902D30"/>
    <w:rsid w:val="009031C4"/>
    <w:rsid w:val="00903494"/>
    <w:rsid w:val="00903930"/>
    <w:rsid w:val="00904141"/>
    <w:rsid w:val="00905A94"/>
    <w:rsid w:val="00905CA9"/>
    <w:rsid w:val="00905E80"/>
    <w:rsid w:val="009060C9"/>
    <w:rsid w:val="00906549"/>
    <w:rsid w:val="00906583"/>
    <w:rsid w:val="0090698A"/>
    <w:rsid w:val="00910395"/>
    <w:rsid w:val="00910451"/>
    <w:rsid w:val="009104BF"/>
    <w:rsid w:val="0091164F"/>
    <w:rsid w:val="00911BD0"/>
    <w:rsid w:val="00914388"/>
    <w:rsid w:val="0091473F"/>
    <w:rsid w:val="009148FE"/>
    <w:rsid w:val="00914BF0"/>
    <w:rsid w:val="0091535A"/>
    <w:rsid w:val="009166DA"/>
    <w:rsid w:val="00920A9C"/>
    <w:rsid w:val="00921350"/>
    <w:rsid w:val="00921510"/>
    <w:rsid w:val="0092156D"/>
    <w:rsid w:val="00921DEB"/>
    <w:rsid w:val="00922269"/>
    <w:rsid w:val="00922AF7"/>
    <w:rsid w:val="00922E1A"/>
    <w:rsid w:val="009233E5"/>
    <w:rsid w:val="00923D94"/>
    <w:rsid w:val="00923F00"/>
    <w:rsid w:val="00924912"/>
    <w:rsid w:val="00924B45"/>
    <w:rsid w:val="00925CA2"/>
    <w:rsid w:val="00926DF8"/>
    <w:rsid w:val="0092742F"/>
    <w:rsid w:val="00930009"/>
    <w:rsid w:val="00931BC9"/>
    <w:rsid w:val="00931EDD"/>
    <w:rsid w:val="00931F25"/>
    <w:rsid w:val="0093239D"/>
    <w:rsid w:val="00932767"/>
    <w:rsid w:val="0093308A"/>
    <w:rsid w:val="009335CE"/>
    <w:rsid w:val="00933918"/>
    <w:rsid w:val="00933C54"/>
    <w:rsid w:val="00934262"/>
    <w:rsid w:val="00934B13"/>
    <w:rsid w:val="00934FA6"/>
    <w:rsid w:val="00935274"/>
    <w:rsid w:val="00935CAA"/>
    <w:rsid w:val="00936E7A"/>
    <w:rsid w:val="00937310"/>
    <w:rsid w:val="0093792E"/>
    <w:rsid w:val="00940014"/>
    <w:rsid w:val="009402BD"/>
    <w:rsid w:val="009421D3"/>
    <w:rsid w:val="009421D7"/>
    <w:rsid w:val="0094222A"/>
    <w:rsid w:val="009426FC"/>
    <w:rsid w:val="00942920"/>
    <w:rsid w:val="00942A37"/>
    <w:rsid w:val="00942E1B"/>
    <w:rsid w:val="00943EFB"/>
    <w:rsid w:val="00944020"/>
    <w:rsid w:val="0094448B"/>
    <w:rsid w:val="009448FB"/>
    <w:rsid w:val="0094541A"/>
    <w:rsid w:val="009454CA"/>
    <w:rsid w:val="00946845"/>
    <w:rsid w:val="00946974"/>
    <w:rsid w:val="0095021F"/>
    <w:rsid w:val="00951064"/>
    <w:rsid w:val="00951D68"/>
    <w:rsid w:val="00951E31"/>
    <w:rsid w:val="00952078"/>
    <w:rsid w:val="00953041"/>
    <w:rsid w:val="0095306F"/>
    <w:rsid w:val="009539AC"/>
    <w:rsid w:val="009539FD"/>
    <w:rsid w:val="00954D49"/>
    <w:rsid w:val="0095648A"/>
    <w:rsid w:val="0095670D"/>
    <w:rsid w:val="009569A1"/>
    <w:rsid w:val="0095799F"/>
    <w:rsid w:val="00957AFF"/>
    <w:rsid w:val="00957BD9"/>
    <w:rsid w:val="0095FD15"/>
    <w:rsid w:val="00961382"/>
    <w:rsid w:val="009614B9"/>
    <w:rsid w:val="0096171D"/>
    <w:rsid w:val="00961B6C"/>
    <w:rsid w:val="00962380"/>
    <w:rsid w:val="009627CB"/>
    <w:rsid w:val="00963C84"/>
    <w:rsid w:val="00964691"/>
    <w:rsid w:val="00964A3B"/>
    <w:rsid w:val="00964D7C"/>
    <w:rsid w:val="00965076"/>
    <w:rsid w:val="00965564"/>
    <w:rsid w:val="00965B1E"/>
    <w:rsid w:val="00966771"/>
    <w:rsid w:val="00966ACC"/>
    <w:rsid w:val="00966CB8"/>
    <w:rsid w:val="00966F2B"/>
    <w:rsid w:val="00967E9B"/>
    <w:rsid w:val="00969AC5"/>
    <w:rsid w:val="00970470"/>
    <w:rsid w:val="00970A81"/>
    <w:rsid w:val="00970E80"/>
    <w:rsid w:val="00971112"/>
    <w:rsid w:val="0097119C"/>
    <w:rsid w:val="00972762"/>
    <w:rsid w:val="00972925"/>
    <w:rsid w:val="00972CBC"/>
    <w:rsid w:val="00972EF8"/>
    <w:rsid w:val="00975BEE"/>
    <w:rsid w:val="00976C7B"/>
    <w:rsid w:val="00976E3E"/>
    <w:rsid w:val="00976ED5"/>
    <w:rsid w:val="00977217"/>
    <w:rsid w:val="00977502"/>
    <w:rsid w:val="00980B6F"/>
    <w:rsid w:val="00981266"/>
    <w:rsid w:val="009812F3"/>
    <w:rsid w:val="00981740"/>
    <w:rsid w:val="00981B08"/>
    <w:rsid w:val="00982555"/>
    <w:rsid w:val="00983797"/>
    <w:rsid w:val="00984744"/>
    <w:rsid w:val="00984909"/>
    <w:rsid w:val="009854CC"/>
    <w:rsid w:val="00986068"/>
    <w:rsid w:val="0098663F"/>
    <w:rsid w:val="00986789"/>
    <w:rsid w:val="00986D6A"/>
    <w:rsid w:val="00986E01"/>
    <w:rsid w:val="009878D4"/>
    <w:rsid w:val="00989A79"/>
    <w:rsid w:val="00992536"/>
    <w:rsid w:val="009948B2"/>
    <w:rsid w:val="0099565B"/>
    <w:rsid w:val="00995DE1"/>
    <w:rsid w:val="00996B54"/>
    <w:rsid w:val="00997297"/>
    <w:rsid w:val="009974EB"/>
    <w:rsid w:val="009975D3"/>
    <w:rsid w:val="009A02C3"/>
    <w:rsid w:val="009A0FBB"/>
    <w:rsid w:val="009A14FB"/>
    <w:rsid w:val="009A2880"/>
    <w:rsid w:val="009A2AE2"/>
    <w:rsid w:val="009A2AF8"/>
    <w:rsid w:val="009A2B88"/>
    <w:rsid w:val="009A2CFA"/>
    <w:rsid w:val="009A36FF"/>
    <w:rsid w:val="009A3A93"/>
    <w:rsid w:val="009A3BC7"/>
    <w:rsid w:val="009A3C7D"/>
    <w:rsid w:val="009A4695"/>
    <w:rsid w:val="009A4F9D"/>
    <w:rsid w:val="009A52DE"/>
    <w:rsid w:val="009A5958"/>
    <w:rsid w:val="009A5FF8"/>
    <w:rsid w:val="009A7795"/>
    <w:rsid w:val="009A7845"/>
    <w:rsid w:val="009A7D0C"/>
    <w:rsid w:val="009B0235"/>
    <w:rsid w:val="009B03AA"/>
    <w:rsid w:val="009B03C7"/>
    <w:rsid w:val="009B0639"/>
    <w:rsid w:val="009B09B1"/>
    <w:rsid w:val="009B0AF5"/>
    <w:rsid w:val="009B0F9C"/>
    <w:rsid w:val="009B10C6"/>
    <w:rsid w:val="009B162A"/>
    <w:rsid w:val="009B415C"/>
    <w:rsid w:val="009B53AF"/>
    <w:rsid w:val="009B5915"/>
    <w:rsid w:val="009B689F"/>
    <w:rsid w:val="009B6C2A"/>
    <w:rsid w:val="009B6DE1"/>
    <w:rsid w:val="009B75F6"/>
    <w:rsid w:val="009B7A6E"/>
    <w:rsid w:val="009BDD85"/>
    <w:rsid w:val="009C0217"/>
    <w:rsid w:val="009C0BF2"/>
    <w:rsid w:val="009C1979"/>
    <w:rsid w:val="009C1A20"/>
    <w:rsid w:val="009C262D"/>
    <w:rsid w:val="009C28E2"/>
    <w:rsid w:val="009C2F84"/>
    <w:rsid w:val="009C3949"/>
    <w:rsid w:val="009C39FA"/>
    <w:rsid w:val="009C3E4B"/>
    <w:rsid w:val="009C43BF"/>
    <w:rsid w:val="009C445B"/>
    <w:rsid w:val="009C59BA"/>
    <w:rsid w:val="009C6783"/>
    <w:rsid w:val="009C7A9D"/>
    <w:rsid w:val="009D04F5"/>
    <w:rsid w:val="009D087F"/>
    <w:rsid w:val="009D0912"/>
    <w:rsid w:val="009D0EF8"/>
    <w:rsid w:val="009D3DA5"/>
    <w:rsid w:val="009D55B6"/>
    <w:rsid w:val="009D639B"/>
    <w:rsid w:val="009D65B7"/>
    <w:rsid w:val="009D670F"/>
    <w:rsid w:val="009D6B99"/>
    <w:rsid w:val="009D6D4E"/>
    <w:rsid w:val="009D7A15"/>
    <w:rsid w:val="009E06DB"/>
    <w:rsid w:val="009E16BF"/>
    <w:rsid w:val="009E21DE"/>
    <w:rsid w:val="009E2A82"/>
    <w:rsid w:val="009E32BA"/>
    <w:rsid w:val="009E422A"/>
    <w:rsid w:val="009E47A6"/>
    <w:rsid w:val="009E4837"/>
    <w:rsid w:val="009E5394"/>
    <w:rsid w:val="009E5AE9"/>
    <w:rsid w:val="009E5F22"/>
    <w:rsid w:val="009E7349"/>
    <w:rsid w:val="009E7702"/>
    <w:rsid w:val="009E7946"/>
    <w:rsid w:val="009E7CBD"/>
    <w:rsid w:val="009F02FC"/>
    <w:rsid w:val="009F106D"/>
    <w:rsid w:val="009F1A07"/>
    <w:rsid w:val="009F2E8A"/>
    <w:rsid w:val="009F2F79"/>
    <w:rsid w:val="009F30CA"/>
    <w:rsid w:val="009F3261"/>
    <w:rsid w:val="009F3621"/>
    <w:rsid w:val="009F3724"/>
    <w:rsid w:val="009F3ACB"/>
    <w:rsid w:val="009F3F9B"/>
    <w:rsid w:val="009F41E6"/>
    <w:rsid w:val="009F48EB"/>
    <w:rsid w:val="009F5032"/>
    <w:rsid w:val="009F5111"/>
    <w:rsid w:val="009F511A"/>
    <w:rsid w:val="009F5A73"/>
    <w:rsid w:val="009F71C1"/>
    <w:rsid w:val="009F7325"/>
    <w:rsid w:val="009F75D2"/>
    <w:rsid w:val="009F7C82"/>
    <w:rsid w:val="00A001EC"/>
    <w:rsid w:val="00A0169A"/>
    <w:rsid w:val="00A01E93"/>
    <w:rsid w:val="00A02306"/>
    <w:rsid w:val="00A0263E"/>
    <w:rsid w:val="00A02CC1"/>
    <w:rsid w:val="00A03C05"/>
    <w:rsid w:val="00A04367"/>
    <w:rsid w:val="00A0456B"/>
    <w:rsid w:val="00A05133"/>
    <w:rsid w:val="00A06699"/>
    <w:rsid w:val="00A0714C"/>
    <w:rsid w:val="00A0728A"/>
    <w:rsid w:val="00A07932"/>
    <w:rsid w:val="00A104A7"/>
    <w:rsid w:val="00A105B3"/>
    <w:rsid w:val="00A1084F"/>
    <w:rsid w:val="00A10F13"/>
    <w:rsid w:val="00A11DE6"/>
    <w:rsid w:val="00A12A2B"/>
    <w:rsid w:val="00A12CCA"/>
    <w:rsid w:val="00A13FB8"/>
    <w:rsid w:val="00A141DA"/>
    <w:rsid w:val="00A15016"/>
    <w:rsid w:val="00A15948"/>
    <w:rsid w:val="00A160AB"/>
    <w:rsid w:val="00A166B7"/>
    <w:rsid w:val="00A17D15"/>
    <w:rsid w:val="00A1B24C"/>
    <w:rsid w:val="00A2058F"/>
    <w:rsid w:val="00A210BD"/>
    <w:rsid w:val="00A2163A"/>
    <w:rsid w:val="00A21C88"/>
    <w:rsid w:val="00A220EC"/>
    <w:rsid w:val="00A224D1"/>
    <w:rsid w:val="00A22E05"/>
    <w:rsid w:val="00A2483A"/>
    <w:rsid w:val="00A2559E"/>
    <w:rsid w:val="00A25676"/>
    <w:rsid w:val="00A258BF"/>
    <w:rsid w:val="00A2592D"/>
    <w:rsid w:val="00A26144"/>
    <w:rsid w:val="00A27332"/>
    <w:rsid w:val="00A27729"/>
    <w:rsid w:val="00A3039A"/>
    <w:rsid w:val="00A30A71"/>
    <w:rsid w:val="00A31D6D"/>
    <w:rsid w:val="00A31D78"/>
    <w:rsid w:val="00A32047"/>
    <w:rsid w:val="00A3221F"/>
    <w:rsid w:val="00A34E8A"/>
    <w:rsid w:val="00A35D9A"/>
    <w:rsid w:val="00A361FD"/>
    <w:rsid w:val="00A36268"/>
    <w:rsid w:val="00A363DC"/>
    <w:rsid w:val="00A37D20"/>
    <w:rsid w:val="00A3E475"/>
    <w:rsid w:val="00A40469"/>
    <w:rsid w:val="00A41173"/>
    <w:rsid w:val="00A412B4"/>
    <w:rsid w:val="00A413B6"/>
    <w:rsid w:val="00A4221D"/>
    <w:rsid w:val="00A4275D"/>
    <w:rsid w:val="00A42CF9"/>
    <w:rsid w:val="00A43537"/>
    <w:rsid w:val="00A435BD"/>
    <w:rsid w:val="00A4395D"/>
    <w:rsid w:val="00A44674"/>
    <w:rsid w:val="00A4489F"/>
    <w:rsid w:val="00A44C54"/>
    <w:rsid w:val="00A44D2B"/>
    <w:rsid w:val="00A45B1F"/>
    <w:rsid w:val="00A47AC4"/>
    <w:rsid w:val="00A47E25"/>
    <w:rsid w:val="00A50B8F"/>
    <w:rsid w:val="00A51430"/>
    <w:rsid w:val="00A519AD"/>
    <w:rsid w:val="00A51A76"/>
    <w:rsid w:val="00A5391C"/>
    <w:rsid w:val="00A5459D"/>
    <w:rsid w:val="00A546F9"/>
    <w:rsid w:val="00A5480B"/>
    <w:rsid w:val="00A54D9C"/>
    <w:rsid w:val="00A5513A"/>
    <w:rsid w:val="00A560F1"/>
    <w:rsid w:val="00A56441"/>
    <w:rsid w:val="00A56795"/>
    <w:rsid w:val="00A60858"/>
    <w:rsid w:val="00A612D8"/>
    <w:rsid w:val="00A61D5F"/>
    <w:rsid w:val="00A61E64"/>
    <w:rsid w:val="00A63C81"/>
    <w:rsid w:val="00A64CAB"/>
    <w:rsid w:val="00A65DB3"/>
    <w:rsid w:val="00A660E3"/>
    <w:rsid w:val="00A66994"/>
    <w:rsid w:val="00A6799A"/>
    <w:rsid w:val="00A7025A"/>
    <w:rsid w:val="00A710AC"/>
    <w:rsid w:val="00A7121C"/>
    <w:rsid w:val="00A715C5"/>
    <w:rsid w:val="00A71A29"/>
    <w:rsid w:val="00A71D57"/>
    <w:rsid w:val="00A7290D"/>
    <w:rsid w:val="00A72BA6"/>
    <w:rsid w:val="00A73F77"/>
    <w:rsid w:val="00A74819"/>
    <w:rsid w:val="00A749F1"/>
    <w:rsid w:val="00A760B0"/>
    <w:rsid w:val="00A77335"/>
    <w:rsid w:val="00A773F0"/>
    <w:rsid w:val="00A77753"/>
    <w:rsid w:val="00A778A7"/>
    <w:rsid w:val="00A77C7C"/>
    <w:rsid w:val="00A810D1"/>
    <w:rsid w:val="00A81ACE"/>
    <w:rsid w:val="00A84186"/>
    <w:rsid w:val="00A844DA"/>
    <w:rsid w:val="00A84C05"/>
    <w:rsid w:val="00A85511"/>
    <w:rsid w:val="00A85AE5"/>
    <w:rsid w:val="00A85C28"/>
    <w:rsid w:val="00A86433"/>
    <w:rsid w:val="00A86D95"/>
    <w:rsid w:val="00A86E4F"/>
    <w:rsid w:val="00A8728D"/>
    <w:rsid w:val="00A8797C"/>
    <w:rsid w:val="00A87E5A"/>
    <w:rsid w:val="00A9074E"/>
    <w:rsid w:val="00A92D7D"/>
    <w:rsid w:val="00A93956"/>
    <w:rsid w:val="00A939BA"/>
    <w:rsid w:val="00A93B72"/>
    <w:rsid w:val="00A93C31"/>
    <w:rsid w:val="00A94E6C"/>
    <w:rsid w:val="00A97827"/>
    <w:rsid w:val="00A97B75"/>
    <w:rsid w:val="00AA03AA"/>
    <w:rsid w:val="00AA0918"/>
    <w:rsid w:val="00AA0F95"/>
    <w:rsid w:val="00AA129A"/>
    <w:rsid w:val="00AA1C07"/>
    <w:rsid w:val="00AA27CD"/>
    <w:rsid w:val="00AA37FB"/>
    <w:rsid w:val="00AA41A4"/>
    <w:rsid w:val="00AA4C5C"/>
    <w:rsid w:val="00AA5257"/>
    <w:rsid w:val="00AA5CFD"/>
    <w:rsid w:val="00AA5FDE"/>
    <w:rsid w:val="00AA6448"/>
    <w:rsid w:val="00AA68FF"/>
    <w:rsid w:val="00AA6BB6"/>
    <w:rsid w:val="00AA75FF"/>
    <w:rsid w:val="00AA7C4C"/>
    <w:rsid w:val="00AB0A75"/>
    <w:rsid w:val="00AB24BD"/>
    <w:rsid w:val="00AB316E"/>
    <w:rsid w:val="00AB32BF"/>
    <w:rsid w:val="00AB3F60"/>
    <w:rsid w:val="00AB4011"/>
    <w:rsid w:val="00AB5B0F"/>
    <w:rsid w:val="00AB61A6"/>
    <w:rsid w:val="00AB61F8"/>
    <w:rsid w:val="00AB629C"/>
    <w:rsid w:val="00AB635D"/>
    <w:rsid w:val="00AB70C3"/>
    <w:rsid w:val="00AB763D"/>
    <w:rsid w:val="00AB7809"/>
    <w:rsid w:val="00AC015C"/>
    <w:rsid w:val="00AC0662"/>
    <w:rsid w:val="00AC098A"/>
    <w:rsid w:val="00AC0DC3"/>
    <w:rsid w:val="00AC1949"/>
    <w:rsid w:val="00AC19F7"/>
    <w:rsid w:val="00AC2035"/>
    <w:rsid w:val="00AC3915"/>
    <w:rsid w:val="00AC3B4C"/>
    <w:rsid w:val="00AC3DF1"/>
    <w:rsid w:val="00AC3F56"/>
    <w:rsid w:val="00AC41A8"/>
    <w:rsid w:val="00AC46E4"/>
    <w:rsid w:val="00AC4918"/>
    <w:rsid w:val="00AC4E68"/>
    <w:rsid w:val="00AC50E9"/>
    <w:rsid w:val="00AC543F"/>
    <w:rsid w:val="00AC56AB"/>
    <w:rsid w:val="00AC585A"/>
    <w:rsid w:val="00AC5D23"/>
    <w:rsid w:val="00AC5EA4"/>
    <w:rsid w:val="00AC72CE"/>
    <w:rsid w:val="00AC73DA"/>
    <w:rsid w:val="00AD00BD"/>
    <w:rsid w:val="00AD0711"/>
    <w:rsid w:val="00AD089F"/>
    <w:rsid w:val="00AD0C56"/>
    <w:rsid w:val="00AD10A8"/>
    <w:rsid w:val="00AD1CCB"/>
    <w:rsid w:val="00AD2324"/>
    <w:rsid w:val="00AD2668"/>
    <w:rsid w:val="00AD2BB4"/>
    <w:rsid w:val="00AD40F9"/>
    <w:rsid w:val="00AD499D"/>
    <w:rsid w:val="00AD54C7"/>
    <w:rsid w:val="00AD68D8"/>
    <w:rsid w:val="00AD6C0F"/>
    <w:rsid w:val="00AD7D7E"/>
    <w:rsid w:val="00AE031A"/>
    <w:rsid w:val="00AE0525"/>
    <w:rsid w:val="00AE0D15"/>
    <w:rsid w:val="00AE1615"/>
    <w:rsid w:val="00AE18AE"/>
    <w:rsid w:val="00AE1C34"/>
    <w:rsid w:val="00AE2112"/>
    <w:rsid w:val="00AE3A69"/>
    <w:rsid w:val="00AE4C62"/>
    <w:rsid w:val="00AE4D0C"/>
    <w:rsid w:val="00AE5549"/>
    <w:rsid w:val="00AE561B"/>
    <w:rsid w:val="00AE59E4"/>
    <w:rsid w:val="00AE5BF8"/>
    <w:rsid w:val="00AE603B"/>
    <w:rsid w:val="00AE66D1"/>
    <w:rsid w:val="00AE6BDC"/>
    <w:rsid w:val="00AE76A0"/>
    <w:rsid w:val="00AE87A6"/>
    <w:rsid w:val="00AF07DE"/>
    <w:rsid w:val="00AF07E9"/>
    <w:rsid w:val="00AF089B"/>
    <w:rsid w:val="00AF0D2E"/>
    <w:rsid w:val="00AF13EB"/>
    <w:rsid w:val="00AF1426"/>
    <w:rsid w:val="00AF1C26"/>
    <w:rsid w:val="00AF31CE"/>
    <w:rsid w:val="00AF4030"/>
    <w:rsid w:val="00AF4951"/>
    <w:rsid w:val="00AF640F"/>
    <w:rsid w:val="00AF6932"/>
    <w:rsid w:val="00B00A5B"/>
    <w:rsid w:val="00B0152C"/>
    <w:rsid w:val="00B015AA"/>
    <w:rsid w:val="00B0221D"/>
    <w:rsid w:val="00B02681"/>
    <w:rsid w:val="00B06256"/>
    <w:rsid w:val="00B1064A"/>
    <w:rsid w:val="00B106AB"/>
    <w:rsid w:val="00B113EE"/>
    <w:rsid w:val="00B11451"/>
    <w:rsid w:val="00B11879"/>
    <w:rsid w:val="00B11CF0"/>
    <w:rsid w:val="00B12243"/>
    <w:rsid w:val="00B1284E"/>
    <w:rsid w:val="00B12ABA"/>
    <w:rsid w:val="00B1337D"/>
    <w:rsid w:val="00B14AAC"/>
    <w:rsid w:val="00B1520F"/>
    <w:rsid w:val="00B16384"/>
    <w:rsid w:val="00B167E5"/>
    <w:rsid w:val="00B1714F"/>
    <w:rsid w:val="00B172B8"/>
    <w:rsid w:val="00B173F0"/>
    <w:rsid w:val="00B17885"/>
    <w:rsid w:val="00B17AD6"/>
    <w:rsid w:val="00B200F5"/>
    <w:rsid w:val="00B2041F"/>
    <w:rsid w:val="00B20463"/>
    <w:rsid w:val="00B20559"/>
    <w:rsid w:val="00B20BE9"/>
    <w:rsid w:val="00B20CF5"/>
    <w:rsid w:val="00B2104C"/>
    <w:rsid w:val="00B21543"/>
    <w:rsid w:val="00B22071"/>
    <w:rsid w:val="00B221EA"/>
    <w:rsid w:val="00B2375E"/>
    <w:rsid w:val="00B239EA"/>
    <w:rsid w:val="00B23A4A"/>
    <w:rsid w:val="00B24063"/>
    <w:rsid w:val="00B249A3"/>
    <w:rsid w:val="00B26343"/>
    <w:rsid w:val="00B26742"/>
    <w:rsid w:val="00B26F79"/>
    <w:rsid w:val="00B2711B"/>
    <w:rsid w:val="00B27E1B"/>
    <w:rsid w:val="00B3013E"/>
    <w:rsid w:val="00B306D2"/>
    <w:rsid w:val="00B3097B"/>
    <w:rsid w:val="00B30FE0"/>
    <w:rsid w:val="00B31381"/>
    <w:rsid w:val="00B31CBA"/>
    <w:rsid w:val="00B31F6B"/>
    <w:rsid w:val="00B3217F"/>
    <w:rsid w:val="00B323C9"/>
    <w:rsid w:val="00B325DA"/>
    <w:rsid w:val="00B32CC8"/>
    <w:rsid w:val="00B335EB"/>
    <w:rsid w:val="00B3372B"/>
    <w:rsid w:val="00B33FF6"/>
    <w:rsid w:val="00B34159"/>
    <w:rsid w:val="00B3419F"/>
    <w:rsid w:val="00B342BA"/>
    <w:rsid w:val="00B347B6"/>
    <w:rsid w:val="00B34C32"/>
    <w:rsid w:val="00B351CE"/>
    <w:rsid w:val="00B36757"/>
    <w:rsid w:val="00B36DD0"/>
    <w:rsid w:val="00B36EE8"/>
    <w:rsid w:val="00B376FA"/>
    <w:rsid w:val="00B378F5"/>
    <w:rsid w:val="00B4032A"/>
    <w:rsid w:val="00B425CB"/>
    <w:rsid w:val="00B4300C"/>
    <w:rsid w:val="00B43E05"/>
    <w:rsid w:val="00B445E6"/>
    <w:rsid w:val="00B44D50"/>
    <w:rsid w:val="00B45CB9"/>
    <w:rsid w:val="00B46F00"/>
    <w:rsid w:val="00B472A5"/>
    <w:rsid w:val="00B476BD"/>
    <w:rsid w:val="00B50193"/>
    <w:rsid w:val="00B510B8"/>
    <w:rsid w:val="00B51AC7"/>
    <w:rsid w:val="00B51DB5"/>
    <w:rsid w:val="00B51E2A"/>
    <w:rsid w:val="00B51F18"/>
    <w:rsid w:val="00B52009"/>
    <w:rsid w:val="00B52FF5"/>
    <w:rsid w:val="00B53066"/>
    <w:rsid w:val="00B542E2"/>
    <w:rsid w:val="00B543AE"/>
    <w:rsid w:val="00B54503"/>
    <w:rsid w:val="00B54C63"/>
    <w:rsid w:val="00B55096"/>
    <w:rsid w:val="00B56936"/>
    <w:rsid w:val="00B60E5E"/>
    <w:rsid w:val="00B61FFC"/>
    <w:rsid w:val="00B620F3"/>
    <w:rsid w:val="00B622AD"/>
    <w:rsid w:val="00B64E7D"/>
    <w:rsid w:val="00B64F9A"/>
    <w:rsid w:val="00B65597"/>
    <w:rsid w:val="00B65C9F"/>
    <w:rsid w:val="00B6646D"/>
    <w:rsid w:val="00B67184"/>
    <w:rsid w:val="00B67A6A"/>
    <w:rsid w:val="00B67E41"/>
    <w:rsid w:val="00B702BE"/>
    <w:rsid w:val="00B70BA2"/>
    <w:rsid w:val="00B70DF5"/>
    <w:rsid w:val="00B714B9"/>
    <w:rsid w:val="00B72048"/>
    <w:rsid w:val="00B722A6"/>
    <w:rsid w:val="00B72E6E"/>
    <w:rsid w:val="00B72EAA"/>
    <w:rsid w:val="00B739E3"/>
    <w:rsid w:val="00B73F01"/>
    <w:rsid w:val="00B74DDA"/>
    <w:rsid w:val="00B7555A"/>
    <w:rsid w:val="00B7592D"/>
    <w:rsid w:val="00B75C40"/>
    <w:rsid w:val="00B76027"/>
    <w:rsid w:val="00B777B7"/>
    <w:rsid w:val="00B77D0E"/>
    <w:rsid w:val="00B77E73"/>
    <w:rsid w:val="00B80BF4"/>
    <w:rsid w:val="00B8105A"/>
    <w:rsid w:val="00B816AB"/>
    <w:rsid w:val="00B81DEB"/>
    <w:rsid w:val="00B82827"/>
    <w:rsid w:val="00B82A4C"/>
    <w:rsid w:val="00B8360B"/>
    <w:rsid w:val="00B83C46"/>
    <w:rsid w:val="00B83DA1"/>
    <w:rsid w:val="00B8573F"/>
    <w:rsid w:val="00B857E1"/>
    <w:rsid w:val="00B85DFA"/>
    <w:rsid w:val="00B85F93"/>
    <w:rsid w:val="00B86386"/>
    <w:rsid w:val="00B87624"/>
    <w:rsid w:val="00B91201"/>
    <w:rsid w:val="00B91A1D"/>
    <w:rsid w:val="00B91DCC"/>
    <w:rsid w:val="00B9292D"/>
    <w:rsid w:val="00B92A99"/>
    <w:rsid w:val="00B92C2F"/>
    <w:rsid w:val="00B9307D"/>
    <w:rsid w:val="00B93B7B"/>
    <w:rsid w:val="00B94382"/>
    <w:rsid w:val="00B94DF6"/>
    <w:rsid w:val="00B95AB9"/>
    <w:rsid w:val="00B964FD"/>
    <w:rsid w:val="00B96DCF"/>
    <w:rsid w:val="00B9791F"/>
    <w:rsid w:val="00B97EEC"/>
    <w:rsid w:val="00BA08A5"/>
    <w:rsid w:val="00BA1352"/>
    <w:rsid w:val="00BA13E5"/>
    <w:rsid w:val="00BA1DB3"/>
    <w:rsid w:val="00BA26BA"/>
    <w:rsid w:val="00BA29B4"/>
    <w:rsid w:val="00BA4539"/>
    <w:rsid w:val="00BA5615"/>
    <w:rsid w:val="00BA63F9"/>
    <w:rsid w:val="00BA6416"/>
    <w:rsid w:val="00BB0389"/>
    <w:rsid w:val="00BB288A"/>
    <w:rsid w:val="00BB2999"/>
    <w:rsid w:val="00BB3032"/>
    <w:rsid w:val="00BB30E8"/>
    <w:rsid w:val="00BB3DF4"/>
    <w:rsid w:val="00BB3EF9"/>
    <w:rsid w:val="00BB43A7"/>
    <w:rsid w:val="00BB5383"/>
    <w:rsid w:val="00BB53D9"/>
    <w:rsid w:val="00BB5E2C"/>
    <w:rsid w:val="00BB6173"/>
    <w:rsid w:val="00BB628D"/>
    <w:rsid w:val="00BB674D"/>
    <w:rsid w:val="00BB74FD"/>
    <w:rsid w:val="00BC0AD1"/>
    <w:rsid w:val="00BC1127"/>
    <w:rsid w:val="00BC161B"/>
    <w:rsid w:val="00BC26F3"/>
    <w:rsid w:val="00BC2D99"/>
    <w:rsid w:val="00BC389C"/>
    <w:rsid w:val="00BC3DB0"/>
    <w:rsid w:val="00BC3FC5"/>
    <w:rsid w:val="00BC4F6F"/>
    <w:rsid w:val="00BC5E8B"/>
    <w:rsid w:val="00BC5F6A"/>
    <w:rsid w:val="00BC655A"/>
    <w:rsid w:val="00BC6E4A"/>
    <w:rsid w:val="00BC7905"/>
    <w:rsid w:val="00BCF85C"/>
    <w:rsid w:val="00BD0A6F"/>
    <w:rsid w:val="00BD26FC"/>
    <w:rsid w:val="00BD29A0"/>
    <w:rsid w:val="00BD2F43"/>
    <w:rsid w:val="00BD3410"/>
    <w:rsid w:val="00BD4438"/>
    <w:rsid w:val="00BD4F84"/>
    <w:rsid w:val="00BD574C"/>
    <w:rsid w:val="00BD58ED"/>
    <w:rsid w:val="00BD5A33"/>
    <w:rsid w:val="00BD6AD9"/>
    <w:rsid w:val="00BE0E57"/>
    <w:rsid w:val="00BE12A7"/>
    <w:rsid w:val="00BE225F"/>
    <w:rsid w:val="00BE26E2"/>
    <w:rsid w:val="00BE2E93"/>
    <w:rsid w:val="00BE321D"/>
    <w:rsid w:val="00BE3451"/>
    <w:rsid w:val="00BE361D"/>
    <w:rsid w:val="00BE4EBC"/>
    <w:rsid w:val="00BE5002"/>
    <w:rsid w:val="00BE5C0A"/>
    <w:rsid w:val="00BE605F"/>
    <w:rsid w:val="00BE6B28"/>
    <w:rsid w:val="00BF0DA4"/>
    <w:rsid w:val="00BF0E8A"/>
    <w:rsid w:val="00BF0F8B"/>
    <w:rsid w:val="00BF1271"/>
    <w:rsid w:val="00BF171C"/>
    <w:rsid w:val="00BF175D"/>
    <w:rsid w:val="00BF1D99"/>
    <w:rsid w:val="00BF2A0B"/>
    <w:rsid w:val="00BF2F87"/>
    <w:rsid w:val="00BF316A"/>
    <w:rsid w:val="00BF3E55"/>
    <w:rsid w:val="00BF3F17"/>
    <w:rsid w:val="00BF4EEC"/>
    <w:rsid w:val="00BF56B4"/>
    <w:rsid w:val="00BF58C6"/>
    <w:rsid w:val="00BF6445"/>
    <w:rsid w:val="00BF6B20"/>
    <w:rsid w:val="00BF7394"/>
    <w:rsid w:val="00BF7DD2"/>
    <w:rsid w:val="00BF7E69"/>
    <w:rsid w:val="00C0137D"/>
    <w:rsid w:val="00C01712"/>
    <w:rsid w:val="00C01C41"/>
    <w:rsid w:val="00C02219"/>
    <w:rsid w:val="00C0339C"/>
    <w:rsid w:val="00C045DD"/>
    <w:rsid w:val="00C060B2"/>
    <w:rsid w:val="00C06823"/>
    <w:rsid w:val="00C06890"/>
    <w:rsid w:val="00C06AFA"/>
    <w:rsid w:val="00C06E2E"/>
    <w:rsid w:val="00C0710F"/>
    <w:rsid w:val="00C0754C"/>
    <w:rsid w:val="00C10711"/>
    <w:rsid w:val="00C11A4A"/>
    <w:rsid w:val="00C11D42"/>
    <w:rsid w:val="00C12248"/>
    <w:rsid w:val="00C129E2"/>
    <w:rsid w:val="00C132C0"/>
    <w:rsid w:val="00C143A7"/>
    <w:rsid w:val="00C14ACB"/>
    <w:rsid w:val="00C14DB5"/>
    <w:rsid w:val="00C15694"/>
    <w:rsid w:val="00C16662"/>
    <w:rsid w:val="00C16CA0"/>
    <w:rsid w:val="00C16D3F"/>
    <w:rsid w:val="00C17237"/>
    <w:rsid w:val="00C200C0"/>
    <w:rsid w:val="00C20B0B"/>
    <w:rsid w:val="00C20B91"/>
    <w:rsid w:val="00C21A52"/>
    <w:rsid w:val="00C21A64"/>
    <w:rsid w:val="00C21AF9"/>
    <w:rsid w:val="00C21EC2"/>
    <w:rsid w:val="00C22708"/>
    <w:rsid w:val="00C22865"/>
    <w:rsid w:val="00C2291A"/>
    <w:rsid w:val="00C22BB0"/>
    <w:rsid w:val="00C230BD"/>
    <w:rsid w:val="00C23601"/>
    <w:rsid w:val="00C23E7E"/>
    <w:rsid w:val="00C23FEE"/>
    <w:rsid w:val="00C25290"/>
    <w:rsid w:val="00C256C6"/>
    <w:rsid w:val="00C25E79"/>
    <w:rsid w:val="00C2744D"/>
    <w:rsid w:val="00C276F4"/>
    <w:rsid w:val="00C27D4A"/>
    <w:rsid w:val="00C27E3B"/>
    <w:rsid w:val="00C30A58"/>
    <w:rsid w:val="00C32EFA"/>
    <w:rsid w:val="00C335FA"/>
    <w:rsid w:val="00C35A1A"/>
    <w:rsid w:val="00C363F6"/>
    <w:rsid w:val="00C3672B"/>
    <w:rsid w:val="00C36BBC"/>
    <w:rsid w:val="00C3722C"/>
    <w:rsid w:val="00C3732E"/>
    <w:rsid w:val="00C3764B"/>
    <w:rsid w:val="00C4008B"/>
    <w:rsid w:val="00C405A7"/>
    <w:rsid w:val="00C40C75"/>
    <w:rsid w:val="00C413DF"/>
    <w:rsid w:val="00C41620"/>
    <w:rsid w:val="00C42278"/>
    <w:rsid w:val="00C427B0"/>
    <w:rsid w:val="00C42DDC"/>
    <w:rsid w:val="00C4360A"/>
    <w:rsid w:val="00C437B3"/>
    <w:rsid w:val="00C43CF5"/>
    <w:rsid w:val="00C4567F"/>
    <w:rsid w:val="00C458B5"/>
    <w:rsid w:val="00C4606C"/>
    <w:rsid w:val="00C4612F"/>
    <w:rsid w:val="00C463A6"/>
    <w:rsid w:val="00C46627"/>
    <w:rsid w:val="00C472E2"/>
    <w:rsid w:val="00C47C10"/>
    <w:rsid w:val="00C50939"/>
    <w:rsid w:val="00C52A95"/>
    <w:rsid w:val="00C530CC"/>
    <w:rsid w:val="00C53D43"/>
    <w:rsid w:val="00C54ADC"/>
    <w:rsid w:val="00C560D2"/>
    <w:rsid w:val="00C564CF"/>
    <w:rsid w:val="00C5664D"/>
    <w:rsid w:val="00C56896"/>
    <w:rsid w:val="00C56A7E"/>
    <w:rsid w:val="00C573F4"/>
    <w:rsid w:val="00C58DB7"/>
    <w:rsid w:val="00C6108A"/>
    <w:rsid w:val="00C61209"/>
    <w:rsid w:val="00C61FAC"/>
    <w:rsid w:val="00C620FC"/>
    <w:rsid w:val="00C62403"/>
    <w:rsid w:val="00C62D8B"/>
    <w:rsid w:val="00C6305C"/>
    <w:rsid w:val="00C636F9"/>
    <w:rsid w:val="00C63956"/>
    <w:rsid w:val="00C6433F"/>
    <w:rsid w:val="00C648BA"/>
    <w:rsid w:val="00C64A31"/>
    <w:rsid w:val="00C64C1A"/>
    <w:rsid w:val="00C65F34"/>
    <w:rsid w:val="00C67AFE"/>
    <w:rsid w:val="00C67D77"/>
    <w:rsid w:val="00C714F2"/>
    <w:rsid w:val="00C71FF4"/>
    <w:rsid w:val="00C72A66"/>
    <w:rsid w:val="00C72E32"/>
    <w:rsid w:val="00C736F8"/>
    <w:rsid w:val="00C73A0F"/>
    <w:rsid w:val="00C75423"/>
    <w:rsid w:val="00C76880"/>
    <w:rsid w:val="00C7703A"/>
    <w:rsid w:val="00C77BE1"/>
    <w:rsid w:val="00C80249"/>
    <w:rsid w:val="00C80434"/>
    <w:rsid w:val="00C806EB"/>
    <w:rsid w:val="00C80C95"/>
    <w:rsid w:val="00C80E78"/>
    <w:rsid w:val="00C81D0D"/>
    <w:rsid w:val="00C82072"/>
    <w:rsid w:val="00C82916"/>
    <w:rsid w:val="00C831E6"/>
    <w:rsid w:val="00C83BE8"/>
    <w:rsid w:val="00C8525A"/>
    <w:rsid w:val="00C853FA"/>
    <w:rsid w:val="00C86547"/>
    <w:rsid w:val="00C8662F"/>
    <w:rsid w:val="00C87684"/>
    <w:rsid w:val="00C87C04"/>
    <w:rsid w:val="00C9069F"/>
    <w:rsid w:val="00C913A7"/>
    <w:rsid w:val="00C916AA"/>
    <w:rsid w:val="00C91823"/>
    <w:rsid w:val="00C91E6A"/>
    <w:rsid w:val="00C921A1"/>
    <w:rsid w:val="00C92414"/>
    <w:rsid w:val="00C924CF"/>
    <w:rsid w:val="00C92562"/>
    <w:rsid w:val="00C92A77"/>
    <w:rsid w:val="00C92EC3"/>
    <w:rsid w:val="00C935B4"/>
    <w:rsid w:val="00C9455C"/>
    <w:rsid w:val="00C94934"/>
    <w:rsid w:val="00C94AD1"/>
    <w:rsid w:val="00C95635"/>
    <w:rsid w:val="00C95CDF"/>
    <w:rsid w:val="00C96159"/>
    <w:rsid w:val="00C97C06"/>
    <w:rsid w:val="00C97E56"/>
    <w:rsid w:val="00CA0423"/>
    <w:rsid w:val="00CA0F05"/>
    <w:rsid w:val="00CA10D7"/>
    <w:rsid w:val="00CA188B"/>
    <w:rsid w:val="00CA2EE3"/>
    <w:rsid w:val="00CA30CB"/>
    <w:rsid w:val="00CA4665"/>
    <w:rsid w:val="00CA498D"/>
    <w:rsid w:val="00CA52E8"/>
    <w:rsid w:val="00CA5DE0"/>
    <w:rsid w:val="00CA61E2"/>
    <w:rsid w:val="00CA66EE"/>
    <w:rsid w:val="00CA6907"/>
    <w:rsid w:val="00CA712F"/>
    <w:rsid w:val="00CA73EB"/>
    <w:rsid w:val="00CA7770"/>
    <w:rsid w:val="00CA79F0"/>
    <w:rsid w:val="00CB07AD"/>
    <w:rsid w:val="00CB07D5"/>
    <w:rsid w:val="00CB0939"/>
    <w:rsid w:val="00CB0FE0"/>
    <w:rsid w:val="00CB1521"/>
    <w:rsid w:val="00CB156E"/>
    <w:rsid w:val="00CB1BBA"/>
    <w:rsid w:val="00CB2C7F"/>
    <w:rsid w:val="00CB2F85"/>
    <w:rsid w:val="00CB4FA6"/>
    <w:rsid w:val="00CB5EF2"/>
    <w:rsid w:val="00CB6231"/>
    <w:rsid w:val="00CC0359"/>
    <w:rsid w:val="00CC0AF8"/>
    <w:rsid w:val="00CC0B77"/>
    <w:rsid w:val="00CC1127"/>
    <w:rsid w:val="00CC12B2"/>
    <w:rsid w:val="00CC1416"/>
    <w:rsid w:val="00CC21A1"/>
    <w:rsid w:val="00CC24D4"/>
    <w:rsid w:val="00CC2C5D"/>
    <w:rsid w:val="00CC3985"/>
    <w:rsid w:val="00CC3EC2"/>
    <w:rsid w:val="00CC4A34"/>
    <w:rsid w:val="00CC5827"/>
    <w:rsid w:val="00CC5DBC"/>
    <w:rsid w:val="00CC75DE"/>
    <w:rsid w:val="00CC7707"/>
    <w:rsid w:val="00CD0445"/>
    <w:rsid w:val="00CD056F"/>
    <w:rsid w:val="00CD1603"/>
    <w:rsid w:val="00CD1C4C"/>
    <w:rsid w:val="00CD1E17"/>
    <w:rsid w:val="00CD2646"/>
    <w:rsid w:val="00CD2885"/>
    <w:rsid w:val="00CD29E6"/>
    <w:rsid w:val="00CD2A04"/>
    <w:rsid w:val="00CD3096"/>
    <w:rsid w:val="00CD3903"/>
    <w:rsid w:val="00CD3A2F"/>
    <w:rsid w:val="00CD49EB"/>
    <w:rsid w:val="00CD4A52"/>
    <w:rsid w:val="00CD4DC0"/>
    <w:rsid w:val="00CD59B8"/>
    <w:rsid w:val="00CD5A7F"/>
    <w:rsid w:val="00CD6647"/>
    <w:rsid w:val="00CD73CA"/>
    <w:rsid w:val="00CD76F6"/>
    <w:rsid w:val="00CD7D96"/>
    <w:rsid w:val="00CD7E1C"/>
    <w:rsid w:val="00CE02BE"/>
    <w:rsid w:val="00CE06B0"/>
    <w:rsid w:val="00CE1714"/>
    <w:rsid w:val="00CE1E83"/>
    <w:rsid w:val="00CE341F"/>
    <w:rsid w:val="00CE406A"/>
    <w:rsid w:val="00CE5257"/>
    <w:rsid w:val="00CE5933"/>
    <w:rsid w:val="00CE66BC"/>
    <w:rsid w:val="00CE72FE"/>
    <w:rsid w:val="00CE7661"/>
    <w:rsid w:val="00CE7C0A"/>
    <w:rsid w:val="00CF00C7"/>
    <w:rsid w:val="00CF0D82"/>
    <w:rsid w:val="00CF1D32"/>
    <w:rsid w:val="00CF21DA"/>
    <w:rsid w:val="00CF2BF5"/>
    <w:rsid w:val="00CF380C"/>
    <w:rsid w:val="00CF581E"/>
    <w:rsid w:val="00CF5E29"/>
    <w:rsid w:val="00CF630B"/>
    <w:rsid w:val="00CF7B1B"/>
    <w:rsid w:val="00D00323"/>
    <w:rsid w:val="00D0045B"/>
    <w:rsid w:val="00D00CEA"/>
    <w:rsid w:val="00D010AA"/>
    <w:rsid w:val="00D020D1"/>
    <w:rsid w:val="00D02DD6"/>
    <w:rsid w:val="00D02E29"/>
    <w:rsid w:val="00D035E4"/>
    <w:rsid w:val="00D037C3"/>
    <w:rsid w:val="00D03D4A"/>
    <w:rsid w:val="00D05057"/>
    <w:rsid w:val="00D05C84"/>
    <w:rsid w:val="00D06039"/>
    <w:rsid w:val="00D061C9"/>
    <w:rsid w:val="00D062CD"/>
    <w:rsid w:val="00D0787C"/>
    <w:rsid w:val="00D10DC1"/>
    <w:rsid w:val="00D11850"/>
    <w:rsid w:val="00D11B2C"/>
    <w:rsid w:val="00D12641"/>
    <w:rsid w:val="00D12ED3"/>
    <w:rsid w:val="00D13562"/>
    <w:rsid w:val="00D135B2"/>
    <w:rsid w:val="00D1364E"/>
    <w:rsid w:val="00D1382F"/>
    <w:rsid w:val="00D139B3"/>
    <w:rsid w:val="00D13D13"/>
    <w:rsid w:val="00D141A4"/>
    <w:rsid w:val="00D147CA"/>
    <w:rsid w:val="00D14C4C"/>
    <w:rsid w:val="00D1596A"/>
    <w:rsid w:val="00D16E69"/>
    <w:rsid w:val="00D170D8"/>
    <w:rsid w:val="00D178D4"/>
    <w:rsid w:val="00D17BE6"/>
    <w:rsid w:val="00D17F19"/>
    <w:rsid w:val="00D1B4E3"/>
    <w:rsid w:val="00D2007C"/>
    <w:rsid w:val="00D2133C"/>
    <w:rsid w:val="00D21AC0"/>
    <w:rsid w:val="00D22689"/>
    <w:rsid w:val="00D23051"/>
    <w:rsid w:val="00D230C5"/>
    <w:rsid w:val="00D23207"/>
    <w:rsid w:val="00D23297"/>
    <w:rsid w:val="00D235A6"/>
    <w:rsid w:val="00D2419B"/>
    <w:rsid w:val="00D24D82"/>
    <w:rsid w:val="00D25085"/>
    <w:rsid w:val="00D252FB"/>
    <w:rsid w:val="00D2544E"/>
    <w:rsid w:val="00D25831"/>
    <w:rsid w:val="00D263AB"/>
    <w:rsid w:val="00D26DFF"/>
    <w:rsid w:val="00D314EB"/>
    <w:rsid w:val="00D31A59"/>
    <w:rsid w:val="00D31F58"/>
    <w:rsid w:val="00D329A6"/>
    <w:rsid w:val="00D33147"/>
    <w:rsid w:val="00D333B3"/>
    <w:rsid w:val="00D335DA"/>
    <w:rsid w:val="00D34A4A"/>
    <w:rsid w:val="00D36196"/>
    <w:rsid w:val="00D3638E"/>
    <w:rsid w:val="00D37202"/>
    <w:rsid w:val="00D3753A"/>
    <w:rsid w:val="00D3798C"/>
    <w:rsid w:val="00D37B7C"/>
    <w:rsid w:val="00D417FF"/>
    <w:rsid w:val="00D419E0"/>
    <w:rsid w:val="00D41EB0"/>
    <w:rsid w:val="00D4260F"/>
    <w:rsid w:val="00D42D82"/>
    <w:rsid w:val="00D43435"/>
    <w:rsid w:val="00D443A3"/>
    <w:rsid w:val="00D449EC"/>
    <w:rsid w:val="00D46E99"/>
    <w:rsid w:val="00D47682"/>
    <w:rsid w:val="00D47870"/>
    <w:rsid w:val="00D501C0"/>
    <w:rsid w:val="00D50478"/>
    <w:rsid w:val="00D50E86"/>
    <w:rsid w:val="00D51F5B"/>
    <w:rsid w:val="00D52163"/>
    <w:rsid w:val="00D53EEA"/>
    <w:rsid w:val="00D54367"/>
    <w:rsid w:val="00D54A4B"/>
    <w:rsid w:val="00D54EC7"/>
    <w:rsid w:val="00D565C2"/>
    <w:rsid w:val="00D5661C"/>
    <w:rsid w:val="00D567FD"/>
    <w:rsid w:val="00D575CF"/>
    <w:rsid w:val="00D604EF"/>
    <w:rsid w:val="00D608A2"/>
    <w:rsid w:val="00D60B9D"/>
    <w:rsid w:val="00D60D3D"/>
    <w:rsid w:val="00D61281"/>
    <w:rsid w:val="00D615F6"/>
    <w:rsid w:val="00D617A7"/>
    <w:rsid w:val="00D61FD9"/>
    <w:rsid w:val="00D624B1"/>
    <w:rsid w:val="00D629AB"/>
    <w:rsid w:val="00D639DF"/>
    <w:rsid w:val="00D660DE"/>
    <w:rsid w:val="00D6731D"/>
    <w:rsid w:val="00D67CA6"/>
    <w:rsid w:val="00D7123C"/>
    <w:rsid w:val="00D71B0B"/>
    <w:rsid w:val="00D720E7"/>
    <w:rsid w:val="00D728CD"/>
    <w:rsid w:val="00D72BD1"/>
    <w:rsid w:val="00D73040"/>
    <w:rsid w:val="00D74316"/>
    <w:rsid w:val="00D74C53"/>
    <w:rsid w:val="00D754DA"/>
    <w:rsid w:val="00D7593F"/>
    <w:rsid w:val="00D75C2D"/>
    <w:rsid w:val="00D7732F"/>
    <w:rsid w:val="00D77BE3"/>
    <w:rsid w:val="00D80A54"/>
    <w:rsid w:val="00D822EA"/>
    <w:rsid w:val="00D8252D"/>
    <w:rsid w:val="00D82F49"/>
    <w:rsid w:val="00D830AC"/>
    <w:rsid w:val="00D84621"/>
    <w:rsid w:val="00D84BD0"/>
    <w:rsid w:val="00D84D50"/>
    <w:rsid w:val="00D84FE1"/>
    <w:rsid w:val="00D8559F"/>
    <w:rsid w:val="00D856C5"/>
    <w:rsid w:val="00D8614D"/>
    <w:rsid w:val="00D861A0"/>
    <w:rsid w:val="00D86A38"/>
    <w:rsid w:val="00D8746F"/>
    <w:rsid w:val="00D87AB8"/>
    <w:rsid w:val="00D87BB4"/>
    <w:rsid w:val="00D87C2A"/>
    <w:rsid w:val="00D87F8B"/>
    <w:rsid w:val="00D90FCA"/>
    <w:rsid w:val="00D91F14"/>
    <w:rsid w:val="00D91FFB"/>
    <w:rsid w:val="00D92D57"/>
    <w:rsid w:val="00D92E96"/>
    <w:rsid w:val="00D93A0E"/>
    <w:rsid w:val="00D93D33"/>
    <w:rsid w:val="00D93D61"/>
    <w:rsid w:val="00D9493B"/>
    <w:rsid w:val="00D952F8"/>
    <w:rsid w:val="00D95669"/>
    <w:rsid w:val="00D95EAB"/>
    <w:rsid w:val="00D967CC"/>
    <w:rsid w:val="00D96D0C"/>
    <w:rsid w:val="00D96E6D"/>
    <w:rsid w:val="00D96ECE"/>
    <w:rsid w:val="00D96ED4"/>
    <w:rsid w:val="00DA063D"/>
    <w:rsid w:val="00DA1631"/>
    <w:rsid w:val="00DA1A5D"/>
    <w:rsid w:val="00DA1D5E"/>
    <w:rsid w:val="00DA2171"/>
    <w:rsid w:val="00DA26FA"/>
    <w:rsid w:val="00DA2CD0"/>
    <w:rsid w:val="00DA3A6D"/>
    <w:rsid w:val="00DA53A4"/>
    <w:rsid w:val="00DA5410"/>
    <w:rsid w:val="00DA5482"/>
    <w:rsid w:val="00DA558D"/>
    <w:rsid w:val="00DA5E23"/>
    <w:rsid w:val="00DA6239"/>
    <w:rsid w:val="00DA6B6F"/>
    <w:rsid w:val="00DA7454"/>
    <w:rsid w:val="00DA767D"/>
    <w:rsid w:val="00DB11BE"/>
    <w:rsid w:val="00DB1FBC"/>
    <w:rsid w:val="00DB274C"/>
    <w:rsid w:val="00DB2AAC"/>
    <w:rsid w:val="00DB2F25"/>
    <w:rsid w:val="00DB2FFF"/>
    <w:rsid w:val="00DB53B3"/>
    <w:rsid w:val="00DB5564"/>
    <w:rsid w:val="00DB575E"/>
    <w:rsid w:val="00DB5821"/>
    <w:rsid w:val="00DB6435"/>
    <w:rsid w:val="00DB67D7"/>
    <w:rsid w:val="00DB6EEE"/>
    <w:rsid w:val="00DB78DC"/>
    <w:rsid w:val="00DC0EAE"/>
    <w:rsid w:val="00DC11C7"/>
    <w:rsid w:val="00DC16D4"/>
    <w:rsid w:val="00DC172B"/>
    <w:rsid w:val="00DC178C"/>
    <w:rsid w:val="00DC1B66"/>
    <w:rsid w:val="00DC48E8"/>
    <w:rsid w:val="00DC4FC0"/>
    <w:rsid w:val="00DC5199"/>
    <w:rsid w:val="00DC5C4C"/>
    <w:rsid w:val="00DC5DD3"/>
    <w:rsid w:val="00DC5EEE"/>
    <w:rsid w:val="00DC6354"/>
    <w:rsid w:val="00DC6D33"/>
    <w:rsid w:val="00DC743E"/>
    <w:rsid w:val="00DC7FAB"/>
    <w:rsid w:val="00DD0246"/>
    <w:rsid w:val="00DD0261"/>
    <w:rsid w:val="00DD055A"/>
    <w:rsid w:val="00DD0AC0"/>
    <w:rsid w:val="00DD10E1"/>
    <w:rsid w:val="00DD1F6D"/>
    <w:rsid w:val="00DD208E"/>
    <w:rsid w:val="00DD235F"/>
    <w:rsid w:val="00DD2640"/>
    <w:rsid w:val="00DD2919"/>
    <w:rsid w:val="00DD3811"/>
    <w:rsid w:val="00DD3845"/>
    <w:rsid w:val="00DD3A66"/>
    <w:rsid w:val="00DD40E4"/>
    <w:rsid w:val="00DD4374"/>
    <w:rsid w:val="00DD58EB"/>
    <w:rsid w:val="00DD5D96"/>
    <w:rsid w:val="00DD6CAD"/>
    <w:rsid w:val="00DD7057"/>
    <w:rsid w:val="00DD75A1"/>
    <w:rsid w:val="00DD77F8"/>
    <w:rsid w:val="00DE0A57"/>
    <w:rsid w:val="00DE0AA4"/>
    <w:rsid w:val="00DE1624"/>
    <w:rsid w:val="00DE1D6A"/>
    <w:rsid w:val="00DE1DDE"/>
    <w:rsid w:val="00DE220D"/>
    <w:rsid w:val="00DE2808"/>
    <w:rsid w:val="00DE2921"/>
    <w:rsid w:val="00DE2B17"/>
    <w:rsid w:val="00DE36E9"/>
    <w:rsid w:val="00DE41DC"/>
    <w:rsid w:val="00DE4730"/>
    <w:rsid w:val="00DE516D"/>
    <w:rsid w:val="00DE59BD"/>
    <w:rsid w:val="00DE5D00"/>
    <w:rsid w:val="00DE7287"/>
    <w:rsid w:val="00DF0C6C"/>
    <w:rsid w:val="00DF105C"/>
    <w:rsid w:val="00DF1080"/>
    <w:rsid w:val="00DF21A6"/>
    <w:rsid w:val="00DF2298"/>
    <w:rsid w:val="00DF24D0"/>
    <w:rsid w:val="00DF2BCB"/>
    <w:rsid w:val="00DF2FB6"/>
    <w:rsid w:val="00DF4ADE"/>
    <w:rsid w:val="00DF4C84"/>
    <w:rsid w:val="00DF4DF4"/>
    <w:rsid w:val="00DF55D1"/>
    <w:rsid w:val="00DF5CC8"/>
    <w:rsid w:val="00DF682A"/>
    <w:rsid w:val="00DF747B"/>
    <w:rsid w:val="00E00721"/>
    <w:rsid w:val="00E02A8E"/>
    <w:rsid w:val="00E0366A"/>
    <w:rsid w:val="00E037B5"/>
    <w:rsid w:val="00E03D4C"/>
    <w:rsid w:val="00E05CF7"/>
    <w:rsid w:val="00E061E3"/>
    <w:rsid w:val="00E0785C"/>
    <w:rsid w:val="00E1017E"/>
    <w:rsid w:val="00E11AD8"/>
    <w:rsid w:val="00E128D8"/>
    <w:rsid w:val="00E12901"/>
    <w:rsid w:val="00E12EEF"/>
    <w:rsid w:val="00E14C0D"/>
    <w:rsid w:val="00E15149"/>
    <w:rsid w:val="00E15667"/>
    <w:rsid w:val="00E15E03"/>
    <w:rsid w:val="00E1610D"/>
    <w:rsid w:val="00E16557"/>
    <w:rsid w:val="00E171B6"/>
    <w:rsid w:val="00E17343"/>
    <w:rsid w:val="00E17656"/>
    <w:rsid w:val="00E22071"/>
    <w:rsid w:val="00E23588"/>
    <w:rsid w:val="00E23905"/>
    <w:rsid w:val="00E240A1"/>
    <w:rsid w:val="00E241CA"/>
    <w:rsid w:val="00E242A6"/>
    <w:rsid w:val="00E24790"/>
    <w:rsid w:val="00E2581F"/>
    <w:rsid w:val="00E27CB1"/>
    <w:rsid w:val="00E2F22A"/>
    <w:rsid w:val="00E31E60"/>
    <w:rsid w:val="00E3223D"/>
    <w:rsid w:val="00E32E1D"/>
    <w:rsid w:val="00E33A3B"/>
    <w:rsid w:val="00E33AC2"/>
    <w:rsid w:val="00E340DA"/>
    <w:rsid w:val="00E3483F"/>
    <w:rsid w:val="00E353BC"/>
    <w:rsid w:val="00E354D3"/>
    <w:rsid w:val="00E360C0"/>
    <w:rsid w:val="00E36FDA"/>
    <w:rsid w:val="00E37ADC"/>
    <w:rsid w:val="00E403BA"/>
    <w:rsid w:val="00E40F61"/>
    <w:rsid w:val="00E41F19"/>
    <w:rsid w:val="00E41F1D"/>
    <w:rsid w:val="00E41FA3"/>
    <w:rsid w:val="00E424CC"/>
    <w:rsid w:val="00E42B05"/>
    <w:rsid w:val="00E42EA5"/>
    <w:rsid w:val="00E43B26"/>
    <w:rsid w:val="00E43BEF"/>
    <w:rsid w:val="00E43F85"/>
    <w:rsid w:val="00E45134"/>
    <w:rsid w:val="00E45C84"/>
    <w:rsid w:val="00E45F7A"/>
    <w:rsid w:val="00E47332"/>
    <w:rsid w:val="00E4797D"/>
    <w:rsid w:val="00E47A06"/>
    <w:rsid w:val="00E5000D"/>
    <w:rsid w:val="00E50E0C"/>
    <w:rsid w:val="00E5152D"/>
    <w:rsid w:val="00E51734"/>
    <w:rsid w:val="00E52303"/>
    <w:rsid w:val="00E52781"/>
    <w:rsid w:val="00E52CD6"/>
    <w:rsid w:val="00E5396B"/>
    <w:rsid w:val="00E54163"/>
    <w:rsid w:val="00E559CC"/>
    <w:rsid w:val="00E5694F"/>
    <w:rsid w:val="00E56EE9"/>
    <w:rsid w:val="00E57A4B"/>
    <w:rsid w:val="00E600BD"/>
    <w:rsid w:val="00E6019A"/>
    <w:rsid w:val="00E60CC3"/>
    <w:rsid w:val="00E614C6"/>
    <w:rsid w:val="00E614F2"/>
    <w:rsid w:val="00E62544"/>
    <w:rsid w:val="00E6293E"/>
    <w:rsid w:val="00E6379C"/>
    <w:rsid w:val="00E65FC1"/>
    <w:rsid w:val="00E66874"/>
    <w:rsid w:val="00E66C79"/>
    <w:rsid w:val="00E66F1C"/>
    <w:rsid w:val="00E675BE"/>
    <w:rsid w:val="00E67909"/>
    <w:rsid w:val="00E67E51"/>
    <w:rsid w:val="00E70376"/>
    <w:rsid w:val="00E70C6A"/>
    <w:rsid w:val="00E71F9B"/>
    <w:rsid w:val="00E72071"/>
    <w:rsid w:val="00E721A0"/>
    <w:rsid w:val="00E72412"/>
    <w:rsid w:val="00E740F0"/>
    <w:rsid w:val="00E74362"/>
    <w:rsid w:val="00E749A3"/>
    <w:rsid w:val="00E74B05"/>
    <w:rsid w:val="00E755D7"/>
    <w:rsid w:val="00E757C3"/>
    <w:rsid w:val="00E75B53"/>
    <w:rsid w:val="00E75C70"/>
    <w:rsid w:val="00E75CC3"/>
    <w:rsid w:val="00E75E5D"/>
    <w:rsid w:val="00E77D97"/>
    <w:rsid w:val="00E77F03"/>
    <w:rsid w:val="00E80FC6"/>
    <w:rsid w:val="00E817F4"/>
    <w:rsid w:val="00E81CE5"/>
    <w:rsid w:val="00E81D18"/>
    <w:rsid w:val="00E82847"/>
    <w:rsid w:val="00E82987"/>
    <w:rsid w:val="00E83B44"/>
    <w:rsid w:val="00E84177"/>
    <w:rsid w:val="00E84359"/>
    <w:rsid w:val="00E844F3"/>
    <w:rsid w:val="00E85192"/>
    <w:rsid w:val="00E8535A"/>
    <w:rsid w:val="00E85A96"/>
    <w:rsid w:val="00E85F1E"/>
    <w:rsid w:val="00E8645A"/>
    <w:rsid w:val="00E86671"/>
    <w:rsid w:val="00E86D50"/>
    <w:rsid w:val="00E87A58"/>
    <w:rsid w:val="00E88E54"/>
    <w:rsid w:val="00E90A6D"/>
    <w:rsid w:val="00E90EC6"/>
    <w:rsid w:val="00E916A5"/>
    <w:rsid w:val="00E9185B"/>
    <w:rsid w:val="00E91BF0"/>
    <w:rsid w:val="00E92300"/>
    <w:rsid w:val="00E9269A"/>
    <w:rsid w:val="00E932BE"/>
    <w:rsid w:val="00E93B92"/>
    <w:rsid w:val="00E9400E"/>
    <w:rsid w:val="00E94B88"/>
    <w:rsid w:val="00E9516B"/>
    <w:rsid w:val="00E958C2"/>
    <w:rsid w:val="00E95AD8"/>
    <w:rsid w:val="00E964EB"/>
    <w:rsid w:val="00E967BB"/>
    <w:rsid w:val="00E9692A"/>
    <w:rsid w:val="00E96A04"/>
    <w:rsid w:val="00E96C0D"/>
    <w:rsid w:val="00E96D23"/>
    <w:rsid w:val="00E9700B"/>
    <w:rsid w:val="00E97047"/>
    <w:rsid w:val="00E970B9"/>
    <w:rsid w:val="00E97633"/>
    <w:rsid w:val="00E97884"/>
    <w:rsid w:val="00E97892"/>
    <w:rsid w:val="00EA0E1E"/>
    <w:rsid w:val="00EA1C36"/>
    <w:rsid w:val="00EA21D1"/>
    <w:rsid w:val="00EA24AC"/>
    <w:rsid w:val="00EA3C81"/>
    <w:rsid w:val="00EA4007"/>
    <w:rsid w:val="00EA404E"/>
    <w:rsid w:val="00EA4503"/>
    <w:rsid w:val="00EA5368"/>
    <w:rsid w:val="00EA5370"/>
    <w:rsid w:val="00EA5C0C"/>
    <w:rsid w:val="00EA5E3C"/>
    <w:rsid w:val="00EA6C1F"/>
    <w:rsid w:val="00EA78A1"/>
    <w:rsid w:val="00EA7E81"/>
    <w:rsid w:val="00EB04A3"/>
    <w:rsid w:val="00EB0564"/>
    <w:rsid w:val="00EB05C3"/>
    <w:rsid w:val="00EB28B8"/>
    <w:rsid w:val="00EB3121"/>
    <w:rsid w:val="00EB5063"/>
    <w:rsid w:val="00EB5968"/>
    <w:rsid w:val="00EB5F9B"/>
    <w:rsid w:val="00EB6610"/>
    <w:rsid w:val="00EB6A29"/>
    <w:rsid w:val="00EB6E64"/>
    <w:rsid w:val="00EB704C"/>
    <w:rsid w:val="00EC0202"/>
    <w:rsid w:val="00EC0FC9"/>
    <w:rsid w:val="00EC10C3"/>
    <w:rsid w:val="00EC1D27"/>
    <w:rsid w:val="00EC1F1F"/>
    <w:rsid w:val="00EC2E83"/>
    <w:rsid w:val="00EC3251"/>
    <w:rsid w:val="00EC35CA"/>
    <w:rsid w:val="00EC3B16"/>
    <w:rsid w:val="00EC3B8B"/>
    <w:rsid w:val="00EC3CEE"/>
    <w:rsid w:val="00EC3D10"/>
    <w:rsid w:val="00EC3FBF"/>
    <w:rsid w:val="00EC4939"/>
    <w:rsid w:val="00EC49D1"/>
    <w:rsid w:val="00EC57CB"/>
    <w:rsid w:val="00EC5B25"/>
    <w:rsid w:val="00EC5EEF"/>
    <w:rsid w:val="00EC771C"/>
    <w:rsid w:val="00EC7A14"/>
    <w:rsid w:val="00EC7D96"/>
    <w:rsid w:val="00EC7DB5"/>
    <w:rsid w:val="00ED060D"/>
    <w:rsid w:val="00ED0A90"/>
    <w:rsid w:val="00ED0B4F"/>
    <w:rsid w:val="00ED1342"/>
    <w:rsid w:val="00ED1B5D"/>
    <w:rsid w:val="00ED251C"/>
    <w:rsid w:val="00ED2B9F"/>
    <w:rsid w:val="00ED2E62"/>
    <w:rsid w:val="00ED303C"/>
    <w:rsid w:val="00ED322C"/>
    <w:rsid w:val="00ED3B44"/>
    <w:rsid w:val="00ED3BC9"/>
    <w:rsid w:val="00ED4087"/>
    <w:rsid w:val="00ED40D8"/>
    <w:rsid w:val="00ED4A3A"/>
    <w:rsid w:val="00ED537A"/>
    <w:rsid w:val="00ED5F29"/>
    <w:rsid w:val="00ED6001"/>
    <w:rsid w:val="00ED60E4"/>
    <w:rsid w:val="00ED6520"/>
    <w:rsid w:val="00ED66BF"/>
    <w:rsid w:val="00ED6EBC"/>
    <w:rsid w:val="00EE0176"/>
    <w:rsid w:val="00EE02B5"/>
    <w:rsid w:val="00EE04C7"/>
    <w:rsid w:val="00EE0F09"/>
    <w:rsid w:val="00EE11E5"/>
    <w:rsid w:val="00EE1683"/>
    <w:rsid w:val="00EE1E88"/>
    <w:rsid w:val="00EE3192"/>
    <w:rsid w:val="00EE4EE0"/>
    <w:rsid w:val="00EE56A9"/>
    <w:rsid w:val="00EE5B45"/>
    <w:rsid w:val="00EE644A"/>
    <w:rsid w:val="00EE671A"/>
    <w:rsid w:val="00EE6A86"/>
    <w:rsid w:val="00EE6C56"/>
    <w:rsid w:val="00EE7BA5"/>
    <w:rsid w:val="00EE7E91"/>
    <w:rsid w:val="00EE7EAA"/>
    <w:rsid w:val="00EF029B"/>
    <w:rsid w:val="00EF0F51"/>
    <w:rsid w:val="00EF150E"/>
    <w:rsid w:val="00EF24E6"/>
    <w:rsid w:val="00EF281E"/>
    <w:rsid w:val="00EF3605"/>
    <w:rsid w:val="00EF4057"/>
    <w:rsid w:val="00EF422E"/>
    <w:rsid w:val="00EF42AA"/>
    <w:rsid w:val="00EF56FB"/>
    <w:rsid w:val="00EF58DC"/>
    <w:rsid w:val="00EF7237"/>
    <w:rsid w:val="00EF7787"/>
    <w:rsid w:val="00F002C6"/>
    <w:rsid w:val="00F00A0E"/>
    <w:rsid w:val="00F0147A"/>
    <w:rsid w:val="00F0169E"/>
    <w:rsid w:val="00F01795"/>
    <w:rsid w:val="00F01E49"/>
    <w:rsid w:val="00F03901"/>
    <w:rsid w:val="00F03B91"/>
    <w:rsid w:val="00F053FF"/>
    <w:rsid w:val="00F05FD9"/>
    <w:rsid w:val="00F0686E"/>
    <w:rsid w:val="00F06DF8"/>
    <w:rsid w:val="00F07441"/>
    <w:rsid w:val="00F07BB9"/>
    <w:rsid w:val="00F109D9"/>
    <w:rsid w:val="00F10E45"/>
    <w:rsid w:val="00F11370"/>
    <w:rsid w:val="00F115E0"/>
    <w:rsid w:val="00F11A0E"/>
    <w:rsid w:val="00F12EBF"/>
    <w:rsid w:val="00F13018"/>
    <w:rsid w:val="00F13521"/>
    <w:rsid w:val="00F14162"/>
    <w:rsid w:val="00F14A0D"/>
    <w:rsid w:val="00F15576"/>
    <w:rsid w:val="00F15943"/>
    <w:rsid w:val="00F165C7"/>
    <w:rsid w:val="00F16A3E"/>
    <w:rsid w:val="00F16C08"/>
    <w:rsid w:val="00F17157"/>
    <w:rsid w:val="00F2039C"/>
    <w:rsid w:val="00F205B8"/>
    <w:rsid w:val="00F21717"/>
    <w:rsid w:val="00F22BF5"/>
    <w:rsid w:val="00F22F39"/>
    <w:rsid w:val="00F23FD5"/>
    <w:rsid w:val="00F250CB"/>
    <w:rsid w:val="00F25C52"/>
    <w:rsid w:val="00F2661C"/>
    <w:rsid w:val="00F30256"/>
    <w:rsid w:val="00F31940"/>
    <w:rsid w:val="00F31B81"/>
    <w:rsid w:val="00F320D9"/>
    <w:rsid w:val="00F326F7"/>
    <w:rsid w:val="00F33BD8"/>
    <w:rsid w:val="00F33C8E"/>
    <w:rsid w:val="00F34DF0"/>
    <w:rsid w:val="00F3534D"/>
    <w:rsid w:val="00F35399"/>
    <w:rsid w:val="00F35BF8"/>
    <w:rsid w:val="00F36610"/>
    <w:rsid w:val="00F36678"/>
    <w:rsid w:val="00F4010B"/>
    <w:rsid w:val="00F411C0"/>
    <w:rsid w:val="00F4144C"/>
    <w:rsid w:val="00F41D35"/>
    <w:rsid w:val="00F422FD"/>
    <w:rsid w:val="00F43357"/>
    <w:rsid w:val="00F4353D"/>
    <w:rsid w:val="00F43AE3"/>
    <w:rsid w:val="00F44CE2"/>
    <w:rsid w:val="00F46924"/>
    <w:rsid w:val="00F46D2F"/>
    <w:rsid w:val="00F5051C"/>
    <w:rsid w:val="00F507DE"/>
    <w:rsid w:val="00F51C04"/>
    <w:rsid w:val="00F540D0"/>
    <w:rsid w:val="00F544AF"/>
    <w:rsid w:val="00F546A3"/>
    <w:rsid w:val="00F57BAB"/>
    <w:rsid w:val="00F602B0"/>
    <w:rsid w:val="00F6030E"/>
    <w:rsid w:val="00F60759"/>
    <w:rsid w:val="00F61090"/>
    <w:rsid w:val="00F61440"/>
    <w:rsid w:val="00F615F7"/>
    <w:rsid w:val="00F62EC1"/>
    <w:rsid w:val="00F6308E"/>
    <w:rsid w:val="00F631A2"/>
    <w:rsid w:val="00F64479"/>
    <w:rsid w:val="00F65CEF"/>
    <w:rsid w:val="00F65DD2"/>
    <w:rsid w:val="00F6658B"/>
    <w:rsid w:val="00F668F1"/>
    <w:rsid w:val="00F72995"/>
    <w:rsid w:val="00F72F47"/>
    <w:rsid w:val="00F733C9"/>
    <w:rsid w:val="00F74214"/>
    <w:rsid w:val="00F745D5"/>
    <w:rsid w:val="00F75AEB"/>
    <w:rsid w:val="00F7609B"/>
    <w:rsid w:val="00F76572"/>
    <w:rsid w:val="00F7670F"/>
    <w:rsid w:val="00F771B6"/>
    <w:rsid w:val="00F77CFA"/>
    <w:rsid w:val="00F77DE4"/>
    <w:rsid w:val="00F80D6C"/>
    <w:rsid w:val="00F81F45"/>
    <w:rsid w:val="00F82C30"/>
    <w:rsid w:val="00F8313E"/>
    <w:rsid w:val="00F83454"/>
    <w:rsid w:val="00F83DAB"/>
    <w:rsid w:val="00F84003"/>
    <w:rsid w:val="00F8479A"/>
    <w:rsid w:val="00F855CB"/>
    <w:rsid w:val="00F85678"/>
    <w:rsid w:val="00F85FF9"/>
    <w:rsid w:val="00F878C5"/>
    <w:rsid w:val="00F9003C"/>
    <w:rsid w:val="00F90392"/>
    <w:rsid w:val="00F9085D"/>
    <w:rsid w:val="00F90A5E"/>
    <w:rsid w:val="00F90C7A"/>
    <w:rsid w:val="00F91211"/>
    <w:rsid w:val="00F92523"/>
    <w:rsid w:val="00F92568"/>
    <w:rsid w:val="00F93BDA"/>
    <w:rsid w:val="00F93F82"/>
    <w:rsid w:val="00F94AF0"/>
    <w:rsid w:val="00F94BA0"/>
    <w:rsid w:val="00F95DB4"/>
    <w:rsid w:val="00F968B3"/>
    <w:rsid w:val="00FA275E"/>
    <w:rsid w:val="00FA290C"/>
    <w:rsid w:val="00FA2E76"/>
    <w:rsid w:val="00FA34E8"/>
    <w:rsid w:val="00FA3853"/>
    <w:rsid w:val="00FA4025"/>
    <w:rsid w:val="00FA605C"/>
    <w:rsid w:val="00FA6755"/>
    <w:rsid w:val="00FA67A7"/>
    <w:rsid w:val="00FA6CA0"/>
    <w:rsid w:val="00FA73D8"/>
    <w:rsid w:val="00FA76FB"/>
    <w:rsid w:val="00FA77A0"/>
    <w:rsid w:val="00FA78BB"/>
    <w:rsid w:val="00FA7F87"/>
    <w:rsid w:val="00FB182C"/>
    <w:rsid w:val="00FB2155"/>
    <w:rsid w:val="00FB279C"/>
    <w:rsid w:val="00FB2C36"/>
    <w:rsid w:val="00FB3787"/>
    <w:rsid w:val="00FB483D"/>
    <w:rsid w:val="00FB4DAD"/>
    <w:rsid w:val="00FB5776"/>
    <w:rsid w:val="00FB5D50"/>
    <w:rsid w:val="00FB6C38"/>
    <w:rsid w:val="00FB6C52"/>
    <w:rsid w:val="00FB7220"/>
    <w:rsid w:val="00FB7B27"/>
    <w:rsid w:val="00FC0252"/>
    <w:rsid w:val="00FC0893"/>
    <w:rsid w:val="00FC1DAB"/>
    <w:rsid w:val="00FC22FE"/>
    <w:rsid w:val="00FC2469"/>
    <w:rsid w:val="00FC2C35"/>
    <w:rsid w:val="00FC2C7E"/>
    <w:rsid w:val="00FC412F"/>
    <w:rsid w:val="00FC4506"/>
    <w:rsid w:val="00FC4EA7"/>
    <w:rsid w:val="00FC5F76"/>
    <w:rsid w:val="00FC6F4E"/>
    <w:rsid w:val="00FC6F51"/>
    <w:rsid w:val="00FC7B1D"/>
    <w:rsid w:val="00FD1296"/>
    <w:rsid w:val="00FD1A02"/>
    <w:rsid w:val="00FD1F11"/>
    <w:rsid w:val="00FD2B5B"/>
    <w:rsid w:val="00FD30AF"/>
    <w:rsid w:val="00FD3A75"/>
    <w:rsid w:val="00FD3E3B"/>
    <w:rsid w:val="00FD4360"/>
    <w:rsid w:val="00FD485C"/>
    <w:rsid w:val="00FD4BAE"/>
    <w:rsid w:val="00FD5BE0"/>
    <w:rsid w:val="00FD6036"/>
    <w:rsid w:val="00FD6534"/>
    <w:rsid w:val="00FD68E0"/>
    <w:rsid w:val="00FD6CBE"/>
    <w:rsid w:val="00FE1790"/>
    <w:rsid w:val="00FE1B31"/>
    <w:rsid w:val="00FE1F4F"/>
    <w:rsid w:val="00FE24FA"/>
    <w:rsid w:val="00FE2965"/>
    <w:rsid w:val="00FE2CA8"/>
    <w:rsid w:val="00FE2DAE"/>
    <w:rsid w:val="00FE2FA9"/>
    <w:rsid w:val="00FE37FD"/>
    <w:rsid w:val="00FE38C7"/>
    <w:rsid w:val="00FE3962"/>
    <w:rsid w:val="00FE3B8F"/>
    <w:rsid w:val="00FE3DF1"/>
    <w:rsid w:val="00FE4030"/>
    <w:rsid w:val="00FE42B0"/>
    <w:rsid w:val="00FE5B30"/>
    <w:rsid w:val="00FE5EAC"/>
    <w:rsid w:val="00FE6799"/>
    <w:rsid w:val="00FE6F6B"/>
    <w:rsid w:val="00FE73E9"/>
    <w:rsid w:val="00FE7B53"/>
    <w:rsid w:val="00FE7D28"/>
    <w:rsid w:val="00FF06DB"/>
    <w:rsid w:val="00FF086D"/>
    <w:rsid w:val="00FF08C4"/>
    <w:rsid w:val="00FF12E2"/>
    <w:rsid w:val="00FF1985"/>
    <w:rsid w:val="00FF1994"/>
    <w:rsid w:val="00FF19C2"/>
    <w:rsid w:val="00FF1CC2"/>
    <w:rsid w:val="00FF30A9"/>
    <w:rsid w:val="00FF330D"/>
    <w:rsid w:val="00FF3349"/>
    <w:rsid w:val="00FF35B4"/>
    <w:rsid w:val="00FF3D2B"/>
    <w:rsid w:val="00FF5A33"/>
    <w:rsid w:val="00FF5D8C"/>
    <w:rsid w:val="00FF5F84"/>
    <w:rsid w:val="0102616D"/>
    <w:rsid w:val="0103B5C3"/>
    <w:rsid w:val="0109F8F8"/>
    <w:rsid w:val="010EFF77"/>
    <w:rsid w:val="01140DE4"/>
    <w:rsid w:val="013347AC"/>
    <w:rsid w:val="01373B60"/>
    <w:rsid w:val="0140EF41"/>
    <w:rsid w:val="01428CB1"/>
    <w:rsid w:val="014A11B7"/>
    <w:rsid w:val="0150C00E"/>
    <w:rsid w:val="01524239"/>
    <w:rsid w:val="01556C42"/>
    <w:rsid w:val="015730B6"/>
    <w:rsid w:val="01592FAD"/>
    <w:rsid w:val="0159B869"/>
    <w:rsid w:val="015A6F27"/>
    <w:rsid w:val="0161569C"/>
    <w:rsid w:val="0164938D"/>
    <w:rsid w:val="016699A5"/>
    <w:rsid w:val="016AD7B9"/>
    <w:rsid w:val="016CE0B8"/>
    <w:rsid w:val="016CE97E"/>
    <w:rsid w:val="016FD88A"/>
    <w:rsid w:val="01727618"/>
    <w:rsid w:val="017A112E"/>
    <w:rsid w:val="017C63DF"/>
    <w:rsid w:val="017FA325"/>
    <w:rsid w:val="017FF839"/>
    <w:rsid w:val="0184271E"/>
    <w:rsid w:val="01896BDD"/>
    <w:rsid w:val="018D9DE3"/>
    <w:rsid w:val="0194D7CA"/>
    <w:rsid w:val="019644D6"/>
    <w:rsid w:val="0199CFDC"/>
    <w:rsid w:val="019D4FA1"/>
    <w:rsid w:val="019E164C"/>
    <w:rsid w:val="01A165CB"/>
    <w:rsid w:val="01A9283E"/>
    <w:rsid w:val="01AA9F94"/>
    <w:rsid w:val="01B02B79"/>
    <w:rsid w:val="01B39520"/>
    <w:rsid w:val="01B89F6C"/>
    <w:rsid w:val="01B994C7"/>
    <w:rsid w:val="01C21AF9"/>
    <w:rsid w:val="01C62BC3"/>
    <w:rsid w:val="01CC73D1"/>
    <w:rsid w:val="01D6F26D"/>
    <w:rsid w:val="01D8B69A"/>
    <w:rsid w:val="01DA0E51"/>
    <w:rsid w:val="01DB2052"/>
    <w:rsid w:val="01E389A3"/>
    <w:rsid w:val="01ED3C0D"/>
    <w:rsid w:val="01F5380D"/>
    <w:rsid w:val="01F64CF3"/>
    <w:rsid w:val="01FA5F68"/>
    <w:rsid w:val="01FB8486"/>
    <w:rsid w:val="01FFD03C"/>
    <w:rsid w:val="0206B2BA"/>
    <w:rsid w:val="020DE42B"/>
    <w:rsid w:val="020DF352"/>
    <w:rsid w:val="021193C0"/>
    <w:rsid w:val="0215BE75"/>
    <w:rsid w:val="0217B327"/>
    <w:rsid w:val="021D5D2E"/>
    <w:rsid w:val="0221F4E2"/>
    <w:rsid w:val="022D6D31"/>
    <w:rsid w:val="02331572"/>
    <w:rsid w:val="0233785A"/>
    <w:rsid w:val="023DB27B"/>
    <w:rsid w:val="024D19A2"/>
    <w:rsid w:val="024D9CBD"/>
    <w:rsid w:val="024DC1B6"/>
    <w:rsid w:val="0254B4DD"/>
    <w:rsid w:val="025A7C45"/>
    <w:rsid w:val="025B3A2A"/>
    <w:rsid w:val="0260A400"/>
    <w:rsid w:val="02647746"/>
    <w:rsid w:val="0264A6A6"/>
    <w:rsid w:val="02671056"/>
    <w:rsid w:val="026C8DDF"/>
    <w:rsid w:val="0278EDB5"/>
    <w:rsid w:val="027B0DB4"/>
    <w:rsid w:val="027D9046"/>
    <w:rsid w:val="027F4426"/>
    <w:rsid w:val="02873B87"/>
    <w:rsid w:val="029107CF"/>
    <w:rsid w:val="02959894"/>
    <w:rsid w:val="0296B526"/>
    <w:rsid w:val="02A063E4"/>
    <w:rsid w:val="02A2D922"/>
    <w:rsid w:val="02A82533"/>
    <w:rsid w:val="02A88A18"/>
    <w:rsid w:val="02AAC1F4"/>
    <w:rsid w:val="02AAC9CD"/>
    <w:rsid w:val="02AD604C"/>
    <w:rsid w:val="02B4DA0F"/>
    <w:rsid w:val="02B823A1"/>
    <w:rsid w:val="02B8BE59"/>
    <w:rsid w:val="02BAE384"/>
    <w:rsid w:val="02C04305"/>
    <w:rsid w:val="02C499C3"/>
    <w:rsid w:val="02C5722F"/>
    <w:rsid w:val="02CE490F"/>
    <w:rsid w:val="02D1A90F"/>
    <w:rsid w:val="02D32205"/>
    <w:rsid w:val="02D84CA7"/>
    <w:rsid w:val="02D9D1C5"/>
    <w:rsid w:val="02E6DEC1"/>
    <w:rsid w:val="02E7D930"/>
    <w:rsid w:val="02EE129A"/>
    <w:rsid w:val="02EE9913"/>
    <w:rsid w:val="02EFBCB9"/>
    <w:rsid w:val="02F7ACC2"/>
    <w:rsid w:val="02F9EF4D"/>
    <w:rsid w:val="0301C2DF"/>
    <w:rsid w:val="0303B700"/>
    <w:rsid w:val="030694B3"/>
    <w:rsid w:val="030776F5"/>
    <w:rsid w:val="030E50AD"/>
    <w:rsid w:val="03121E3D"/>
    <w:rsid w:val="0312E114"/>
    <w:rsid w:val="031540DA"/>
    <w:rsid w:val="03189476"/>
    <w:rsid w:val="03193DC6"/>
    <w:rsid w:val="031B7601"/>
    <w:rsid w:val="0320FA49"/>
    <w:rsid w:val="03229E95"/>
    <w:rsid w:val="03238E88"/>
    <w:rsid w:val="0327C2CD"/>
    <w:rsid w:val="03287F68"/>
    <w:rsid w:val="03294711"/>
    <w:rsid w:val="032A697B"/>
    <w:rsid w:val="032AAABA"/>
    <w:rsid w:val="0330410A"/>
    <w:rsid w:val="0330A82B"/>
    <w:rsid w:val="033595E6"/>
    <w:rsid w:val="0343D009"/>
    <w:rsid w:val="03440BDB"/>
    <w:rsid w:val="03462054"/>
    <w:rsid w:val="03463DF0"/>
    <w:rsid w:val="03470498"/>
    <w:rsid w:val="0349F431"/>
    <w:rsid w:val="034BC0D3"/>
    <w:rsid w:val="034C130F"/>
    <w:rsid w:val="034C9947"/>
    <w:rsid w:val="0354AE1F"/>
    <w:rsid w:val="035F8FA3"/>
    <w:rsid w:val="0367F823"/>
    <w:rsid w:val="036DFF02"/>
    <w:rsid w:val="037B9AEE"/>
    <w:rsid w:val="0383139F"/>
    <w:rsid w:val="0384D0AC"/>
    <w:rsid w:val="03890C6E"/>
    <w:rsid w:val="038D61D9"/>
    <w:rsid w:val="0390374E"/>
    <w:rsid w:val="03915B58"/>
    <w:rsid w:val="039372C1"/>
    <w:rsid w:val="03949EA9"/>
    <w:rsid w:val="0394E64A"/>
    <w:rsid w:val="03962FC9"/>
    <w:rsid w:val="03A59C8C"/>
    <w:rsid w:val="03ABFA72"/>
    <w:rsid w:val="03ADBD9C"/>
    <w:rsid w:val="03B133FC"/>
    <w:rsid w:val="03B1C4A4"/>
    <w:rsid w:val="03B34338"/>
    <w:rsid w:val="03B5539E"/>
    <w:rsid w:val="03B6893B"/>
    <w:rsid w:val="03BF498F"/>
    <w:rsid w:val="03C3EAF0"/>
    <w:rsid w:val="03C8C457"/>
    <w:rsid w:val="03C8D714"/>
    <w:rsid w:val="03CEC87A"/>
    <w:rsid w:val="03D3008A"/>
    <w:rsid w:val="03D90322"/>
    <w:rsid w:val="03DD5FB8"/>
    <w:rsid w:val="03E20781"/>
    <w:rsid w:val="03E4F10C"/>
    <w:rsid w:val="03EAFFC2"/>
    <w:rsid w:val="03EF527C"/>
    <w:rsid w:val="03F316DC"/>
    <w:rsid w:val="03F5FE19"/>
    <w:rsid w:val="03FB4B9A"/>
    <w:rsid w:val="040650B7"/>
    <w:rsid w:val="0407DA93"/>
    <w:rsid w:val="04158772"/>
    <w:rsid w:val="041CC416"/>
    <w:rsid w:val="041F7914"/>
    <w:rsid w:val="04234223"/>
    <w:rsid w:val="0426894C"/>
    <w:rsid w:val="0426A3EF"/>
    <w:rsid w:val="0428F552"/>
    <w:rsid w:val="042B5388"/>
    <w:rsid w:val="0431365B"/>
    <w:rsid w:val="04316B2E"/>
    <w:rsid w:val="0437230A"/>
    <w:rsid w:val="043A4CBD"/>
    <w:rsid w:val="0440E354"/>
    <w:rsid w:val="0443424C"/>
    <w:rsid w:val="04449458"/>
    <w:rsid w:val="044A462F"/>
    <w:rsid w:val="044B15B2"/>
    <w:rsid w:val="0459149B"/>
    <w:rsid w:val="045B7CA3"/>
    <w:rsid w:val="046E9496"/>
    <w:rsid w:val="047104A9"/>
    <w:rsid w:val="04710899"/>
    <w:rsid w:val="0471732C"/>
    <w:rsid w:val="0478F034"/>
    <w:rsid w:val="047B1EB7"/>
    <w:rsid w:val="047BF752"/>
    <w:rsid w:val="0481E063"/>
    <w:rsid w:val="0482BD88"/>
    <w:rsid w:val="04857260"/>
    <w:rsid w:val="04867A61"/>
    <w:rsid w:val="0487133E"/>
    <w:rsid w:val="04876805"/>
    <w:rsid w:val="0488FF4A"/>
    <w:rsid w:val="048AFFB3"/>
    <w:rsid w:val="048CF398"/>
    <w:rsid w:val="048D55AD"/>
    <w:rsid w:val="048FA8F5"/>
    <w:rsid w:val="04911886"/>
    <w:rsid w:val="04975561"/>
    <w:rsid w:val="049B13E2"/>
    <w:rsid w:val="049F3E11"/>
    <w:rsid w:val="049F8761"/>
    <w:rsid w:val="04A433E1"/>
    <w:rsid w:val="04AEEBF8"/>
    <w:rsid w:val="04B04D23"/>
    <w:rsid w:val="04B67C19"/>
    <w:rsid w:val="04BC2AF0"/>
    <w:rsid w:val="04BD7F9F"/>
    <w:rsid w:val="04C23AC8"/>
    <w:rsid w:val="04C3BF57"/>
    <w:rsid w:val="04CD8CAE"/>
    <w:rsid w:val="04D02A0A"/>
    <w:rsid w:val="04D54DD9"/>
    <w:rsid w:val="04D57DA5"/>
    <w:rsid w:val="04D8822A"/>
    <w:rsid w:val="04DDC0B5"/>
    <w:rsid w:val="04DDD235"/>
    <w:rsid w:val="04DF54C5"/>
    <w:rsid w:val="04DFB559"/>
    <w:rsid w:val="04E12FC1"/>
    <w:rsid w:val="04E388EC"/>
    <w:rsid w:val="04E4D8A6"/>
    <w:rsid w:val="04E71DFE"/>
    <w:rsid w:val="04E71F8B"/>
    <w:rsid w:val="04E80548"/>
    <w:rsid w:val="04EA4D5B"/>
    <w:rsid w:val="04EBF893"/>
    <w:rsid w:val="04EC7889"/>
    <w:rsid w:val="04ECD21B"/>
    <w:rsid w:val="04ED8E43"/>
    <w:rsid w:val="04F2093E"/>
    <w:rsid w:val="04F5447C"/>
    <w:rsid w:val="04FE6999"/>
    <w:rsid w:val="04FF81EF"/>
    <w:rsid w:val="050073CC"/>
    <w:rsid w:val="0506223E"/>
    <w:rsid w:val="050B34A9"/>
    <w:rsid w:val="050D2546"/>
    <w:rsid w:val="051275BC"/>
    <w:rsid w:val="051A33C6"/>
    <w:rsid w:val="051EFFF3"/>
    <w:rsid w:val="052477BB"/>
    <w:rsid w:val="052662F9"/>
    <w:rsid w:val="05287A3F"/>
    <w:rsid w:val="052ECF5E"/>
    <w:rsid w:val="0532002A"/>
    <w:rsid w:val="0536C00A"/>
    <w:rsid w:val="05385BC4"/>
    <w:rsid w:val="0539A254"/>
    <w:rsid w:val="053B7953"/>
    <w:rsid w:val="053DB7D5"/>
    <w:rsid w:val="054F53E9"/>
    <w:rsid w:val="05510A0A"/>
    <w:rsid w:val="0551ED28"/>
    <w:rsid w:val="0553683D"/>
    <w:rsid w:val="0555A6F1"/>
    <w:rsid w:val="055725FA"/>
    <w:rsid w:val="05693ED5"/>
    <w:rsid w:val="056BD71D"/>
    <w:rsid w:val="056C0B9C"/>
    <w:rsid w:val="056F0E3E"/>
    <w:rsid w:val="056F48ED"/>
    <w:rsid w:val="057B1128"/>
    <w:rsid w:val="057DF8AD"/>
    <w:rsid w:val="057FD353"/>
    <w:rsid w:val="0580E382"/>
    <w:rsid w:val="0582352A"/>
    <w:rsid w:val="0582EE11"/>
    <w:rsid w:val="0587795E"/>
    <w:rsid w:val="058785F1"/>
    <w:rsid w:val="058825B2"/>
    <w:rsid w:val="05920443"/>
    <w:rsid w:val="05927230"/>
    <w:rsid w:val="05950043"/>
    <w:rsid w:val="059B3186"/>
    <w:rsid w:val="059FEB07"/>
    <w:rsid w:val="05A4C719"/>
    <w:rsid w:val="05A4D32D"/>
    <w:rsid w:val="05A78B26"/>
    <w:rsid w:val="05A9C421"/>
    <w:rsid w:val="05B157D3"/>
    <w:rsid w:val="05B8DB49"/>
    <w:rsid w:val="05C546EC"/>
    <w:rsid w:val="05CCCC3C"/>
    <w:rsid w:val="05CCF1E0"/>
    <w:rsid w:val="05CE97C5"/>
    <w:rsid w:val="05CEA3F2"/>
    <w:rsid w:val="05CEABA2"/>
    <w:rsid w:val="05D2A19F"/>
    <w:rsid w:val="05D401C0"/>
    <w:rsid w:val="05D853C1"/>
    <w:rsid w:val="05DCE02A"/>
    <w:rsid w:val="05E2D541"/>
    <w:rsid w:val="05E56F22"/>
    <w:rsid w:val="05E653E9"/>
    <w:rsid w:val="05E7B96D"/>
    <w:rsid w:val="05EC0203"/>
    <w:rsid w:val="05ED8803"/>
    <w:rsid w:val="05F4E4FC"/>
    <w:rsid w:val="05FAA446"/>
    <w:rsid w:val="06027A3C"/>
    <w:rsid w:val="060B8441"/>
    <w:rsid w:val="061452F2"/>
    <w:rsid w:val="061CF0F1"/>
    <w:rsid w:val="0621F446"/>
    <w:rsid w:val="06235A1E"/>
    <w:rsid w:val="06237251"/>
    <w:rsid w:val="0629260E"/>
    <w:rsid w:val="062B75BF"/>
    <w:rsid w:val="062C2BBA"/>
    <w:rsid w:val="062CD6A9"/>
    <w:rsid w:val="062CFEAE"/>
    <w:rsid w:val="0631900F"/>
    <w:rsid w:val="06328D81"/>
    <w:rsid w:val="06393E7E"/>
    <w:rsid w:val="063F33AD"/>
    <w:rsid w:val="0640C96A"/>
    <w:rsid w:val="06438D2C"/>
    <w:rsid w:val="0643FFC5"/>
    <w:rsid w:val="064832EC"/>
    <w:rsid w:val="06494F96"/>
    <w:rsid w:val="06498441"/>
    <w:rsid w:val="064A6575"/>
    <w:rsid w:val="064C0D00"/>
    <w:rsid w:val="064CB375"/>
    <w:rsid w:val="064FFEA4"/>
    <w:rsid w:val="06529387"/>
    <w:rsid w:val="06579E88"/>
    <w:rsid w:val="06592122"/>
    <w:rsid w:val="065A942D"/>
    <w:rsid w:val="065B7A00"/>
    <w:rsid w:val="0663F7DC"/>
    <w:rsid w:val="06658355"/>
    <w:rsid w:val="066775C9"/>
    <w:rsid w:val="066F5ACC"/>
    <w:rsid w:val="06749281"/>
    <w:rsid w:val="067AD7EE"/>
    <w:rsid w:val="067B175B"/>
    <w:rsid w:val="067DDEB2"/>
    <w:rsid w:val="067E4B17"/>
    <w:rsid w:val="068279C0"/>
    <w:rsid w:val="068469F0"/>
    <w:rsid w:val="06870643"/>
    <w:rsid w:val="068845A2"/>
    <w:rsid w:val="0689BDA1"/>
    <w:rsid w:val="06A557B8"/>
    <w:rsid w:val="06A98B73"/>
    <w:rsid w:val="06AAABCC"/>
    <w:rsid w:val="06B06C40"/>
    <w:rsid w:val="06B1296D"/>
    <w:rsid w:val="06B450D4"/>
    <w:rsid w:val="06BA037C"/>
    <w:rsid w:val="06BA1408"/>
    <w:rsid w:val="06BC33D2"/>
    <w:rsid w:val="06BCDD48"/>
    <w:rsid w:val="06C88369"/>
    <w:rsid w:val="06CA09DA"/>
    <w:rsid w:val="06CB7080"/>
    <w:rsid w:val="06CF57E4"/>
    <w:rsid w:val="06D3415F"/>
    <w:rsid w:val="06D42C25"/>
    <w:rsid w:val="06D7DE9E"/>
    <w:rsid w:val="06D8DE27"/>
    <w:rsid w:val="06DEC64F"/>
    <w:rsid w:val="06E12FFB"/>
    <w:rsid w:val="06E4166A"/>
    <w:rsid w:val="06EDD9EF"/>
    <w:rsid w:val="06FA8830"/>
    <w:rsid w:val="06FB2418"/>
    <w:rsid w:val="06FBB117"/>
    <w:rsid w:val="06FDA6F1"/>
    <w:rsid w:val="0705DC49"/>
    <w:rsid w:val="070AA14C"/>
    <w:rsid w:val="0713149B"/>
    <w:rsid w:val="071814EA"/>
    <w:rsid w:val="071B29F6"/>
    <w:rsid w:val="073427E4"/>
    <w:rsid w:val="0734A6C1"/>
    <w:rsid w:val="0738EC2B"/>
    <w:rsid w:val="0739D5B2"/>
    <w:rsid w:val="073DF5ED"/>
    <w:rsid w:val="07400E53"/>
    <w:rsid w:val="07473D3A"/>
    <w:rsid w:val="074BAF17"/>
    <w:rsid w:val="074DEBE8"/>
    <w:rsid w:val="074F6560"/>
    <w:rsid w:val="07513531"/>
    <w:rsid w:val="0754C866"/>
    <w:rsid w:val="0755206E"/>
    <w:rsid w:val="0756070B"/>
    <w:rsid w:val="075AE2E5"/>
    <w:rsid w:val="075B6C55"/>
    <w:rsid w:val="07604788"/>
    <w:rsid w:val="076F3B5E"/>
    <w:rsid w:val="076F5A36"/>
    <w:rsid w:val="076FA9A7"/>
    <w:rsid w:val="07711B99"/>
    <w:rsid w:val="0773D507"/>
    <w:rsid w:val="077647D3"/>
    <w:rsid w:val="077925EF"/>
    <w:rsid w:val="07794380"/>
    <w:rsid w:val="077A6D92"/>
    <w:rsid w:val="077D3984"/>
    <w:rsid w:val="07827A6F"/>
    <w:rsid w:val="0782A720"/>
    <w:rsid w:val="078D61C2"/>
    <w:rsid w:val="078F623C"/>
    <w:rsid w:val="078F82F1"/>
    <w:rsid w:val="078F99F9"/>
    <w:rsid w:val="0790BAB0"/>
    <w:rsid w:val="0792933C"/>
    <w:rsid w:val="07947D39"/>
    <w:rsid w:val="079A6271"/>
    <w:rsid w:val="079A9EC4"/>
    <w:rsid w:val="079FBFF6"/>
    <w:rsid w:val="07A20645"/>
    <w:rsid w:val="07A2B3FD"/>
    <w:rsid w:val="07A5B93E"/>
    <w:rsid w:val="07A85488"/>
    <w:rsid w:val="07BD4C08"/>
    <w:rsid w:val="07BE5CD2"/>
    <w:rsid w:val="07C0B319"/>
    <w:rsid w:val="07C171E0"/>
    <w:rsid w:val="07C26BA8"/>
    <w:rsid w:val="07D5D4D9"/>
    <w:rsid w:val="07D6B967"/>
    <w:rsid w:val="07D8355D"/>
    <w:rsid w:val="07D925F7"/>
    <w:rsid w:val="07DAF712"/>
    <w:rsid w:val="07E2D072"/>
    <w:rsid w:val="07E3D0F4"/>
    <w:rsid w:val="07E4A1B5"/>
    <w:rsid w:val="07E4CC5B"/>
    <w:rsid w:val="07E78E2F"/>
    <w:rsid w:val="07EF8EEF"/>
    <w:rsid w:val="07F6DB4F"/>
    <w:rsid w:val="07F99F3C"/>
    <w:rsid w:val="07FF3793"/>
    <w:rsid w:val="080170C0"/>
    <w:rsid w:val="08055217"/>
    <w:rsid w:val="0808A5BB"/>
    <w:rsid w:val="080CBB89"/>
    <w:rsid w:val="08102A32"/>
    <w:rsid w:val="08122663"/>
    <w:rsid w:val="081C213C"/>
    <w:rsid w:val="081C4180"/>
    <w:rsid w:val="081F6FDB"/>
    <w:rsid w:val="081F9175"/>
    <w:rsid w:val="0823C0E6"/>
    <w:rsid w:val="082638A8"/>
    <w:rsid w:val="08283E6B"/>
    <w:rsid w:val="082C0E33"/>
    <w:rsid w:val="082CAC22"/>
    <w:rsid w:val="082F97F9"/>
    <w:rsid w:val="08325593"/>
    <w:rsid w:val="0840B7AF"/>
    <w:rsid w:val="0842D56B"/>
    <w:rsid w:val="0842F4A6"/>
    <w:rsid w:val="08439B65"/>
    <w:rsid w:val="08453C7E"/>
    <w:rsid w:val="08482A19"/>
    <w:rsid w:val="084DC802"/>
    <w:rsid w:val="084EA6F0"/>
    <w:rsid w:val="085224FA"/>
    <w:rsid w:val="0858F043"/>
    <w:rsid w:val="085F60C2"/>
    <w:rsid w:val="086357AB"/>
    <w:rsid w:val="08644271"/>
    <w:rsid w:val="08644E31"/>
    <w:rsid w:val="08645CEC"/>
    <w:rsid w:val="0865DA3B"/>
    <w:rsid w:val="0869C720"/>
    <w:rsid w:val="086C2B59"/>
    <w:rsid w:val="086F2871"/>
    <w:rsid w:val="08721247"/>
    <w:rsid w:val="08743B0F"/>
    <w:rsid w:val="08794360"/>
    <w:rsid w:val="087EC6D5"/>
    <w:rsid w:val="088139BB"/>
    <w:rsid w:val="08828883"/>
    <w:rsid w:val="088A7260"/>
    <w:rsid w:val="088AA3F4"/>
    <w:rsid w:val="088D6C48"/>
    <w:rsid w:val="088E7C2A"/>
    <w:rsid w:val="08910AFC"/>
    <w:rsid w:val="08976DE5"/>
    <w:rsid w:val="089A136D"/>
    <w:rsid w:val="089DEF0A"/>
    <w:rsid w:val="08A00631"/>
    <w:rsid w:val="08A29201"/>
    <w:rsid w:val="08A30271"/>
    <w:rsid w:val="08A8E546"/>
    <w:rsid w:val="08B013A1"/>
    <w:rsid w:val="08B3B006"/>
    <w:rsid w:val="08C1F746"/>
    <w:rsid w:val="08C59CD8"/>
    <w:rsid w:val="08C63265"/>
    <w:rsid w:val="08CE37F1"/>
    <w:rsid w:val="08D45285"/>
    <w:rsid w:val="08E3D4E2"/>
    <w:rsid w:val="08E3EA82"/>
    <w:rsid w:val="08E4D691"/>
    <w:rsid w:val="08E8F895"/>
    <w:rsid w:val="08EFD4CC"/>
    <w:rsid w:val="08F33342"/>
    <w:rsid w:val="08F58E93"/>
    <w:rsid w:val="08F9F896"/>
    <w:rsid w:val="08FC6CD5"/>
    <w:rsid w:val="090115F4"/>
    <w:rsid w:val="0912CB9D"/>
    <w:rsid w:val="0915BAFC"/>
    <w:rsid w:val="09169899"/>
    <w:rsid w:val="09180219"/>
    <w:rsid w:val="091E8BF2"/>
    <w:rsid w:val="09241383"/>
    <w:rsid w:val="092528C5"/>
    <w:rsid w:val="092E639D"/>
    <w:rsid w:val="093275DC"/>
    <w:rsid w:val="0944576F"/>
    <w:rsid w:val="094763FA"/>
    <w:rsid w:val="09490E25"/>
    <w:rsid w:val="0951C79A"/>
    <w:rsid w:val="0951EACF"/>
    <w:rsid w:val="09529EF2"/>
    <w:rsid w:val="0952AA10"/>
    <w:rsid w:val="0954A85B"/>
    <w:rsid w:val="0955905D"/>
    <w:rsid w:val="095A0FC1"/>
    <w:rsid w:val="095A905E"/>
    <w:rsid w:val="095C260E"/>
    <w:rsid w:val="0963DCF7"/>
    <w:rsid w:val="0964C895"/>
    <w:rsid w:val="0965CC17"/>
    <w:rsid w:val="09802520"/>
    <w:rsid w:val="098589F6"/>
    <w:rsid w:val="0985A1E9"/>
    <w:rsid w:val="0986337C"/>
    <w:rsid w:val="09931AC2"/>
    <w:rsid w:val="09940ED7"/>
    <w:rsid w:val="09941D4C"/>
    <w:rsid w:val="09988F65"/>
    <w:rsid w:val="09A3D5C7"/>
    <w:rsid w:val="09A85635"/>
    <w:rsid w:val="09A8FC1D"/>
    <w:rsid w:val="09ADF6C4"/>
    <w:rsid w:val="09B8B601"/>
    <w:rsid w:val="09BB0F5D"/>
    <w:rsid w:val="09C18A56"/>
    <w:rsid w:val="09C39054"/>
    <w:rsid w:val="09CB83D2"/>
    <w:rsid w:val="09CBAFA3"/>
    <w:rsid w:val="09CE1D2F"/>
    <w:rsid w:val="09CF521B"/>
    <w:rsid w:val="09CFB410"/>
    <w:rsid w:val="09D22195"/>
    <w:rsid w:val="09D6CE0C"/>
    <w:rsid w:val="09DD97FF"/>
    <w:rsid w:val="09DEA5CC"/>
    <w:rsid w:val="09E1A1B7"/>
    <w:rsid w:val="09E1B826"/>
    <w:rsid w:val="09E61025"/>
    <w:rsid w:val="09E8D4E0"/>
    <w:rsid w:val="09EB6B6D"/>
    <w:rsid w:val="09EFB94C"/>
    <w:rsid w:val="09F91109"/>
    <w:rsid w:val="09FBE53D"/>
    <w:rsid w:val="09FBF449"/>
    <w:rsid w:val="0A069D6F"/>
    <w:rsid w:val="0A07BDB7"/>
    <w:rsid w:val="0A0B4CDC"/>
    <w:rsid w:val="0A0F662A"/>
    <w:rsid w:val="0A111714"/>
    <w:rsid w:val="0A1336E3"/>
    <w:rsid w:val="0A150B10"/>
    <w:rsid w:val="0A1705F5"/>
    <w:rsid w:val="0A194867"/>
    <w:rsid w:val="0A1CA9EB"/>
    <w:rsid w:val="0A1D8E52"/>
    <w:rsid w:val="0A2284BC"/>
    <w:rsid w:val="0A2335AD"/>
    <w:rsid w:val="0A25A40A"/>
    <w:rsid w:val="0A2856C2"/>
    <w:rsid w:val="0A378CFE"/>
    <w:rsid w:val="0A3A924A"/>
    <w:rsid w:val="0A3D4A96"/>
    <w:rsid w:val="0A3EF238"/>
    <w:rsid w:val="0A3FAB3E"/>
    <w:rsid w:val="0A4CEAD4"/>
    <w:rsid w:val="0A51E6BF"/>
    <w:rsid w:val="0A5D6495"/>
    <w:rsid w:val="0A5DED44"/>
    <w:rsid w:val="0A5E1366"/>
    <w:rsid w:val="0A5FA4C5"/>
    <w:rsid w:val="0A605689"/>
    <w:rsid w:val="0A620DD6"/>
    <w:rsid w:val="0A68730E"/>
    <w:rsid w:val="0A69B038"/>
    <w:rsid w:val="0A6E539D"/>
    <w:rsid w:val="0A6F0A11"/>
    <w:rsid w:val="0A71C727"/>
    <w:rsid w:val="0A72A33B"/>
    <w:rsid w:val="0A7B94F5"/>
    <w:rsid w:val="0A848733"/>
    <w:rsid w:val="0A88E08B"/>
    <w:rsid w:val="0A8B05E7"/>
    <w:rsid w:val="0A8EFE34"/>
    <w:rsid w:val="0A8F03A3"/>
    <w:rsid w:val="0A9CDC35"/>
    <w:rsid w:val="0AA3513F"/>
    <w:rsid w:val="0AA96BC0"/>
    <w:rsid w:val="0AAF1391"/>
    <w:rsid w:val="0AB62017"/>
    <w:rsid w:val="0AC0F926"/>
    <w:rsid w:val="0AC1387A"/>
    <w:rsid w:val="0AC815E6"/>
    <w:rsid w:val="0AC85B72"/>
    <w:rsid w:val="0ACB4F0E"/>
    <w:rsid w:val="0ACC761B"/>
    <w:rsid w:val="0ACF1A4E"/>
    <w:rsid w:val="0AD120EE"/>
    <w:rsid w:val="0AD1CE74"/>
    <w:rsid w:val="0AD9FFA2"/>
    <w:rsid w:val="0AE2EE93"/>
    <w:rsid w:val="0AE38036"/>
    <w:rsid w:val="0AE6CB31"/>
    <w:rsid w:val="0AEB0AA4"/>
    <w:rsid w:val="0AECE9BE"/>
    <w:rsid w:val="0AFADD39"/>
    <w:rsid w:val="0B006A17"/>
    <w:rsid w:val="0B00F7C2"/>
    <w:rsid w:val="0B04FF9A"/>
    <w:rsid w:val="0B071ED6"/>
    <w:rsid w:val="0B07404E"/>
    <w:rsid w:val="0B0AD08E"/>
    <w:rsid w:val="0B0EC8E5"/>
    <w:rsid w:val="0B100551"/>
    <w:rsid w:val="0B149F53"/>
    <w:rsid w:val="0B193336"/>
    <w:rsid w:val="0B1C8C41"/>
    <w:rsid w:val="0B223CCE"/>
    <w:rsid w:val="0B275E2F"/>
    <w:rsid w:val="0B343299"/>
    <w:rsid w:val="0B3591F0"/>
    <w:rsid w:val="0B386E88"/>
    <w:rsid w:val="0B3AAB73"/>
    <w:rsid w:val="0B3B5C6A"/>
    <w:rsid w:val="0B3D01C4"/>
    <w:rsid w:val="0B41A9FA"/>
    <w:rsid w:val="0B473DA0"/>
    <w:rsid w:val="0B49DE3C"/>
    <w:rsid w:val="0B507B66"/>
    <w:rsid w:val="0B555FE5"/>
    <w:rsid w:val="0B57AE40"/>
    <w:rsid w:val="0B5A0F2C"/>
    <w:rsid w:val="0B5AE592"/>
    <w:rsid w:val="0B5AFC21"/>
    <w:rsid w:val="0B5EB4B8"/>
    <w:rsid w:val="0B63F2A6"/>
    <w:rsid w:val="0B646210"/>
    <w:rsid w:val="0B69353B"/>
    <w:rsid w:val="0B69E5A3"/>
    <w:rsid w:val="0B7658D2"/>
    <w:rsid w:val="0B773E5C"/>
    <w:rsid w:val="0B781866"/>
    <w:rsid w:val="0B8272A6"/>
    <w:rsid w:val="0B874454"/>
    <w:rsid w:val="0B88ADF1"/>
    <w:rsid w:val="0B8FA9D9"/>
    <w:rsid w:val="0B9679C0"/>
    <w:rsid w:val="0B9A91F4"/>
    <w:rsid w:val="0BA17BF8"/>
    <w:rsid w:val="0BA273F9"/>
    <w:rsid w:val="0BA94238"/>
    <w:rsid w:val="0BAB333B"/>
    <w:rsid w:val="0BAEB914"/>
    <w:rsid w:val="0BB6A8D5"/>
    <w:rsid w:val="0BBD5CC2"/>
    <w:rsid w:val="0BBD8B27"/>
    <w:rsid w:val="0BC05DDB"/>
    <w:rsid w:val="0BC21172"/>
    <w:rsid w:val="0BC63FFD"/>
    <w:rsid w:val="0BC9DCCC"/>
    <w:rsid w:val="0BCAA199"/>
    <w:rsid w:val="0BCB1965"/>
    <w:rsid w:val="0BD1AF8C"/>
    <w:rsid w:val="0BD27F56"/>
    <w:rsid w:val="0BDB7B9F"/>
    <w:rsid w:val="0BDCA1F1"/>
    <w:rsid w:val="0BDD33EC"/>
    <w:rsid w:val="0BE02DF1"/>
    <w:rsid w:val="0BF16DA5"/>
    <w:rsid w:val="0BF5C4B8"/>
    <w:rsid w:val="0BF6DF8B"/>
    <w:rsid w:val="0BF7C039"/>
    <w:rsid w:val="0BFBD4B1"/>
    <w:rsid w:val="0BFE28C9"/>
    <w:rsid w:val="0BFE6225"/>
    <w:rsid w:val="0BFF5C80"/>
    <w:rsid w:val="0C0713C8"/>
    <w:rsid w:val="0C0A8FF9"/>
    <w:rsid w:val="0C0E82D3"/>
    <w:rsid w:val="0C15E55B"/>
    <w:rsid w:val="0C19D58C"/>
    <w:rsid w:val="0C2F26CE"/>
    <w:rsid w:val="0C37A27E"/>
    <w:rsid w:val="0C3E6F30"/>
    <w:rsid w:val="0C40838A"/>
    <w:rsid w:val="0C49CF29"/>
    <w:rsid w:val="0C4B4C8E"/>
    <w:rsid w:val="0C4ED7B8"/>
    <w:rsid w:val="0C500B59"/>
    <w:rsid w:val="0C50459E"/>
    <w:rsid w:val="0C55015E"/>
    <w:rsid w:val="0C5F042F"/>
    <w:rsid w:val="0C642BD3"/>
    <w:rsid w:val="0C64AD52"/>
    <w:rsid w:val="0C66045F"/>
    <w:rsid w:val="0C6C27DE"/>
    <w:rsid w:val="0C6E42AC"/>
    <w:rsid w:val="0C6F9CA8"/>
    <w:rsid w:val="0C7C168E"/>
    <w:rsid w:val="0C7E2EDC"/>
    <w:rsid w:val="0C81ABA0"/>
    <w:rsid w:val="0C851454"/>
    <w:rsid w:val="0C8783DA"/>
    <w:rsid w:val="0C88797E"/>
    <w:rsid w:val="0C8D711A"/>
    <w:rsid w:val="0C8D90DD"/>
    <w:rsid w:val="0C918556"/>
    <w:rsid w:val="0C948E56"/>
    <w:rsid w:val="0C954762"/>
    <w:rsid w:val="0C96CEA5"/>
    <w:rsid w:val="0C98B6F3"/>
    <w:rsid w:val="0C9A0D27"/>
    <w:rsid w:val="0C9CE266"/>
    <w:rsid w:val="0C9DFA1C"/>
    <w:rsid w:val="0C9EEA7B"/>
    <w:rsid w:val="0C9F93B9"/>
    <w:rsid w:val="0CA0CF32"/>
    <w:rsid w:val="0CA3265F"/>
    <w:rsid w:val="0CA4E305"/>
    <w:rsid w:val="0CAA2A8A"/>
    <w:rsid w:val="0CB10AF2"/>
    <w:rsid w:val="0CB145BD"/>
    <w:rsid w:val="0CB99516"/>
    <w:rsid w:val="0CB9C626"/>
    <w:rsid w:val="0CBDC57E"/>
    <w:rsid w:val="0CC1D7EE"/>
    <w:rsid w:val="0CC3665B"/>
    <w:rsid w:val="0CCEEFDE"/>
    <w:rsid w:val="0CD064FC"/>
    <w:rsid w:val="0CD2B115"/>
    <w:rsid w:val="0CD4C34A"/>
    <w:rsid w:val="0CDBEA09"/>
    <w:rsid w:val="0CDED4EC"/>
    <w:rsid w:val="0CE4C018"/>
    <w:rsid w:val="0CE9DC35"/>
    <w:rsid w:val="0CE9EB03"/>
    <w:rsid w:val="0CEAEEEA"/>
    <w:rsid w:val="0CEB52A7"/>
    <w:rsid w:val="0CF09069"/>
    <w:rsid w:val="0CF25D54"/>
    <w:rsid w:val="0CF74BA9"/>
    <w:rsid w:val="0CF91703"/>
    <w:rsid w:val="0CFAE699"/>
    <w:rsid w:val="0CFE5376"/>
    <w:rsid w:val="0D02DFBF"/>
    <w:rsid w:val="0D0AECCD"/>
    <w:rsid w:val="0D0BF5BC"/>
    <w:rsid w:val="0D1039A8"/>
    <w:rsid w:val="0D118B46"/>
    <w:rsid w:val="0D143A67"/>
    <w:rsid w:val="0D15F399"/>
    <w:rsid w:val="0D16468E"/>
    <w:rsid w:val="0D166143"/>
    <w:rsid w:val="0D1AB761"/>
    <w:rsid w:val="0D1D9C51"/>
    <w:rsid w:val="0D2154A2"/>
    <w:rsid w:val="0D25710B"/>
    <w:rsid w:val="0D25DD6E"/>
    <w:rsid w:val="0D2C1552"/>
    <w:rsid w:val="0D324858"/>
    <w:rsid w:val="0D33FDD0"/>
    <w:rsid w:val="0D35B7D3"/>
    <w:rsid w:val="0D38FF02"/>
    <w:rsid w:val="0D3D4C59"/>
    <w:rsid w:val="0D42FD71"/>
    <w:rsid w:val="0D48B7D6"/>
    <w:rsid w:val="0D49E489"/>
    <w:rsid w:val="0D4A39E8"/>
    <w:rsid w:val="0D4D3F1A"/>
    <w:rsid w:val="0D4D437D"/>
    <w:rsid w:val="0D4EB999"/>
    <w:rsid w:val="0D5275C2"/>
    <w:rsid w:val="0D5A257E"/>
    <w:rsid w:val="0D5D0B4A"/>
    <w:rsid w:val="0D5F13D7"/>
    <w:rsid w:val="0D61E11C"/>
    <w:rsid w:val="0D66F8CB"/>
    <w:rsid w:val="0D6CB9BF"/>
    <w:rsid w:val="0D6E4CD2"/>
    <w:rsid w:val="0D73C7FB"/>
    <w:rsid w:val="0D748D37"/>
    <w:rsid w:val="0D78DADB"/>
    <w:rsid w:val="0D79044D"/>
    <w:rsid w:val="0D82BEB7"/>
    <w:rsid w:val="0D83553D"/>
    <w:rsid w:val="0D870B04"/>
    <w:rsid w:val="0D880001"/>
    <w:rsid w:val="0D962E0E"/>
    <w:rsid w:val="0D9842AD"/>
    <w:rsid w:val="0D9C5CA5"/>
    <w:rsid w:val="0D9CA62A"/>
    <w:rsid w:val="0D9E5290"/>
    <w:rsid w:val="0DA0968D"/>
    <w:rsid w:val="0DA3FCA6"/>
    <w:rsid w:val="0DA5C248"/>
    <w:rsid w:val="0DAEC9BB"/>
    <w:rsid w:val="0DB06E3B"/>
    <w:rsid w:val="0DBEF8D7"/>
    <w:rsid w:val="0DBF48A2"/>
    <w:rsid w:val="0DC36D30"/>
    <w:rsid w:val="0DC8ECF5"/>
    <w:rsid w:val="0DCA2469"/>
    <w:rsid w:val="0DCBC185"/>
    <w:rsid w:val="0DDEDDC0"/>
    <w:rsid w:val="0DE9B832"/>
    <w:rsid w:val="0DEBD54F"/>
    <w:rsid w:val="0DF1F421"/>
    <w:rsid w:val="0DF3F286"/>
    <w:rsid w:val="0DF3F5D5"/>
    <w:rsid w:val="0DF44CFB"/>
    <w:rsid w:val="0DF506B3"/>
    <w:rsid w:val="0DF61D3F"/>
    <w:rsid w:val="0DF982E8"/>
    <w:rsid w:val="0DFFFC34"/>
    <w:rsid w:val="0E01ED8E"/>
    <w:rsid w:val="0E08BF65"/>
    <w:rsid w:val="0E0B8530"/>
    <w:rsid w:val="0E0C3395"/>
    <w:rsid w:val="0E10E336"/>
    <w:rsid w:val="0E15B76C"/>
    <w:rsid w:val="0E19CD32"/>
    <w:rsid w:val="0E1BC2A8"/>
    <w:rsid w:val="0E1F6AD8"/>
    <w:rsid w:val="0E213B38"/>
    <w:rsid w:val="0E37A65C"/>
    <w:rsid w:val="0E38B2C7"/>
    <w:rsid w:val="0E3C2710"/>
    <w:rsid w:val="0E438627"/>
    <w:rsid w:val="0E439A3C"/>
    <w:rsid w:val="0E456045"/>
    <w:rsid w:val="0E4694C4"/>
    <w:rsid w:val="0E47EF84"/>
    <w:rsid w:val="0E48800F"/>
    <w:rsid w:val="0E48D5B8"/>
    <w:rsid w:val="0E539768"/>
    <w:rsid w:val="0E54611C"/>
    <w:rsid w:val="0E5AE385"/>
    <w:rsid w:val="0E5DF4DE"/>
    <w:rsid w:val="0E5E288F"/>
    <w:rsid w:val="0E5EFEF1"/>
    <w:rsid w:val="0E604BD4"/>
    <w:rsid w:val="0E655EB7"/>
    <w:rsid w:val="0E666D8A"/>
    <w:rsid w:val="0E721CC0"/>
    <w:rsid w:val="0E734BF8"/>
    <w:rsid w:val="0E737517"/>
    <w:rsid w:val="0E76F4A3"/>
    <w:rsid w:val="0E77A112"/>
    <w:rsid w:val="0E78FFC8"/>
    <w:rsid w:val="0E7A9CE4"/>
    <w:rsid w:val="0E7ECAF8"/>
    <w:rsid w:val="0E85BDAD"/>
    <w:rsid w:val="0E8D8D77"/>
    <w:rsid w:val="0E8FBB19"/>
    <w:rsid w:val="0E911AF9"/>
    <w:rsid w:val="0E92642E"/>
    <w:rsid w:val="0E96557A"/>
    <w:rsid w:val="0EA0529E"/>
    <w:rsid w:val="0EA22779"/>
    <w:rsid w:val="0EAB6A8F"/>
    <w:rsid w:val="0EAEDB85"/>
    <w:rsid w:val="0EB955E8"/>
    <w:rsid w:val="0EBF2CE6"/>
    <w:rsid w:val="0EC0F760"/>
    <w:rsid w:val="0EC3EB6A"/>
    <w:rsid w:val="0EC9788B"/>
    <w:rsid w:val="0ED08E88"/>
    <w:rsid w:val="0ED0A0C5"/>
    <w:rsid w:val="0ED15132"/>
    <w:rsid w:val="0ED3FFA5"/>
    <w:rsid w:val="0ED41CFC"/>
    <w:rsid w:val="0ED5805F"/>
    <w:rsid w:val="0EDDC688"/>
    <w:rsid w:val="0EDE43ED"/>
    <w:rsid w:val="0EE17A0C"/>
    <w:rsid w:val="0EE58FD6"/>
    <w:rsid w:val="0EE71642"/>
    <w:rsid w:val="0EF3E661"/>
    <w:rsid w:val="0EF436FC"/>
    <w:rsid w:val="0EFA5FF7"/>
    <w:rsid w:val="0F015E43"/>
    <w:rsid w:val="0F043AA4"/>
    <w:rsid w:val="0F04856E"/>
    <w:rsid w:val="0F0B4E0B"/>
    <w:rsid w:val="0F103AAC"/>
    <w:rsid w:val="0F1071AF"/>
    <w:rsid w:val="0F13AB89"/>
    <w:rsid w:val="0F14D4AE"/>
    <w:rsid w:val="0F1A62BF"/>
    <w:rsid w:val="0F262226"/>
    <w:rsid w:val="0F26B34E"/>
    <w:rsid w:val="0F2D3E69"/>
    <w:rsid w:val="0F2D657A"/>
    <w:rsid w:val="0F3525EE"/>
    <w:rsid w:val="0F3537A0"/>
    <w:rsid w:val="0F3916D1"/>
    <w:rsid w:val="0F3AC8E2"/>
    <w:rsid w:val="0F3EA7F7"/>
    <w:rsid w:val="0F444123"/>
    <w:rsid w:val="0F458221"/>
    <w:rsid w:val="0F4A8A13"/>
    <w:rsid w:val="0F541CC8"/>
    <w:rsid w:val="0F5AFA3F"/>
    <w:rsid w:val="0F5C5DDB"/>
    <w:rsid w:val="0F5E7387"/>
    <w:rsid w:val="0F6124E6"/>
    <w:rsid w:val="0F63BB5A"/>
    <w:rsid w:val="0F63DC4F"/>
    <w:rsid w:val="0F647745"/>
    <w:rsid w:val="0F64AC97"/>
    <w:rsid w:val="0F6502C1"/>
    <w:rsid w:val="0F689494"/>
    <w:rsid w:val="0F6B7B0D"/>
    <w:rsid w:val="0F6C5692"/>
    <w:rsid w:val="0F6DDB60"/>
    <w:rsid w:val="0F7BB28C"/>
    <w:rsid w:val="0F7CB340"/>
    <w:rsid w:val="0F7FCE2F"/>
    <w:rsid w:val="0F820563"/>
    <w:rsid w:val="0F8416E0"/>
    <w:rsid w:val="0F8CD2FB"/>
    <w:rsid w:val="0F8EB830"/>
    <w:rsid w:val="0F8F3B1C"/>
    <w:rsid w:val="0F90BAE1"/>
    <w:rsid w:val="0F90E681"/>
    <w:rsid w:val="0F92BAB5"/>
    <w:rsid w:val="0F93D08C"/>
    <w:rsid w:val="0F9A53DB"/>
    <w:rsid w:val="0FA316D2"/>
    <w:rsid w:val="0FA33293"/>
    <w:rsid w:val="0FA4254A"/>
    <w:rsid w:val="0FA803F6"/>
    <w:rsid w:val="0FA80FE8"/>
    <w:rsid w:val="0FAB1EF6"/>
    <w:rsid w:val="0FAC0691"/>
    <w:rsid w:val="0FAC1151"/>
    <w:rsid w:val="0FAE5A9B"/>
    <w:rsid w:val="0FB1FA47"/>
    <w:rsid w:val="0FB77E45"/>
    <w:rsid w:val="0FBD28A1"/>
    <w:rsid w:val="0FBDC336"/>
    <w:rsid w:val="0FC3FF67"/>
    <w:rsid w:val="0FC628DE"/>
    <w:rsid w:val="0FC88D6E"/>
    <w:rsid w:val="0FC8A2EF"/>
    <w:rsid w:val="0FCBCA28"/>
    <w:rsid w:val="0FD423A0"/>
    <w:rsid w:val="0FD64909"/>
    <w:rsid w:val="0FD7B47E"/>
    <w:rsid w:val="0FDA091D"/>
    <w:rsid w:val="0FE1A047"/>
    <w:rsid w:val="0FE933E9"/>
    <w:rsid w:val="0FEE9E99"/>
    <w:rsid w:val="0FF301D4"/>
    <w:rsid w:val="0FF3AA2D"/>
    <w:rsid w:val="0FF9B3BD"/>
    <w:rsid w:val="0FFC1C35"/>
    <w:rsid w:val="0FFDC58B"/>
    <w:rsid w:val="0FFEABE8"/>
    <w:rsid w:val="10000B35"/>
    <w:rsid w:val="10012F18"/>
    <w:rsid w:val="10041371"/>
    <w:rsid w:val="10095C80"/>
    <w:rsid w:val="100A18A7"/>
    <w:rsid w:val="100EF3EE"/>
    <w:rsid w:val="1013AF7A"/>
    <w:rsid w:val="1016AC59"/>
    <w:rsid w:val="1018C1EF"/>
    <w:rsid w:val="1018CE18"/>
    <w:rsid w:val="1019F140"/>
    <w:rsid w:val="101BD4C9"/>
    <w:rsid w:val="101BEBD8"/>
    <w:rsid w:val="101D0F25"/>
    <w:rsid w:val="101D8082"/>
    <w:rsid w:val="101F758F"/>
    <w:rsid w:val="1020782A"/>
    <w:rsid w:val="1025BA66"/>
    <w:rsid w:val="102BC24D"/>
    <w:rsid w:val="102BD875"/>
    <w:rsid w:val="1035F795"/>
    <w:rsid w:val="103DA9E8"/>
    <w:rsid w:val="104602A1"/>
    <w:rsid w:val="1049E1C9"/>
    <w:rsid w:val="104DA76D"/>
    <w:rsid w:val="10525823"/>
    <w:rsid w:val="10529AC7"/>
    <w:rsid w:val="10541643"/>
    <w:rsid w:val="105DADA8"/>
    <w:rsid w:val="1061CEAA"/>
    <w:rsid w:val="10630B23"/>
    <w:rsid w:val="10684945"/>
    <w:rsid w:val="106CB00A"/>
    <w:rsid w:val="10700498"/>
    <w:rsid w:val="1070081D"/>
    <w:rsid w:val="10708865"/>
    <w:rsid w:val="1075D148"/>
    <w:rsid w:val="107CB35B"/>
    <w:rsid w:val="107E6D0D"/>
    <w:rsid w:val="10805898"/>
    <w:rsid w:val="1085C65C"/>
    <w:rsid w:val="108C2637"/>
    <w:rsid w:val="108CB97F"/>
    <w:rsid w:val="108E1614"/>
    <w:rsid w:val="1092C0DB"/>
    <w:rsid w:val="10949723"/>
    <w:rsid w:val="1098940E"/>
    <w:rsid w:val="109AB7CB"/>
    <w:rsid w:val="10A1AEFE"/>
    <w:rsid w:val="10A25610"/>
    <w:rsid w:val="10A31EE6"/>
    <w:rsid w:val="10A3B69B"/>
    <w:rsid w:val="10A4276C"/>
    <w:rsid w:val="10A823BA"/>
    <w:rsid w:val="10AA2818"/>
    <w:rsid w:val="10AA498F"/>
    <w:rsid w:val="10B2DE80"/>
    <w:rsid w:val="10B4AC15"/>
    <w:rsid w:val="10B8ECCC"/>
    <w:rsid w:val="10B925A8"/>
    <w:rsid w:val="10B973FD"/>
    <w:rsid w:val="10BA1DA7"/>
    <w:rsid w:val="10BA6A76"/>
    <w:rsid w:val="10BAFA71"/>
    <w:rsid w:val="10BB48A8"/>
    <w:rsid w:val="10BF338D"/>
    <w:rsid w:val="10C4BF71"/>
    <w:rsid w:val="10C5DC34"/>
    <w:rsid w:val="10D13BD6"/>
    <w:rsid w:val="10D31402"/>
    <w:rsid w:val="10D6BC6C"/>
    <w:rsid w:val="10DD5AFB"/>
    <w:rsid w:val="10E0D7B0"/>
    <w:rsid w:val="10E671CE"/>
    <w:rsid w:val="10E8B72B"/>
    <w:rsid w:val="10EC51CC"/>
    <w:rsid w:val="10FBF800"/>
    <w:rsid w:val="10FF6F09"/>
    <w:rsid w:val="10FF8BBB"/>
    <w:rsid w:val="1107EC78"/>
    <w:rsid w:val="111620BA"/>
    <w:rsid w:val="11167FC3"/>
    <w:rsid w:val="11169F37"/>
    <w:rsid w:val="1127B6B8"/>
    <w:rsid w:val="112C47BA"/>
    <w:rsid w:val="112CA382"/>
    <w:rsid w:val="1131B51E"/>
    <w:rsid w:val="11390158"/>
    <w:rsid w:val="11473F69"/>
    <w:rsid w:val="11495327"/>
    <w:rsid w:val="114B997D"/>
    <w:rsid w:val="114D714E"/>
    <w:rsid w:val="114EFE80"/>
    <w:rsid w:val="11516DF4"/>
    <w:rsid w:val="11566F8E"/>
    <w:rsid w:val="11618908"/>
    <w:rsid w:val="1165EF46"/>
    <w:rsid w:val="11697266"/>
    <w:rsid w:val="11768E9B"/>
    <w:rsid w:val="117D9BAD"/>
    <w:rsid w:val="117FC804"/>
    <w:rsid w:val="118523AD"/>
    <w:rsid w:val="118B83FB"/>
    <w:rsid w:val="118B865A"/>
    <w:rsid w:val="1191DC30"/>
    <w:rsid w:val="11947581"/>
    <w:rsid w:val="11969FB3"/>
    <w:rsid w:val="1196D1D6"/>
    <w:rsid w:val="119BDB96"/>
    <w:rsid w:val="119F20BC"/>
    <w:rsid w:val="11A34CC6"/>
    <w:rsid w:val="11A5E908"/>
    <w:rsid w:val="11A7B142"/>
    <w:rsid w:val="11AFCBF3"/>
    <w:rsid w:val="11B31B7A"/>
    <w:rsid w:val="11B7A9E5"/>
    <w:rsid w:val="11BF1165"/>
    <w:rsid w:val="11C2452A"/>
    <w:rsid w:val="11C5A667"/>
    <w:rsid w:val="11C7BD6C"/>
    <w:rsid w:val="11CC5275"/>
    <w:rsid w:val="11CEA032"/>
    <w:rsid w:val="11D0B542"/>
    <w:rsid w:val="11D81CBD"/>
    <w:rsid w:val="11D8B4A2"/>
    <w:rsid w:val="11E1ABFE"/>
    <w:rsid w:val="11E23861"/>
    <w:rsid w:val="11E41228"/>
    <w:rsid w:val="11E4C60B"/>
    <w:rsid w:val="11E59A56"/>
    <w:rsid w:val="11E68A35"/>
    <w:rsid w:val="11EB5B8B"/>
    <w:rsid w:val="11EE5613"/>
    <w:rsid w:val="11F0A7DE"/>
    <w:rsid w:val="11F0D638"/>
    <w:rsid w:val="11F7BEAE"/>
    <w:rsid w:val="11F91BAD"/>
    <w:rsid w:val="11F977D6"/>
    <w:rsid w:val="11FE5A9D"/>
    <w:rsid w:val="12017E02"/>
    <w:rsid w:val="1206E0F8"/>
    <w:rsid w:val="1206EBC5"/>
    <w:rsid w:val="121266EB"/>
    <w:rsid w:val="121D3098"/>
    <w:rsid w:val="122817D3"/>
    <w:rsid w:val="1229940F"/>
    <w:rsid w:val="122DEDB2"/>
    <w:rsid w:val="12361E74"/>
    <w:rsid w:val="12368B31"/>
    <w:rsid w:val="1236E478"/>
    <w:rsid w:val="1237120B"/>
    <w:rsid w:val="12383B00"/>
    <w:rsid w:val="124996A9"/>
    <w:rsid w:val="124E1A02"/>
    <w:rsid w:val="124FDC60"/>
    <w:rsid w:val="1256CAD2"/>
    <w:rsid w:val="12619E5D"/>
    <w:rsid w:val="126805A9"/>
    <w:rsid w:val="1269BB7C"/>
    <w:rsid w:val="126AA2FD"/>
    <w:rsid w:val="126BAD82"/>
    <w:rsid w:val="126ED81A"/>
    <w:rsid w:val="126EE463"/>
    <w:rsid w:val="126F90E5"/>
    <w:rsid w:val="1270FD92"/>
    <w:rsid w:val="127BBAFA"/>
    <w:rsid w:val="1284A30F"/>
    <w:rsid w:val="1284B183"/>
    <w:rsid w:val="12872842"/>
    <w:rsid w:val="128952AC"/>
    <w:rsid w:val="128C4784"/>
    <w:rsid w:val="128E2A43"/>
    <w:rsid w:val="12918CB5"/>
    <w:rsid w:val="1291AEBE"/>
    <w:rsid w:val="129B7D11"/>
    <w:rsid w:val="12A2CF26"/>
    <w:rsid w:val="12B25024"/>
    <w:rsid w:val="12B2754A"/>
    <w:rsid w:val="12B2DDA5"/>
    <w:rsid w:val="12B2DFDD"/>
    <w:rsid w:val="12B4AEF0"/>
    <w:rsid w:val="12C20966"/>
    <w:rsid w:val="12C473D6"/>
    <w:rsid w:val="12CC1E74"/>
    <w:rsid w:val="12D5CA03"/>
    <w:rsid w:val="12D71C98"/>
    <w:rsid w:val="12DBFD14"/>
    <w:rsid w:val="12DC485B"/>
    <w:rsid w:val="12DD26B1"/>
    <w:rsid w:val="12DE22EA"/>
    <w:rsid w:val="12E46654"/>
    <w:rsid w:val="12F63E99"/>
    <w:rsid w:val="12FA0371"/>
    <w:rsid w:val="1301DAB3"/>
    <w:rsid w:val="1304234B"/>
    <w:rsid w:val="13049885"/>
    <w:rsid w:val="1315D532"/>
    <w:rsid w:val="1316275B"/>
    <w:rsid w:val="131E33C1"/>
    <w:rsid w:val="1325588A"/>
    <w:rsid w:val="13255D9A"/>
    <w:rsid w:val="1327545C"/>
    <w:rsid w:val="1329F430"/>
    <w:rsid w:val="13300DBE"/>
    <w:rsid w:val="1330178C"/>
    <w:rsid w:val="1331427E"/>
    <w:rsid w:val="1331B413"/>
    <w:rsid w:val="13364CAA"/>
    <w:rsid w:val="133B8F50"/>
    <w:rsid w:val="134264EE"/>
    <w:rsid w:val="1342D460"/>
    <w:rsid w:val="1343F54F"/>
    <w:rsid w:val="134B1E3D"/>
    <w:rsid w:val="134E9142"/>
    <w:rsid w:val="134FB1E1"/>
    <w:rsid w:val="135AB9D0"/>
    <w:rsid w:val="135BA4A7"/>
    <w:rsid w:val="135D57FA"/>
    <w:rsid w:val="1360444D"/>
    <w:rsid w:val="13673533"/>
    <w:rsid w:val="1367B828"/>
    <w:rsid w:val="136F6EEB"/>
    <w:rsid w:val="1370F713"/>
    <w:rsid w:val="13712286"/>
    <w:rsid w:val="1373E22D"/>
    <w:rsid w:val="1375CF8A"/>
    <w:rsid w:val="1381CCEA"/>
    <w:rsid w:val="13837C82"/>
    <w:rsid w:val="1385103F"/>
    <w:rsid w:val="138CA480"/>
    <w:rsid w:val="138CAF59"/>
    <w:rsid w:val="138DB934"/>
    <w:rsid w:val="13996F6C"/>
    <w:rsid w:val="139D22F1"/>
    <w:rsid w:val="13A85D39"/>
    <w:rsid w:val="13AFAC72"/>
    <w:rsid w:val="13BE2C38"/>
    <w:rsid w:val="13C52EC4"/>
    <w:rsid w:val="13CF10AC"/>
    <w:rsid w:val="13D1AB08"/>
    <w:rsid w:val="13D29783"/>
    <w:rsid w:val="13D435CB"/>
    <w:rsid w:val="13D6C2E0"/>
    <w:rsid w:val="13D7D1D1"/>
    <w:rsid w:val="13DCDC3F"/>
    <w:rsid w:val="13DE4FF0"/>
    <w:rsid w:val="13DF69AA"/>
    <w:rsid w:val="13E08602"/>
    <w:rsid w:val="13E60913"/>
    <w:rsid w:val="13EB202B"/>
    <w:rsid w:val="13ECBE86"/>
    <w:rsid w:val="13ECF59C"/>
    <w:rsid w:val="13F231D9"/>
    <w:rsid w:val="13F7724D"/>
    <w:rsid w:val="13FEB232"/>
    <w:rsid w:val="14114479"/>
    <w:rsid w:val="14119F18"/>
    <w:rsid w:val="14131F58"/>
    <w:rsid w:val="14137D60"/>
    <w:rsid w:val="1421410C"/>
    <w:rsid w:val="14222217"/>
    <w:rsid w:val="1422F8A3"/>
    <w:rsid w:val="1424A0E3"/>
    <w:rsid w:val="14276A45"/>
    <w:rsid w:val="142CC694"/>
    <w:rsid w:val="142D4B1D"/>
    <w:rsid w:val="142D5626"/>
    <w:rsid w:val="14338A1C"/>
    <w:rsid w:val="143D919A"/>
    <w:rsid w:val="1440D32C"/>
    <w:rsid w:val="14429BC6"/>
    <w:rsid w:val="1447C77A"/>
    <w:rsid w:val="14485B27"/>
    <w:rsid w:val="14486CD5"/>
    <w:rsid w:val="1449B7A6"/>
    <w:rsid w:val="144A4624"/>
    <w:rsid w:val="14515D42"/>
    <w:rsid w:val="145723B4"/>
    <w:rsid w:val="145E4453"/>
    <w:rsid w:val="14617241"/>
    <w:rsid w:val="14644F11"/>
    <w:rsid w:val="14659937"/>
    <w:rsid w:val="14689A22"/>
    <w:rsid w:val="14754877"/>
    <w:rsid w:val="1478329B"/>
    <w:rsid w:val="1479468C"/>
    <w:rsid w:val="147EDC44"/>
    <w:rsid w:val="148AF5FD"/>
    <w:rsid w:val="148B042C"/>
    <w:rsid w:val="148B92CF"/>
    <w:rsid w:val="148ECF37"/>
    <w:rsid w:val="149EEDD3"/>
    <w:rsid w:val="14A1A3BE"/>
    <w:rsid w:val="14A613B6"/>
    <w:rsid w:val="14AAF318"/>
    <w:rsid w:val="14B197B9"/>
    <w:rsid w:val="14B6776D"/>
    <w:rsid w:val="14BFAC3F"/>
    <w:rsid w:val="14C0F99B"/>
    <w:rsid w:val="14C57CA1"/>
    <w:rsid w:val="14CACBBC"/>
    <w:rsid w:val="14CD3951"/>
    <w:rsid w:val="14D5AA4B"/>
    <w:rsid w:val="14D7856C"/>
    <w:rsid w:val="14DC3CA6"/>
    <w:rsid w:val="14DF0141"/>
    <w:rsid w:val="14E4793C"/>
    <w:rsid w:val="14E81D25"/>
    <w:rsid w:val="14EABC02"/>
    <w:rsid w:val="14EAFBC6"/>
    <w:rsid w:val="14FBA6F0"/>
    <w:rsid w:val="14FFF8E6"/>
    <w:rsid w:val="1509FA82"/>
    <w:rsid w:val="15180266"/>
    <w:rsid w:val="1519017F"/>
    <w:rsid w:val="15211890"/>
    <w:rsid w:val="1529D429"/>
    <w:rsid w:val="152A6372"/>
    <w:rsid w:val="152AC08F"/>
    <w:rsid w:val="152AFFCF"/>
    <w:rsid w:val="152D1CDE"/>
    <w:rsid w:val="1531AF58"/>
    <w:rsid w:val="15333011"/>
    <w:rsid w:val="1536E24B"/>
    <w:rsid w:val="153B2269"/>
    <w:rsid w:val="153CE2CB"/>
    <w:rsid w:val="153ED0E3"/>
    <w:rsid w:val="153F5862"/>
    <w:rsid w:val="15453259"/>
    <w:rsid w:val="154B2B9F"/>
    <w:rsid w:val="154B615B"/>
    <w:rsid w:val="154E8B9D"/>
    <w:rsid w:val="1559C470"/>
    <w:rsid w:val="155E71B8"/>
    <w:rsid w:val="1562BD26"/>
    <w:rsid w:val="1564D12C"/>
    <w:rsid w:val="156659E1"/>
    <w:rsid w:val="15751EF7"/>
    <w:rsid w:val="15754337"/>
    <w:rsid w:val="15787158"/>
    <w:rsid w:val="157991D8"/>
    <w:rsid w:val="1582703B"/>
    <w:rsid w:val="158467D5"/>
    <w:rsid w:val="1588397D"/>
    <w:rsid w:val="1589A443"/>
    <w:rsid w:val="1590BBC2"/>
    <w:rsid w:val="15920D6B"/>
    <w:rsid w:val="1596742F"/>
    <w:rsid w:val="159C8EC3"/>
    <w:rsid w:val="159D64EC"/>
    <w:rsid w:val="15A165EF"/>
    <w:rsid w:val="15A1A174"/>
    <w:rsid w:val="15ABD009"/>
    <w:rsid w:val="15B0BB4E"/>
    <w:rsid w:val="15B3D773"/>
    <w:rsid w:val="15B7187A"/>
    <w:rsid w:val="15BA58E8"/>
    <w:rsid w:val="15BACE74"/>
    <w:rsid w:val="15BBCC9C"/>
    <w:rsid w:val="15BCE695"/>
    <w:rsid w:val="15BFAD82"/>
    <w:rsid w:val="15CDBD4E"/>
    <w:rsid w:val="15CE561D"/>
    <w:rsid w:val="15D26FFE"/>
    <w:rsid w:val="15D38456"/>
    <w:rsid w:val="15D5D940"/>
    <w:rsid w:val="15D64C9D"/>
    <w:rsid w:val="15E75382"/>
    <w:rsid w:val="15E8A9E1"/>
    <w:rsid w:val="15E9F0E6"/>
    <w:rsid w:val="15EB1ABE"/>
    <w:rsid w:val="15EF27F9"/>
    <w:rsid w:val="15EF7647"/>
    <w:rsid w:val="15F11FAE"/>
    <w:rsid w:val="15F40BED"/>
    <w:rsid w:val="15FDB449"/>
    <w:rsid w:val="15FF3F23"/>
    <w:rsid w:val="15FFAD60"/>
    <w:rsid w:val="1607825A"/>
    <w:rsid w:val="1607869B"/>
    <w:rsid w:val="1609D077"/>
    <w:rsid w:val="160A3B86"/>
    <w:rsid w:val="160F56E6"/>
    <w:rsid w:val="16130F3F"/>
    <w:rsid w:val="161B0F1C"/>
    <w:rsid w:val="161BC630"/>
    <w:rsid w:val="161CC60F"/>
    <w:rsid w:val="1625A488"/>
    <w:rsid w:val="162743CE"/>
    <w:rsid w:val="162EB9C9"/>
    <w:rsid w:val="16315A85"/>
    <w:rsid w:val="1631D1DA"/>
    <w:rsid w:val="1638623E"/>
    <w:rsid w:val="16396069"/>
    <w:rsid w:val="1639CF92"/>
    <w:rsid w:val="1642B464"/>
    <w:rsid w:val="1644DBE5"/>
    <w:rsid w:val="16457B08"/>
    <w:rsid w:val="164B59B0"/>
    <w:rsid w:val="1652FD87"/>
    <w:rsid w:val="16575EDF"/>
    <w:rsid w:val="165CEC94"/>
    <w:rsid w:val="16617CAE"/>
    <w:rsid w:val="16621115"/>
    <w:rsid w:val="166694BC"/>
    <w:rsid w:val="166DED6C"/>
    <w:rsid w:val="166F4CB9"/>
    <w:rsid w:val="16728A0B"/>
    <w:rsid w:val="167E17B0"/>
    <w:rsid w:val="1684C985"/>
    <w:rsid w:val="16860634"/>
    <w:rsid w:val="1692DF78"/>
    <w:rsid w:val="169629F1"/>
    <w:rsid w:val="16A2D743"/>
    <w:rsid w:val="16ABD2EC"/>
    <w:rsid w:val="16AC4009"/>
    <w:rsid w:val="16B18E9D"/>
    <w:rsid w:val="16B23B31"/>
    <w:rsid w:val="16B4A9D3"/>
    <w:rsid w:val="16C4AAA5"/>
    <w:rsid w:val="16C8C306"/>
    <w:rsid w:val="16C8F941"/>
    <w:rsid w:val="16CB2C74"/>
    <w:rsid w:val="16CE2D86"/>
    <w:rsid w:val="16CFF3E7"/>
    <w:rsid w:val="16D20833"/>
    <w:rsid w:val="16D38F89"/>
    <w:rsid w:val="16D3FB4B"/>
    <w:rsid w:val="16D6F0C1"/>
    <w:rsid w:val="16DB60B9"/>
    <w:rsid w:val="16DDDDB1"/>
    <w:rsid w:val="16E365A0"/>
    <w:rsid w:val="16E634DF"/>
    <w:rsid w:val="16E65D22"/>
    <w:rsid w:val="16E84A4C"/>
    <w:rsid w:val="16EA80BC"/>
    <w:rsid w:val="16EC497F"/>
    <w:rsid w:val="16ECED3E"/>
    <w:rsid w:val="16FE77BB"/>
    <w:rsid w:val="17019664"/>
    <w:rsid w:val="1708ECD0"/>
    <w:rsid w:val="17090297"/>
    <w:rsid w:val="17102CF9"/>
    <w:rsid w:val="17105A27"/>
    <w:rsid w:val="171702DE"/>
    <w:rsid w:val="17170A03"/>
    <w:rsid w:val="17180234"/>
    <w:rsid w:val="171870B9"/>
    <w:rsid w:val="171B025C"/>
    <w:rsid w:val="17203836"/>
    <w:rsid w:val="17317FF5"/>
    <w:rsid w:val="1731B7F5"/>
    <w:rsid w:val="1731F2E4"/>
    <w:rsid w:val="17323B71"/>
    <w:rsid w:val="17374E50"/>
    <w:rsid w:val="1738BCD7"/>
    <w:rsid w:val="1738ECD6"/>
    <w:rsid w:val="173D71D5"/>
    <w:rsid w:val="173DC444"/>
    <w:rsid w:val="1744F9C1"/>
    <w:rsid w:val="1745BE17"/>
    <w:rsid w:val="174C899B"/>
    <w:rsid w:val="17550B3E"/>
    <w:rsid w:val="17568548"/>
    <w:rsid w:val="17569A32"/>
    <w:rsid w:val="1758862D"/>
    <w:rsid w:val="1759C2D9"/>
    <w:rsid w:val="17683A3A"/>
    <w:rsid w:val="176EEE34"/>
    <w:rsid w:val="1776BF81"/>
    <w:rsid w:val="1778ED45"/>
    <w:rsid w:val="177F81FC"/>
    <w:rsid w:val="17832532"/>
    <w:rsid w:val="17865DA8"/>
    <w:rsid w:val="178E4E7D"/>
    <w:rsid w:val="1796F5CD"/>
    <w:rsid w:val="1799F014"/>
    <w:rsid w:val="179D23CA"/>
    <w:rsid w:val="179E18F4"/>
    <w:rsid w:val="17A48E9D"/>
    <w:rsid w:val="17AC426A"/>
    <w:rsid w:val="17AC77DD"/>
    <w:rsid w:val="17B1FA59"/>
    <w:rsid w:val="17BA9995"/>
    <w:rsid w:val="17BACA98"/>
    <w:rsid w:val="17BEA12B"/>
    <w:rsid w:val="17C4BA2B"/>
    <w:rsid w:val="17C80814"/>
    <w:rsid w:val="17C9DA84"/>
    <w:rsid w:val="17CDA23B"/>
    <w:rsid w:val="17CE6C95"/>
    <w:rsid w:val="17D02656"/>
    <w:rsid w:val="17D19B88"/>
    <w:rsid w:val="17D1E5F0"/>
    <w:rsid w:val="17D58392"/>
    <w:rsid w:val="17DEAF6E"/>
    <w:rsid w:val="17E5A5FE"/>
    <w:rsid w:val="17E84D30"/>
    <w:rsid w:val="17ECDD31"/>
    <w:rsid w:val="17F08B2B"/>
    <w:rsid w:val="17F3F864"/>
    <w:rsid w:val="17F4748C"/>
    <w:rsid w:val="17F7CA78"/>
    <w:rsid w:val="180201CE"/>
    <w:rsid w:val="1803F57E"/>
    <w:rsid w:val="180F1798"/>
    <w:rsid w:val="18172C3F"/>
    <w:rsid w:val="1819D3B2"/>
    <w:rsid w:val="181A4B43"/>
    <w:rsid w:val="1820CB68"/>
    <w:rsid w:val="1821F233"/>
    <w:rsid w:val="18229551"/>
    <w:rsid w:val="1823A60F"/>
    <w:rsid w:val="18243270"/>
    <w:rsid w:val="18355440"/>
    <w:rsid w:val="18443932"/>
    <w:rsid w:val="184A8CBF"/>
    <w:rsid w:val="1851F1EF"/>
    <w:rsid w:val="18557176"/>
    <w:rsid w:val="1857A0EC"/>
    <w:rsid w:val="1858F935"/>
    <w:rsid w:val="185C4B4E"/>
    <w:rsid w:val="185FB211"/>
    <w:rsid w:val="1864CAAE"/>
    <w:rsid w:val="1864D7FF"/>
    <w:rsid w:val="18665BE8"/>
    <w:rsid w:val="18676125"/>
    <w:rsid w:val="186B6ECA"/>
    <w:rsid w:val="186DD894"/>
    <w:rsid w:val="186DF9E1"/>
    <w:rsid w:val="186EC66A"/>
    <w:rsid w:val="1870DD35"/>
    <w:rsid w:val="187455F8"/>
    <w:rsid w:val="187EB002"/>
    <w:rsid w:val="188A7C39"/>
    <w:rsid w:val="188D9D6B"/>
    <w:rsid w:val="188F9273"/>
    <w:rsid w:val="18968059"/>
    <w:rsid w:val="18B2421D"/>
    <w:rsid w:val="18B4D4A3"/>
    <w:rsid w:val="18B7B8DD"/>
    <w:rsid w:val="18B9D028"/>
    <w:rsid w:val="18BC3BF1"/>
    <w:rsid w:val="18BDF2B0"/>
    <w:rsid w:val="18C49371"/>
    <w:rsid w:val="18C66AA9"/>
    <w:rsid w:val="18C67966"/>
    <w:rsid w:val="18C76700"/>
    <w:rsid w:val="18C7EAF7"/>
    <w:rsid w:val="18C863C6"/>
    <w:rsid w:val="18C94104"/>
    <w:rsid w:val="18CD728F"/>
    <w:rsid w:val="18D45BCF"/>
    <w:rsid w:val="18D53B84"/>
    <w:rsid w:val="18D5BF7D"/>
    <w:rsid w:val="18D8A177"/>
    <w:rsid w:val="18DA12B4"/>
    <w:rsid w:val="18E36CAB"/>
    <w:rsid w:val="18E72257"/>
    <w:rsid w:val="18E7BDC5"/>
    <w:rsid w:val="18EA155E"/>
    <w:rsid w:val="18F150D5"/>
    <w:rsid w:val="18F4632A"/>
    <w:rsid w:val="18F52537"/>
    <w:rsid w:val="18F7B7D0"/>
    <w:rsid w:val="18FAF10D"/>
    <w:rsid w:val="18FDC284"/>
    <w:rsid w:val="18FE9306"/>
    <w:rsid w:val="1908FF19"/>
    <w:rsid w:val="1916489C"/>
    <w:rsid w:val="191C3960"/>
    <w:rsid w:val="191F31E8"/>
    <w:rsid w:val="1925BC20"/>
    <w:rsid w:val="192A9142"/>
    <w:rsid w:val="192E227F"/>
    <w:rsid w:val="1935A1EE"/>
    <w:rsid w:val="19433A15"/>
    <w:rsid w:val="194CD6DD"/>
    <w:rsid w:val="19507F82"/>
    <w:rsid w:val="19520F71"/>
    <w:rsid w:val="195466D1"/>
    <w:rsid w:val="1954FCDE"/>
    <w:rsid w:val="1956989B"/>
    <w:rsid w:val="195BE6A5"/>
    <w:rsid w:val="195DF4A1"/>
    <w:rsid w:val="195F0D70"/>
    <w:rsid w:val="196414B0"/>
    <w:rsid w:val="1969729C"/>
    <w:rsid w:val="196A07CA"/>
    <w:rsid w:val="196C65E3"/>
    <w:rsid w:val="1970EEAC"/>
    <w:rsid w:val="1971D10B"/>
    <w:rsid w:val="19741C1F"/>
    <w:rsid w:val="1974B7BA"/>
    <w:rsid w:val="19808561"/>
    <w:rsid w:val="198CD935"/>
    <w:rsid w:val="198E31D4"/>
    <w:rsid w:val="198F48A3"/>
    <w:rsid w:val="198FC8C5"/>
    <w:rsid w:val="19901DBC"/>
    <w:rsid w:val="1997F907"/>
    <w:rsid w:val="1998CEAC"/>
    <w:rsid w:val="199A87CA"/>
    <w:rsid w:val="19A448EC"/>
    <w:rsid w:val="19A91B6E"/>
    <w:rsid w:val="19ACB763"/>
    <w:rsid w:val="19AD6AA2"/>
    <w:rsid w:val="19AF5A76"/>
    <w:rsid w:val="19B0FAED"/>
    <w:rsid w:val="19B363CB"/>
    <w:rsid w:val="19B52862"/>
    <w:rsid w:val="19B756F8"/>
    <w:rsid w:val="19B81AC3"/>
    <w:rsid w:val="19B92B9D"/>
    <w:rsid w:val="19BBE63D"/>
    <w:rsid w:val="19C03FE1"/>
    <w:rsid w:val="19C15B04"/>
    <w:rsid w:val="19C1CC49"/>
    <w:rsid w:val="19C94F2F"/>
    <w:rsid w:val="19DB1C3B"/>
    <w:rsid w:val="19DF13BD"/>
    <w:rsid w:val="19E2E17A"/>
    <w:rsid w:val="19E771A6"/>
    <w:rsid w:val="19EA1E74"/>
    <w:rsid w:val="19EB3DAB"/>
    <w:rsid w:val="19ED9947"/>
    <w:rsid w:val="19F2209C"/>
    <w:rsid w:val="19F81BAF"/>
    <w:rsid w:val="19FE33CE"/>
    <w:rsid w:val="19FEB2AB"/>
    <w:rsid w:val="1A05E29E"/>
    <w:rsid w:val="1A090728"/>
    <w:rsid w:val="1A0AC1ED"/>
    <w:rsid w:val="1A0B1E84"/>
    <w:rsid w:val="1A13F46F"/>
    <w:rsid w:val="1A15F855"/>
    <w:rsid w:val="1A169EDA"/>
    <w:rsid w:val="1A179CA4"/>
    <w:rsid w:val="1A191C78"/>
    <w:rsid w:val="1A1C81D1"/>
    <w:rsid w:val="1A1EEB40"/>
    <w:rsid w:val="1A1FAC26"/>
    <w:rsid w:val="1A25CE25"/>
    <w:rsid w:val="1A28F371"/>
    <w:rsid w:val="1A30440C"/>
    <w:rsid w:val="1A317328"/>
    <w:rsid w:val="1A319CC4"/>
    <w:rsid w:val="1A3321E9"/>
    <w:rsid w:val="1A3BC1B8"/>
    <w:rsid w:val="1A48B45A"/>
    <w:rsid w:val="1A554809"/>
    <w:rsid w:val="1A5ADBD7"/>
    <w:rsid w:val="1A6238F1"/>
    <w:rsid w:val="1A624C65"/>
    <w:rsid w:val="1A6A8660"/>
    <w:rsid w:val="1A6EAD37"/>
    <w:rsid w:val="1A6F48C9"/>
    <w:rsid w:val="1A751297"/>
    <w:rsid w:val="1A7701E4"/>
    <w:rsid w:val="1A79FB3D"/>
    <w:rsid w:val="1A7ACF38"/>
    <w:rsid w:val="1A7FB337"/>
    <w:rsid w:val="1A82326B"/>
    <w:rsid w:val="1A838560"/>
    <w:rsid w:val="1A83A689"/>
    <w:rsid w:val="1A86B4BC"/>
    <w:rsid w:val="1A86F82A"/>
    <w:rsid w:val="1A890828"/>
    <w:rsid w:val="1A9149C2"/>
    <w:rsid w:val="1A96C16E"/>
    <w:rsid w:val="1A97B09A"/>
    <w:rsid w:val="1A9C788D"/>
    <w:rsid w:val="1A9CA4F9"/>
    <w:rsid w:val="1A9D017F"/>
    <w:rsid w:val="1AA1F038"/>
    <w:rsid w:val="1AA34931"/>
    <w:rsid w:val="1AA3E4DC"/>
    <w:rsid w:val="1AAAD8E2"/>
    <w:rsid w:val="1AB0673D"/>
    <w:rsid w:val="1AB1127E"/>
    <w:rsid w:val="1ABBD87B"/>
    <w:rsid w:val="1ABD5358"/>
    <w:rsid w:val="1AC141FE"/>
    <w:rsid w:val="1AC3CFBD"/>
    <w:rsid w:val="1AC9BB4F"/>
    <w:rsid w:val="1AD5FD6A"/>
    <w:rsid w:val="1ADA0D8F"/>
    <w:rsid w:val="1ADB9AD2"/>
    <w:rsid w:val="1AE374BA"/>
    <w:rsid w:val="1AE626BA"/>
    <w:rsid w:val="1AE9C3B3"/>
    <w:rsid w:val="1AEFE77A"/>
    <w:rsid w:val="1AF54E05"/>
    <w:rsid w:val="1AF8B789"/>
    <w:rsid w:val="1AF97997"/>
    <w:rsid w:val="1B0CD18C"/>
    <w:rsid w:val="1B155CB9"/>
    <w:rsid w:val="1B18CC74"/>
    <w:rsid w:val="1B1F55CC"/>
    <w:rsid w:val="1B2D1527"/>
    <w:rsid w:val="1B303B1F"/>
    <w:rsid w:val="1B307BAC"/>
    <w:rsid w:val="1B352E98"/>
    <w:rsid w:val="1B3B1FA3"/>
    <w:rsid w:val="1B3C2FFC"/>
    <w:rsid w:val="1B3C7AD4"/>
    <w:rsid w:val="1B3CFD52"/>
    <w:rsid w:val="1B3EA0AB"/>
    <w:rsid w:val="1B436CA6"/>
    <w:rsid w:val="1B5115BD"/>
    <w:rsid w:val="1B517474"/>
    <w:rsid w:val="1B5515C4"/>
    <w:rsid w:val="1B594A10"/>
    <w:rsid w:val="1B5F5D06"/>
    <w:rsid w:val="1B6683CD"/>
    <w:rsid w:val="1B67F0D2"/>
    <w:rsid w:val="1B680143"/>
    <w:rsid w:val="1B696E7E"/>
    <w:rsid w:val="1B6D8204"/>
    <w:rsid w:val="1B6E3E21"/>
    <w:rsid w:val="1B70B77D"/>
    <w:rsid w:val="1B75863B"/>
    <w:rsid w:val="1B7A9574"/>
    <w:rsid w:val="1B7E32DD"/>
    <w:rsid w:val="1B7EFF03"/>
    <w:rsid w:val="1B854A0B"/>
    <w:rsid w:val="1B8B384A"/>
    <w:rsid w:val="1B8C725B"/>
    <w:rsid w:val="1B8D7799"/>
    <w:rsid w:val="1B8FEBD1"/>
    <w:rsid w:val="1B9286A2"/>
    <w:rsid w:val="1B94A1BF"/>
    <w:rsid w:val="1B9675E3"/>
    <w:rsid w:val="1B96C39A"/>
    <w:rsid w:val="1B98EA60"/>
    <w:rsid w:val="1B99BA42"/>
    <w:rsid w:val="1BA57280"/>
    <w:rsid w:val="1BAD78CF"/>
    <w:rsid w:val="1BB10329"/>
    <w:rsid w:val="1BB16B92"/>
    <w:rsid w:val="1BB41C5A"/>
    <w:rsid w:val="1BB545CF"/>
    <w:rsid w:val="1BB6069B"/>
    <w:rsid w:val="1BB89FD9"/>
    <w:rsid w:val="1BBDA12A"/>
    <w:rsid w:val="1BBFBAA2"/>
    <w:rsid w:val="1BC0BF8C"/>
    <w:rsid w:val="1BC3CFAB"/>
    <w:rsid w:val="1BC54A9C"/>
    <w:rsid w:val="1BC67299"/>
    <w:rsid w:val="1BC6C25E"/>
    <w:rsid w:val="1BC9EC96"/>
    <w:rsid w:val="1BD2B0FD"/>
    <w:rsid w:val="1BDC3389"/>
    <w:rsid w:val="1BE66080"/>
    <w:rsid w:val="1BE7EE24"/>
    <w:rsid w:val="1BEC3E51"/>
    <w:rsid w:val="1BF35DC4"/>
    <w:rsid w:val="1BF9ACC4"/>
    <w:rsid w:val="1C016A29"/>
    <w:rsid w:val="1C056FE5"/>
    <w:rsid w:val="1C07CEAD"/>
    <w:rsid w:val="1C0E8EBF"/>
    <w:rsid w:val="1C154125"/>
    <w:rsid w:val="1C1857AE"/>
    <w:rsid w:val="1C20C519"/>
    <w:rsid w:val="1C21F897"/>
    <w:rsid w:val="1C295FA2"/>
    <w:rsid w:val="1C2A01B0"/>
    <w:rsid w:val="1C2A0FF8"/>
    <w:rsid w:val="1C2CB0B1"/>
    <w:rsid w:val="1C32382D"/>
    <w:rsid w:val="1C3EAAA7"/>
    <w:rsid w:val="1C41B182"/>
    <w:rsid w:val="1C44F460"/>
    <w:rsid w:val="1C45D23C"/>
    <w:rsid w:val="1C505FE2"/>
    <w:rsid w:val="1C5700E0"/>
    <w:rsid w:val="1C5E5D32"/>
    <w:rsid w:val="1C5ED95D"/>
    <w:rsid w:val="1C6714AA"/>
    <w:rsid w:val="1C695DDE"/>
    <w:rsid w:val="1C6AD470"/>
    <w:rsid w:val="1C6E5B75"/>
    <w:rsid w:val="1C757E2F"/>
    <w:rsid w:val="1C7701F0"/>
    <w:rsid w:val="1C783340"/>
    <w:rsid w:val="1C7E0662"/>
    <w:rsid w:val="1C7F0C53"/>
    <w:rsid w:val="1C85CE53"/>
    <w:rsid w:val="1C8AD98E"/>
    <w:rsid w:val="1C8E2F8E"/>
    <w:rsid w:val="1C91B949"/>
    <w:rsid w:val="1C96BFEE"/>
    <w:rsid w:val="1C9AF387"/>
    <w:rsid w:val="1C9BABE0"/>
    <w:rsid w:val="1C9D650E"/>
    <w:rsid w:val="1C9DE9CF"/>
    <w:rsid w:val="1CB06D5D"/>
    <w:rsid w:val="1CB24EAE"/>
    <w:rsid w:val="1CB795AD"/>
    <w:rsid w:val="1CB9A424"/>
    <w:rsid w:val="1CC479F7"/>
    <w:rsid w:val="1CC60108"/>
    <w:rsid w:val="1CC8CA74"/>
    <w:rsid w:val="1CCC0B80"/>
    <w:rsid w:val="1CCD1667"/>
    <w:rsid w:val="1CCD54A5"/>
    <w:rsid w:val="1CCD7A77"/>
    <w:rsid w:val="1CD98136"/>
    <w:rsid w:val="1CDB3C08"/>
    <w:rsid w:val="1CDBD0DB"/>
    <w:rsid w:val="1CE3D8C5"/>
    <w:rsid w:val="1CE49E0B"/>
    <w:rsid w:val="1CEB0BF5"/>
    <w:rsid w:val="1CEEC765"/>
    <w:rsid w:val="1CEF6FD0"/>
    <w:rsid w:val="1CF0E625"/>
    <w:rsid w:val="1CF425A2"/>
    <w:rsid w:val="1CF47FE3"/>
    <w:rsid w:val="1D041F2F"/>
    <w:rsid w:val="1D0BC029"/>
    <w:rsid w:val="1D0C4E3B"/>
    <w:rsid w:val="1D137481"/>
    <w:rsid w:val="1D19ED7B"/>
    <w:rsid w:val="1D1B4037"/>
    <w:rsid w:val="1D1F97D9"/>
    <w:rsid w:val="1D221BF1"/>
    <w:rsid w:val="1D2E5703"/>
    <w:rsid w:val="1D2E80D5"/>
    <w:rsid w:val="1D37665C"/>
    <w:rsid w:val="1D385F26"/>
    <w:rsid w:val="1D3BBA21"/>
    <w:rsid w:val="1D460659"/>
    <w:rsid w:val="1D46F24B"/>
    <w:rsid w:val="1D4B19E5"/>
    <w:rsid w:val="1D4BADE4"/>
    <w:rsid w:val="1D4E97E8"/>
    <w:rsid w:val="1D50EC54"/>
    <w:rsid w:val="1D5B44A3"/>
    <w:rsid w:val="1D60DF0F"/>
    <w:rsid w:val="1D6153B5"/>
    <w:rsid w:val="1D6292BF"/>
    <w:rsid w:val="1D630A51"/>
    <w:rsid w:val="1D6BB53E"/>
    <w:rsid w:val="1D7149F7"/>
    <w:rsid w:val="1D74A24D"/>
    <w:rsid w:val="1D78771E"/>
    <w:rsid w:val="1D7B5825"/>
    <w:rsid w:val="1D7C17E3"/>
    <w:rsid w:val="1D7FFA41"/>
    <w:rsid w:val="1D8151E8"/>
    <w:rsid w:val="1D846DA4"/>
    <w:rsid w:val="1D859BD9"/>
    <w:rsid w:val="1D886AF1"/>
    <w:rsid w:val="1D91D512"/>
    <w:rsid w:val="1D9A515C"/>
    <w:rsid w:val="1D9F2AED"/>
    <w:rsid w:val="1DA30459"/>
    <w:rsid w:val="1DA49D5A"/>
    <w:rsid w:val="1DA8294A"/>
    <w:rsid w:val="1DAAD3B6"/>
    <w:rsid w:val="1DAB6406"/>
    <w:rsid w:val="1DB1970A"/>
    <w:rsid w:val="1DB51E46"/>
    <w:rsid w:val="1DBB7D51"/>
    <w:rsid w:val="1DC0F7AC"/>
    <w:rsid w:val="1DC7D44D"/>
    <w:rsid w:val="1DD7181F"/>
    <w:rsid w:val="1DD8FC66"/>
    <w:rsid w:val="1DDF9267"/>
    <w:rsid w:val="1DE1FAD1"/>
    <w:rsid w:val="1DE276A2"/>
    <w:rsid w:val="1DE82EC9"/>
    <w:rsid w:val="1DEAE0FE"/>
    <w:rsid w:val="1DED9BF0"/>
    <w:rsid w:val="1DF4BC2D"/>
    <w:rsid w:val="1DF81C4B"/>
    <w:rsid w:val="1DFC2324"/>
    <w:rsid w:val="1E00D808"/>
    <w:rsid w:val="1E025E1D"/>
    <w:rsid w:val="1E05EFF4"/>
    <w:rsid w:val="1E066160"/>
    <w:rsid w:val="1E06A4D1"/>
    <w:rsid w:val="1E0A6C96"/>
    <w:rsid w:val="1E13BA09"/>
    <w:rsid w:val="1E18C1C5"/>
    <w:rsid w:val="1E1BAEAE"/>
    <w:rsid w:val="1E1D3894"/>
    <w:rsid w:val="1E1EC76D"/>
    <w:rsid w:val="1E1EE0D0"/>
    <w:rsid w:val="1E1F64EF"/>
    <w:rsid w:val="1E1F9C95"/>
    <w:rsid w:val="1E20BE5C"/>
    <w:rsid w:val="1E217E4D"/>
    <w:rsid w:val="1E22B780"/>
    <w:rsid w:val="1E2627EE"/>
    <w:rsid w:val="1E26D05B"/>
    <w:rsid w:val="1E27B0E0"/>
    <w:rsid w:val="1E2A09BE"/>
    <w:rsid w:val="1E2CFC78"/>
    <w:rsid w:val="1E31C394"/>
    <w:rsid w:val="1E3377F2"/>
    <w:rsid w:val="1E36BCBA"/>
    <w:rsid w:val="1E36EC5F"/>
    <w:rsid w:val="1E3BD552"/>
    <w:rsid w:val="1E3EFF08"/>
    <w:rsid w:val="1E3F4D55"/>
    <w:rsid w:val="1E40C098"/>
    <w:rsid w:val="1E43DE5C"/>
    <w:rsid w:val="1E4688EB"/>
    <w:rsid w:val="1E49DC2B"/>
    <w:rsid w:val="1E4DD9D3"/>
    <w:rsid w:val="1E51D3DE"/>
    <w:rsid w:val="1E54583D"/>
    <w:rsid w:val="1E56D05A"/>
    <w:rsid w:val="1E6193AF"/>
    <w:rsid w:val="1E6339E8"/>
    <w:rsid w:val="1E63F072"/>
    <w:rsid w:val="1E658B3E"/>
    <w:rsid w:val="1E6609B3"/>
    <w:rsid w:val="1E68BA61"/>
    <w:rsid w:val="1E6A37D0"/>
    <w:rsid w:val="1E6F1339"/>
    <w:rsid w:val="1E6F40C9"/>
    <w:rsid w:val="1E73964A"/>
    <w:rsid w:val="1E74AC95"/>
    <w:rsid w:val="1E794F2B"/>
    <w:rsid w:val="1E7E13B3"/>
    <w:rsid w:val="1E858DC1"/>
    <w:rsid w:val="1E864604"/>
    <w:rsid w:val="1E8E5FE1"/>
    <w:rsid w:val="1E8F823D"/>
    <w:rsid w:val="1E99B04B"/>
    <w:rsid w:val="1E9CF871"/>
    <w:rsid w:val="1E9D1839"/>
    <w:rsid w:val="1E9E7DB9"/>
    <w:rsid w:val="1E9F7B39"/>
    <w:rsid w:val="1EA15195"/>
    <w:rsid w:val="1EAA4F39"/>
    <w:rsid w:val="1EAAF3E1"/>
    <w:rsid w:val="1EAC387C"/>
    <w:rsid w:val="1EAE8D3D"/>
    <w:rsid w:val="1EB2DEA2"/>
    <w:rsid w:val="1EBAE2C9"/>
    <w:rsid w:val="1EBD9DDC"/>
    <w:rsid w:val="1EBE9336"/>
    <w:rsid w:val="1EC0AD0D"/>
    <w:rsid w:val="1EC240A4"/>
    <w:rsid w:val="1EC83AE1"/>
    <w:rsid w:val="1EC9AB86"/>
    <w:rsid w:val="1ECF9AC2"/>
    <w:rsid w:val="1ECFDECE"/>
    <w:rsid w:val="1ED67896"/>
    <w:rsid w:val="1ED6C67A"/>
    <w:rsid w:val="1ED9A774"/>
    <w:rsid w:val="1ED9C1EE"/>
    <w:rsid w:val="1EE053A1"/>
    <w:rsid w:val="1EEF15A7"/>
    <w:rsid w:val="1EF34499"/>
    <w:rsid w:val="1EF472E8"/>
    <w:rsid w:val="1EF777FE"/>
    <w:rsid w:val="1EFAFF0E"/>
    <w:rsid w:val="1EFD2416"/>
    <w:rsid w:val="1EFF94B9"/>
    <w:rsid w:val="1F008E46"/>
    <w:rsid w:val="1F03C46E"/>
    <w:rsid w:val="1F0A1BD7"/>
    <w:rsid w:val="1F0AB91E"/>
    <w:rsid w:val="1F0C0A0A"/>
    <w:rsid w:val="1F0C414B"/>
    <w:rsid w:val="1F0F90CF"/>
    <w:rsid w:val="1F1072AE"/>
    <w:rsid w:val="1F1ADEB9"/>
    <w:rsid w:val="1F2D6962"/>
    <w:rsid w:val="1F2DA481"/>
    <w:rsid w:val="1F2E8ACE"/>
    <w:rsid w:val="1F33D4F5"/>
    <w:rsid w:val="1F4BD60A"/>
    <w:rsid w:val="1F4E9B17"/>
    <w:rsid w:val="1F4EB3AC"/>
    <w:rsid w:val="1F5A5880"/>
    <w:rsid w:val="1F5FED7C"/>
    <w:rsid w:val="1F61B0BA"/>
    <w:rsid w:val="1F63C07E"/>
    <w:rsid w:val="1F6C9B76"/>
    <w:rsid w:val="1F6D7009"/>
    <w:rsid w:val="1F6F71DF"/>
    <w:rsid w:val="1F79E0FC"/>
    <w:rsid w:val="1F8149D3"/>
    <w:rsid w:val="1F82AD87"/>
    <w:rsid w:val="1F8842C3"/>
    <w:rsid w:val="1F8BC380"/>
    <w:rsid w:val="1F8CD68D"/>
    <w:rsid w:val="1F972E06"/>
    <w:rsid w:val="1F98B7ED"/>
    <w:rsid w:val="1F9C3288"/>
    <w:rsid w:val="1F9C86BC"/>
    <w:rsid w:val="1FA0EB98"/>
    <w:rsid w:val="1FA268D6"/>
    <w:rsid w:val="1FA75E25"/>
    <w:rsid w:val="1FAD7EB2"/>
    <w:rsid w:val="1FADB081"/>
    <w:rsid w:val="1FAE5EB1"/>
    <w:rsid w:val="1FBD88A6"/>
    <w:rsid w:val="1FBEE572"/>
    <w:rsid w:val="1FC0CB2F"/>
    <w:rsid w:val="1FC2D437"/>
    <w:rsid w:val="1FC72F74"/>
    <w:rsid w:val="1FCFE506"/>
    <w:rsid w:val="1FD36F47"/>
    <w:rsid w:val="1FD93D80"/>
    <w:rsid w:val="1FD94688"/>
    <w:rsid w:val="1FD9F829"/>
    <w:rsid w:val="1FDEDB8B"/>
    <w:rsid w:val="1FE8B022"/>
    <w:rsid w:val="1FEE6B6B"/>
    <w:rsid w:val="1FEEA43B"/>
    <w:rsid w:val="1FF44F61"/>
    <w:rsid w:val="1FF5F623"/>
    <w:rsid w:val="1FFDA1CA"/>
    <w:rsid w:val="1FFE76CB"/>
    <w:rsid w:val="2002DCA3"/>
    <w:rsid w:val="2008208A"/>
    <w:rsid w:val="2008F35B"/>
    <w:rsid w:val="200D0A60"/>
    <w:rsid w:val="200E1DD2"/>
    <w:rsid w:val="200EBDD3"/>
    <w:rsid w:val="200F7602"/>
    <w:rsid w:val="2011CCF7"/>
    <w:rsid w:val="20326E93"/>
    <w:rsid w:val="20347A83"/>
    <w:rsid w:val="203A9C84"/>
    <w:rsid w:val="203ADB07"/>
    <w:rsid w:val="203DEC55"/>
    <w:rsid w:val="20416DB3"/>
    <w:rsid w:val="20465501"/>
    <w:rsid w:val="20468D81"/>
    <w:rsid w:val="204DF341"/>
    <w:rsid w:val="204DFF09"/>
    <w:rsid w:val="204E4A96"/>
    <w:rsid w:val="205438FE"/>
    <w:rsid w:val="2058DCBD"/>
    <w:rsid w:val="20662DD3"/>
    <w:rsid w:val="2069A13D"/>
    <w:rsid w:val="2069A996"/>
    <w:rsid w:val="20711D28"/>
    <w:rsid w:val="20799BC4"/>
    <w:rsid w:val="208DBDA3"/>
    <w:rsid w:val="209330DD"/>
    <w:rsid w:val="209434F6"/>
    <w:rsid w:val="20952671"/>
    <w:rsid w:val="20967EFC"/>
    <w:rsid w:val="2098AC3F"/>
    <w:rsid w:val="209A3381"/>
    <w:rsid w:val="209A790E"/>
    <w:rsid w:val="20A2FC44"/>
    <w:rsid w:val="20A5E747"/>
    <w:rsid w:val="20A7E1BA"/>
    <w:rsid w:val="20AFEEA5"/>
    <w:rsid w:val="20B3D761"/>
    <w:rsid w:val="20B4D2B6"/>
    <w:rsid w:val="20BB9F2A"/>
    <w:rsid w:val="20BF8450"/>
    <w:rsid w:val="20C07944"/>
    <w:rsid w:val="20C179C6"/>
    <w:rsid w:val="20C62834"/>
    <w:rsid w:val="20C6A24E"/>
    <w:rsid w:val="20C7ADAD"/>
    <w:rsid w:val="20CAA430"/>
    <w:rsid w:val="20CB16E7"/>
    <w:rsid w:val="20D58D05"/>
    <w:rsid w:val="20D5D2F5"/>
    <w:rsid w:val="20D82F6A"/>
    <w:rsid w:val="20D918D7"/>
    <w:rsid w:val="20DEB9DB"/>
    <w:rsid w:val="20EB96F4"/>
    <w:rsid w:val="20F22CCF"/>
    <w:rsid w:val="20FA183A"/>
    <w:rsid w:val="20FA5A76"/>
    <w:rsid w:val="20FC1C3F"/>
    <w:rsid w:val="2100D304"/>
    <w:rsid w:val="2108C9D1"/>
    <w:rsid w:val="210A186C"/>
    <w:rsid w:val="211131BC"/>
    <w:rsid w:val="21163851"/>
    <w:rsid w:val="212281C0"/>
    <w:rsid w:val="21228C92"/>
    <w:rsid w:val="212583B3"/>
    <w:rsid w:val="212A12AC"/>
    <w:rsid w:val="212D97E2"/>
    <w:rsid w:val="212ED10B"/>
    <w:rsid w:val="212F70AB"/>
    <w:rsid w:val="213122BE"/>
    <w:rsid w:val="2135D4E4"/>
    <w:rsid w:val="213617DD"/>
    <w:rsid w:val="213C7F1A"/>
    <w:rsid w:val="213CB68E"/>
    <w:rsid w:val="213EC065"/>
    <w:rsid w:val="213F0487"/>
    <w:rsid w:val="213F5863"/>
    <w:rsid w:val="21427AC1"/>
    <w:rsid w:val="2143F111"/>
    <w:rsid w:val="2144BB3A"/>
    <w:rsid w:val="21462433"/>
    <w:rsid w:val="214D620C"/>
    <w:rsid w:val="214E4BFA"/>
    <w:rsid w:val="2153905E"/>
    <w:rsid w:val="21581923"/>
    <w:rsid w:val="215949EA"/>
    <w:rsid w:val="215FD9B1"/>
    <w:rsid w:val="21651783"/>
    <w:rsid w:val="21690F1B"/>
    <w:rsid w:val="21692A44"/>
    <w:rsid w:val="216DCE28"/>
    <w:rsid w:val="216F7F44"/>
    <w:rsid w:val="21700B84"/>
    <w:rsid w:val="21723863"/>
    <w:rsid w:val="217516E9"/>
    <w:rsid w:val="2176A44E"/>
    <w:rsid w:val="217799F7"/>
    <w:rsid w:val="217BB14A"/>
    <w:rsid w:val="21843BF2"/>
    <w:rsid w:val="21873995"/>
    <w:rsid w:val="2188010F"/>
    <w:rsid w:val="218B77C7"/>
    <w:rsid w:val="21951AD1"/>
    <w:rsid w:val="2195F639"/>
    <w:rsid w:val="21974E1A"/>
    <w:rsid w:val="219A3BE6"/>
    <w:rsid w:val="219E09E2"/>
    <w:rsid w:val="219FAB22"/>
    <w:rsid w:val="21A012F0"/>
    <w:rsid w:val="21A1BD50"/>
    <w:rsid w:val="21A241F2"/>
    <w:rsid w:val="21A36C73"/>
    <w:rsid w:val="21A4C3BC"/>
    <w:rsid w:val="21A8BD1B"/>
    <w:rsid w:val="21B2CA9C"/>
    <w:rsid w:val="21B62EAF"/>
    <w:rsid w:val="21B63F0D"/>
    <w:rsid w:val="21B81B52"/>
    <w:rsid w:val="21B98FD9"/>
    <w:rsid w:val="21C16115"/>
    <w:rsid w:val="21C5669C"/>
    <w:rsid w:val="21CAD721"/>
    <w:rsid w:val="21D0BC66"/>
    <w:rsid w:val="21D0E16C"/>
    <w:rsid w:val="21D14F7C"/>
    <w:rsid w:val="21D712CA"/>
    <w:rsid w:val="21D79F58"/>
    <w:rsid w:val="21D9C3F4"/>
    <w:rsid w:val="21DDEC03"/>
    <w:rsid w:val="21DE6756"/>
    <w:rsid w:val="21DFA002"/>
    <w:rsid w:val="21E2A825"/>
    <w:rsid w:val="21E88ECC"/>
    <w:rsid w:val="21EAC981"/>
    <w:rsid w:val="21EB4E0D"/>
    <w:rsid w:val="21EE0377"/>
    <w:rsid w:val="21F08804"/>
    <w:rsid w:val="21FDC6EB"/>
    <w:rsid w:val="2201FE34"/>
    <w:rsid w:val="2202CE6F"/>
    <w:rsid w:val="22050E9B"/>
    <w:rsid w:val="220A38DA"/>
    <w:rsid w:val="220F0813"/>
    <w:rsid w:val="2211A574"/>
    <w:rsid w:val="2214B41A"/>
    <w:rsid w:val="22188E23"/>
    <w:rsid w:val="2219ECBB"/>
    <w:rsid w:val="22258BC1"/>
    <w:rsid w:val="222D816A"/>
    <w:rsid w:val="222D9C53"/>
    <w:rsid w:val="22324EDA"/>
    <w:rsid w:val="22341B63"/>
    <w:rsid w:val="223603E2"/>
    <w:rsid w:val="2236606C"/>
    <w:rsid w:val="22382F08"/>
    <w:rsid w:val="223CAEBF"/>
    <w:rsid w:val="2243AE4A"/>
    <w:rsid w:val="224E57D9"/>
    <w:rsid w:val="225311C7"/>
    <w:rsid w:val="22559B88"/>
    <w:rsid w:val="225FF6DC"/>
    <w:rsid w:val="22625F9E"/>
    <w:rsid w:val="22668259"/>
    <w:rsid w:val="226686EF"/>
    <w:rsid w:val="226C7C91"/>
    <w:rsid w:val="226DC27F"/>
    <w:rsid w:val="226FB155"/>
    <w:rsid w:val="2271AE8C"/>
    <w:rsid w:val="22761D50"/>
    <w:rsid w:val="22795D5F"/>
    <w:rsid w:val="227F3E92"/>
    <w:rsid w:val="228AD626"/>
    <w:rsid w:val="228F4CBB"/>
    <w:rsid w:val="2290CCA9"/>
    <w:rsid w:val="2291F942"/>
    <w:rsid w:val="229898E2"/>
    <w:rsid w:val="229D6A7E"/>
    <w:rsid w:val="229D8078"/>
    <w:rsid w:val="229DE7CE"/>
    <w:rsid w:val="229EEAC7"/>
    <w:rsid w:val="229F009B"/>
    <w:rsid w:val="229F91E6"/>
    <w:rsid w:val="22A03074"/>
    <w:rsid w:val="22A1BEEC"/>
    <w:rsid w:val="22A3046F"/>
    <w:rsid w:val="22B181BE"/>
    <w:rsid w:val="22B3E226"/>
    <w:rsid w:val="22B65F66"/>
    <w:rsid w:val="22B6D093"/>
    <w:rsid w:val="22B7B062"/>
    <w:rsid w:val="22BA2D9E"/>
    <w:rsid w:val="22BC1B47"/>
    <w:rsid w:val="22C38642"/>
    <w:rsid w:val="22CAA16C"/>
    <w:rsid w:val="22CC6E37"/>
    <w:rsid w:val="22CE40EF"/>
    <w:rsid w:val="22D4AB44"/>
    <w:rsid w:val="22D65416"/>
    <w:rsid w:val="22D658B6"/>
    <w:rsid w:val="22DB05A2"/>
    <w:rsid w:val="22E65A0D"/>
    <w:rsid w:val="22E7C71C"/>
    <w:rsid w:val="22E9FB82"/>
    <w:rsid w:val="22EAFB4E"/>
    <w:rsid w:val="22F81B3D"/>
    <w:rsid w:val="22F97814"/>
    <w:rsid w:val="22FA2DBB"/>
    <w:rsid w:val="230A7F0C"/>
    <w:rsid w:val="2315BCD3"/>
    <w:rsid w:val="231E6A20"/>
    <w:rsid w:val="2320B1E6"/>
    <w:rsid w:val="2322BF19"/>
    <w:rsid w:val="23257FC9"/>
    <w:rsid w:val="232B284E"/>
    <w:rsid w:val="232DD480"/>
    <w:rsid w:val="232EE29F"/>
    <w:rsid w:val="23333B64"/>
    <w:rsid w:val="2334B349"/>
    <w:rsid w:val="23436476"/>
    <w:rsid w:val="2344610E"/>
    <w:rsid w:val="2346AEF6"/>
    <w:rsid w:val="23472374"/>
    <w:rsid w:val="2348AECB"/>
    <w:rsid w:val="2349842C"/>
    <w:rsid w:val="234D100D"/>
    <w:rsid w:val="235736F3"/>
    <w:rsid w:val="23573AB0"/>
    <w:rsid w:val="2357C01D"/>
    <w:rsid w:val="235AEDB3"/>
    <w:rsid w:val="235B963D"/>
    <w:rsid w:val="23696690"/>
    <w:rsid w:val="236B9AE0"/>
    <w:rsid w:val="236E60C9"/>
    <w:rsid w:val="236E8290"/>
    <w:rsid w:val="2370E7FB"/>
    <w:rsid w:val="23721335"/>
    <w:rsid w:val="2377E6A2"/>
    <w:rsid w:val="237A4D02"/>
    <w:rsid w:val="237FB028"/>
    <w:rsid w:val="23832892"/>
    <w:rsid w:val="2384A638"/>
    <w:rsid w:val="23909DB4"/>
    <w:rsid w:val="23915B0A"/>
    <w:rsid w:val="23941E30"/>
    <w:rsid w:val="23991675"/>
    <w:rsid w:val="239D86F6"/>
    <w:rsid w:val="239DE55A"/>
    <w:rsid w:val="239FAAC1"/>
    <w:rsid w:val="23A0DEFC"/>
    <w:rsid w:val="23AD75D5"/>
    <w:rsid w:val="23B0F832"/>
    <w:rsid w:val="23B647F4"/>
    <w:rsid w:val="23B707F4"/>
    <w:rsid w:val="23B86714"/>
    <w:rsid w:val="23BA0B49"/>
    <w:rsid w:val="23BE0633"/>
    <w:rsid w:val="23BF8F19"/>
    <w:rsid w:val="23C4055B"/>
    <w:rsid w:val="23C5805C"/>
    <w:rsid w:val="23C5DDBB"/>
    <w:rsid w:val="23C8FD89"/>
    <w:rsid w:val="23CC022B"/>
    <w:rsid w:val="23CC20B6"/>
    <w:rsid w:val="23CD013E"/>
    <w:rsid w:val="23D2656D"/>
    <w:rsid w:val="23D295DE"/>
    <w:rsid w:val="23D583F2"/>
    <w:rsid w:val="23D6BC6C"/>
    <w:rsid w:val="23DA042F"/>
    <w:rsid w:val="23DF5E49"/>
    <w:rsid w:val="23E70D6E"/>
    <w:rsid w:val="23E98B75"/>
    <w:rsid w:val="23E9E32A"/>
    <w:rsid w:val="23EA0D9D"/>
    <w:rsid w:val="23EF54A7"/>
    <w:rsid w:val="23EFC83C"/>
    <w:rsid w:val="23EFD0DF"/>
    <w:rsid w:val="23FA34D7"/>
    <w:rsid w:val="2401C4EC"/>
    <w:rsid w:val="2409581B"/>
    <w:rsid w:val="240D9D7F"/>
    <w:rsid w:val="240EB828"/>
    <w:rsid w:val="24142AA4"/>
    <w:rsid w:val="241812BC"/>
    <w:rsid w:val="241C5465"/>
    <w:rsid w:val="24260EC4"/>
    <w:rsid w:val="242A7DF8"/>
    <w:rsid w:val="242B2AD2"/>
    <w:rsid w:val="242E1D91"/>
    <w:rsid w:val="24362C6E"/>
    <w:rsid w:val="2436A597"/>
    <w:rsid w:val="243D02BE"/>
    <w:rsid w:val="243D7BEB"/>
    <w:rsid w:val="243E18A5"/>
    <w:rsid w:val="2449BC8C"/>
    <w:rsid w:val="244E0CD1"/>
    <w:rsid w:val="2455FDFF"/>
    <w:rsid w:val="2456669C"/>
    <w:rsid w:val="24573C30"/>
    <w:rsid w:val="24599724"/>
    <w:rsid w:val="245A2282"/>
    <w:rsid w:val="245B4FA6"/>
    <w:rsid w:val="245C96D8"/>
    <w:rsid w:val="245D1E15"/>
    <w:rsid w:val="24613C31"/>
    <w:rsid w:val="24622774"/>
    <w:rsid w:val="2463E9A1"/>
    <w:rsid w:val="24658B56"/>
    <w:rsid w:val="2466744B"/>
    <w:rsid w:val="246C33AD"/>
    <w:rsid w:val="246D4DDB"/>
    <w:rsid w:val="24771FAA"/>
    <w:rsid w:val="247AC214"/>
    <w:rsid w:val="247FAE5F"/>
    <w:rsid w:val="24A053C6"/>
    <w:rsid w:val="24A6B4FF"/>
    <w:rsid w:val="24A6DA40"/>
    <w:rsid w:val="24B3683A"/>
    <w:rsid w:val="24B9892B"/>
    <w:rsid w:val="24C04321"/>
    <w:rsid w:val="24C43B23"/>
    <w:rsid w:val="24C6F8AF"/>
    <w:rsid w:val="24CB20C1"/>
    <w:rsid w:val="24CFB93E"/>
    <w:rsid w:val="24D24776"/>
    <w:rsid w:val="24D43BD4"/>
    <w:rsid w:val="24D4A837"/>
    <w:rsid w:val="24D5214A"/>
    <w:rsid w:val="24D52944"/>
    <w:rsid w:val="24D6F4A5"/>
    <w:rsid w:val="24DF2E5D"/>
    <w:rsid w:val="24E35993"/>
    <w:rsid w:val="24E456CC"/>
    <w:rsid w:val="25020027"/>
    <w:rsid w:val="2503C267"/>
    <w:rsid w:val="2518F57C"/>
    <w:rsid w:val="251A3407"/>
    <w:rsid w:val="25207699"/>
    <w:rsid w:val="2522B142"/>
    <w:rsid w:val="25244BF3"/>
    <w:rsid w:val="2527F37B"/>
    <w:rsid w:val="252AB239"/>
    <w:rsid w:val="252BB89C"/>
    <w:rsid w:val="252EAF6B"/>
    <w:rsid w:val="25339868"/>
    <w:rsid w:val="25415B3B"/>
    <w:rsid w:val="254342CD"/>
    <w:rsid w:val="2543C938"/>
    <w:rsid w:val="2543DC50"/>
    <w:rsid w:val="254A8970"/>
    <w:rsid w:val="254E9440"/>
    <w:rsid w:val="255569DE"/>
    <w:rsid w:val="255CC935"/>
    <w:rsid w:val="255FF73C"/>
    <w:rsid w:val="2562420E"/>
    <w:rsid w:val="2567E0C4"/>
    <w:rsid w:val="256AE345"/>
    <w:rsid w:val="256FEE6E"/>
    <w:rsid w:val="2575D490"/>
    <w:rsid w:val="2579724D"/>
    <w:rsid w:val="2579E774"/>
    <w:rsid w:val="257BC28C"/>
    <w:rsid w:val="258DB3F0"/>
    <w:rsid w:val="259937E8"/>
    <w:rsid w:val="25A96DE0"/>
    <w:rsid w:val="25ADCD81"/>
    <w:rsid w:val="25AE0AB6"/>
    <w:rsid w:val="25B02C3E"/>
    <w:rsid w:val="25B2E37B"/>
    <w:rsid w:val="25B49C32"/>
    <w:rsid w:val="25B9C372"/>
    <w:rsid w:val="25BF2319"/>
    <w:rsid w:val="25BFB2C4"/>
    <w:rsid w:val="25C0064D"/>
    <w:rsid w:val="25C1DF25"/>
    <w:rsid w:val="25C50741"/>
    <w:rsid w:val="25C6315F"/>
    <w:rsid w:val="25D0A17E"/>
    <w:rsid w:val="25D178CD"/>
    <w:rsid w:val="25D489E6"/>
    <w:rsid w:val="25D5CDD0"/>
    <w:rsid w:val="25DD9BEC"/>
    <w:rsid w:val="25E3CC7F"/>
    <w:rsid w:val="25E70592"/>
    <w:rsid w:val="25F13145"/>
    <w:rsid w:val="25F1CA19"/>
    <w:rsid w:val="25F6C990"/>
    <w:rsid w:val="25F9C053"/>
    <w:rsid w:val="25FA6F94"/>
    <w:rsid w:val="25FB1EE9"/>
    <w:rsid w:val="25FBE3B4"/>
    <w:rsid w:val="25FDAA01"/>
    <w:rsid w:val="25FDAC30"/>
    <w:rsid w:val="26046176"/>
    <w:rsid w:val="260781FC"/>
    <w:rsid w:val="2608273D"/>
    <w:rsid w:val="2608DEB3"/>
    <w:rsid w:val="260D2103"/>
    <w:rsid w:val="260D2ED3"/>
    <w:rsid w:val="260DF978"/>
    <w:rsid w:val="260E59BA"/>
    <w:rsid w:val="26147489"/>
    <w:rsid w:val="261E29E8"/>
    <w:rsid w:val="261F3C55"/>
    <w:rsid w:val="2623473C"/>
    <w:rsid w:val="2623A630"/>
    <w:rsid w:val="262982F7"/>
    <w:rsid w:val="262D705E"/>
    <w:rsid w:val="263154F3"/>
    <w:rsid w:val="263A9E27"/>
    <w:rsid w:val="2648DEE0"/>
    <w:rsid w:val="2648E822"/>
    <w:rsid w:val="2652DF1D"/>
    <w:rsid w:val="26544E7D"/>
    <w:rsid w:val="26553A9F"/>
    <w:rsid w:val="265CC589"/>
    <w:rsid w:val="26625FC6"/>
    <w:rsid w:val="2668F5F1"/>
    <w:rsid w:val="266F6E2B"/>
    <w:rsid w:val="26704661"/>
    <w:rsid w:val="2671BDF7"/>
    <w:rsid w:val="2672EDC6"/>
    <w:rsid w:val="2673D2EE"/>
    <w:rsid w:val="267979D4"/>
    <w:rsid w:val="267A6EE7"/>
    <w:rsid w:val="267CCEFE"/>
    <w:rsid w:val="2684C412"/>
    <w:rsid w:val="268811DB"/>
    <w:rsid w:val="268F2083"/>
    <w:rsid w:val="26940CBA"/>
    <w:rsid w:val="2695C0A7"/>
    <w:rsid w:val="2697ED55"/>
    <w:rsid w:val="269CCAAB"/>
    <w:rsid w:val="269FF172"/>
    <w:rsid w:val="26A6A347"/>
    <w:rsid w:val="26AA92E1"/>
    <w:rsid w:val="26AC92F9"/>
    <w:rsid w:val="26C7B267"/>
    <w:rsid w:val="26CB4AAE"/>
    <w:rsid w:val="26CEFA57"/>
    <w:rsid w:val="26D4A2DE"/>
    <w:rsid w:val="26D82430"/>
    <w:rsid w:val="26DDF47E"/>
    <w:rsid w:val="26E6F98C"/>
    <w:rsid w:val="26E8DD48"/>
    <w:rsid w:val="26EB41EB"/>
    <w:rsid w:val="26EB464A"/>
    <w:rsid w:val="26EDB784"/>
    <w:rsid w:val="26EEDB3C"/>
    <w:rsid w:val="26F0C999"/>
    <w:rsid w:val="26F42D6C"/>
    <w:rsid w:val="26F58B94"/>
    <w:rsid w:val="26FCE2B3"/>
    <w:rsid w:val="26FD93BA"/>
    <w:rsid w:val="26FDA505"/>
    <w:rsid w:val="26FE5B60"/>
    <w:rsid w:val="26FEEC47"/>
    <w:rsid w:val="27001C9D"/>
    <w:rsid w:val="27029AF0"/>
    <w:rsid w:val="270399F7"/>
    <w:rsid w:val="27118543"/>
    <w:rsid w:val="27124CA8"/>
    <w:rsid w:val="27165AAE"/>
    <w:rsid w:val="271B8493"/>
    <w:rsid w:val="272D92A8"/>
    <w:rsid w:val="2735AF15"/>
    <w:rsid w:val="273725E1"/>
    <w:rsid w:val="273C2369"/>
    <w:rsid w:val="273D75F1"/>
    <w:rsid w:val="273FDBFB"/>
    <w:rsid w:val="2741C8A3"/>
    <w:rsid w:val="274254D5"/>
    <w:rsid w:val="27438522"/>
    <w:rsid w:val="27444F5B"/>
    <w:rsid w:val="2747707B"/>
    <w:rsid w:val="274A2912"/>
    <w:rsid w:val="274E5089"/>
    <w:rsid w:val="2750A93A"/>
    <w:rsid w:val="275DAF86"/>
    <w:rsid w:val="275EF6F7"/>
    <w:rsid w:val="275F4CD8"/>
    <w:rsid w:val="275FDC3D"/>
    <w:rsid w:val="27635CE8"/>
    <w:rsid w:val="27657332"/>
    <w:rsid w:val="27657C08"/>
    <w:rsid w:val="27674AE3"/>
    <w:rsid w:val="276CF569"/>
    <w:rsid w:val="276F78A0"/>
    <w:rsid w:val="27767592"/>
    <w:rsid w:val="277FC5E6"/>
    <w:rsid w:val="278259B8"/>
    <w:rsid w:val="278279F1"/>
    <w:rsid w:val="27830838"/>
    <w:rsid w:val="2791500D"/>
    <w:rsid w:val="279F0DBB"/>
    <w:rsid w:val="27A306F1"/>
    <w:rsid w:val="27A76721"/>
    <w:rsid w:val="27A8F164"/>
    <w:rsid w:val="27C30116"/>
    <w:rsid w:val="27CD2554"/>
    <w:rsid w:val="27CEB190"/>
    <w:rsid w:val="27CFFFCE"/>
    <w:rsid w:val="27D16BF5"/>
    <w:rsid w:val="27DAE30B"/>
    <w:rsid w:val="27DBC928"/>
    <w:rsid w:val="27DC7807"/>
    <w:rsid w:val="27DFAA7B"/>
    <w:rsid w:val="27EA150F"/>
    <w:rsid w:val="27EAC170"/>
    <w:rsid w:val="27EC14EF"/>
    <w:rsid w:val="27FCF2C7"/>
    <w:rsid w:val="27FD97A0"/>
    <w:rsid w:val="27FE541D"/>
    <w:rsid w:val="28012AC2"/>
    <w:rsid w:val="280565E0"/>
    <w:rsid w:val="280942A3"/>
    <w:rsid w:val="280EBE27"/>
    <w:rsid w:val="281877AB"/>
    <w:rsid w:val="281BF68B"/>
    <w:rsid w:val="281D6FB8"/>
    <w:rsid w:val="281F4933"/>
    <w:rsid w:val="2822716E"/>
    <w:rsid w:val="28242D73"/>
    <w:rsid w:val="2828A957"/>
    <w:rsid w:val="282A2AE0"/>
    <w:rsid w:val="282A395B"/>
    <w:rsid w:val="282B3140"/>
    <w:rsid w:val="282C74D4"/>
    <w:rsid w:val="283BC90A"/>
    <w:rsid w:val="283EC9DB"/>
    <w:rsid w:val="2840211A"/>
    <w:rsid w:val="28418CD5"/>
    <w:rsid w:val="28435B36"/>
    <w:rsid w:val="284534C2"/>
    <w:rsid w:val="28466342"/>
    <w:rsid w:val="284E39ED"/>
    <w:rsid w:val="284EBC78"/>
    <w:rsid w:val="284FBD3B"/>
    <w:rsid w:val="2851C7A8"/>
    <w:rsid w:val="2856083D"/>
    <w:rsid w:val="2858175B"/>
    <w:rsid w:val="2858758C"/>
    <w:rsid w:val="285FD892"/>
    <w:rsid w:val="286001CF"/>
    <w:rsid w:val="2862BB0C"/>
    <w:rsid w:val="28647B83"/>
    <w:rsid w:val="286661DB"/>
    <w:rsid w:val="28668384"/>
    <w:rsid w:val="2866BCB7"/>
    <w:rsid w:val="28689B7D"/>
    <w:rsid w:val="28735D32"/>
    <w:rsid w:val="2873F491"/>
    <w:rsid w:val="28749315"/>
    <w:rsid w:val="2876AB94"/>
    <w:rsid w:val="28779C4E"/>
    <w:rsid w:val="287F34CD"/>
    <w:rsid w:val="288A8A8C"/>
    <w:rsid w:val="288C9232"/>
    <w:rsid w:val="28935B87"/>
    <w:rsid w:val="2893EB66"/>
    <w:rsid w:val="28AF4BF1"/>
    <w:rsid w:val="28AF6FBD"/>
    <w:rsid w:val="28B754F4"/>
    <w:rsid w:val="28B9FAA0"/>
    <w:rsid w:val="28BB9323"/>
    <w:rsid w:val="28BD24F1"/>
    <w:rsid w:val="28C0288F"/>
    <w:rsid w:val="28C10DED"/>
    <w:rsid w:val="28CED13C"/>
    <w:rsid w:val="28D031B1"/>
    <w:rsid w:val="28D25B82"/>
    <w:rsid w:val="28D3824C"/>
    <w:rsid w:val="28D937A9"/>
    <w:rsid w:val="28DC5AE3"/>
    <w:rsid w:val="28DCF2B9"/>
    <w:rsid w:val="28DFE2FA"/>
    <w:rsid w:val="28E340DC"/>
    <w:rsid w:val="28E3FB75"/>
    <w:rsid w:val="28E47BF9"/>
    <w:rsid w:val="28E593E6"/>
    <w:rsid w:val="28E5A744"/>
    <w:rsid w:val="28EBFD06"/>
    <w:rsid w:val="28ED266B"/>
    <w:rsid w:val="28EF7CAE"/>
    <w:rsid w:val="28F1E875"/>
    <w:rsid w:val="28F69F97"/>
    <w:rsid w:val="28F6B97D"/>
    <w:rsid w:val="29007DF0"/>
    <w:rsid w:val="29028AA0"/>
    <w:rsid w:val="29028ED6"/>
    <w:rsid w:val="2904912E"/>
    <w:rsid w:val="290A9DD2"/>
    <w:rsid w:val="290D8861"/>
    <w:rsid w:val="29109493"/>
    <w:rsid w:val="291446B3"/>
    <w:rsid w:val="291D34F3"/>
    <w:rsid w:val="2926187C"/>
    <w:rsid w:val="292C96B1"/>
    <w:rsid w:val="292EA016"/>
    <w:rsid w:val="2932CEF6"/>
    <w:rsid w:val="2932DB0D"/>
    <w:rsid w:val="2932DEC4"/>
    <w:rsid w:val="29390BE5"/>
    <w:rsid w:val="293ADE1C"/>
    <w:rsid w:val="294B7C71"/>
    <w:rsid w:val="294EE886"/>
    <w:rsid w:val="29528ACC"/>
    <w:rsid w:val="295767B2"/>
    <w:rsid w:val="2958E9CE"/>
    <w:rsid w:val="295A1C1F"/>
    <w:rsid w:val="295C8DBB"/>
    <w:rsid w:val="29651CC7"/>
    <w:rsid w:val="29750E45"/>
    <w:rsid w:val="297539F0"/>
    <w:rsid w:val="29777A92"/>
    <w:rsid w:val="2977B30D"/>
    <w:rsid w:val="29809365"/>
    <w:rsid w:val="2986F68E"/>
    <w:rsid w:val="29905410"/>
    <w:rsid w:val="299A69D2"/>
    <w:rsid w:val="299E2F5B"/>
    <w:rsid w:val="29A10BC2"/>
    <w:rsid w:val="29A63C44"/>
    <w:rsid w:val="29AA98CF"/>
    <w:rsid w:val="29ABD20E"/>
    <w:rsid w:val="29AF6395"/>
    <w:rsid w:val="29B9810D"/>
    <w:rsid w:val="29BCC76C"/>
    <w:rsid w:val="29C15678"/>
    <w:rsid w:val="29C1C126"/>
    <w:rsid w:val="29CB5582"/>
    <w:rsid w:val="29D33DC0"/>
    <w:rsid w:val="29DA93EE"/>
    <w:rsid w:val="29DD8E99"/>
    <w:rsid w:val="29E233A3"/>
    <w:rsid w:val="29E25412"/>
    <w:rsid w:val="29E37C67"/>
    <w:rsid w:val="29E4BEAB"/>
    <w:rsid w:val="29E84808"/>
    <w:rsid w:val="29E9B411"/>
    <w:rsid w:val="29E9BA80"/>
    <w:rsid w:val="29EA29A0"/>
    <w:rsid w:val="29EE1852"/>
    <w:rsid w:val="29EFA692"/>
    <w:rsid w:val="29F4EC9B"/>
    <w:rsid w:val="29FE6778"/>
    <w:rsid w:val="2A001C20"/>
    <w:rsid w:val="2A00E8B7"/>
    <w:rsid w:val="2A0253E5"/>
    <w:rsid w:val="2A03BA06"/>
    <w:rsid w:val="2A0464E7"/>
    <w:rsid w:val="2A05139B"/>
    <w:rsid w:val="2A053BEB"/>
    <w:rsid w:val="2A055E80"/>
    <w:rsid w:val="2A069B19"/>
    <w:rsid w:val="2A07E01B"/>
    <w:rsid w:val="2A09AFAB"/>
    <w:rsid w:val="2A14B9FC"/>
    <w:rsid w:val="2A177740"/>
    <w:rsid w:val="2A18EF3E"/>
    <w:rsid w:val="2A196F83"/>
    <w:rsid w:val="2A1F0467"/>
    <w:rsid w:val="2A2166A9"/>
    <w:rsid w:val="2A2480AD"/>
    <w:rsid w:val="2A2B31C7"/>
    <w:rsid w:val="2A48B2B3"/>
    <w:rsid w:val="2A4945B3"/>
    <w:rsid w:val="2A4D3CA2"/>
    <w:rsid w:val="2A532802"/>
    <w:rsid w:val="2A57FEB2"/>
    <w:rsid w:val="2A5A8746"/>
    <w:rsid w:val="2A64B58A"/>
    <w:rsid w:val="2A6563D2"/>
    <w:rsid w:val="2A6BD1ED"/>
    <w:rsid w:val="2A6EBDAC"/>
    <w:rsid w:val="2A71DF2D"/>
    <w:rsid w:val="2A7264AB"/>
    <w:rsid w:val="2A777CBD"/>
    <w:rsid w:val="2A7B3055"/>
    <w:rsid w:val="2A7FC99F"/>
    <w:rsid w:val="2A8BE686"/>
    <w:rsid w:val="2A8E4DDC"/>
    <w:rsid w:val="2A8E71C4"/>
    <w:rsid w:val="2A8FFFB1"/>
    <w:rsid w:val="2A9152E7"/>
    <w:rsid w:val="2A9D33B9"/>
    <w:rsid w:val="2A9DD121"/>
    <w:rsid w:val="2AA1F3B1"/>
    <w:rsid w:val="2AA4ED12"/>
    <w:rsid w:val="2AA5E274"/>
    <w:rsid w:val="2AA9881A"/>
    <w:rsid w:val="2AAD5A29"/>
    <w:rsid w:val="2AAE4CFF"/>
    <w:rsid w:val="2AB39DDF"/>
    <w:rsid w:val="2AB47A57"/>
    <w:rsid w:val="2AB5FC1B"/>
    <w:rsid w:val="2ABB0A8A"/>
    <w:rsid w:val="2ABDA41C"/>
    <w:rsid w:val="2AC30C80"/>
    <w:rsid w:val="2AC3FDAE"/>
    <w:rsid w:val="2AC47C7C"/>
    <w:rsid w:val="2AC5C32D"/>
    <w:rsid w:val="2ACA816B"/>
    <w:rsid w:val="2ACA88EA"/>
    <w:rsid w:val="2ACD99BC"/>
    <w:rsid w:val="2ACDFAEC"/>
    <w:rsid w:val="2AD57A6E"/>
    <w:rsid w:val="2AD6F6CB"/>
    <w:rsid w:val="2ADF76D5"/>
    <w:rsid w:val="2AE204BC"/>
    <w:rsid w:val="2AE4A822"/>
    <w:rsid w:val="2AE5A2AB"/>
    <w:rsid w:val="2AE88060"/>
    <w:rsid w:val="2AECFB5D"/>
    <w:rsid w:val="2AEF04C4"/>
    <w:rsid w:val="2AF0D6E3"/>
    <w:rsid w:val="2AF34825"/>
    <w:rsid w:val="2AF34D93"/>
    <w:rsid w:val="2AF376E9"/>
    <w:rsid w:val="2AF9F220"/>
    <w:rsid w:val="2AFE148C"/>
    <w:rsid w:val="2B03F161"/>
    <w:rsid w:val="2B061FF1"/>
    <w:rsid w:val="2B0A1C83"/>
    <w:rsid w:val="2B0C32FF"/>
    <w:rsid w:val="2B0F69B2"/>
    <w:rsid w:val="2B116E23"/>
    <w:rsid w:val="2B17F93E"/>
    <w:rsid w:val="2B18B9E8"/>
    <w:rsid w:val="2B297DAE"/>
    <w:rsid w:val="2B2B8B19"/>
    <w:rsid w:val="2B2C2471"/>
    <w:rsid w:val="2B2CA4DC"/>
    <w:rsid w:val="2B2CC118"/>
    <w:rsid w:val="2B4EA0CF"/>
    <w:rsid w:val="2B4EDF6B"/>
    <w:rsid w:val="2B5147D5"/>
    <w:rsid w:val="2B571456"/>
    <w:rsid w:val="2B57F5FD"/>
    <w:rsid w:val="2B5A645D"/>
    <w:rsid w:val="2B5D0B2B"/>
    <w:rsid w:val="2B5F8E1A"/>
    <w:rsid w:val="2B63FACE"/>
    <w:rsid w:val="2B65F132"/>
    <w:rsid w:val="2B6AA158"/>
    <w:rsid w:val="2B729D33"/>
    <w:rsid w:val="2B73A20B"/>
    <w:rsid w:val="2B769374"/>
    <w:rsid w:val="2B76D3CF"/>
    <w:rsid w:val="2B7E0404"/>
    <w:rsid w:val="2B7E2473"/>
    <w:rsid w:val="2B85B356"/>
    <w:rsid w:val="2B8F4605"/>
    <w:rsid w:val="2B92AE98"/>
    <w:rsid w:val="2B93FE2E"/>
    <w:rsid w:val="2B94A6E4"/>
    <w:rsid w:val="2B954307"/>
    <w:rsid w:val="2B9965D1"/>
    <w:rsid w:val="2BA26B7A"/>
    <w:rsid w:val="2BA4858A"/>
    <w:rsid w:val="2BA8DE00"/>
    <w:rsid w:val="2BAA7617"/>
    <w:rsid w:val="2BAB0390"/>
    <w:rsid w:val="2BAF791A"/>
    <w:rsid w:val="2BB934B9"/>
    <w:rsid w:val="2BBE568B"/>
    <w:rsid w:val="2BC3E88F"/>
    <w:rsid w:val="2BC4AB62"/>
    <w:rsid w:val="2BC60D77"/>
    <w:rsid w:val="2BC93EB7"/>
    <w:rsid w:val="2BCC5465"/>
    <w:rsid w:val="2BD0681E"/>
    <w:rsid w:val="2BDAC0F5"/>
    <w:rsid w:val="2BDAF93E"/>
    <w:rsid w:val="2BDB0F01"/>
    <w:rsid w:val="2BE83D81"/>
    <w:rsid w:val="2BEB754B"/>
    <w:rsid w:val="2BEC7ED6"/>
    <w:rsid w:val="2BF395E3"/>
    <w:rsid w:val="2BF8FD7C"/>
    <w:rsid w:val="2BF9AD5E"/>
    <w:rsid w:val="2C00C6E4"/>
    <w:rsid w:val="2C040D9F"/>
    <w:rsid w:val="2C07CD74"/>
    <w:rsid w:val="2C09CC3D"/>
    <w:rsid w:val="2C0C69A5"/>
    <w:rsid w:val="2C13C4B2"/>
    <w:rsid w:val="2C13D0E2"/>
    <w:rsid w:val="2C1571FD"/>
    <w:rsid w:val="2C17730A"/>
    <w:rsid w:val="2C1C5786"/>
    <w:rsid w:val="2C1FAA82"/>
    <w:rsid w:val="2C220FA0"/>
    <w:rsid w:val="2C2B35A2"/>
    <w:rsid w:val="2C2B5513"/>
    <w:rsid w:val="2C2BB312"/>
    <w:rsid w:val="2C2C1627"/>
    <w:rsid w:val="2C2D6A10"/>
    <w:rsid w:val="2C341764"/>
    <w:rsid w:val="2C35AA2F"/>
    <w:rsid w:val="2C36A375"/>
    <w:rsid w:val="2C438B36"/>
    <w:rsid w:val="2C43CB6A"/>
    <w:rsid w:val="2C4F96C7"/>
    <w:rsid w:val="2C530728"/>
    <w:rsid w:val="2C5EE5A8"/>
    <w:rsid w:val="2C5FF7F6"/>
    <w:rsid w:val="2C602B69"/>
    <w:rsid w:val="2C623BC6"/>
    <w:rsid w:val="2C64129F"/>
    <w:rsid w:val="2C6478F1"/>
    <w:rsid w:val="2C6CB8D0"/>
    <w:rsid w:val="2C7627B1"/>
    <w:rsid w:val="2C7DE97C"/>
    <w:rsid w:val="2C7F897B"/>
    <w:rsid w:val="2C80AB88"/>
    <w:rsid w:val="2C86E7E2"/>
    <w:rsid w:val="2C92514A"/>
    <w:rsid w:val="2C9483DE"/>
    <w:rsid w:val="2C9FCFCE"/>
    <w:rsid w:val="2CA1D68D"/>
    <w:rsid w:val="2CA6E21A"/>
    <w:rsid w:val="2CA9895F"/>
    <w:rsid w:val="2CAC3AE7"/>
    <w:rsid w:val="2CB7B226"/>
    <w:rsid w:val="2CB896FA"/>
    <w:rsid w:val="2CC1BA66"/>
    <w:rsid w:val="2CC8D8E6"/>
    <w:rsid w:val="2CCD765A"/>
    <w:rsid w:val="2CD5431B"/>
    <w:rsid w:val="2CD6C938"/>
    <w:rsid w:val="2CD7EB70"/>
    <w:rsid w:val="2CDA946C"/>
    <w:rsid w:val="2CE3464D"/>
    <w:rsid w:val="2CE4BB7F"/>
    <w:rsid w:val="2CE4F499"/>
    <w:rsid w:val="2CE81D1C"/>
    <w:rsid w:val="2CE9BBC9"/>
    <w:rsid w:val="2CEF5684"/>
    <w:rsid w:val="2CEFE4DD"/>
    <w:rsid w:val="2CF645EF"/>
    <w:rsid w:val="2CFAEE44"/>
    <w:rsid w:val="2D03CDB9"/>
    <w:rsid w:val="2D04E1AF"/>
    <w:rsid w:val="2D05E05D"/>
    <w:rsid w:val="2D063B02"/>
    <w:rsid w:val="2D087616"/>
    <w:rsid w:val="2D08A473"/>
    <w:rsid w:val="2D0AC7EC"/>
    <w:rsid w:val="2D0DA054"/>
    <w:rsid w:val="2D1DFDDB"/>
    <w:rsid w:val="2D2261A0"/>
    <w:rsid w:val="2D2451D4"/>
    <w:rsid w:val="2D29C1FF"/>
    <w:rsid w:val="2D2A1190"/>
    <w:rsid w:val="2D311368"/>
    <w:rsid w:val="2D36ED3E"/>
    <w:rsid w:val="2D3D23B8"/>
    <w:rsid w:val="2D421CD9"/>
    <w:rsid w:val="2D450D78"/>
    <w:rsid w:val="2D451580"/>
    <w:rsid w:val="2D49EEAF"/>
    <w:rsid w:val="2D4BB804"/>
    <w:rsid w:val="2D514C12"/>
    <w:rsid w:val="2D53E3C4"/>
    <w:rsid w:val="2D60EA17"/>
    <w:rsid w:val="2D625545"/>
    <w:rsid w:val="2D62FE80"/>
    <w:rsid w:val="2D670E03"/>
    <w:rsid w:val="2D707D00"/>
    <w:rsid w:val="2D70B84E"/>
    <w:rsid w:val="2D73771A"/>
    <w:rsid w:val="2D74C757"/>
    <w:rsid w:val="2D78031E"/>
    <w:rsid w:val="2D7BFDEE"/>
    <w:rsid w:val="2D83B984"/>
    <w:rsid w:val="2D84A076"/>
    <w:rsid w:val="2D86845F"/>
    <w:rsid w:val="2D8743B2"/>
    <w:rsid w:val="2D983A59"/>
    <w:rsid w:val="2D98E00E"/>
    <w:rsid w:val="2D99604D"/>
    <w:rsid w:val="2D9A8890"/>
    <w:rsid w:val="2DA7E2F7"/>
    <w:rsid w:val="2DABE6FA"/>
    <w:rsid w:val="2DACA1D6"/>
    <w:rsid w:val="2DAF1D7F"/>
    <w:rsid w:val="2DB2E04D"/>
    <w:rsid w:val="2DB30C68"/>
    <w:rsid w:val="2DB968F6"/>
    <w:rsid w:val="2DBDFC38"/>
    <w:rsid w:val="2DBE38D7"/>
    <w:rsid w:val="2DC38100"/>
    <w:rsid w:val="2DC5E33C"/>
    <w:rsid w:val="2DC7AE64"/>
    <w:rsid w:val="2DC7C0B6"/>
    <w:rsid w:val="2DCAC4A9"/>
    <w:rsid w:val="2DCBA953"/>
    <w:rsid w:val="2DCF53CD"/>
    <w:rsid w:val="2DD144A6"/>
    <w:rsid w:val="2DD6A817"/>
    <w:rsid w:val="2DD7295E"/>
    <w:rsid w:val="2DDF417C"/>
    <w:rsid w:val="2DDFA81D"/>
    <w:rsid w:val="2DE3C9EF"/>
    <w:rsid w:val="2DE5AAA6"/>
    <w:rsid w:val="2DED9943"/>
    <w:rsid w:val="2E021139"/>
    <w:rsid w:val="2E0F52A2"/>
    <w:rsid w:val="2E13AAC2"/>
    <w:rsid w:val="2E13B140"/>
    <w:rsid w:val="2E149B8D"/>
    <w:rsid w:val="2E190B5D"/>
    <w:rsid w:val="2E1977A0"/>
    <w:rsid w:val="2E1E4BCB"/>
    <w:rsid w:val="2E207AD1"/>
    <w:rsid w:val="2E21AED9"/>
    <w:rsid w:val="2E2B8D4D"/>
    <w:rsid w:val="2E2CD3DE"/>
    <w:rsid w:val="2E3136A3"/>
    <w:rsid w:val="2E33A7CC"/>
    <w:rsid w:val="2E3532D0"/>
    <w:rsid w:val="2E3D4B71"/>
    <w:rsid w:val="2E3DEAA8"/>
    <w:rsid w:val="2E3EE725"/>
    <w:rsid w:val="2E40A844"/>
    <w:rsid w:val="2E4A9F7D"/>
    <w:rsid w:val="2E4F3BC5"/>
    <w:rsid w:val="2E4FCA26"/>
    <w:rsid w:val="2E525345"/>
    <w:rsid w:val="2E621B58"/>
    <w:rsid w:val="2E632A33"/>
    <w:rsid w:val="2E653252"/>
    <w:rsid w:val="2E7A8CB7"/>
    <w:rsid w:val="2E805C1C"/>
    <w:rsid w:val="2E85F2C7"/>
    <w:rsid w:val="2E889634"/>
    <w:rsid w:val="2E88CD3C"/>
    <w:rsid w:val="2E89CB24"/>
    <w:rsid w:val="2E924103"/>
    <w:rsid w:val="2E9EC47F"/>
    <w:rsid w:val="2EA21358"/>
    <w:rsid w:val="2EA7A92E"/>
    <w:rsid w:val="2EA924D4"/>
    <w:rsid w:val="2EA93A9F"/>
    <w:rsid w:val="2EAE5C46"/>
    <w:rsid w:val="2EAF6E6C"/>
    <w:rsid w:val="2EB5A4C6"/>
    <w:rsid w:val="2EB9586E"/>
    <w:rsid w:val="2EBA4EAA"/>
    <w:rsid w:val="2EBAAFD3"/>
    <w:rsid w:val="2EBAC6DB"/>
    <w:rsid w:val="2EBED509"/>
    <w:rsid w:val="2EC497AA"/>
    <w:rsid w:val="2EC6698F"/>
    <w:rsid w:val="2EC6C9C7"/>
    <w:rsid w:val="2ECCA04C"/>
    <w:rsid w:val="2ED0AFE6"/>
    <w:rsid w:val="2ED11FE6"/>
    <w:rsid w:val="2ED3CDAE"/>
    <w:rsid w:val="2ED3DB25"/>
    <w:rsid w:val="2ED536E2"/>
    <w:rsid w:val="2ED9238A"/>
    <w:rsid w:val="2EDA0C3C"/>
    <w:rsid w:val="2EDE1B36"/>
    <w:rsid w:val="2EE0EA5C"/>
    <w:rsid w:val="2EE6083C"/>
    <w:rsid w:val="2EECEEDE"/>
    <w:rsid w:val="2EED22DD"/>
    <w:rsid w:val="2EEEAEBD"/>
    <w:rsid w:val="2EF05747"/>
    <w:rsid w:val="2EF1EB08"/>
    <w:rsid w:val="2EFA01D5"/>
    <w:rsid w:val="2EFF5B94"/>
    <w:rsid w:val="2EFF8EA6"/>
    <w:rsid w:val="2F03626D"/>
    <w:rsid w:val="2F048953"/>
    <w:rsid w:val="2F0C4738"/>
    <w:rsid w:val="2F13D37F"/>
    <w:rsid w:val="2F14CBA0"/>
    <w:rsid w:val="2F185CC0"/>
    <w:rsid w:val="2F2197EB"/>
    <w:rsid w:val="2F23C593"/>
    <w:rsid w:val="2F252081"/>
    <w:rsid w:val="2F269678"/>
    <w:rsid w:val="2F30F6C4"/>
    <w:rsid w:val="2F33FD77"/>
    <w:rsid w:val="2F3ACFEB"/>
    <w:rsid w:val="2F3C2E04"/>
    <w:rsid w:val="2F3F22F3"/>
    <w:rsid w:val="2F43A1AF"/>
    <w:rsid w:val="2F44F0D3"/>
    <w:rsid w:val="2F4A13AD"/>
    <w:rsid w:val="2F4AEDE0"/>
    <w:rsid w:val="2F4B3CEA"/>
    <w:rsid w:val="2F4B71A4"/>
    <w:rsid w:val="2F4CB90A"/>
    <w:rsid w:val="2F4E88D5"/>
    <w:rsid w:val="2F541CEC"/>
    <w:rsid w:val="2F553957"/>
    <w:rsid w:val="2F5539C7"/>
    <w:rsid w:val="2F570F7A"/>
    <w:rsid w:val="2F583098"/>
    <w:rsid w:val="2F5CE60A"/>
    <w:rsid w:val="2F5EC5AB"/>
    <w:rsid w:val="2F5F1759"/>
    <w:rsid w:val="2F67A3CE"/>
    <w:rsid w:val="2F6BFB8D"/>
    <w:rsid w:val="2F708A67"/>
    <w:rsid w:val="2F71C29E"/>
    <w:rsid w:val="2F752A70"/>
    <w:rsid w:val="2F765755"/>
    <w:rsid w:val="2F77B6AF"/>
    <w:rsid w:val="2F78F87F"/>
    <w:rsid w:val="2F7BC321"/>
    <w:rsid w:val="2F7F200E"/>
    <w:rsid w:val="2F82B600"/>
    <w:rsid w:val="2F83A85E"/>
    <w:rsid w:val="2F924DCA"/>
    <w:rsid w:val="2F945CE6"/>
    <w:rsid w:val="2F9597FA"/>
    <w:rsid w:val="2F95E6E3"/>
    <w:rsid w:val="2F9E4A93"/>
    <w:rsid w:val="2FA0E64D"/>
    <w:rsid w:val="2FADA92D"/>
    <w:rsid w:val="2FAE554F"/>
    <w:rsid w:val="2FAF661D"/>
    <w:rsid w:val="2FB16203"/>
    <w:rsid w:val="2FB19B93"/>
    <w:rsid w:val="2FB43F12"/>
    <w:rsid w:val="2FB8A168"/>
    <w:rsid w:val="2FBD73E6"/>
    <w:rsid w:val="2FBF4C45"/>
    <w:rsid w:val="2FC1BC88"/>
    <w:rsid w:val="2FC2E8D6"/>
    <w:rsid w:val="2FC5AB17"/>
    <w:rsid w:val="2FC9A94D"/>
    <w:rsid w:val="2FCB0078"/>
    <w:rsid w:val="2FD9BB09"/>
    <w:rsid w:val="2FE0C564"/>
    <w:rsid w:val="2FE2C6EC"/>
    <w:rsid w:val="2FE3DBA9"/>
    <w:rsid w:val="2FE6DCBD"/>
    <w:rsid w:val="2FEB2459"/>
    <w:rsid w:val="2FEC7200"/>
    <w:rsid w:val="2FED4622"/>
    <w:rsid w:val="2FFCD809"/>
    <w:rsid w:val="2FFE8FE5"/>
    <w:rsid w:val="30009D56"/>
    <w:rsid w:val="30024B4C"/>
    <w:rsid w:val="3002BA58"/>
    <w:rsid w:val="3003B46F"/>
    <w:rsid w:val="300F35A1"/>
    <w:rsid w:val="3012EA06"/>
    <w:rsid w:val="301353C0"/>
    <w:rsid w:val="301505AD"/>
    <w:rsid w:val="3015E44D"/>
    <w:rsid w:val="30161A17"/>
    <w:rsid w:val="301BC4EC"/>
    <w:rsid w:val="301C4A0A"/>
    <w:rsid w:val="3023DE01"/>
    <w:rsid w:val="30260C3A"/>
    <w:rsid w:val="30276270"/>
    <w:rsid w:val="30280BDD"/>
    <w:rsid w:val="302835B4"/>
    <w:rsid w:val="3031826B"/>
    <w:rsid w:val="30319E5C"/>
    <w:rsid w:val="303924FE"/>
    <w:rsid w:val="303BF23C"/>
    <w:rsid w:val="303DF143"/>
    <w:rsid w:val="303FE04F"/>
    <w:rsid w:val="30404C5E"/>
    <w:rsid w:val="304120B3"/>
    <w:rsid w:val="30499A77"/>
    <w:rsid w:val="3049F4C8"/>
    <w:rsid w:val="304D78C2"/>
    <w:rsid w:val="304E8856"/>
    <w:rsid w:val="305120E8"/>
    <w:rsid w:val="30526CA4"/>
    <w:rsid w:val="30526F1A"/>
    <w:rsid w:val="3056973C"/>
    <w:rsid w:val="30590497"/>
    <w:rsid w:val="305F6DCB"/>
    <w:rsid w:val="30637AE9"/>
    <w:rsid w:val="30676E30"/>
    <w:rsid w:val="3067F677"/>
    <w:rsid w:val="307394E8"/>
    <w:rsid w:val="307A1E68"/>
    <w:rsid w:val="307BAA75"/>
    <w:rsid w:val="307D1DA6"/>
    <w:rsid w:val="307ECC4B"/>
    <w:rsid w:val="30805043"/>
    <w:rsid w:val="30882668"/>
    <w:rsid w:val="308DE4E5"/>
    <w:rsid w:val="309352CD"/>
    <w:rsid w:val="3096A9C2"/>
    <w:rsid w:val="30982A01"/>
    <w:rsid w:val="309F121A"/>
    <w:rsid w:val="30A44D94"/>
    <w:rsid w:val="30A7DD26"/>
    <w:rsid w:val="30A84512"/>
    <w:rsid w:val="30AEE620"/>
    <w:rsid w:val="30B3F213"/>
    <w:rsid w:val="30B4BAB4"/>
    <w:rsid w:val="30B5E00C"/>
    <w:rsid w:val="30C5FF03"/>
    <w:rsid w:val="30C644C1"/>
    <w:rsid w:val="30C75376"/>
    <w:rsid w:val="30CEED8B"/>
    <w:rsid w:val="30D03AB9"/>
    <w:rsid w:val="30D6185A"/>
    <w:rsid w:val="30D6FE1E"/>
    <w:rsid w:val="30D877E0"/>
    <w:rsid w:val="30DBE96D"/>
    <w:rsid w:val="30DDF1D1"/>
    <w:rsid w:val="30DDFB2F"/>
    <w:rsid w:val="30DEFAC9"/>
    <w:rsid w:val="30E74354"/>
    <w:rsid w:val="30EA9E2D"/>
    <w:rsid w:val="30EF6ED0"/>
    <w:rsid w:val="30EFA2A1"/>
    <w:rsid w:val="30F301CB"/>
    <w:rsid w:val="30F511CA"/>
    <w:rsid w:val="30F5DEFB"/>
    <w:rsid w:val="30FB7B15"/>
    <w:rsid w:val="30FF4F26"/>
    <w:rsid w:val="31003EA1"/>
    <w:rsid w:val="3101D5D3"/>
    <w:rsid w:val="3102656B"/>
    <w:rsid w:val="31063F4F"/>
    <w:rsid w:val="310E65EC"/>
    <w:rsid w:val="31142E96"/>
    <w:rsid w:val="31143572"/>
    <w:rsid w:val="311541AE"/>
    <w:rsid w:val="312177C3"/>
    <w:rsid w:val="31220D05"/>
    <w:rsid w:val="31230666"/>
    <w:rsid w:val="31253581"/>
    <w:rsid w:val="312826E8"/>
    <w:rsid w:val="312A9412"/>
    <w:rsid w:val="3133C2AD"/>
    <w:rsid w:val="3138A1E2"/>
    <w:rsid w:val="3139B39E"/>
    <w:rsid w:val="313A2B93"/>
    <w:rsid w:val="3140273E"/>
    <w:rsid w:val="3140D20E"/>
    <w:rsid w:val="31412B57"/>
    <w:rsid w:val="31425896"/>
    <w:rsid w:val="3145D57D"/>
    <w:rsid w:val="314BC3A6"/>
    <w:rsid w:val="314F67CD"/>
    <w:rsid w:val="31568D9C"/>
    <w:rsid w:val="3158EA10"/>
    <w:rsid w:val="31593A70"/>
    <w:rsid w:val="315AF945"/>
    <w:rsid w:val="315B94A1"/>
    <w:rsid w:val="315F3895"/>
    <w:rsid w:val="3161A0A8"/>
    <w:rsid w:val="3162EDDF"/>
    <w:rsid w:val="3162FF4B"/>
    <w:rsid w:val="3163AD34"/>
    <w:rsid w:val="31664283"/>
    <w:rsid w:val="316A06C2"/>
    <w:rsid w:val="31758B6A"/>
    <w:rsid w:val="317B8B02"/>
    <w:rsid w:val="31810FE6"/>
    <w:rsid w:val="3184427D"/>
    <w:rsid w:val="3189DE1B"/>
    <w:rsid w:val="318D9573"/>
    <w:rsid w:val="3190AC72"/>
    <w:rsid w:val="319DF9B1"/>
    <w:rsid w:val="319EA265"/>
    <w:rsid w:val="31A72C8D"/>
    <w:rsid w:val="31AC1DA7"/>
    <w:rsid w:val="31B547ED"/>
    <w:rsid w:val="31BE20EF"/>
    <w:rsid w:val="31CA9509"/>
    <w:rsid w:val="31CBAD62"/>
    <w:rsid w:val="31CC2645"/>
    <w:rsid w:val="31D1CA63"/>
    <w:rsid w:val="31D34C91"/>
    <w:rsid w:val="31D4B0B8"/>
    <w:rsid w:val="31DCBEE2"/>
    <w:rsid w:val="31DE0255"/>
    <w:rsid w:val="31E2B430"/>
    <w:rsid w:val="31E8E50B"/>
    <w:rsid w:val="31EB9D3D"/>
    <w:rsid w:val="31ECE5B6"/>
    <w:rsid w:val="31F2679D"/>
    <w:rsid w:val="31F3E7A2"/>
    <w:rsid w:val="31F55364"/>
    <w:rsid w:val="31F6516E"/>
    <w:rsid w:val="31F8859C"/>
    <w:rsid w:val="31F8F47F"/>
    <w:rsid w:val="32015CCC"/>
    <w:rsid w:val="3202784F"/>
    <w:rsid w:val="3203F658"/>
    <w:rsid w:val="3207642B"/>
    <w:rsid w:val="320A02C9"/>
    <w:rsid w:val="321722A2"/>
    <w:rsid w:val="3218CC14"/>
    <w:rsid w:val="32227FE0"/>
    <w:rsid w:val="3226E93E"/>
    <w:rsid w:val="3229D4ED"/>
    <w:rsid w:val="322B08C6"/>
    <w:rsid w:val="322C96F1"/>
    <w:rsid w:val="322D556B"/>
    <w:rsid w:val="322F6D9C"/>
    <w:rsid w:val="32318B1C"/>
    <w:rsid w:val="323AE27B"/>
    <w:rsid w:val="323BE1B2"/>
    <w:rsid w:val="323E69C1"/>
    <w:rsid w:val="32428F3E"/>
    <w:rsid w:val="3249661E"/>
    <w:rsid w:val="32521D1C"/>
    <w:rsid w:val="3254B3BF"/>
    <w:rsid w:val="3255A52D"/>
    <w:rsid w:val="32577E15"/>
    <w:rsid w:val="32577EB3"/>
    <w:rsid w:val="32578D24"/>
    <w:rsid w:val="325CDE07"/>
    <w:rsid w:val="325F8840"/>
    <w:rsid w:val="326006E6"/>
    <w:rsid w:val="32630750"/>
    <w:rsid w:val="326639EF"/>
    <w:rsid w:val="3267C69B"/>
    <w:rsid w:val="326837BC"/>
    <w:rsid w:val="326A36CD"/>
    <w:rsid w:val="326F1407"/>
    <w:rsid w:val="3272A0C2"/>
    <w:rsid w:val="327621FD"/>
    <w:rsid w:val="327E3702"/>
    <w:rsid w:val="3281EB17"/>
    <w:rsid w:val="32838CC0"/>
    <w:rsid w:val="32847DD7"/>
    <w:rsid w:val="3285D36C"/>
    <w:rsid w:val="328F952C"/>
    <w:rsid w:val="32907B90"/>
    <w:rsid w:val="3292B087"/>
    <w:rsid w:val="32944ABB"/>
    <w:rsid w:val="3298E8F2"/>
    <w:rsid w:val="329DA634"/>
    <w:rsid w:val="329E35CC"/>
    <w:rsid w:val="329E5941"/>
    <w:rsid w:val="32A3BD46"/>
    <w:rsid w:val="32A55359"/>
    <w:rsid w:val="32A7D4C5"/>
    <w:rsid w:val="32ABBE1F"/>
    <w:rsid w:val="32B54BCA"/>
    <w:rsid w:val="32B5BD3E"/>
    <w:rsid w:val="32B8E6C1"/>
    <w:rsid w:val="32BB3850"/>
    <w:rsid w:val="32C37B3A"/>
    <w:rsid w:val="32C71BA5"/>
    <w:rsid w:val="32C71D96"/>
    <w:rsid w:val="32C7DA5B"/>
    <w:rsid w:val="32C9EE8C"/>
    <w:rsid w:val="32CD37C5"/>
    <w:rsid w:val="32CF930E"/>
    <w:rsid w:val="32D11536"/>
    <w:rsid w:val="32D24734"/>
    <w:rsid w:val="32D3750D"/>
    <w:rsid w:val="32D3FC17"/>
    <w:rsid w:val="32D7717E"/>
    <w:rsid w:val="32DCA26F"/>
    <w:rsid w:val="32DE417A"/>
    <w:rsid w:val="32E5E67A"/>
    <w:rsid w:val="32E7AC39"/>
    <w:rsid w:val="32F6B8C7"/>
    <w:rsid w:val="32F6ED07"/>
    <w:rsid w:val="32FAD6DD"/>
    <w:rsid w:val="32FAF070"/>
    <w:rsid w:val="32FE430C"/>
    <w:rsid w:val="32FE6E8E"/>
    <w:rsid w:val="33033B43"/>
    <w:rsid w:val="3305D723"/>
    <w:rsid w:val="33060AF5"/>
    <w:rsid w:val="330A0567"/>
    <w:rsid w:val="330AD3A1"/>
    <w:rsid w:val="330CC686"/>
    <w:rsid w:val="33115BCB"/>
    <w:rsid w:val="3312CADC"/>
    <w:rsid w:val="3313497B"/>
    <w:rsid w:val="33151491"/>
    <w:rsid w:val="3319AA00"/>
    <w:rsid w:val="3323DF19"/>
    <w:rsid w:val="332CFF83"/>
    <w:rsid w:val="3336BBCE"/>
    <w:rsid w:val="3337B16B"/>
    <w:rsid w:val="333B6DF6"/>
    <w:rsid w:val="33406231"/>
    <w:rsid w:val="3341EFBA"/>
    <w:rsid w:val="3347E04D"/>
    <w:rsid w:val="334DDCB3"/>
    <w:rsid w:val="335170CE"/>
    <w:rsid w:val="3351FA2D"/>
    <w:rsid w:val="3357DF9C"/>
    <w:rsid w:val="335DEE29"/>
    <w:rsid w:val="335F0113"/>
    <w:rsid w:val="335F3209"/>
    <w:rsid w:val="33665BDE"/>
    <w:rsid w:val="336693E2"/>
    <w:rsid w:val="336913CD"/>
    <w:rsid w:val="336AEAF8"/>
    <w:rsid w:val="336BA8E0"/>
    <w:rsid w:val="336C76C1"/>
    <w:rsid w:val="336D2168"/>
    <w:rsid w:val="33700729"/>
    <w:rsid w:val="33714865"/>
    <w:rsid w:val="3373AFDD"/>
    <w:rsid w:val="337E1945"/>
    <w:rsid w:val="337FFCCC"/>
    <w:rsid w:val="33829AA3"/>
    <w:rsid w:val="338300E4"/>
    <w:rsid w:val="33923811"/>
    <w:rsid w:val="33933A04"/>
    <w:rsid w:val="339511A6"/>
    <w:rsid w:val="33A0036D"/>
    <w:rsid w:val="33AAD34E"/>
    <w:rsid w:val="33AC5E4C"/>
    <w:rsid w:val="33AC60E6"/>
    <w:rsid w:val="33AEF243"/>
    <w:rsid w:val="33B66D0D"/>
    <w:rsid w:val="33B69639"/>
    <w:rsid w:val="33B99325"/>
    <w:rsid w:val="33BAEB7F"/>
    <w:rsid w:val="33C05C84"/>
    <w:rsid w:val="33C0DAD0"/>
    <w:rsid w:val="33CA8069"/>
    <w:rsid w:val="33CCBDE0"/>
    <w:rsid w:val="33D44EF6"/>
    <w:rsid w:val="33D78197"/>
    <w:rsid w:val="33E1CFC8"/>
    <w:rsid w:val="33E2C971"/>
    <w:rsid w:val="33E581B3"/>
    <w:rsid w:val="33F086DF"/>
    <w:rsid w:val="33F9F314"/>
    <w:rsid w:val="33FE2C0B"/>
    <w:rsid w:val="34010EB3"/>
    <w:rsid w:val="340831B3"/>
    <w:rsid w:val="340D4E6D"/>
    <w:rsid w:val="340E9EE0"/>
    <w:rsid w:val="34130614"/>
    <w:rsid w:val="34150E29"/>
    <w:rsid w:val="34165DB1"/>
    <w:rsid w:val="34177408"/>
    <w:rsid w:val="34197074"/>
    <w:rsid w:val="341ADDA0"/>
    <w:rsid w:val="341BD7D9"/>
    <w:rsid w:val="342AD5F6"/>
    <w:rsid w:val="342E19E7"/>
    <w:rsid w:val="343C6D11"/>
    <w:rsid w:val="343DC547"/>
    <w:rsid w:val="343E1CAB"/>
    <w:rsid w:val="343F2E7A"/>
    <w:rsid w:val="3440F914"/>
    <w:rsid w:val="34489B93"/>
    <w:rsid w:val="344BCF58"/>
    <w:rsid w:val="344EA57F"/>
    <w:rsid w:val="34535476"/>
    <w:rsid w:val="345479A1"/>
    <w:rsid w:val="34551463"/>
    <w:rsid w:val="34553D04"/>
    <w:rsid w:val="3458018B"/>
    <w:rsid w:val="34625B4C"/>
    <w:rsid w:val="34631A71"/>
    <w:rsid w:val="3464FBD1"/>
    <w:rsid w:val="3465E243"/>
    <w:rsid w:val="3467800A"/>
    <w:rsid w:val="346E6455"/>
    <w:rsid w:val="3474858B"/>
    <w:rsid w:val="3477C800"/>
    <w:rsid w:val="347ACB5B"/>
    <w:rsid w:val="347B493D"/>
    <w:rsid w:val="3481E039"/>
    <w:rsid w:val="34838554"/>
    <w:rsid w:val="348900B2"/>
    <w:rsid w:val="34917A86"/>
    <w:rsid w:val="34948338"/>
    <w:rsid w:val="349A4BED"/>
    <w:rsid w:val="34A4AE53"/>
    <w:rsid w:val="34A4BE7F"/>
    <w:rsid w:val="34AC903C"/>
    <w:rsid w:val="34AD7C03"/>
    <w:rsid w:val="34AF382A"/>
    <w:rsid w:val="34AFF457"/>
    <w:rsid w:val="34B0EC38"/>
    <w:rsid w:val="34B193C8"/>
    <w:rsid w:val="34BFBD5E"/>
    <w:rsid w:val="34BFC0C8"/>
    <w:rsid w:val="34BFE323"/>
    <w:rsid w:val="34C4187B"/>
    <w:rsid w:val="34C4B413"/>
    <w:rsid w:val="34C7EF1F"/>
    <w:rsid w:val="34CAB1CA"/>
    <w:rsid w:val="34D73E57"/>
    <w:rsid w:val="34D81507"/>
    <w:rsid w:val="34E1B8C5"/>
    <w:rsid w:val="34E4480B"/>
    <w:rsid w:val="34E6AED3"/>
    <w:rsid w:val="34ECE8AF"/>
    <w:rsid w:val="34ED412F"/>
    <w:rsid w:val="34F06188"/>
    <w:rsid w:val="34F408CE"/>
    <w:rsid w:val="34F67287"/>
    <w:rsid w:val="34F83157"/>
    <w:rsid w:val="34FD88FA"/>
    <w:rsid w:val="34FE1B6C"/>
    <w:rsid w:val="35074E44"/>
    <w:rsid w:val="35108EC7"/>
    <w:rsid w:val="3519FA0D"/>
    <w:rsid w:val="351A4402"/>
    <w:rsid w:val="352130AC"/>
    <w:rsid w:val="3522D0B7"/>
    <w:rsid w:val="35232858"/>
    <w:rsid w:val="352826EF"/>
    <w:rsid w:val="352C690D"/>
    <w:rsid w:val="35317917"/>
    <w:rsid w:val="35332C00"/>
    <w:rsid w:val="35342268"/>
    <w:rsid w:val="35366477"/>
    <w:rsid w:val="353FE0A0"/>
    <w:rsid w:val="3549A579"/>
    <w:rsid w:val="354A908B"/>
    <w:rsid w:val="354DED8D"/>
    <w:rsid w:val="35513126"/>
    <w:rsid w:val="3557B756"/>
    <w:rsid w:val="355ED011"/>
    <w:rsid w:val="3560A6C6"/>
    <w:rsid w:val="3561002D"/>
    <w:rsid w:val="35632AF0"/>
    <w:rsid w:val="356BAC55"/>
    <w:rsid w:val="3580333F"/>
    <w:rsid w:val="3580B360"/>
    <w:rsid w:val="3584A32B"/>
    <w:rsid w:val="3587A8F7"/>
    <w:rsid w:val="358DCE6A"/>
    <w:rsid w:val="3595C3D3"/>
    <w:rsid w:val="3596588D"/>
    <w:rsid w:val="3597FB98"/>
    <w:rsid w:val="359B8D35"/>
    <w:rsid w:val="359CE3A3"/>
    <w:rsid w:val="359EFEEC"/>
    <w:rsid w:val="359F88A5"/>
    <w:rsid w:val="35A1643D"/>
    <w:rsid w:val="35A198C4"/>
    <w:rsid w:val="35ACECAE"/>
    <w:rsid w:val="35B01019"/>
    <w:rsid w:val="35B540D5"/>
    <w:rsid w:val="35B8CC10"/>
    <w:rsid w:val="35B983C8"/>
    <w:rsid w:val="35D2ED92"/>
    <w:rsid w:val="35D5D68E"/>
    <w:rsid w:val="35DCFDEF"/>
    <w:rsid w:val="35DD734F"/>
    <w:rsid w:val="35DF821C"/>
    <w:rsid w:val="35E9153C"/>
    <w:rsid w:val="35EBCC56"/>
    <w:rsid w:val="35F0E9D3"/>
    <w:rsid w:val="35F4CC0B"/>
    <w:rsid w:val="35F9ED5D"/>
    <w:rsid w:val="35FA1FF3"/>
    <w:rsid w:val="360733D0"/>
    <w:rsid w:val="36087C66"/>
    <w:rsid w:val="360AF09E"/>
    <w:rsid w:val="36160672"/>
    <w:rsid w:val="36189E94"/>
    <w:rsid w:val="3619DCEC"/>
    <w:rsid w:val="36288122"/>
    <w:rsid w:val="3629F95D"/>
    <w:rsid w:val="362A71B1"/>
    <w:rsid w:val="362E7945"/>
    <w:rsid w:val="36301C02"/>
    <w:rsid w:val="36377431"/>
    <w:rsid w:val="363793F4"/>
    <w:rsid w:val="363A3257"/>
    <w:rsid w:val="363EED0B"/>
    <w:rsid w:val="3640A06A"/>
    <w:rsid w:val="364236B2"/>
    <w:rsid w:val="36423B0D"/>
    <w:rsid w:val="3646F4CC"/>
    <w:rsid w:val="364DA7F8"/>
    <w:rsid w:val="364F6BA1"/>
    <w:rsid w:val="36501E57"/>
    <w:rsid w:val="365A6C0D"/>
    <w:rsid w:val="366164DA"/>
    <w:rsid w:val="36697ED0"/>
    <w:rsid w:val="366F905E"/>
    <w:rsid w:val="36732F28"/>
    <w:rsid w:val="3673504D"/>
    <w:rsid w:val="367BEDD1"/>
    <w:rsid w:val="3683DA04"/>
    <w:rsid w:val="36849851"/>
    <w:rsid w:val="3684D35E"/>
    <w:rsid w:val="36891190"/>
    <w:rsid w:val="368AB7FB"/>
    <w:rsid w:val="368FDDE2"/>
    <w:rsid w:val="3690561F"/>
    <w:rsid w:val="3692A11E"/>
    <w:rsid w:val="36950039"/>
    <w:rsid w:val="36998820"/>
    <w:rsid w:val="369BAB9D"/>
    <w:rsid w:val="36A0A749"/>
    <w:rsid w:val="36A10C8C"/>
    <w:rsid w:val="36A31FE1"/>
    <w:rsid w:val="36A7A656"/>
    <w:rsid w:val="36AA063B"/>
    <w:rsid w:val="36ABF004"/>
    <w:rsid w:val="36ACF832"/>
    <w:rsid w:val="36B1B847"/>
    <w:rsid w:val="36B478D7"/>
    <w:rsid w:val="36B48ED8"/>
    <w:rsid w:val="36BEAFAA"/>
    <w:rsid w:val="36BED505"/>
    <w:rsid w:val="36C199BE"/>
    <w:rsid w:val="36C2CB6F"/>
    <w:rsid w:val="36C2EC47"/>
    <w:rsid w:val="36C71492"/>
    <w:rsid w:val="36CB5EF6"/>
    <w:rsid w:val="36D07286"/>
    <w:rsid w:val="36DCF5AC"/>
    <w:rsid w:val="36E5E044"/>
    <w:rsid w:val="36E64A48"/>
    <w:rsid w:val="36EA0299"/>
    <w:rsid w:val="36EBEC94"/>
    <w:rsid w:val="36EF1EB8"/>
    <w:rsid w:val="36F7346B"/>
    <w:rsid w:val="36F98BEC"/>
    <w:rsid w:val="36FB7D0F"/>
    <w:rsid w:val="36FBF0E5"/>
    <w:rsid w:val="3702D0BA"/>
    <w:rsid w:val="3705F7A6"/>
    <w:rsid w:val="370BCA39"/>
    <w:rsid w:val="370C1C39"/>
    <w:rsid w:val="37123797"/>
    <w:rsid w:val="37169552"/>
    <w:rsid w:val="37273DC1"/>
    <w:rsid w:val="372BA517"/>
    <w:rsid w:val="372C330F"/>
    <w:rsid w:val="372D29D9"/>
    <w:rsid w:val="37317B3B"/>
    <w:rsid w:val="3732D3B0"/>
    <w:rsid w:val="3735C229"/>
    <w:rsid w:val="373DD2C0"/>
    <w:rsid w:val="3740BB40"/>
    <w:rsid w:val="374518AC"/>
    <w:rsid w:val="37465C6D"/>
    <w:rsid w:val="374E1988"/>
    <w:rsid w:val="37549C71"/>
    <w:rsid w:val="37576EE8"/>
    <w:rsid w:val="3757EEFA"/>
    <w:rsid w:val="375B6C7A"/>
    <w:rsid w:val="375C0EFD"/>
    <w:rsid w:val="375EA084"/>
    <w:rsid w:val="37604B3C"/>
    <w:rsid w:val="37604BAC"/>
    <w:rsid w:val="37631A76"/>
    <w:rsid w:val="3768F33F"/>
    <w:rsid w:val="376B5CB6"/>
    <w:rsid w:val="37701BB0"/>
    <w:rsid w:val="3773E787"/>
    <w:rsid w:val="3775C14D"/>
    <w:rsid w:val="377C3C2C"/>
    <w:rsid w:val="377C53E6"/>
    <w:rsid w:val="3783701A"/>
    <w:rsid w:val="37839F40"/>
    <w:rsid w:val="3783EDFF"/>
    <w:rsid w:val="37863544"/>
    <w:rsid w:val="378C16FF"/>
    <w:rsid w:val="378DE970"/>
    <w:rsid w:val="378F6340"/>
    <w:rsid w:val="378FCDDA"/>
    <w:rsid w:val="37936BD8"/>
    <w:rsid w:val="3793CA5F"/>
    <w:rsid w:val="379B6844"/>
    <w:rsid w:val="37A1AF28"/>
    <w:rsid w:val="37A81FF4"/>
    <w:rsid w:val="37AAE2A1"/>
    <w:rsid w:val="37ABE696"/>
    <w:rsid w:val="37AC2046"/>
    <w:rsid w:val="37AD4104"/>
    <w:rsid w:val="37B0370F"/>
    <w:rsid w:val="37B2DAD5"/>
    <w:rsid w:val="37B8BB12"/>
    <w:rsid w:val="37BE676D"/>
    <w:rsid w:val="37C1808F"/>
    <w:rsid w:val="37C21CE9"/>
    <w:rsid w:val="37C24085"/>
    <w:rsid w:val="37C8A21C"/>
    <w:rsid w:val="37D5A3F2"/>
    <w:rsid w:val="37D633CA"/>
    <w:rsid w:val="37D7CB75"/>
    <w:rsid w:val="37DE5B88"/>
    <w:rsid w:val="37E127AE"/>
    <w:rsid w:val="37E14B15"/>
    <w:rsid w:val="37E44133"/>
    <w:rsid w:val="37E61195"/>
    <w:rsid w:val="37EA5C16"/>
    <w:rsid w:val="37F0BB20"/>
    <w:rsid w:val="37F1DD48"/>
    <w:rsid w:val="37F7EC42"/>
    <w:rsid w:val="37F9910A"/>
    <w:rsid w:val="37FA3365"/>
    <w:rsid w:val="37FCAAEB"/>
    <w:rsid w:val="3804F251"/>
    <w:rsid w:val="380A4411"/>
    <w:rsid w:val="380B4989"/>
    <w:rsid w:val="3813E7A7"/>
    <w:rsid w:val="3817F5C2"/>
    <w:rsid w:val="38198BF2"/>
    <w:rsid w:val="381F10F4"/>
    <w:rsid w:val="381F8309"/>
    <w:rsid w:val="38248971"/>
    <w:rsid w:val="3825FC30"/>
    <w:rsid w:val="38275385"/>
    <w:rsid w:val="383085AE"/>
    <w:rsid w:val="3831F202"/>
    <w:rsid w:val="38365C9D"/>
    <w:rsid w:val="38369BB7"/>
    <w:rsid w:val="383AE3C6"/>
    <w:rsid w:val="38466CA9"/>
    <w:rsid w:val="3848636E"/>
    <w:rsid w:val="384D52DC"/>
    <w:rsid w:val="384E60F4"/>
    <w:rsid w:val="38521C04"/>
    <w:rsid w:val="385C264D"/>
    <w:rsid w:val="385E6616"/>
    <w:rsid w:val="38604955"/>
    <w:rsid w:val="3866A7CD"/>
    <w:rsid w:val="38670E67"/>
    <w:rsid w:val="3867436E"/>
    <w:rsid w:val="386C42E7"/>
    <w:rsid w:val="387A7E2D"/>
    <w:rsid w:val="388813DD"/>
    <w:rsid w:val="3888674C"/>
    <w:rsid w:val="388921C3"/>
    <w:rsid w:val="3899B24E"/>
    <w:rsid w:val="38A201F3"/>
    <w:rsid w:val="38A96C20"/>
    <w:rsid w:val="38B16A99"/>
    <w:rsid w:val="38BA9C1B"/>
    <w:rsid w:val="38C4AF56"/>
    <w:rsid w:val="38D1604E"/>
    <w:rsid w:val="38D293E2"/>
    <w:rsid w:val="38D5E5BA"/>
    <w:rsid w:val="38E13B37"/>
    <w:rsid w:val="38E28484"/>
    <w:rsid w:val="38E3AFB4"/>
    <w:rsid w:val="38EA992A"/>
    <w:rsid w:val="38EF87EC"/>
    <w:rsid w:val="38F06CD2"/>
    <w:rsid w:val="38F38BDA"/>
    <w:rsid w:val="38F7FCB5"/>
    <w:rsid w:val="38F932A4"/>
    <w:rsid w:val="38FB4729"/>
    <w:rsid w:val="3900EB7E"/>
    <w:rsid w:val="3903EBF4"/>
    <w:rsid w:val="390737D8"/>
    <w:rsid w:val="39090979"/>
    <w:rsid w:val="390A2429"/>
    <w:rsid w:val="3913BA6F"/>
    <w:rsid w:val="3917FAFB"/>
    <w:rsid w:val="391D1C8B"/>
    <w:rsid w:val="391F407B"/>
    <w:rsid w:val="39236D45"/>
    <w:rsid w:val="392779B3"/>
    <w:rsid w:val="392BCFE6"/>
    <w:rsid w:val="392E3066"/>
    <w:rsid w:val="3930D47B"/>
    <w:rsid w:val="39315FA9"/>
    <w:rsid w:val="3939C3D8"/>
    <w:rsid w:val="393A0FA1"/>
    <w:rsid w:val="393ECBE3"/>
    <w:rsid w:val="3942A2AD"/>
    <w:rsid w:val="39435457"/>
    <w:rsid w:val="394DAB97"/>
    <w:rsid w:val="394E406B"/>
    <w:rsid w:val="39548B73"/>
    <w:rsid w:val="395D51AD"/>
    <w:rsid w:val="3961F8C0"/>
    <w:rsid w:val="39699D3F"/>
    <w:rsid w:val="39776795"/>
    <w:rsid w:val="397779DB"/>
    <w:rsid w:val="397A0B10"/>
    <w:rsid w:val="397C101C"/>
    <w:rsid w:val="397C5C69"/>
    <w:rsid w:val="397CA381"/>
    <w:rsid w:val="397E060F"/>
    <w:rsid w:val="397E21D7"/>
    <w:rsid w:val="397F454F"/>
    <w:rsid w:val="398478C8"/>
    <w:rsid w:val="3986919F"/>
    <w:rsid w:val="3987A8F9"/>
    <w:rsid w:val="398ABC14"/>
    <w:rsid w:val="398B6D3E"/>
    <w:rsid w:val="398EFFCB"/>
    <w:rsid w:val="39967569"/>
    <w:rsid w:val="39984981"/>
    <w:rsid w:val="399B6514"/>
    <w:rsid w:val="399E33B2"/>
    <w:rsid w:val="399E8556"/>
    <w:rsid w:val="39AABFCD"/>
    <w:rsid w:val="39AAE319"/>
    <w:rsid w:val="39B3C623"/>
    <w:rsid w:val="39C10015"/>
    <w:rsid w:val="39C23275"/>
    <w:rsid w:val="39C8A95E"/>
    <w:rsid w:val="39CC1A57"/>
    <w:rsid w:val="39D3B145"/>
    <w:rsid w:val="39D5071B"/>
    <w:rsid w:val="39DCCFA9"/>
    <w:rsid w:val="39DDF164"/>
    <w:rsid w:val="39DE49C8"/>
    <w:rsid w:val="39E3B252"/>
    <w:rsid w:val="39E3D7D0"/>
    <w:rsid w:val="39E54375"/>
    <w:rsid w:val="39E5E015"/>
    <w:rsid w:val="39EBBE66"/>
    <w:rsid w:val="39EDBCE7"/>
    <w:rsid w:val="39EF0A4E"/>
    <w:rsid w:val="39FC0761"/>
    <w:rsid w:val="3A03C6B6"/>
    <w:rsid w:val="3A04B357"/>
    <w:rsid w:val="3A05EBA6"/>
    <w:rsid w:val="3A081348"/>
    <w:rsid w:val="3A090A0D"/>
    <w:rsid w:val="3A09B30F"/>
    <w:rsid w:val="3A10F487"/>
    <w:rsid w:val="3A165F4A"/>
    <w:rsid w:val="3A1826BC"/>
    <w:rsid w:val="3A1C2233"/>
    <w:rsid w:val="3A20438D"/>
    <w:rsid w:val="3A20C65B"/>
    <w:rsid w:val="3A23E43E"/>
    <w:rsid w:val="3A26FF76"/>
    <w:rsid w:val="3A32A8EF"/>
    <w:rsid w:val="3A3379FD"/>
    <w:rsid w:val="3A3C855F"/>
    <w:rsid w:val="3A3FDD4A"/>
    <w:rsid w:val="3A427D53"/>
    <w:rsid w:val="3A4610BE"/>
    <w:rsid w:val="3A49FC76"/>
    <w:rsid w:val="3A4BA65E"/>
    <w:rsid w:val="3A54E03F"/>
    <w:rsid w:val="3A5DCA7F"/>
    <w:rsid w:val="3A617BC0"/>
    <w:rsid w:val="3A634BE0"/>
    <w:rsid w:val="3A6C1DD4"/>
    <w:rsid w:val="3A6DDF5B"/>
    <w:rsid w:val="3A6DEE53"/>
    <w:rsid w:val="3A72A868"/>
    <w:rsid w:val="3A738AC5"/>
    <w:rsid w:val="3A7A6553"/>
    <w:rsid w:val="3A7AAC57"/>
    <w:rsid w:val="3A7E54E5"/>
    <w:rsid w:val="3A80FCFF"/>
    <w:rsid w:val="3A83ACC2"/>
    <w:rsid w:val="3A8B2832"/>
    <w:rsid w:val="3A8D1E97"/>
    <w:rsid w:val="3A8E7CC2"/>
    <w:rsid w:val="3A8E951C"/>
    <w:rsid w:val="3A97EC6E"/>
    <w:rsid w:val="3A9968C3"/>
    <w:rsid w:val="3A99A619"/>
    <w:rsid w:val="3A9C5294"/>
    <w:rsid w:val="3AA15DA7"/>
    <w:rsid w:val="3AA21729"/>
    <w:rsid w:val="3AA2FB97"/>
    <w:rsid w:val="3AA6E399"/>
    <w:rsid w:val="3AAE7E2A"/>
    <w:rsid w:val="3AB1750F"/>
    <w:rsid w:val="3AB1EBDD"/>
    <w:rsid w:val="3AB2D2C3"/>
    <w:rsid w:val="3AB5D4E3"/>
    <w:rsid w:val="3AB73BCD"/>
    <w:rsid w:val="3ABB10DC"/>
    <w:rsid w:val="3ABC49F3"/>
    <w:rsid w:val="3ABC832F"/>
    <w:rsid w:val="3AC387A7"/>
    <w:rsid w:val="3AC4BD49"/>
    <w:rsid w:val="3AC53143"/>
    <w:rsid w:val="3AC99C1C"/>
    <w:rsid w:val="3ACB1A85"/>
    <w:rsid w:val="3ADB5C09"/>
    <w:rsid w:val="3ADC05DE"/>
    <w:rsid w:val="3ADCE9EB"/>
    <w:rsid w:val="3ADDD173"/>
    <w:rsid w:val="3AE28363"/>
    <w:rsid w:val="3AE90BD4"/>
    <w:rsid w:val="3AEECD6C"/>
    <w:rsid w:val="3AF13C75"/>
    <w:rsid w:val="3AFB8AD6"/>
    <w:rsid w:val="3AFDEBAB"/>
    <w:rsid w:val="3B007946"/>
    <w:rsid w:val="3B049945"/>
    <w:rsid w:val="3B0B45A8"/>
    <w:rsid w:val="3B0C9CA5"/>
    <w:rsid w:val="3B0CD28D"/>
    <w:rsid w:val="3B0F81FF"/>
    <w:rsid w:val="3B155B19"/>
    <w:rsid w:val="3B1DABCF"/>
    <w:rsid w:val="3B1DD96A"/>
    <w:rsid w:val="3B1F5013"/>
    <w:rsid w:val="3B1FD86D"/>
    <w:rsid w:val="3B24B7CB"/>
    <w:rsid w:val="3B264B62"/>
    <w:rsid w:val="3B279999"/>
    <w:rsid w:val="3B2A6318"/>
    <w:rsid w:val="3B2BE32C"/>
    <w:rsid w:val="3B31AF74"/>
    <w:rsid w:val="3B37BD52"/>
    <w:rsid w:val="3B37E1C2"/>
    <w:rsid w:val="3B3A0413"/>
    <w:rsid w:val="3B3F3EF1"/>
    <w:rsid w:val="3B409188"/>
    <w:rsid w:val="3B41AEEB"/>
    <w:rsid w:val="3B4CF66B"/>
    <w:rsid w:val="3B50A867"/>
    <w:rsid w:val="3B50B820"/>
    <w:rsid w:val="3B553EB3"/>
    <w:rsid w:val="3B5835BD"/>
    <w:rsid w:val="3B5BF136"/>
    <w:rsid w:val="3B6223B8"/>
    <w:rsid w:val="3B670F5D"/>
    <w:rsid w:val="3B6BA846"/>
    <w:rsid w:val="3B71C755"/>
    <w:rsid w:val="3B77261E"/>
    <w:rsid w:val="3B794553"/>
    <w:rsid w:val="3B81A6AB"/>
    <w:rsid w:val="3B863F85"/>
    <w:rsid w:val="3B878B25"/>
    <w:rsid w:val="3B8D5939"/>
    <w:rsid w:val="3B8F6CC3"/>
    <w:rsid w:val="3B90065E"/>
    <w:rsid w:val="3B93CA87"/>
    <w:rsid w:val="3B9B7E7B"/>
    <w:rsid w:val="3B9E6B40"/>
    <w:rsid w:val="3B9EF3BC"/>
    <w:rsid w:val="3BA1FA4D"/>
    <w:rsid w:val="3BA3EBFF"/>
    <w:rsid w:val="3BA4359B"/>
    <w:rsid w:val="3BAAA717"/>
    <w:rsid w:val="3BAB1BD6"/>
    <w:rsid w:val="3BB2608B"/>
    <w:rsid w:val="3BB6D999"/>
    <w:rsid w:val="3BBF5DB7"/>
    <w:rsid w:val="3BC19F02"/>
    <w:rsid w:val="3BC26CE2"/>
    <w:rsid w:val="3BC31798"/>
    <w:rsid w:val="3BCB20DF"/>
    <w:rsid w:val="3BCE5F3A"/>
    <w:rsid w:val="3BD07533"/>
    <w:rsid w:val="3BD3CE5D"/>
    <w:rsid w:val="3BD4A647"/>
    <w:rsid w:val="3BD580C6"/>
    <w:rsid w:val="3BDB4C0A"/>
    <w:rsid w:val="3BDC5216"/>
    <w:rsid w:val="3BEADAC3"/>
    <w:rsid w:val="3BEBC202"/>
    <w:rsid w:val="3BF03438"/>
    <w:rsid w:val="3BF6EFB8"/>
    <w:rsid w:val="3C00AFEC"/>
    <w:rsid w:val="3C035FF1"/>
    <w:rsid w:val="3C08EB3B"/>
    <w:rsid w:val="3C0AF5E2"/>
    <w:rsid w:val="3C0AFBA9"/>
    <w:rsid w:val="3C0D760B"/>
    <w:rsid w:val="3C1044C7"/>
    <w:rsid w:val="3C16BCB9"/>
    <w:rsid w:val="3C1BC88E"/>
    <w:rsid w:val="3C1C9C63"/>
    <w:rsid w:val="3C234259"/>
    <w:rsid w:val="3C241535"/>
    <w:rsid w:val="3C24F16B"/>
    <w:rsid w:val="3C280D94"/>
    <w:rsid w:val="3C284DB5"/>
    <w:rsid w:val="3C290325"/>
    <w:rsid w:val="3C2C064A"/>
    <w:rsid w:val="3C2F9EDE"/>
    <w:rsid w:val="3C3078D5"/>
    <w:rsid w:val="3C31C084"/>
    <w:rsid w:val="3C32A59C"/>
    <w:rsid w:val="3C33BC5F"/>
    <w:rsid w:val="3C34FC65"/>
    <w:rsid w:val="3C35AEE8"/>
    <w:rsid w:val="3C35AF72"/>
    <w:rsid w:val="3C37288A"/>
    <w:rsid w:val="3C3822CF"/>
    <w:rsid w:val="3C396E1D"/>
    <w:rsid w:val="3C3C6462"/>
    <w:rsid w:val="3C3CEA51"/>
    <w:rsid w:val="3C4109EE"/>
    <w:rsid w:val="3C47A62C"/>
    <w:rsid w:val="3C4AB17B"/>
    <w:rsid w:val="3C4CD3D3"/>
    <w:rsid w:val="3C500A23"/>
    <w:rsid w:val="3C5EF256"/>
    <w:rsid w:val="3C60FDEB"/>
    <w:rsid w:val="3C622A9F"/>
    <w:rsid w:val="3C79763A"/>
    <w:rsid w:val="3C7990A9"/>
    <w:rsid w:val="3C7AA713"/>
    <w:rsid w:val="3C864008"/>
    <w:rsid w:val="3C880E69"/>
    <w:rsid w:val="3C8A2431"/>
    <w:rsid w:val="3C8D29C3"/>
    <w:rsid w:val="3C94192B"/>
    <w:rsid w:val="3C943F18"/>
    <w:rsid w:val="3C981EF5"/>
    <w:rsid w:val="3C9C53B3"/>
    <w:rsid w:val="3C9F845C"/>
    <w:rsid w:val="3CA67635"/>
    <w:rsid w:val="3CAAC435"/>
    <w:rsid w:val="3CAAF56D"/>
    <w:rsid w:val="3CABA7F0"/>
    <w:rsid w:val="3CAC8A32"/>
    <w:rsid w:val="3CB5C7DD"/>
    <w:rsid w:val="3CBE257F"/>
    <w:rsid w:val="3CBF9AA0"/>
    <w:rsid w:val="3CC1D488"/>
    <w:rsid w:val="3CC5D4FD"/>
    <w:rsid w:val="3CCE29D3"/>
    <w:rsid w:val="3CD2BD8A"/>
    <w:rsid w:val="3CD2C0F7"/>
    <w:rsid w:val="3CD34275"/>
    <w:rsid w:val="3CD88D1C"/>
    <w:rsid w:val="3CD9F89F"/>
    <w:rsid w:val="3CDD8399"/>
    <w:rsid w:val="3CE989E1"/>
    <w:rsid w:val="3CEE8BBF"/>
    <w:rsid w:val="3CEF96A4"/>
    <w:rsid w:val="3CF30374"/>
    <w:rsid w:val="3CF3F9E4"/>
    <w:rsid w:val="3CF538F2"/>
    <w:rsid w:val="3CF5A9E7"/>
    <w:rsid w:val="3CF93908"/>
    <w:rsid w:val="3CF98785"/>
    <w:rsid w:val="3D01707D"/>
    <w:rsid w:val="3D0284F6"/>
    <w:rsid w:val="3D035D36"/>
    <w:rsid w:val="3D04107B"/>
    <w:rsid w:val="3D07007C"/>
    <w:rsid w:val="3D0D7C35"/>
    <w:rsid w:val="3D0EE1A3"/>
    <w:rsid w:val="3D143713"/>
    <w:rsid w:val="3D215F8E"/>
    <w:rsid w:val="3D2553B1"/>
    <w:rsid w:val="3D26F2C4"/>
    <w:rsid w:val="3D2B260E"/>
    <w:rsid w:val="3D35A7ED"/>
    <w:rsid w:val="3D3A55D6"/>
    <w:rsid w:val="3D3CFADD"/>
    <w:rsid w:val="3D40E916"/>
    <w:rsid w:val="3D421568"/>
    <w:rsid w:val="3D45D35B"/>
    <w:rsid w:val="3D4A497D"/>
    <w:rsid w:val="3D4A99DE"/>
    <w:rsid w:val="3D4B7736"/>
    <w:rsid w:val="3D51C390"/>
    <w:rsid w:val="3D51D9BF"/>
    <w:rsid w:val="3D534782"/>
    <w:rsid w:val="3D55053B"/>
    <w:rsid w:val="3D550705"/>
    <w:rsid w:val="3D58281D"/>
    <w:rsid w:val="3D5867EA"/>
    <w:rsid w:val="3D60F494"/>
    <w:rsid w:val="3D6397BD"/>
    <w:rsid w:val="3D63CCB2"/>
    <w:rsid w:val="3D659362"/>
    <w:rsid w:val="3D67743C"/>
    <w:rsid w:val="3D696CCC"/>
    <w:rsid w:val="3D6B1381"/>
    <w:rsid w:val="3D6CFEE8"/>
    <w:rsid w:val="3D734406"/>
    <w:rsid w:val="3D748514"/>
    <w:rsid w:val="3D7783A5"/>
    <w:rsid w:val="3D783BF5"/>
    <w:rsid w:val="3D7B173A"/>
    <w:rsid w:val="3D7B889D"/>
    <w:rsid w:val="3D7CFC71"/>
    <w:rsid w:val="3D84E582"/>
    <w:rsid w:val="3D8619E0"/>
    <w:rsid w:val="3D8E2935"/>
    <w:rsid w:val="3D90BB57"/>
    <w:rsid w:val="3D969C6C"/>
    <w:rsid w:val="3D9A53AC"/>
    <w:rsid w:val="3D9E1A6C"/>
    <w:rsid w:val="3DAA8827"/>
    <w:rsid w:val="3DBF0C66"/>
    <w:rsid w:val="3DBFB24D"/>
    <w:rsid w:val="3DC0B986"/>
    <w:rsid w:val="3DC10FA8"/>
    <w:rsid w:val="3DC20409"/>
    <w:rsid w:val="3DC9E1CD"/>
    <w:rsid w:val="3DCA10BB"/>
    <w:rsid w:val="3DCBCF85"/>
    <w:rsid w:val="3DD3ABDC"/>
    <w:rsid w:val="3DD6D847"/>
    <w:rsid w:val="3DD9B867"/>
    <w:rsid w:val="3DDB54D7"/>
    <w:rsid w:val="3DDD59CB"/>
    <w:rsid w:val="3DE119DC"/>
    <w:rsid w:val="3DE2CFCD"/>
    <w:rsid w:val="3DF0E920"/>
    <w:rsid w:val="3DF0F64B"/>
    <w:rsid w:val="3DF54395"/>
    <w:rsid w:val="3DF66EEE"/>
    <w:rsid w:val="3DFD6574"/>
    <w:rsid w:val="3E0212E4"/>
    <w:rsid w:val="3E05B46F"/>
    <w:rsid w:val="3E0E25BD"/>
    <w:rsid w:val="3E19926A"/>
    <w:rsid w:val="3E19CB4C"/>
    <w:rsid w:val="3E1A2425"/>
    <w:rsid w:val="3E1BBFA9"/>
    <w:rsid w:val="3E1F7893"/>
    <w:rsid w:val="3E222E3D"/>
    <w:rsid w:val="3E2321F5"/>
    <w:rsid w:val="3E236003"/>
    <w:rsid w:val="3E238D50"/>
    <w:rsid w:val="3E2596D0"/>
    <w:rsid w:val="3E2EAFF6"/>
    <w:rsid w:val="3E3295EE"/>
    <w:rsid w:val="3E335BCA"/>
    <w:rsid w:val="3E34E25B"/>
    <w:rsid w:val="3E3AEA81"/>
    <w:rsid w:val="3E3D3F6F"/>
    <w:rsid w:val="3E42E346"/>
    <w:rsid w:val="3E4D6A0B"/>
    <w:rsid w:val="3E4F5F57"/>
    <w:rsid w:val="3E518435"/>
    <w:rsid w:val="3E519CBD"/>
    <w:rsid w:val="3E560505"/>
    <w:rsid w:val="3E58FC7C"/>
    <w:rsid w:val="3E5BCF4C"/>
    <w:rsid w:val="3E5C5E4D"/>
    <w:rsid w:val="3E5FA7C7"/>
    <w:rsid w:val="3E60D4F3"/>
    <w:rsid w:val="3E695EF3"/>
    <w:rsid w:val="3E6F6E53"/>
    <w:rsid w:val="3E6FBF28"/>
    <w:rsid w:val="3E71B43B"/>
    <w:rsid w:val="3E721F7A"/>
    <w:rsid w:val="3E74A524"/>
    <w:rsid w:val="3E78593D"/>
    <w:rsid w:val="3E78CD3F"/>
    <w:rsid w:val="3E78EC9E"/>
    <w:rsid w:val="3E7D78BD"/>
    <w:rsid w:val="3E826302"/>
    <w:rsid w:val="3E82CD47"/>
    <w:rsid w:val="3E8C91E2"/>
    <w:rsid w:val="3E8EF477"/>
    <w:rsid w:val="3E922532"/>
    <w:rsid w:val="3E9D36DD"/>
    <w:rsid w:val="3E9DF7C7"/>
    <w:rsid w:val="3E9FEE70"/>
    <w:rsid w:val="3EA07C9C"/>
    <w:rsid w:val="3EA385D8"/>
    <w:rsid w:val="3EA60D8D"/>
    <w:rsid w:val="3EB06217"/>
    <w:rsid w:val="3EB171D5"/>
    <w:rsid w:val="3EB3EEC7"/>
    <w:rsid w:val="3EBD2FEF"/>
    <w:rsid w:val="3EC56A49"/>
    <w:rsid w:val="3EC6F66F"/>
    <w:rsid w:val="3EC98B78"/>
    <w:rsid w:val="3ED471D0"/>
    <w:rsid w:val="3ED4B922"/>
    <w:rsid w:val="3EDB8CC1"/>
    <w:rsid w:val="3EE2CD3E"/>
    <w:rsid w:val="3EE6E0F4"/>
    <w:rsid w:val="3EE7D5E5"/>
    <w:rsid w:val="3EEBCF35"/>
    <w:rsid w:val="3EEC3453"/>
    <w:rsid w:val="3EEC35EB"/>
    <w:rsid w:val="3EEF17E3"/>
    <w:rsid w:val="3EEFB827"/>
    <w:rsid w:val="3EF40C64"/>
    <w:rsid w:val="3EFAE5F2"/>
    <w:rsid w:val="3EFBDE02"/>
    <w:rsid w:val="3EFE4706"/>
    <w:rsid w:val="3EFF6441"/>
    <w:rsid w:val="3F05C128"/>
    <w:rsid w:val="3F05FFFC"/>
    <w:rsid w:val="3F06E3D5"/>
    <w:rsid w:val="3F13CAD5"/>
    <w:rsid w:val="3F150B79"/>
    <w:rsid w:val="3F1DB8EC"/>
    <w:rsid w:val="3F2194BB"/>
    <w:rsid w:val="3F254898"/>
    <w:rsid w:val="3F2BC9B0"/>
    <w:rsid w:val="3F2EEAE2"/>
    <w:rsid w:val="3F323079"/>
    <w:rsid w:val="3F3826FE"/>
    <w:rsid w:val="3F3B598C"/>
    <w:rsid w:val="3F3C1E67"/>
    <w:rsid w:val="3F3D96A5"/>
    <w:rsid w:val="3F3F9941"/>
    <w:rsid w:val="3F404EC7"/>
    <w:rsid w:val="3F40B622"/>
    <w:rsid w:val="3F509F7F"/>
    <w:rsid w:val="3F5AC675"/>
    <w:rsid w:val="3F5DA798"/>
    <w:rsid w:val="3F5FAE56"/>
    <w:rsid w:val="3F5FC88B"/>
    <w:rsid w:val="3F5FDA7D"/>
    <w:rsid w:val="3F6E0E7B"/>
    <w:rsid w:val="3F740524"/>
    <w:rsid w:val="3F7E71FA"/>
    <w:rsid w:val="3F8470A6"/>
    <w:rsid w:val="3F84B06F"/>
    <w:rsid w:val="3F85C4E0"/>
    <w:rsid w:val="3F87A9E5"/>
    <w:rsid w:val="3F8A766B"/>
    <w:rsid w:val="3F8B946C"/>
    <w:rsid w:val="3F8C37AE"/>
    <w:rsid w:val="3F9205B5"/>
    <w:rsid w:val="3F93C1BC"/>
    <w:rsid w:val="3F9A04D5"/>
    <w:rsid w:val="3F9A34E7"/>
    <w:rsid w:val="3F9ECACE"/>
    <w:rsid w:val="3F9FE4DD"/>
    <w:rsid w:val="3FA715E4"/>
    <w:rsid w:val="3FA88276"/>
    <w:rsid w:val="3FAF5626"/>
    <w:rsid w:val="3FB6BD18"/>
    <w:rsid w:val="3FBB48F4"/>
    <w:rsid w:val="3FBB60B7"/>
    <w:rsid w:val="3FBB98D2"/>
    <w:rsid w:val="3FC00737"/>
    <w:rsid w:val="3FC1D853"/>
    <w:rsid w:val="3FC8A4B9"/>
    <w:rsid w:val="3FC8C661"/>
    <w:rsid w:val="3FCBDF53"/>
    <w:rsid w:val="3FCC75B8"/>
    <w:rsid w:val="3FD7C33B"/>
    <w:rsid w:val="3FDB67AF"/>
    <w:rsid w:val="3FDE3930"/>
    <w:rsid w:val="3FE28726"/>
    <w:rsid w:val="3FE9F845"/>
    <w:rsid w:val="3FEBF83A"/>
    <w:rsid w:val="3FF40659"/>
    <w:rsid w:val="3FF40F63"/>
    <w:rsid w:val="3FF6FEEA"/>
    <w:rsid w:val="4001ACD3"/>
    <w:rsid w:val="40061153"/>
    <w:rsid w:val="400629A7"/>
    <w:rsid w:val="40132DF6"/>
    <w:rsid w:val="4013845D"/>
    <w:rsid w:val="4015200E"/>
    <w:rsid w:val="401B9307"/>
    <w:rsid w:val="401CF0B6"/>
    <w:rsid w:val="401CFF46"/>
    <w:rsid w:val="401EC4CF"/>
    <w:rsid w:val="401FCF90"/>
    <w:rsid w:val="4020C266"/>
    <w:rsid w:val="402AF52D"/>
    <w:rsid w:val="403C3004"/>
    <w:rsid w:val="403EF288"/>
    <w:rsid w:val="40419777"/>
    <w:rsid w:val="40447BDD"/>
    <w:rsid w:val="405231E3"/>
    <w:rsid w:val="40581A53"/>
    <w:rsid w:val="405A7C99"/>
    <w:rsid w:val="4061AF8E"/>
    <w:rsid w:val="4062B70A"/>
    <w:rsid w:val="406315D2"/>
    <w:rsid w:val="4069F90F"/>
    <w:rsid w:val="4069FAC9"/>
    <w:rsid w:val="406B170F"/>
    <w:rsid w:val="408088A4"/>
    <w:rsid w:val="408623C9"/>
    <w:rsid w:val="40876F13"/>
    <w:rsid w:val="40892979"/>
    <w:rsid w:val="408C3F9C"/>
    <w:rsid w:val="408CA54C"/>
    <w:rsid w:val="4099028F"/>
    <w:rsid w:val="409A1767"/>
    <w:rsid w:val="409B9090"/>
    <w:rsid w:val="409D05C1"/>
    <w:rsid w:val="40A03566"/>
    <w:rsid w:val="40A2BC2A"/>
    <w:rsid w:val="40A8C564"/>
    <w:rsid w:val="40AB9EFB"/>
    <w:rsid w:val="40ABBDE3"/>
    <w:rsid w:val="40B48605"/>
    <w:rsid w:val="40B8460A"/>
    <w:rsid w:val="40BB57A7"/>
    <w:rsid w:val="40C1E4BE"/>
    <w:rsid w:val="40C473F0"/>
    <w:rsid w:val="40CCF770"/>
    <w:rsid w:val="40CEB043"/>
    <w:rsid w:val="40D0853B"/>
    <w:rsid w:val="40E0712F"/>
    <w:rsid w:val="40E14400"/>
    <w:rsid w:val="40E2C19E"/>
    <w:rsid w:val="40E35791"/>
    <w:rsid w:val="40E7D73B"/>
    <w:rsid w:val="40EAB5E3"/>
    <w:rsid w:val="40EB1C2C"/>
    <w:rsid w:val="40EE8D2C"/>
    <w:rsid w:val="40F73A94"/>
    <w:rsid w:val="40F96FA3"/>
    <w:rsid w:val="40FA69B6"/>
    <w:rsid w:val="40FAD5E8"/>
    <w:rsid w:val="40FE61C9"/>
    <w:rsid w:val="40FED140"/>
    <w:rsid w:val="41010BA6"/>
    <w:rsid w:val="4102220D"/>
    <w:rsid w:val="4109A5A7"/>
    <w:rsid w:val="410BD1F2"/>
    <w:rsid w:val="410FC7D7"/>
    <w:rsid w:val="4111099D"/>
    <w:rsid w:val="41125AE9"/>
    <w:rsid w:val="411A1449"/>
    <w:rsid w:val="411A98AA"/>
    <w:rsid w:val="411B63E9"/>
    <w:rsid w:val="4123AB76"/>
    <w:rsid w:val="4123C851"/>
    <w:rsid w:val="4127B28D"/>
    <w:rsid w:val="4128C58F"/>
    <w:rsid w:val="412906EB"/>
    <w:rsid w:val="41293046"/>
    <w:rsid w:val="412EB02E"/>
    <w:rsid w:val="412F0C21"/>
    <w:rsid w:val="4130C6C7"/>
    <w:rsid w:val="4137A191"/>
    <w:rsid w:val="413E1280"/>
    <w:rsid w:val="4140184B"/>
    <w:rsid w:val="4143BB2B"/>
    <w:rsid w:val="4159D32E"/>
    <w:rsid w:val="41604811"/>
    <w:rsid w:val="416102DD"/>
    <w:rsid w:val="41687194"/>
    <w:rsid w:val="416BB949"/>
    <w:rsid w:val="416E4985"/>
    <w:rsid w:val="417271D4"/>
    <w:rsid w:val="41770E89"/>
    <w:rsid w:val="41787A1E"/>
    <w:rsid w:val="4182C942"/>
    <w:rsid w:val="41876846"/>
    <w:rsid w:val="41879451"/>
    <w:rsid w:val="418B6109"/>
    <w:rsid w:val="418F5DC4"/>
    <w:rsid w:val="41923D73"/>
    <w:rsid w:val="419A8047"/>
    <w:rsid w:val="41A453B3"/>
    <w:rsid w:val="41A66F72"/>
    <w:rsid w:val="41A7068D"/>
    <w:rsid w:val="41A92B9A"/>
    <w:rsid w:val="41AC6F3C"/>
    <w:rsid w:val="41B047D9"/>
    <w:rsid w:val="41BC036A"/>
    <w:rsid w:val="41BEF3B9"/>
    <w:rsid w:val="41CBFCF7"/>
    <w:rsid w:val="41D36464"/>
    <w:rsid w:val="41D4ED55"/>
    <w:rsid w:val="41D5EA2C"/>
    <w:rsid w:val="41D65152"/>
    <w:rsid w:val="41D7681C"/>
    <w:rsid w:val="41DBE6E4"/>
    <w:rsid w:val="41E02C55"/>
    <w:rsid w:val="41E186AD"/>
    <w:rsid w:val="41F2F206"/>
    <w:rsid w:val="41F323CB"/>
    <w:rsid w:val="41F383E6"/>
    <w:rsid w:val="41F6BFD6"/>
    <w:rsid w:val="41F7FB33"/>
    <w:rsid w:val="41F857A1"/>
    <w:rsid w:val="41FCCA33"/>
    <w:rsid w:val="41FFB80C"/>
    <w:rsid w:val="4202E3FE"/>
    <w:rsid w:val="4205CB2A"/>
    <w:rsid w:val="420B56D8"/>
    <w:rsid w:val="420C50CB"/>
    <w:rsid w:val="420DA28B"/>
    <w:rsid w:val="4212F264"/>
    <w:rsid w:val="42155470"/>
    <w:rsid w:val="421ED93F"/>
    <w:rsid w:val="4222AEDC"/>
    <w:rsid w:val="4226B8A5"/>
    <w:rsid w:val="42274DBA"/>
    <w:rsid w:val="4228E67C"/>
    <w:rsid w:val="422A88CE"/>
    <w:rsid w:val="422CB205"/>
    <w:rsid w:val="4231C959"/>
    <w:rsid w:val="42323CD8"/>
    <w:rsid w:val="4232B2D8"/>
    <w:rsid w:val="42357A02"/>
    <w:rsid w:val="4245CB38"/>
    <w:rsid w:val="424B37D3"/>
    <w:rsid w:val="424D0CCE"/>
    <w:rsid w:val="4252083F"/>
    <w:rsid w:val="42572808"/>
    <w:rsid w:val="425DF4D2"/>
    <w:rsid w:val="425FA29D"/>
    <w:rsid w:val="426D10FE"/>
    <w:rsid w:val="426F1EB0"/>
    <w:rsid w:val="4276616E"/>
    <w:rsid w:val="427C1A54"/>
    <w:rsid w:val="427EA54A"/>
    <w:rsid w:val="4287DB29"/>
    <w:rsid w:val="428966CA"/>
    <w:rsid w:val="42897241"/>
    <w:rsid w:val="428D19F9"/>
    <w:rsid w:val="428E793C"/>
    <w:rsid w:val="4290358C"/>
    <w:rsid w:val="42930AF5"/>
    <w:rsid w:val="429478DD"/>
    <w:rsid w:val="42986CA5"/>
    <w:rsid w:val="42A09E44"/>
    <w:rsid w:val="42A16A74"/>
    <w:rsid w:val="42A1F695"/>
    <w:rsid w:val="42A26AD0"/>
    <w:rsid w:val="42A31235"/>
    <w:rsid w:val="42A71C74"/>
    <w:rsid w:val="42A91F82"/>
    <w:rsid w:val="42AC6050"/>
    <w:rsid w:val="42AFE41A"/>
    <w:rsid w:val="42B957A2"/>
    <w:rsid w:val="42BA8BA5"/>
    <w:rsid w:val="42CD130B"/>
    <w:rsid w:val="42D1FAA7"/>
    <w:rsid w:val="42DD021C"/>
    <w:rsid w:val="42E0B71D"/>
    <w:rsid w:val="42E328D8"/>
    <w:rsid w:val="42E79793"/>
    <w:rsid w:val="42F258B4"/>
    <w:rsid w:val="42F2CF2E"/>
    <w:rsid w:val="42F67C36"/>
    <w:rsid w:val="42FBFAB5"/>
    <w:rsid w:val="42FCE199"/>
    <w:rsid w:val="42FF5F41"/>
    <w:rsid w:val="430642BB"/>
    <w:rsid w:val="430C521B"/>
    <w:rsid w:val="430F36C3"/>
    <w:rsid w:val="4311F738"/>
    <w:rsid w:val="43124E3D"/>
    <w:rsid w:val="43144B88"/>
    <w:rsid w:val="43188E03"/>
    <w:rsid w:val="431E566F"/>
    <w:rsid w:val="4323E873"/>
    <w:rsid w:val="432B5C88"/>
    <w:rsid w:val="432D73E5"/>
    <w:rsid w:val="432D9127"/>
    <w:rsid w:val="43398DBB"/>
    <w:rsid w:val="4339C1C5"/>
    <w:rsid w:val="433BC4F6"/>
    <w:rsid w:val="433D8E10"/>
    <w:rsid w:val="433E14F4"/>
    <w:rsid w:val="4341D4C5"/>
    <w:rsid w:val="434DDE65"/>
    <w:rsid w:val="434E53F2"/>
    <w:rsid w:val="4353B4A2"/>
    <w:rsid w:val="43565BBC"/>
    <w:rsid w:val="4360A13D"/>
    <w:rsid w:val="4362C104"/>
    <w:rsid w:val="43704734"/>
    <w:rsid w:val="4372DF8F"/>
    <w:rsid w:val="437447CA"/>
    <w:rsid w:val="437B8E46"/>
    <w:rsid w:val="437C0162"/>
    <w:rsid w:val="437C1C9F"/>
    <w:rsid w:val="4381B280"/>
    <w:rsid w:val="4382BB10"/>
    <w:rsid w:val="43897AD8"/>
    <w:rsid w:val="438BAB5B"/>
    <w:rsid w:val="438EFA61"/>
    <w:rsid w:val="43914AF7"/>
    <w:rsid w:val="439508CC"/>
    <w:rsid w:val="43990BCA"/>
    <w:rsid w:val="439FDDA0"/>
    <w:rsid w:val="43A08390"/>
    <w:rsid w:val="43A19B8B"/>
    <w:rsid w:val="43AA71A1"/>
    <w:rsid w:val="43B84E72"/>
    <w:rsid w:val="43BDB922"/>
    <w:rsid w:val="43BE663C"/>
    <w:rsid w:val="43C02FD5"/>
    <w:rsid w:val="43C28906"/>
    <w:rsid w:val="43C2D7ED"/>
    <w:rsid w:val="43C530A3"/>
    <w:rsid w:val="43CEE2BE"/>
    <w:rsid w:val="43D0FE8B"/>
    <w:rsid w:val="43D14A63"/>
    <w:rsid w:val="43D2EDC9"/>
    <w:rsid w:val="43D48F22"/>
    <w:rsid w:val="43D6B471"/>
    <w:rsid w:val="43DBE25B"/>
    <w:rsid w:val="43DEE652"/>
    <w:rsid w:val="43DFA9CA"/>
    <w:rsid w:val="43E1844B"/>
    <w:rsid w:val="43E37D9B"/>
    <w:rsid w:val="43E5C90E"/>
    <w:rsid w:val="43E6E7E9"/>
    <w:rsid w:val="43E94F4D"/>
    <w:rsid w:val="43F93B7D"/>
    <w:rsid w:val="43FCB841"/>
    <w:rsid w:val="43FD3E84"/>
    <w:rsid w:val="43FE0646"/>
    <w:rsid w:val="440020F5"/>
    <w:rsid w:val="440F56AE"/>
    <w:rsid w:val="4413CF45"/>
    <w:rsid w:val="4414CF3D"/>
    <w:rsid w:val="44163EF4"/>
    <w:rsid w:val="441D038E"/>
    <w:rsid w:val="44208F9E"/>
    <w:rsid w:val="44221B61"/>
    <w:rsid w:val="44251DA2"/>
    <w:rsid w:val="44272977"/>
    <w:rsid w:val="44320A78"/>
    <w:rsid w:val="4434A4D8"/>
    <w:rsid w:val="4436763D"/>
    <w:rsid w:val="443ACAAB"/>
    <w:rsid w:val="443C4EB5"/>
    <w:rsid w:val="4441B64F"/>
    <w:rsid w:val="44428B2B"/>
    <w:rsid w:val="44477647"/>
    <w:rsid w:val="4448746B"/>
    <w:rsid w:val="444C739D"/>
    <w:rsid w:val="44525E5B"/>
    <w:rsid w:val="4452A4C8"/>
    <w:rsid w:val="445487E4"/>
    <w:rsid w:val="4459D924"/>
    <w:rsid w:val="445F6137"/>
    <w:rsid w:val="4467398E"/>
    <w:rsid w:val="446894FC"/>
    <w:rsid w:val="4469E0A8"/>
    <w:rsid w:val="446BD942"/>
    <w:rsid w:val="44713104"/>
    <w:rsid w:val="44727D0A"/>
    <w:rsid w:val="447426C8"/>
    <w:rsid w:val="4476355F"/>
    <w:rsid w:val="447C5BFA"/>
    <w:rsid w:val="4481D7FD"/>
    <w:rsid w:val="4488C198"/>
    <w:rsid w:val="448965A9"/>
    <w:rsid w:val="448C15F3"/>
    <w:rsid w:val="4494219B"/>
    <w:rsid w:val="44957648"/>
    <w:rsid w:val="4497B3F4"/>
    <w:rsid w:val="449A5087"/>
    <w:rsid w:val="449B5D63"/>
    <w:rsid w:val="449DB0AA"/>
    <w:rsid w:val="44A3D891"/>
    <w:rsid w:val="44AEA00F"/>
    <w:rsid w:val="44AEFB21"/>
    <w:rsid w:val="44B3423E"/>
    <w:rsid w:val="44B6A50D"/>
    <w:rsid w:val="44BD2D5B"/>
    <w:rsid w:val="44BD551E"/>
    <w:rsid w:val="44BF695D"/>
    <w:rsid w:val="44C1F82A"/>
    <w:rsid w:val="44C4BBFB"/>
    <w:rsid w:val="44C66142"/>
    <w:rsid w:val="44C708BB"/>
    <w:rsid w:val="44CAE948"/>
    <w:rsid w:val="44CCECD2"/>
    <w:rsid w:val="44D32B02"/>
    <w:rsid w:val="44D7971D"/>
    <w:rsid w:val="44DFF4F4"/>
    <w:rsid w:val="44E0B9D6"/>
    <w:rsid w:val="44E0E659"/>
    <w:rsid w:val="44EA14CE"/>
    <w:rsid w:val="44EA739D"/>
    <w:rsid w:val="44ED7D90"/>
    <w:rsid w:val="44F0028F"/>
    <w:rsid w:val="44F0CEC4"/>
    <w:rsid w:val="44F18E63"/>
    <w:rsid w:val="44F2B381"/>
    <w:rsid w:val="44F401EA"/>
    <w:rsid w:val="44F42537"/>
    <w:rsid w:val="44F674CD"/>
    <w:rsid w:val="4502AA79"/>
    <w:rsid w:val="4504DA28"/>
    <w:rsid w:val="4509A062"/>
    <w:rsid w:val="450ABC88"/>
    <w:rsid w:val="450EAEFA"/>
    <w:rsid w:val="450F1D63"/>
    <w:rsid w:val="4513AF0A"/>
    <w:rsid w:val="4515306F"/>
    <w:rsid w:val="4516D487"/>
    <w:rsid w:val="4517ED00"/>
    <w:rsid w:val="452481D5"/>
    <w:rsid w:val="4525C1AB"/>
    <w:rsid w:val="4526A897"/>
    <w:rsid w:val="452776B8"/>
    <w:rsid w:val="4528FBBF"/>
    <w:rsid w:val="452ADCA3"/>
    <w:rsid w:val="452F617D"/>
    <w:rsid w:val="452FA83E"/>
    <w:rsid w:val="453464D4"/>
    <w:rsid w:val="4538A7B1"/>
    <w:rsid w:val="453A73DB"/>
    <w:rsid w:val="453DE6BE"/>
    <w:rsid w:val="45432E9E"/>
    <w:rsid w:val="45466F97"/>
    <w:rsid w:val="454D17A0"/>
    <w:rsid w:val="454FBFB2"/>
    <w:rsid w:val="45508FB3"/>
    <w:rsid w:val="4554B787"/>
    <w:rsid w:val="4557A22E"/>
    <w:rsid w:val="4557E9E0"/>
    <w:rsid w:val="455ACCC6"/>
    <w:rsid w:val="455B9317"/>
    <w:rsid w:val="455C9D51"/>
    <w:rsid w:val="455CCA14"/>
    <w:rsid w:val="45601C5E"/>
    <w:rsid w:val="45608AD8"/>
    <w:rsid w:val="45671692"/>
    <w:rsid w:val="4567845A"/>
    <w:rsid w:val="4567D029"/>
    <w:rsid w:val="4568F232"/>
    <w:rsid w:val="456C9421"/>
    <w:rsid w:val="456F4375"/>
    <w:rsid w:val="456FD848"/>
    <w:rsid w:val="4579E02E"/>
    <w:rsid w:val="4579E7C5"/>
    <w:rsid w:val="45839A01"/>
    <w:rsid w:val="4586C686"/>
    <w:rsid w:val="45872057"/>
    <w:rsid w:val="45879F82"/>
    <w:rsid w:val="458F4A6A"/>
    <w:rsid w:val="45973DE1"/>
    <w:rsid w:val="45982B9D"/>
    <w:rsid w:val="459DEA8C"/>
    <w:rsid w:val="459F23AF"/>
    <w:rsid w:val="45A741DE"/>
    <w:rsid w:val="45AB64B9"/>
    <w:rsid w:val="45AF861A"/>
    <w:rsid w:val="45AF99E4"/>
    <w:rsid w:val="45AFF626"/>
    <w:rsid w:val="45BCA8FC"/>
    <w:rsid w:val="45BD994B"/>
    <w:rsid w:val="45C28382"/>
    <w:rsid w:val="45C633C7"/>
    <w:rsid w:val="45D3E5B0"/>
    <w:rsid w:val="45D58C9F"/>
    <w:rsid w:val="45DB90D9"/>
    <w:rsid w:val="45E5F2AB"/>
    <w:rsid w:val="45E63EB5"/>
    <w:rsid w:val="45E6E4F2"/>
    <w:rsid w:val="45F31745"/>
    <w:rsid w:val="45F33FCE"/>
    <w:rsid w:val="45F47C6C"/>
    <w:rsid w:val="45F581EB"/>
    <w:rsid w:val="45F6F5DF"/>
    <w:rsid w:val="45FE8FF8"/>
    <w:rsid w:val="45FEDA8E"/>
    <w:rsid w:val="46000F9A"/>
    <w:rsid w:val="46045F2A"/>
    <w:rsid w:val="4608F796"/>
    <w:rsid w:val="460DEC9E"/>
    <w:rsid w:val="460F294D"/>
    <w:rsid w:val="460FCF75"/>
    <w:rsid w:val="4612DD5B"/>
    <w:rsid w:val="461A98B0"/>
    <w:rsid w:val="461C0291"/>
    <w:rsid w:val="461DA85E"/>
    <w:rsid w:val="46238DBF"/>
    <w:rsid w:val="4624BCA8"/>
    <w:rsid w:val="462A6FF0"/>
    <w:rsid w:val="46336490"/>
    <w:rsid w:val="46386FCC"/>
    <w:rsid w:val="463F81C4"/>
    <w:rsid w:val="46418403"/>
    <w:rsid w:val="465052FD"/>
    <w:rsid w:val="4652F6B8"/>
    <w:rsid w:val="4656A085"/>
    <w:rsid w:val="4658029C"/>
    <w:rsid w:val="465A6649"/>
    <w:rsid w:val="465C50F1"/>
    <w:rsid w:val="465C5213"/>
    <w:rsid w:val="46640902"/>
    <w:rsid w:val="4665588B"/>
    <w:rsid w:val="4666E902"/>
    <w:rsid w:val="46684337"/>
    <w:rsid w:val="466D1F60"/>
    <w:rsid w:val="466E68A5"/>
    <w:rsid w:val="467162B4"/>
    <w:rsid w:val="467254EE"/>
    <w:rsid w:val="467566FA"/>
    <w:rsid w:val="46756C98"/>
    <w:rsid w:val="46769C2E"/>
    <w:rsid w:val="4678C2CC"/>
    <w:rsid w:val="46859813"/>
    <w:rsid w:val="4686965C"/>
    <w:rsid w:val="468DFAEA"/>
    <w:rsid w:val="469BB2DB"/>
    <w:rsid w:val="469F6E1A"/>
    <w:rsid w:val="46A056F5"/>
    <w:rsid w:val="46A30787"/>
    <w:rsid w:val="46A6E7A7"/>
    <w:rsid w:val="46A7FCFB"/>
    <w:rsid w:val="46A84D87"/>
    <w:rsid w:val="46A8E5A9"/>
    <w:rsid w:val="46ADF583"/>
    <w:rsid w:val="46AF98F2"/>
    <w:rsid w:val="46AFB3AA"/>
    <w:rsid w:val="46AFDAB0"/>
    <w:rsid w:val="46B8C975"/>
    <w:rsid w:val="46C0F5B7"/>
    <w:rsid w:val="46C1ED03"/>
    <w:rsid w:val="46C20776"/>
    <w:rsid w:val="46C259DB"/>
    <w:rsid w:val="46C62906"/>
    <w:rsid w:val="46C7A28B"/>
    <w:rsid w:val="46C82190"/>
    <w:rsid w:val="46C9B3BF"/>
    <w:rsid w:val="46CD270F"/>
    <w:rsid w:val="46D19FC7"/>
    <w:rsid w:val="46D2A026"/>
    <w:rsid w:val="46D751CC"/>
    <w:rsid w:val="46E3881B"/>
    <w:rsid w:val="46E3CB46"/>
    <w:rsid w:val="46E4AE89"/>
    <w:rsid w:val="46E56B5A"/>
    <w:rsid w:val="46E58A52"/>
    <w:rsid w:val="46F03497"/>
    <w:rsid w:val="46F7A4B5"/>
    <w:rsid w:val="46F83716"/>
    <w:rsid w:val="4708240E"/>
    <w:rsid w:val="4708D9E6"/>
    <w:rsid w:val="4709D098"/>
    <w:rsid w:val="47119610"/>
    <w:rsid w:val="4714C63E"/>
    <w:rsid w:val="4715B826"/>
    <w:rsid w:val="4717A39F"/>
    <w:rsid w:val="471D3758"/>
    <w:rsid w:val="4730DC3F"/>
    <w:rsid w:val="47325179"/>
    <w:rsid w:val="473C38F4"/>
    <w:rsid w:val="47493233"/>
    <w:rsid w:val="474C71E4"/>
    <w:rsid w:val="474D0A46"/>
    <w:rsid w:val="4751B213"/>
    <w:rsid w:val="4751D0A4"/>
    <w:rsid w:val="47588E66"/>
    <w:rsid w:val="475BA86E"/>
    <w:rsid w:val="475E53E3"/>
    <w:rsid w:val="4767A7DE"/>
    <w:rsid w:val="47712349"/>
    <w:rsid w:val="4777A092"/>
    <w:rsid w:val="477F19A8"/>
    <w:rsid w:val="4780CAF6"/>
    <w:rsid w:val="4788BB9E"/>
    <w:rsid w:val="478A24A6"/>
    <w:rsid w:val="478B6704"/>
    <w:rsid w:val="47947EF4"/>
    <w:rsid w:val="479B06C6"/>
    <w:rsid w:val="479E35F5"/>
    <w:rsid w:val="479E67AC"/>
    <w:rsid w:val="47A623EE"/>
    <w:rsid w:val="47AB7581"/>
    <w:rsid w:val="47AC79AE"/>
    <w:rsid w:val="47ACAFB2"/>
    <w:rsid w:val="47ADF400"/>
    <w:rsid w:val="47AED024"/>
    <w:rsid w:val="47B7D2F2"/>
    <w:rsid w:val="47C00D15"/>
    <w:rsid w:val="47C1EC55"/>
    <w:rsid w:val="47C966FE"/>
    <w:rsid w:val="47C9A2DD"/>
    <w:rsid w:val="47CA0556"/>
    <w:rsid w:val="47CBED91"/>
    <w:rsid w:val="47CC1CB3"/>
    <w:rsid w:val="47CD64C4"/>
    <w:rsid w:val="47CF3761"/>
    <w:rsid w:val="47D0C0BD"/>
    <w:rsid w:val="47D310A1"/>
    <w:rsid w:val="47D36134"/>
    <w:rsid w:val="47D41230"/>
    <w:rsid w:val="47DB5225"/>
    <w:rsid w:val="47DD0F19"/>
    <w:rsid w:val="47E1059B"/>
    <w:rsid w:val="47E9EC8F"/>
    <w:rsid w:val="47EB4F5A"/>
    <w:rsid w:val="47EC5DC2"/>
    <w:rsid w:val="47EDB680"/>
    <w:rsid w:val="47F09831"/>
    <w:rsid w:val="47F46E64"/>
    <w:rsid w:val="47F5BF19"/>
    <w:rsid w:val="47F7183E"/>
    <w:rsid w:val="4800BDA2"/>
    <w:rsid w:val="4807A18F"/>
    <w:rsid w:val="48093ECB"/>
    <w:rsid w:val="4809E899"/>
    <w:rsid w:val="480DE0C9"/>
    <w:rsid w:val="48171BCB"/>
    <w:rsid w:val="4817767C"/>
    <w:rsid w:val="481F4151"/>
    <w:rsid w:val="482755B6"/>
    <w:rsid w:val="482D48FA"/>
    <w:rsid w:val="482E198C"/>
    <w:rsid w:val="482F7DEE"/>
    <w:rsid w:val="4836C391"/>
    <w:rsid w:val="48372586"/>
    <w:rsid w:val="48372B62"/>
    <w:rsid w:val="48388DFE"/>
    <w:rsid w:val="483ED7E8"/>
    <w:rsid w:val="4840867D"/>
    <w:rsid w:val="4840972D"/>
    <w:rsid w:val="4846C7AC"/>
    <w:rsid w:val="484766C9"/>
    <w:rsid w:val="4849BDED"/>
    <w:rsid w:val="484D1810"/>
    <w:rsid w:val="48577027"/>
    <w:rsid w:val="485D0097"/>
    <w:rsid w:val="485D637C"/>
    <w:rsid w:val="48612A86"/>
    <w:rsid w:val="4862E5C7"/>
    <w:rsid w:val="48631129"/>
    <w:rsid w:val="486A820C"/>
    <w:rsid w:val="486D8D7C"/>
    <w:rsid w:val="486FBC2F"/>
    <w:rsid w:val="48759AA9"/>
    <w:rsid w:val="48797B4D"/>
    <w:rsid w:val="487B924F"/>
    <w:rsid w:val="487E4E66"/>
    <w:rsid w:val="488629B7"/>
    <w:rsid w:val="488CFB26"/>
    <w:rsid w:val="488E18D4"/>
    <w:rsid w:val="4890BE72"/>
    <w:rsid w:val="4890E6C9"/>
    <w:rsid w:val="48934625"/>
    <w:rsid w:val="489676B7"/>
    <w:rsid w:val="489C0D05"/>
    <w:rsid w:val="48A084B2"/>
    <w:rsid w:val="48A0CF11"/>
    <w:rsid w:val="48A12F8B"/>
    <w:rsid w:val="48AED448"/>
    <w:rsid w:val="48B42199"/>
    <w:rsid w:val="48B48223"/>
    <w:rsid w:val="48B60972"/>
    <w:rsid w:val="48B727C1"/>
    <w:rsid w:val="48BCEBE4"/>
    <w:rsid w:val="48BCFAA6"/>
    <w:rsid w:val="48C05F21"/>
    <w:rsid w:val="48C4077D"/>
    <w:rsid w:val="48C71986"/>
    <w:rsid w:val="48C7A6DD"/>
    <w:rsid w:val="48CA9452"/>
    <w:rsid w:val="48CEEFDC"/>
    <w:rsid w:val="48D07077"/>
    <w:rsid w:val="48D1B050"/>
    <w:rsid w:val="48DD89EA"/>
    <w:rsid w:val="48DDE44D"/>
    <w:rsid w:val="48E53A6C"/>
    <w:rsid w:val="48E8D85F"/>
    <w:rsid w:val="48EA30F7"/>
    <w:rsid w:val="48ECAC31"/>
    <w:rsid w:val="48F7C2CA"/>
    <w:rsid w:val="48FA35DF"/>
    <w:rsid w:val="48FBD9D2"/>
    <w:rsid w:val="48FED43C"/>
    <w:rsid w:val="48FEDEAE"/>
    <w:rsid w:val="49001902"/>
    <w:rsid w:val="49053BBA"/>
    <w:rsid w:val="4906076F"/>
    <w:rsid w:val="490C1D8B"/>
    <w:rsid w:val="490D2451"/>
    <w:rsid w:val="490DF7A3"/>
    <w:rsid w:val="491152C8"/>
    <w:rsid w:val="491507F3"/>
    <w:rsid w:val="491865A0"/>
    <w:rsid w:val="491B8E23"/>
    <w:rsid w:val="4922C032"/>
    <w:rsid w:val="492CBD7C"/>
    <w:rsid w:val="4932E03F"/>
    <w:rsid w:val="4935F789"/>
    <w:rsid w:val="49373290"/>
    <w:rsid w:val="493FE729"/>
    <w:rsid w:val="4940A715"/>
    <w:rsid w:val="4940ADA7"/>
    <w:rsid w:val="49417C8E"/>
    <w:rsid w:val="4943E1BC"/>
    <w:rsid w:val="49490E8E"/>
    <w:rsid w:val="494A7E1D"/>
    <w:rsid w:val="494FEC3C"/>
    <w:rsid w:val="4951192D"/>
    <w:rsid w:val="495359D1"/>
    <w:rsid w:val="4953C82D"/>
    <w:rsid w:val="49558B5E"/>
    <w:rsid w:val="495A8859"/>
    <w:rsid w:val="495BA93A"/>
    <w:rsid w:val="495CF564"/>
    <w:rsid w:val="4961341E"/>
    <w:rsid w:val="4961D1C1"/>
    <w:rsid w:val="496248BD"/>
    <w:rsid w:val="49650575"/>
    <w:rsid w:val="4965A3C0"/>
    <w:rsid w:val="4968C197"/>
    <w:rsid w:val="4969F62D"/>
    <w:rsid w:val="497722FF"/>
    <w:rsid w:val="49776D0E"/>
    <w:rsid w:val="497DA6C7"/>
    <w:rsid w:val="497E4E7D"/>
    <w:rsid w:val="497EB86F"/>
    <w:rsid w:val="49819710"/>
    <w:rsid w:val="49852E54"/>
    <w:rsid w:val="4987DEF5"/>
    <w:rsid w:val="498C4366"/>
    <w:rsid w:val="498D4BA6"/>
    <w:rsid w:val="499188DC"/>
    <w:rsid w:val="49936023"/>
    <w:rsid w:val="49A038AC"/>
    <w:rsid w:val="49A0BFBD"/>
    <w:rsid w:val="49A5AD16"/>
    <w:rsid w:val="49A78971"/>
    <w:rsid w:val="49ACF938"/>
    <w:rsid w:val="49AFB5BF"/>
    <w:rsid w:val="49B2B573"/>
    <w:rsid w:val="49B4DD9C"/>
    <w:rsid w:val="49BD10AB"/>
    <w:rsid w:val="49BDDAE2"/>
    <w:rsid w:val="49C07917"/>
    <w:rsid w:val="49C6D024"/>
    <w:rsid w:val="49C9E9ED"/>
    <w:rsid w:val="49D8D356"/>
    <w:rsid w:val="49DACD6F"/>
    <w:rsid w:val="49DC3242"/>
    <w:rsid w:val="49DC7D26"/>
    <w:rsid w:val="49E1A4D7"/>
    <w:rsid w:val="49E1AA36"/>
    <w:rsid w:val="49E31706"/>
    <w:rsid w:val="49EB9EE8"/>
    <w:rsid w:val="49EBDBE8"/>
    <w:rsid w:val="49EE2537"/>
    <w:rsid w:val="49EEC9B5"/>
    <w:rsid w:val="49F82F84"/>
    <w:rsid w:val="49F8A217"/>
    <w:rsid w:val="49F8A3C7"/>
    <w:rsid w:val="49FB172E"/>
    <w:rsid w:val="4A0E17EA"/>
    <w:rsid w:val="4A11EAF4"/>
    <w:rsid w:val="4A128FE8"/>
    <w:rsid w:val="4A13D249"/>
    <w:rsid w:val="4A171592"/>
    <w:rsid w:val="4A2088C3"/>
    <w:rsid w:val="4A271D47"/>
    <w:rsid w:val="4A2E4D34"/>
    <w:rsid w:val="4A3293D8"/>
    <w:rsid w:val="4A3B2CB4"/>
    <w:rsid w:val="4A3C6355"/>
    <w:rsid w:val="4A3E9E07"/>
    <w:rsid w:val="4A438B51"/>
    <w:rsid w:val="4A4393E4"/>
    <w:rsid w:val="4A45F5F5"/>
    <w:rsid w:val="4A504CD5"/>
    <w:rsid w:val="4A529107"/>
    <w:rsid w:val="4A5760CB"/>
    <w:rsid w:val="4A583352"/>
    <w:rsid w:val="4A58D071"/>
    <w:rsid w:val="4A61BF37"/>
    <w:rsid w:val="4A6237E5"/>
    <w:rsid w:val="4A6C4F87"/>
    <w:rsid w:val="4A6F02E0"/>
    <w:rsid w:val="4A735187"/>
    <w:rsid w:val="4A75E340"/>
    <w:rsid w:val="4A771766"/>
    <w:rsid w:val="4A7FD54B"/>
    <w:rsid w:val="4A87B704"/>
    <w:rsid w:val="4A8F0472"/>
    <w:rsid w:val="4A8F7653"/>
    <w:rsid w:val="4A92CE27"/>
    <w:rsid w:val="4A95F9CE"/>
    <w:rsid w:val="4A96BA7D"/>
    <w:rsid w:val="4A9DB104"/>
    <w:rsid w:val="4A9F48A0"/>
    <w:rsid w:val="4A9F5C2A"/>
    <w:rsid w:val="4A9FC3F8"/>
    <w:rsid w:val="4AA14BFC"/>
    <w:rsid w:val="4AA7E4F4"/>
    <w:rsid w:val="4AA8FDC2"/>
    <w:rsid w:val="4AA9A44D"/>
    <w:rsid w:val="4AB4654D"/>
    <w:rsid w:val="4AB5C2E8"/>
    <w:rsid w:val="4AB5E773"/>
    <w:rsid w:val="4AB6A3A5"/>
    <w:rsid w:val="4AB967BE"/>
    <w:rsid w:val="4AB99EC5"/>
    <w:rsid w:val="4AC821BB"/>
    <w:rsid w:val="4AC89486"/>
    <w:rsid w:val="4AC9ABD0"/>
    <w:rsid w:val="4ACD6C0C"/>
    <w:rsid w:val="4AD1082E"/>
    <w:rsid w:val="4AD8D810"/>
    <w:rsid w:val="4ADEE0C3"/>
    <w:rsid w:val="4ADF1A07"/>
    <w:rsid w:val="4AE008DA"/>
    <w:rsid w:val="4AE17EC4"/>
    <w:rsid w:val="4AE86CC5"/>
    <w:rsid w:val="4AEA1736"/>
    <w:rsid w:val="4AEA8103"/>
    <w:rsid w:val="4AF17E6C"/>
    <w:rsid w:val="4AF8088D"/>
    <w:rsid w:val="4B0094B3"/>
    <w:rsid w:val="4B084C8F"/>
    <w:rsid w:val="4B0EC688"/>
    <w:rsid w:val="4B0F3015"/>
    <w:rsid w:val="4B105B0B"/>
    <w:rsid w:val="4B1094CA"/>
    <w:rsid w:val="4B223471"/>
    <w:rsid w:val="4B274D80"/>
    <w:rsid w:val="4B2973F9"/>
    <w:rsid w:val="4B2B3E3A"/>
    <w:rsid w:val="4B36C897"/>
    <w:rsid w:val="4B3AFD96"/>
    <w:rsid w:val="4B3FB957"/>
    <w:rsid w:val="4B40A8DE"/>
    <w:rsid w:val="4B40D7D8"/>
    <w:rsid w:val="4B4107E5"/>
    <w:rsid w:val="4B43B141"/>
    <w:rsid w:val="4B44AFEB"/>
    <w:rsid w:val="4B49135C"/>
    <w:rsid w:val="4B4C6DDA"/>
    <w:rsid w:val="4B4D898A"/>
    <w:rsid w:val="4B4E3B83"/>
    <w:rsid w:val="4B564EE8"/>
    <w:rsid w:val="4B57CAC6"/>
    <w:rsid w:val="4B5A077F"/>
    <w:rsid w:val="4B5E2ABD"/>
    <w:rsid w:val="4B5EA1EB"/>
    <w:rsid w:val="4B63F7DB"/>
    <w:rsid w:val="4B69A8F9"/>
    <w:rsid w:val="4B74FA2F"/>
    <w:rsid w:val="4B7E1CF8"/>
    <w:rsid w:val="4B815CAD"/>
    <w:rsid w:val="4B83AF8D"/>
    <w:rsid w:val="4B85574C"/>
    <w:rsid w:val="4B892E93"/>
    <w:rsid w:val="4B8BD53C"/>
    <w:rsid w:val="4B8F0E62"/>
    <w:rsid w:val="4B93AC2C"/>
    <w:rsid w:val="4B96EFCC"/>
    <w:rsid w:val="4B99880E"/>
    <w:rsid w:val="4BA2FCFC"/>
    <w:rsid w:val="4BB19082"/>
    <w:rsid w:val="4BB8F738"/>
    <w:rsid w:val="4BBB5B46"/>
    <w:rsid w:val="4BBB7157"/>
    <w:rsid w:val="4BC40ACA"/>
    <w:rsid w:val="4BCF2EEE"/>
    <w:rsid w:val="4BD1AFF1"/>
    <w:rsid w:val="4BD79311"/>
    <w:rsid w:val="4BD88119"/>
    <w:rsid w:val="4BE19F4F"/>
    <w:rsid w:val="4BE4EA06"/>
    <w:rsid w:val="4BE537C0"/>
    <w:rsid w:val="4BE6AD74"/>
    <w:rsid w:val="4BFF3D60"/>
    <w:rsid w:val="4C00907C"/>
    <w:rsid w:val="4C02CF3D"/>
    <w:rsid w:val="4C06D69D"/>
    <w:rsid w:val="4C0B73F3"/>
    <w:rsid w:val="4C11C5A6"/>
    <w:rsid w:val="4C151266"/>
    <w:rsid w:val="4C1BC6B8"/>
    <w:rsid w:val="4C21D2D1"/>
    <w:rsid w:val="4C23CCE0"/>
    <w:rsid w:val="4C302E9B"/>
    <w:rsid w:val="4C309C91"/>
    <w:rsid w:val="4C30A06B"/>
    <w:rsid w:val="4C34D5AD"/>
    <w:rsid w:val="4C379476"/>
    <w:rsid w:val="4C3D1384"/>
    <w:rsid w:val="4C3DA831"/>
    <w:rsid w:val="4C40D2DF"/>
    <w:rsid w:val="4C48458E"/>
    <w:rsid w:val="4C532EE5"/>
    <w:rsid w:val="4C5729FB"/>
    <w:rsid w:val="4C5890F7"/>
    <w:rsid w:val="4C6316C8"/>
    <w:rsid w:val="4C65E3BE"/>
    <w:rsid w:val="4C68AEFE"/>
    <w:rsid w:val="4C6CD88F"/>
    <w:rsid w:val="4C7E205B"/>
    <w:rsid w:val="4C803D7C"/>
    <w:rsid w:val="4C88494D"/>
    <w:rsid w:val="4C88A77D"/>
    <w:rsid w:val="4C8948EF"/>
    <w:rsid w:val="4C8C68F1"/>
    <w:rsid w:val="4C8D000D"/>
    <w:rsid w:val="4C9016D8"/>
    <w:rsid w:val="4C9A4CE8"/>
    <w:rsid w:val="4C9C2531"/>
    <w:rsid w:val="4C9E1742"/>
    <w:rsid w:val="4CA0F181"/>
    <w:rsid w:val="4CA9F896"/>
    <w:rsid w:val="4CADCA66"/>
    <w:rsid w:val="4CAF3F75"/>
    <w:rsid w:val="4CAF4B4A"/>
    <w:rsid w:val="4CAFA457"/>
    <w:rsid w:val="4CAFED4F"/>
    <w:rsid w:val="4CB1EEEC"/>
    <w:rsid w:val="4CB6526C"/>
    <w:rsid w:val="4CB94E29"/>
    <w:rsid w:val="4CC938F4"/>
    <w:rsid w:val="4CCB9397"/>
    <w:rsid w:val="4CCBABC4"/>
    <w:rsid w:val="4CCDF055"/>
    <w:rsid w:val="4CD0E554"/>
    <w:rsid w:val="4CD33994"/>
    <w:rsid w:val="4CD6CDF7"/>
    <w:rsid w:val="4CDC93D8"/>
    <w:rsid w:val="4CE07001"/>
    <w:rsid w:val="4CE66F99"/>
    <w:rsid w:val="4CEE8004"/>
    <w:rsid w:val="4CF1417A"/>
    <w:rsid w:val="4CF1EA2A"/>
    <w:rsid w:val="4CF339AC"/>
    <w:rsid w:val="4CF5A4A7"/>
    <w:rsid w:val="4CF5D7E0"/>
    <w:rsid w:val="4D03A648"/>
    <w:rsid w:val="4D049640"/>
    <w:rsid w:val="4D08FF92"/>
    <w:rsid w:val="4D0D1BA5"/>
    <w:rsid w:val="4D145F91"/>
    <w:rsid w:val="4D1A5F3A"/>
    <w:rsid w:val="4D1C843C"/>
    <w:rsid w:val="4D27A59D"/>
    <w:rsid w:val="4D2C3DDD"/>
    <w:rsid w:val="4D355BC7"/>
    <w:rsid w:val="4D3896C7"/>
    <w:rsid w:val="4D3DAE14"/>
    <w:rsid w:val="4D40A143"/>
    <w:rsid w:val="4D40E181"/>
    <w:rsid w:val="4D4911F3"/>
    <w:rsid w:val="4D52CDC0"/>
    <w:rsid w:val="4D647B9E"/>
    <w:rsid w:val="4D78A870"/>
    <w:rsid w:val="4D7AEA47"/>
    <w:rsid w:val="4D7BD72B"/>
    <w:rsid w:val="4D84E87E"/>
    <w:rsid w:val="4D85D7FE"/>
    <w:rsid w:val="4D86742F"/>
    <w:rsid w:val="4D8B8C9A"/>
    <w:rsid w:val="4D8C12F6"/>
    <w:rsid w:val="4D8F3B0A"/>
    <w:rsid w:val="4D8F984F"/>
    <w:rsid w:val="4D958B97"/>
    <w:rsid w:val="4D974427"/>
    <w:rsid w:val="4D988F19"/>
    <w:rsid w:val="4D98B0DA"/>
    <w:rsid w:val="4D9B1A53"/>
    <w:rsid w:val="4D9D777B"/>
    <w:rsid w:val="4DA04A4C"/>
    <w:rsid w:val="4DA176EC"/>
    <w:rsid w:val="4DA1E4DE"/>
    <w:rsid w:val="4DA3FFF7"/>
    <w:rsid w:val="4DA42E29"/>
    <w:rsid w:val="4DA74454"/>
    <w:rsid w:val="4DA8FC71"/>
    <w:rsid w:val="4DACDE7B"/>
    <w:rsid w:val="4DAD6AED"/>
    <w:rsid w:val="4DB006CC"/>
    <w:rsid w:val="4DB1AE2B"/>
    <w:rsid w:val="4DB39FCA"/>
    <w:rsid w:val="4DBAAFD8"/>
    <w:rsid w:val="4DC1D10A"/>
    <w:rsid w:val="4DC2994F"/>
    <w:rsid w:val="4DC6FE3B"/>
    <w:rsid w:val="4DCC1512"/>
    <w:rsid w:val="4DD07353"/>
    <w:rsid w:val="4DD0A40C"/>
    <w:rsid w:val="4DD34504"/>
    <w:rsid w:val="4DD352F7"/>
    <w:rsid w:val="4DD7FC2F"/>
    <w:rsid w:val="4DDD1DB6"/>
    <w:rsid w:val="4DDFB956"/>
    <w:rsid w:val="4DE4472E"/>
    <w:rsid w:val="4DE881A7"/>
    <w:rsid w:val="4DF0FEFA"/>
    <w:rsid w:val="4DF84867"/>
    <w:rsid w:val="4DFBDF8B"/>
    <w:rsid w:val="4E0BFB10"/>
    <w:rsid w:val="4E136844"/>
    <w:rsid w:val="4E148EBC"/>
    <w:rsid w:val="4E15D99F"/>
    <w:rsid w:val="4E225D24"/>
    <w:rsid w:val="4E22BA60"/>
    <w:rsid w:val="4E271476"/>
    <w:rsid w:val="4E2D91AB"/>
    <w:rsid w:val="4E2E7BC1"/>
    <w:rsid w:val="4E30726A"/>
    <w:rsid w:val="4E313A1A"/>
    <w:rsid w:val="4E323FCD"/>
    <w:rsid w:val="4E38D373"/>
    <w:rsid w:val="4E3989CC"/>
    <w:rsid w:val="4E399EAE"/>
    <w:rsid w:val="4E3DF0C9"/>
    <w:rsid w:val="4E3E4F34"/>
    <w:rsid w:val="4E3E7196"/>
    <w:rsid w:val="4E4085DE"/>
    <w:rsid w:val="4E477900"/>
    <w:rsid w:val="4E569186"/>
    <w:rsid w:val="4E58F51E"/>
    <w:rsid w:val="4E614A39"/>
    <w:rsid w:val="4E631174"/>
    <w:rsid w:val="4E63F355"/>
    <w:rsid w:val="4E6432C4"/>
    <w:rsid w:val="4E6A2E4E"/>
    <w:rsid w:val="4E6F1C8C"/>
    <w:rsid w:val="4E711B28"/>
    <w:rsid w:val="4E71C864"/>
    <w:rsid w:val="4E768DC8"/>
    <w:rsid w:val="4E7CB787"/>
    <w:rsid w:val="4E7CD9D7"/>
    <w:rsid w:val="4E88DDB4"/>
    <w:rsid w:val="4E89A2E1"/>
    <w:rsid w:val="4E8B61EE"/>
    <w:rsid w:val="4E8B73D1"/>
    <w:rsid w:val="4E9214F7"/>
    <w:rsid w:val="4E9995C7"/>
    <w:rsid w:val="4E9EDC7B"/>
    <w:rsid w:val="4EA549A7"/>
    <w:rsid w:val="4EAB643A"/>
    <w:rsid w:val="4EAC27D5"/>
    <w:rsid w:val="4EADA1AC"/>
    <w:rsid w:val="4EAF3673"/>
    <w:rsid w:val="4EB08772"/>
    <w:rsid w:val="4EB10DE4"/>
    <w:rsid w:val="4EB17109"/>
    <w:rsid w:val="4EB24B86"/>
    <w:rsid w:val="4EB2A083"/>
    <w:rsid w:val="4EB558C1"/>
    <w:rsid w:val="4EB60B66"/>
    <w:rsid w:val="4EC04B20"/>
    <w:rsid w:val="4EC6218E"/>
    <w:rsid w:val="4ECD0431"/>
    <w:rsid w:val="4ECD61FF"/>
    <w:rsid w:val="4ECD934E"/>
    <w:rsid w:val="4ECFF0A0"/>
    <w:rsid w:val="4EDE471F"/>
    <w:rsid w:val="4EE058AB"/>
    <w:rsid w:val="4EE06D5E"/>
    <w:rsid w:val="4EE1518E"/>
    <w:rsid w:val="4EE64625"/>
    <w:rsid w:val="4EEE1FAB"/>
    <w:rsid w:val="4EEE4127"/>
    <w:rsid w:val="4EF29C2E"/>
    <w:rsid w:val="4EF4D823"/>
    <w:rsid w:val="4EFC6509"/>
    <w:rsid w:val="4EFE3A82"/>
    <w:rsid w:val="4F003C0B"/>
    <w:rsid w:val="4F006710"/>
    <w:rsid w:val="4F00F117"/>
    <w:rsid w:val="4F0299DA"/>
    <w:rsid w:val="4F05BE20"/>
    <w:rsid w:val="4F0847BD"/>
    <w:rsid w:val="4F149B44"/>
    <w:rsid w:val="4F1684B5"/>
    <w:rsid w:val="4F1758E1"/>
    <w:rsid w:val="4F1C3484"/>
    <w:rsid w:val="4F1F32E8"/>
    <w:rsid w:val="4F21D5A8"/>
    <w:rsid w:val="4F23274C"/>
    <w:rsid w:val="4F27816E"/>
    <w:rsid w:val="4F2C1B2D"/>
    <w:rsid w:val="4F2E58A2"/>
    <w:rsid w:val="4F2EEB1C"/>
    <w:rsid w:val="4F32929E"/>
    <w:rsid w:val="4F34FBC7"/>
    <w:rsid w:val="4F388484"/>
    <w:rsid w:val="4F3AE61E"/>
    <w:rsid w:val="4F3DB53F"/>
    <w:rsid w:val="4F4314B5"/>
    <w:rsid w:val="4F445C2D"/>
    <w:rsid w:val="4F45CA74"/>
    <w:rsid w:val="4F50E699"/>
    <w:rsid w:val="4F58A9B4"/>
    <w:rsid w:val="4F5F7CD1"/>
    <w:rsid w:val="4F5F9497"/>
    <w:rsid w:val="4F688A5D"/>
    <w:rsid w:val="4F6C661E"/>
    <w:rsid w:val="4F6E8274"/>
    <w:rsid w:val="4F6EBB80"/>
    <w:rsid w:val="4F6EDEFD"/>
    <w:rsid w:val="4F75DAA8"/>
    <w:rsid w:val="4F7A4EE6"/>
    <w:rsid w:val="4F81122F"/>
    <w:rsid w:val="4F82F832"/>
    <w:rsid w:val="4F842257"/>
    <w:rsid w:val="4F879F7C"/>
    <w:rsid w:val="4F8BDE9C"/>
    <w:rsid w:val="4F8D2293"/>
    <w:rsid w:val="4F941FAA"/>
    <w:rsid w:val="4F962823"/>
    <w:rsid w:val="4F964CDF"/>
    <w:rsid w:val="4F9B4A2A"/>
    <w:rsid w:val="4FA70470"/>
    <w:rsid w:val="4FA972F8"/>
    <w:rsid w:val="4FAB0CBA"/>
    <w:rsid w:val="4FB1AA00"/>
    <w:rsid w:val="4FB66033"/>
    <w:rsid w:val="4FB8E31F"/>
    <w:rsid w:val="4FBC28CC"/>
    <w:rsid w:val="4FC40614"/>
    <w:rsid w:val="4FC80660"/>
    <w:rsid w:val="4FCAB29F"/>
    <w:rsid w:val="4FCFA871"/>
    <w:rsid w:val="4FD47AF2"/>
    <w:rsid w:val="4FD9146B"/>
    <w:rsid w:val="4FDA8655"/>
    <w:rsid w:val="4FDAA207"/>
    <w:rsid w:val="4FDBCEAB"/>
    <w:rsid w:val="4FDE231D"/>
    <w:rsid w:val="4FE012A2"/>
    <w:rsid w:val="4FF19F5D"/>
    <w:rsid w:val="4FF3FF84"/>
    <w:rsid w:val="4FF8525A"/>
    <w:rsid w:val="4FFAFE8F"/>
    <w:rsid w:val="4FFBA63D"/>
    <w:rsid w:val="500002EA"/>
    <w:rsid w:val="5003FD80"/>
    <w:rsid w:val="5007BCD6"/>
    <w:rsid w:val="50122794"/>
    <w:rsid w:val="50125E29"/>
    <w:rsid w:val="5014EA45"/>
    <w:rsid w:val="501917EE"/>
    <w:rsid w:val="501F571F"/>
    <w:rsid w:val="5023EEDA"/>
    <w:rsid w:val="502AF5FB"/>
    <w:rsid w:val="50356628"/>
    <w:rsid w:val="503CE3B5"/>
    <w:rsid w:val="503D4A47"/>
    <w:rsid w:val="503ECB94"/>
    <w:rsid w:val="5048C687"/>
    <w:rsid w:val="504AE50F"/>
    <w:rsid w:val="504CCE56"/>
    <w:rsid w:val="504D5D60"/>
    <w:rsid w:val="504E227B"/>
    <w:rsid w:val="504F876F"/>
    <w:rsid w:val="50585C6D"/>
    <w:rsid w:val="505E5F4C"/>
    <w:rsid w:val="506C1B9A"/>
    <w:rsid w:val="506FE371"/>
    <w:rsid w:val="5074D4EA"/>
    <w:rsid w:val="507661CF"/>
    <w:rsid w:val="5077D4E3"/>
    <w:rsid w:val="50830E04"/>
    <w:rsid w:val="50857050"/>
    <w:rsid w:val="50871B6B"/>
    <w:rsid w:val="508C6CB1"/>
    <w:rsid w:val="50918EF0"/>
    <w:rsid w:val="50930AAE"/>
    <w:rsid w:val="509B8783"/>
    <w:rsid w:val="509C04B6"/>
    <w:rsid w:val="509DC821"/>
    <w:rsid w:val="50A5934F"/>
    <w:rsid w:val="50AA01F9"/>
    <w:rsid w:val="50AD5446"/>
    <w:rsid w:val="50B2C6C7"/>
    <w:rsid w:val="50B98E55"/>
    <w:rsid w:val="50BC54F3"/>
    <w:rsid w:val="50BEB857"/>
    <w:rsid w:val="50C0BF6B"/>
    <w:rsid w:val="50C5EAFD"/>
    <w:rsid w:val="50C7E37E"/>
    <w:rsid w:val="50CE4ED2"/>
    <w:rsid w:val="50CEE717"/>
    <w:rsid w:val="50D433C0"/>
    <w:rsid w:val="50D59944"/>
    <w:rsid w:val="50D5A637"/>
    <w:rsid w:val="50D8F932"/>
    <w:rsid w:val="50DBF73C"/>
    <w:rsid w:val="50DD2031"/>
    <w:rsid w:val="50DD9179"/>
    <w:rsid w:val="50E146A8"/>
    <w:rsid w:val="50E290A0"/>
    <w:rsid w:val="50F0BE1A"/>
    <w:rsid w:val="510444D1"/>
    <w:rsid w:val="51077D82"/>
    <w:rsid w:val="51092133"/>
    <w:rsid w:val="510BD629"/>
    <w:rsid w:val="510DBADC"/>
    <w:rsid w:val="51111954"/>
    <w:rsid w:val="5113378B"/>
    <w:rsid w:val="51138A51"/>
    <w:rsid w:val="51172F70"/>
    <w:rsid w:val="511B07B1"/>
    <w:rsid w:val="511BE7F0"/>
    <w:rsid w:val="511D5926"/>
    <w:rsid w:val="511F7F11"/>
    <w:rsid w:val="51220946"/>
    <w:rsid w:val="512C1308"/>
    <w:rsid w:val="51315783"/>
    <w:rsid w:val="513F83E5"/>
    <w:rsid w:val="51404AD6"/>
    <w:rsid w:val="514D7A61"/>
    <w:rsid w:val="5150B51C"/>
    <w:rsid w:val="51589BA8"/>
    <w:rsid w:val="515C957F"/>
    <w:rsid w:val="515EB538"/>
    <w:rsid w:val="515F6B3A"/>
    <w:rsid w:val="51672EA3"/>
    <w:rsid w:val="516A5D3F"/>
    <w:rsid w:val="516D463B"/>
    <w:rsid w:val="516F033B"/>
    <w:rsid w:val="5176E7F0"/>
    <w:rsid w:val="517849BE"/>
    <w:rsid w:val="517AFE08"/>
    <w:rsid w:val="517C8C9C"/>
    <w:rsid w:val="517D31FA"/>
    <w:rsid w:val="517D645D"/>
    <w:rsid w:val="517F44DE"/>
    <w:rsid w:val="5180C63F"/>
    <w:rsid w:val="519438D7"/>
    <w:rsid w:val="51987128"/>
    <w:rsid w:val="51A33889"/>
    <w:rsid w:val="51A40012"/>
    <w:rsid w:val="51AB46C6"/>
    <w:rsid w:val="51B196B5"/>
    <w:rsid w:val="51B4315F"/>
    <w:rsid w:val="51BF82A6"/>
    <w:rsid w:val="51BFE1A6"/>
    <w:rsid w:val="51C4FC31"/>
    <w:rsid w:val="51CA809D"/>
    <w:rsid w:val="51D27E38"/>
    <w:rsid w:val="51D51C22"/>
    <w:rsid w:val="51D59D6C"/>
    <w:rsid w:val="51D68115"/>
    <w:rsid w:val="51D9292C"/>
    <w:rsid w:val="51DAAC3B"/>
    <w:rsid w:val="51DCCEB6"/>
    <w:rsid w:val="51E1A55F"/>
    <w:rsid w:val="51E1DF92"/>
    <w:rsid w:val="51E3B919"/>
    <w:rsid w:val="51EA3866"/>
    <w:rsid w:val="51F433CA"/>
    <w:rsid w:val="51F69C36"/>
    <w:rsid w:val="51FAE289"/>
    <w:rsid w:val="51FFF8CD"/>
    <w:rsid w:val="520CDBE4"/>
    <w:rsid w:val="52112B35"/>
    <w:rsid w:val="52151A5D"/>
    <w:rsid w:val="521B3FE6"/>
    <w:rsid w:val="521CFCD9"/>
    <w:rsid w:val="521DA645"/>
    <w:rsid w:val="521F9148"/>
    <w:rsid w:val="5221AF33"/>
    <w:rsid w:val="522229D2"/>
    <w:rsid w:val="52248B0F"/>
    <w:rsid w:val="522B616A"/>
    <w:rsid w:val="5230E2E5"/>
    <w:rsid w:val="5239CADA"/>
    <w:rsid w:val="523A6A55"/>
    <w:rsid w:val="523C1A02"/>
    <w:rsid w:val="5242479F"/>
    <w:rsid w:val="52440CF6"/>
    <w:rsid w:val="5246E9C6"/>
    <w:rsid w:val="524E9728"/>
    <w:rsid w:val="524F3CA5"/>
    <w:rsid w:val="5252A9B2"/>
    <w:rsid w:val="5253A068"/>
    <w:rsid w:val="5255960E"/>
    <w:rsid w:val="525E6F8A"/>
    <w:rsid w:val="5263CC7D"/>
    <w:rsid w:val="5265FA84"/>
    <w:rsid w:val="5269C3D9"/>
    <w:rsid w:val="5278EBBB"/>
    <w:rsid w:val="527CE215"/>
    <w:rsid w:val="527D5752"/>
    <w:rsid w:val="527DD82C"/>
    <w:rsid w:val="527E236D"/>
    <w:rsid w:val="528614CA"/>
    <w:rsid w:val="528712E6"/>
    <w:rsid w:val="52891FC2"/>
    <w:rsid w:val="528ED1D9"/>
    <w:rsid w:val="528F310D"/>
    <w:rsid w:val="52992AA4"/>
    <w:rsid w:val="529A7FD2"/>
    <w:rsid w:val="52A39763"/>
    <w:rsid w:val="52A5B137"/>
    <w:rsid w:val="52A6B032"/>
    <w:rsid w:val="52A9CA34"/>
    <w:rsid w:val="52A9D4FF"/>
    <w:rsid w:val="52A9E387"/>
    <w:rsid w:val="52AE4FA4"/>
    <w:rsid w:val="52B16A8A"/>
    <w:rsid w:val="52B79BDB"/>
    <w:rsid w:val="52BC4EFA"/>
    <w:rsid w:val="52C4701D"/>
    <w:rsid w:val="52C50F1A"/>
    <w:rsid w:val="52C747C0"/>
    <w:rsid w:val="52CA90A4"/>
    <w:rsid w:val="52D1B076"/>
    <w:rsid w:val="52D7FDAE"/>
    <w:rsid w:val="52DAFBD7"/>
    <w:rsid w:val="52E60E8C"/>
    <w:rsid w:val="52E7B952"/>
    <w:rsid w:val="52EB0BB4"/>
    <w:rsid w:val="52ED5E89"/>
    <w:rsid w:val="52EFCA9B"/>
    <w:rsid w:val="5300DEBA"/>
    <w:rsid w:val="5304BAB6"/>
    <w:rsid w:val="5306E6AE"/>
    <w:rsid w:val="530CB3C3"/>
    <w:rsid w:val="5310AE8A"/>
    <w:rsid w:val="5313C756"/>
    <w:rsid w:val="531BD679"/>
    <w:rsid w:val="5322416E"/>
    <w:rsid w:val="5323AF64"/>
    <w:rsid w:val="53253811"/>
    <w:rsid w:val="532D3C44"/>
    <w:rsid w:val="53362EC5"/>
    <w:rsid w:val="53399964"/>
    <w:rsid w:val="533CC4DC"/>
    <w:rsid w:val="53406F5C"/>
    <w:rsid w:val="5341AA4C"/>
    <w:rsid w:val="5341CEFF"/>
    <w:rsid w:val="53467659"/>
    <w:rsid w:val="534974F7"/>
    <w:rsid w:val="534C66C6"/>
    <w:rsid w:val="534D8F1B"/>
    <w:rsid w:val="534F62F7"/>
    <w:rsid w:val="5350853F"/>
    <w:rsid w:val="535135D0"/>
    <w:rsid w:val="53563D0F"/>
    <w:rsid w:val="536582F0"/>
    <w:rsid w:val="536650FE"/>
    <w:rsid w:val="536B8E0C"/>
    <w:rsid w:val="536DD63E"/>
    <w:rsid w:val="536E6A65"/>
    <w:rsid w:val="536F3002"/>
    <w:rsid w:val="5379C650"/>
    <w:rsid w:val="537DF3E4"/>
    <w:rsid w:val="537E8F42"/>
    <w:rsid w:val="537EAD08"/>
    <w:rsid w:val="5386338C"/>
    <w:rsid w:val="538827AD"/>
    <w:rsid w:val="53886932"/>
    <w:rsid w:val="538E8979"/>
    <w:rsid w:val="5390B615"/>
    <w:rsid w:val="53957B29"/>
    <w:rsid w:val="539AFA8A"/>
    <w:rsid w:val="539BCAD6"/>
    <w:rsid w:val="539C5C9B"/>
    <w:rsid w:val="539EE401"/>
    <w:rsid w:val="53A20E21"/>
    <w:rsid w:val="53A706EC"/>
    <w:rsid w:val="53A7B47E"/>
    <w:rsid w:val="53A9D5FA"/>
    <w:rsid w:val="53AA3775"/>
    <w:rsid w:val="53B18D70"/>
    <w:rsid w:val="53B6469D"/>
    <w:rsid w:val="53C2D3D5"/>
    <w:rsid w:val="53C7A3D0"/>
    <w:rsid w:val="53C7CE13"/>
    <w:rsid w:val="53CB3513"/>
    <w:rsid w:val="53D00EB0"/>
    <w:rsid w:val="53D05222"/>
    <w:rsid w:val="53D1694D"/>
    <w:rsid w:val="53D426C5"/>
    <w:rsid w:val="53D49B49"/>
    <w:rsid w:val="53D4C33F"/>
    <w:rsid w:val="53D8D5A0"/>
    <w:rsid w:val="53D9761E"/>
    <w:rsid w:val="53DAD61C"/>
    <w:rsid w:val="53DE2CCB"/>
    <w:rsid w:val="53E243B2"/>
    <w:rsid w:val="53E2F68D"/>
    <w:rsid w:val="53E3CB50"/>
    <w:rsid w:val="53E6412E"/>
    <w:rsid w:val="53E73D63"/>
    <w:rsid w:val="53E7D4C1"/>
    <w:rsid w:val="53E8D62C"/>
    <w:rsid w:val="53ED9B41"/>
    <w:rsid w:val="53EE70C4"/>
    <w:rsid w:val="53F09012"/>
    <w:rsid w:val="53F299BF"/>
    <w:rsid w:val="53F2FEBF"/>
    <w:rsid w:val="5400F05A"/>
    <w:rsid w:val="5409485C"/>
    <w:rsid w:val="540A79F0"/>
    <w:rsid w:val="540CC993"/>
    <w:rsid w:val="5412237C"/>
    <w:rsid w:val="541685D8"/>
    <w:rsid w:val="54178156"/>
    <w:rsid w:val="54186DE1"/>
    <w:rsid w:val="5419EA88"/>
    <w:rsid w:val="541D3687"/>
    <w:rsid w:val="5420BCAD"/>
    <w:rsid w:val="542BA1CA"/>
    <w:rsid w:val="542DFA5E"/>
    <w:rsid w:val="543305BA"/>
    <w:rsid w:val="5435592F"/>
    <w:rsid w:val="54425020"/>
    <w:rsid w:val="5449B4DA"/>
    <w:rsid w:val="544B878E"/>
    <w:rsid w:val="544F6E18"/>
    <w:rsid w:val="5451EC29"/>
    <w:rsid w:val="5453DA6B"/>
    <w:rsid w:val="5455C73C"/>
    <w:rsid w:val="545D2611"/>
    <w:rsid w:val="545F481F"/>
    <w:rsid w:val="545FD8E3"/>
    <w:rsid w:val="54605AC6"/>
    <w:rsid w:val="5460FE25"/>
    <w:rsid w:val="54666F02"/>
    <w:rsid w:val="54670B3B"/>
    <w:rsid w:val="5467B55B"/>
    <w:rsid w:val="5477DE94"/>
    <w:rsid w:val="547D1507"/>
    <w:rsid w:val="547E0EEE"/>
    <w:rsid w:val="547EB779"/>
    <w:rsid w:val="54800556"/>
    <w:rsid w:val="54819C9B"/>
    <w:rsid w:val="5484E56B"/>
    <w:rsid w:val="54887A01"/>
    <w:rsid w:val="548BE706"/>
    <w:rsid w:val="548CE580"/>
    <w:rsid w:val="548D47EE"/>
    <w:rsid w:val="548E8122"/>
    <w:rsid w:val="5492100D"/>
    <w:rsid w:val="54992B96"/>
    <w:rsid w:val="549AD88A"/>
    <w:rsid w:val="54A05371"/>
    <w:rsid w:val="54A4A2A7"/>
    <w:rsid w:val="54A507FA"/>
    <w:rsid w:val="54A6A297"/>
    <w:rsid w:val="54A6C592"/>
    <w:rsid w:val="54AC2535"/>
    <w:rsid w:val="54ADDC15"/>
    <w:rsid w:val="54B83F0E"/>
    <w:rsid w:val="54BBB48B"/>
    <w:rsid w:val="54BE7289"/>
    <w:rsid w:val="54C0976D"/>
    <w:rsid w:val="54C0AB61"/>
    <w:rsid w:val="54C5B181"/>
    <w:rsid w:val="54C7F402"/>
    <w:rsid w:val="54C96BB1"/>
    <w:rsid w:val="54CA89B9"/>
    <w:rsid w:val="54CC31E1"/>
    <w:rsid w:val="54CCEC51"/>
    <w:rsid w:val="54CE8BD0"/>
    <w:rsid w:val="54CED5C4"/>
    <w:rsid w:val="54DA7302"/>
    <w:rsid w:val="54DBBF15"/>
    <w:rsid w:val="54DD22C0"/>
    <w:rsid w:val="54DD96CF"/>
    <w:rsid w:val="54E0D851"/>
    <w:rsid w:val="54E2DE7B"/>
    <w:rsid w:val="54EA8FD6"/>
    <w:rsid w:val="54EB1D56"/>
    <w:rsid w:val="54F5675A"/>
    <w:rsid w:val="54F6B86E"/>
    <w:rsid w:val="54FB3D6D"/>
    <w:rsid w:val="54FBA135"/>
    <w:rsid w:val="55004696"/>
    <w:rsid w:val="55026F98"/>
    <w:rsid w:val="55058001"/>
    <w:rsid w:val="5509BAE7"/>
    <w:rsid w:val="55130355"/>
    <w:rsid w:val="5515FCEE"/>
    <w:rsid w:val="5517EA0E"/>
    <w:rsid w:val="551E10FA"/>
    <w:rsid w:val="552120F3"/>
    <w:rsid w:val="5525E084"/>
    <w:rsid w:val="552D0220"/>
    <w:rsid w:val="552F60B2"/>
    <w:rsid w:val="55307976"/>
    <w:rsid w:val="55345CD9"/>
    <w:rsid w:val="5534D620"/>
    <w:rsid w:val="553C7D09"/>
    <w:rsid w:val="553D7CB5"/>
    <w:rsid w:val="5546F71D"/>
    <w:rsid w:val="5547B965"/>
    <w:rsid w:val="554C5F66"/>
    <w:rsid w:val="5550A2F7"/>
    <w:rsid w:val="55548A65"/>
    <w:rsid w:val="5556DE4C"/>
    <w:rsid w:val="55576B43"/>
    <w:rsid w:val="5559373D"/>
    <w:rsid w:val="555C2029"/>
    <w:rsid w:val="5563F437"/>
    <w:rsid w:val="5564E5C8"/>
    <w:rsid w:val="556D08B2"/>
    <w:rsid w:val="556E781F"/>
    <w:rsid w:val="5574A601"/>
    <w:rsid w:val="557D1E7D"/>
    <w:rsid w:val="557E83F2"/>
    <w:rsid w:val="557E94CB"/>
    <w:rsid w:val="558183FC"/>
    <w:rsid w:val="5582118F"/>
    <w:rsid w:val="558E248E"/>
    <w:rsid w:val="55909B5A"/>
    <w:rsid w:val="5596F620"/>
    <w:rsid w:val="559770F7"/>
    <w:rsid w:val="559819EC"/>
    <w:rsid w:val="559C94C3"/>
    <w:rsid w:val="559E51CA"/>
    <w:rsid w:val="55A5F972"/>
    <w:rsid w:val="55A6F42D"/>
    <w:rsid w:val="55AF8BA2"/>
    <w:rsid w:val="55B6C025"/>
    <w:rsid w:val="55B6F3E0"/>
    <w:rsid w:val="55C11547"/>
    <w:rsid w:val="55CC68C0"/>
    <w:rsid w:val="55D1C2DE"/>
    <w:rsid w:val="55D264D3"/>
    <w:rsid w:val="55D647F3"/>
    <w:rsid w:val="55D90D30"/>
    <w:rsid w:val="55DFA20F"/>
    <w:rsid w:val="55E0A634"/>
    <w:rsid w:val="55E87082"/>
    <w:rsid w:val="55EBA9CB"/>
    <w:rsid w:val="55EEF28A"/>
    <w:rsid w:val="55EFA8AC"/>
    <w:rsid w:val="55F2383E"/>
    <w:rsid w:val="55F4EA34"/>
    <w:rsid w:val="55FC8A19"/>
    <w:rsid w:val="55FC911A"/>
    <w:rsid w:val="5601336A"/>
    <w:rsid w:val="561F6724"/>
    <w:rsid w:val="5624DCF5"/>
    <w:rsid w:val="56313ABF"/>
    <w:rsid w:val="56349B83"/>
    <w:rsid w:val="563864F6"/>
    <w:rsid w:val="563C23D2"/>
    <w:rsid w:val="5644B02D"/>
    <w:rsid w:val="56456828"/>
    <w:rsid w:val="564EE18C"/>
    <w:rsid w:val="56555493"/>
    <w:rsid w:val="565623E8"/>
    <w:rsid w:val="56622E65"/>
    <w:rsid w:val="5662794A"/>
    <w:rsid w:val="56633DDC"/>
    <w:rsid w:val="566EDA2C"/>
    <w:rsid w:val="567317ED"/>
    <w:rsid w:val="5674F51C"/>
    <w:rsid w:val="56795A21"/>
    <w:rsid w:val="567B3BEB"/>
    <w:rsid w:val="567DD04D"/>
    <w:rsid w:val="567DDBE0"/>
    <w:rsid w:val="567E6C39"/>
    <w:rsid w:val="5680EA6C"/>
    <w:rsid w:val="56857830"/>
    <w:rsid w:val="568D251C"/>
    <w:rsid w:val="568D4F5E"/>
    <w:rsid w:val="5692E07B"/>
    <w:rsid w:val="56966CF9"/>
    <w:rsid w:val="569AC80A"/>
    <w:rsid w:val="569BD6F7"/>
    <w:rsid w:val="569C66F6"/>
    <w:rsid w:val="56A50F48"/>
    <w:rsid w:val="56A86E44"/>
    <w:rsid w:val="56A9FF6C"/>
    <w:rsid w:val="56AC02D5"/>
    <w:rsid w:val="56B15D04"/>
    <w:rsid w:val="56B2E1D2"/>
    <w:rsid w:val="56BAB81E"/>
    <w:rsid w:val="56BF8473"/>
    <w:rsid w:val="56C219C1"/>
    <w:rsid w:val="56C2F0FF"/>
    <w:rsid w:val="56C33177"/>
    <w:rsid w:val="56C7121E"/>
    <w:rsid w:val="56C83EB5"/>
    <w:rsid w:val="56C8FF14"/>
    <w:rsid w:val="56D2A901"/>
    <w:rsid w:val="56D40508"/>
    <w:rsid w:val="56D6EA6D"/>
    <w:rsid w:val="56D7BBB8"/>
    <w:rsid w:val="56DC3117"/>
    <w:rsid w:val="56DF25D3"/>
    <w:rsid w:val="56E19C69"/>
    <w:rsid w:val="56EC5EDC"/>
    <w:rsid w:val="56F3AA50"/>
    <w:rsid w:val="56F53B90"/>
    <w:rsid w:val="56F89BB9"/>
    <w:rsid w:val="56FC7125"/>
    <w:rsid w:val="570163B5"/>
    <w:rsid w:val="5702B740"/>
    <w:rsid w:val="5704A0DC"/>
    <w:rsid w:val="5705D1D8"/>
    <w:rsid w:val="57084FEF"/>
    <w:rsid w:val="570B50A0"/>
    <w:rsid w:val="570B53B1"/>
    <w:rsid w:val="571573B6"/>
    <w:rsid w:val="571B37D1"/>
    <w:rsid w:val="571C1ED6"/>
    <w:rsid w:val="571CB66A"/>
    <w:rsid w:val="5726B3F3"/>
    <w:rsid w:val="57288B53"/>
    <w:rsid w:val="5730F0EE"/>
    <w:rsid w:val="573A2633"/>
    <w:rsid w:val="573CA7BF"/>
    <w:rsid w:val="573DE386"/>
    <w:rsid w:val="573EE9D3"/>
    <w:rsid w:val="5742DABA"/>
    <w:rsid w:val="5745E452"/>
    <w:rsid w:val="5755DB65"/>
    <w:rsid w:val="5756486D"/>
    <w:rsid w:val="5757DBE8"/>
    <w:rsid w:val="575860C4"/>
    <w:rsid w:val="575D04B3"/>
    <w:rsid w:val="57609465"/>
    <w:rsid w:val="57659B20"/>
    <w:rsid w:val="5769D9F0"/>
    <w:rsid w:val="576C3392"/>
    <w:rsid w:val="576F0ECF"/>
    <w:rsid w:val="57709934"/>
    <w:rsid w:val="5771BA2D"/>
    <w:rsid w:val="57753796"/>
    <w:rsid w:val="577D4622"/>
    <w:rsid w:val="57817E32"/>
    <w:rsid w:val="578384D1"/>
    <w:rsid w:val="578BA298"/>
    <w:rsid w:val="579206DC"/>
    <w:rsid w:val="57961DC1"/>
    <w:rsid w:val="5797EAC6"/>
    <w:rsid w:val="579E3B83"/>
    <w:rsid w:val="57A05FCE"/>
    <w:rsid w:val="57A0A753"/>
    <w:rsid w:val="57A29E97"/>
    <w:rsid w:val="57A7B0CB"/>
    <w:rsid w:val="57ADB026"/>
    <w:rsid w:val="57AF1ACA"/>
    <w:rsid w:val="57B59881"/>
    <w:rsid w:val="57BBCCE6"/>
    <w:rsid w:val="57BE1F19"/>
    <w:rsid w:val="57C0B010"/>
    <w:rsid w:val="57C4F666"/>
    <w:rsid w:val="57C5316B"/>
    <w:rsid w:val="57C7F098"/>
    <w:rsid w:val="57CB5915"/>
    <w:rsid w:val="57CFDA68"/>
    <w:rsid w:val="57DBA272"/>
    <w:rsid w:val="57DBA93F"/>
    <w:rsid w:val="57DF1B45"/>
    <w:rsid w:val="57E13889"/>
    <w:rsid w:val="57E339CF"/>
    <w:rsid w:val="57E9BBA7"/>
    <w:rsid w:val="57EF39C9"/>
    <w:rsid w:val="57EFDFD0"/>
    <w:rsid w:val="57F8FC41"/>
    <w:rsid w:val="57FAAB98"/>
    <w:rsid w:val="57FF97D8"/>
    <w:rsid w:val="5804421F"/>
    <w:rsid w:val="5805DD8A"/>
    <w:rsid w:val="5808C711"/>
    <w:rsid w:val="580CCBC1"/>
    <w:rsid w:val="5814DB50"/>
    <w:rsid w:val="5816A493"/>
    <w:rsid w:val="5819CC63"/>
    <w:rsid w:val="581B578B"/>
    <w:rsid w:val="581D700E"/>
    <w:rsid w:val="5822F500"/>
    <w:rsid w:val="582477B1"/>
    <w:rsid w:val="58251763"/>
    <w:rsid w:val="5825A711"/>
    <w:rsid w:val="582D95FB"/>
    <w:rsid w:val="58342A04"/>
    <w:rsid w:val="5835ED76"/>
    <w:rsid w:val="58396848"/>
    <w:rsid w:val="5840D4A2"/>
    <w:rsid w:val="5841F7E2"/>
    <w:rsid w:val="58443EA5"/>
    <w:rsid w:val="5845476B"/>
    <w:rsid w:val="58457374"/>
    <w:rsid w:val="58487093"/>
    <w:rsid w:val="584C24F1"/>
    <w:rsid w:val="584C6EF6"/>
    <w:rsid w:val="584D151C"/>
    <w:rsid w:val="5854248C"/>
    <w:rsid w:val="585FDE8B"/>
    <w:rsid w:val="586082E9"/>
    <w:rsid w:val="5863CB6D"/>
    <w:rsid w:val="58648A7E"/>
    <w:rsid w:val="586CB667"/>
    <w:rsid w:val="586D3970"/>
    <w:rsid w:val="587524DB"/>
    <w:rsid w:val="5875B901"/>
    <w:rsid w:val="587C3F92"/>
    <w:rsid w:val="587C6340"/>
    <w:rsid w:val="587D6CCA"/>
    <w:rsid w:val="5880F855"/>
    <w:rsid w:val="5881995A"/>
    <w:rsid w:val="588AD9FA"/>
    <w:rsid w:val="588C3E5D"/>
    <w:rsid w:val="588ECC40"/>
    <w:rsid w:val="5892A9E4"/>
    <w:rsid w:val="58A2C9B2"/>
    <w:rsid w:val="58A4A5F0"/>
    <w:rsid w:val="58AFA71E"/>
    <w:rsid w:val="58B7D248"/>
    <w:rsid w:val="58B9CD06"/>
    <w:rsid w:val="58BD6A1D"/>
    <w:rsid w:val="58C00678"/>
    <w:rsid w:val="58CB0419"/>
    <w:rsid w:val="58CE7B69"/>
    <w:rsid w:val="58D2468F"/>
    <w:rsid w:val="58D3549B"/>
    <w:rsid w:val="58D36428"/>
    <w:rsid w:val="58D87B0B"/>
    <w:rsid w:val="58D9051F"/>
    <w:rsid w:val="58DB1292"/>
    <w:rsid w:val="58E8712D"/>
    <w:rsid w:val="58EE82B5"/>
    <w:rsid w:val="58EF67DD"/>
    <w:rsid w:val="58F06B9F"/>
    <w:rsid w:val="58F30173"/>
    <w:rsid w:val="58F87599"/>
    <w:rsid w:val="58F94132"/>
    <w:rsid w:val="58F9E079"/>
    <w:rsid w:val="58FBF5CA"/>
    <w:rsid w:val="59016B81"/>
    <w:rsid w:val="59097DBD"/>
    <w:rsid w:val="5909B67E"/>
    <w:rsid w:val="590A1517"/>
    <w:rsid w:val="590C8DA0"/>
    <w:rsid w:val="590DFB17"/>
    <w:rsid w:val="590E54F9"/>
    <w:rsid w:val="5910CB85"/>
    <w:rsid w:val="59122BB3"/>
    <w:rsid w:val="591285DC"/>
    <w:rsid w:val="59224D25"/>
    <w:rsid w:val="59286A91"/>
    <w:rsid w:val="592B09A9"/>
    <w:rsid w:val="5936A35A"/>
    <w:rsid w:val="5938D42C"/>
    <w:rsid w:val="59399F73"/>
    <w:rsid w:val="593A8219"/>
    <w:rsid w:val="593EACD1"/>
    <w:rsid w:val="5942D848"/>
    <w:rsid w:val="5951F1F8"/>
    <w:rsid w:val="59565766"/>
    <w:rsid w:val="5958DC4C"/>
    <w:rsid w:val="595C1FB3"/>
    <w:rsid w:val="595CAEF5"/>
    <w:rsid w:val="595E9715"/>
    <w:rsid w:val="5961F245"/>
    <w:rsid w:val="596D6FCE"/>
    <w:rsid w:val="596FF4EF"/>
    <w:rsid w:val="59743559"/>
    <w:rsid w:val="5974ADA0"/>
    <w:rsid w:val="59761DE7"/>
    <w:rsid w:val="597F61EC"/>
    <w:rsid w:val="597F942F"/>
    <w:rsid w:val="59814308"/>
    <w:rsid w:val="5984CCC4"/>
    <w:rsid w:val="598F2A42"/>
    <w:rsid w:val="59965D3A"/>
    <w:rsid w:val="599B53DE"/>
    <w:rsid w:val="59A4238B"/>
    <w:rsid w:val="59A4C20B"/>
    <w:rsid w:val="59A5ED44"/>
    <w:rsid w:val="59A7AD1E"/>
    <w:rsid w:val="59AA8B59"/>
    <w:rsid w:val="59AAB6F9"/>
    <w:rsid w:val="59AB177C"/>
    <w:rsid w:val="59ABAFF6"/>
    <w:rsid w:val="59ABE7F7"/>
    <w:rsid w:val="59B1AA40"/>
    <w:rsid w:val="59B33BA9"/>
    <w:rsid w:val="59B50795"/>
    <w:rsid w:val="59B696E0"/>
    <w:rsid w:val="59B81F58"/>
    <w:rsid w:val="59BA02EB"/>
    <w:rsid w:val="59BFF02F"/>
    <w:rsid w:val="59C2BA96"/>
    <w:rsid w:val="59C3C522"/>
    <w:rsid w:val="59C44CA5"/>
    <w:rsid w:val="59C4917A"/>
    <w:rsid w:val="59C58862"/>
    <w:rsid w:val="59C6FB15"/>
    <w:rsid w:val="59CC8D89"/>
    <w:rsid w:val="59CECC95"/>
    <w:rsid w:val="59CF84ED"/>
    <w:rsid w:val="59D22B2A"/>
    <w:rsid w:val="59D638A6"/>
    <w:rsid w:val="59D64493"/>
    <w:rsid w:val="59D73084"/>
    <w:rsid w:val="59D7A3B6"/>
    <w:rsid w:val="59DCA503"/>
    <w:rsid w:val="59DE4177"/>
    <w:rsid w:val="59DEF613"/>
    <w:rsid w:val="59E00F06"/>
    <w:rsid w:val="59E2AD4D"/>
    <w:rsid w:val="59E2F41E"/>
    <w:rsid w:val="59E7FB3D"/>
    <w:rsid w:val="59F51F0F"/>
    <w:rsid w:val="59F8457B"/>
    <w:rsid w:val="59F98AA0"/>
    <w:rsid w:val="59F9A078"/>
    <w:rsid w:val="59FF0CB2"/>
    <w:rsid w:val="59FF408C"/>
    <w:rsid w:val="5A000663"/>
    <w:rsid w:val="5A05C0A9"/>
    <w:rsid w:val="5A0A0E17"/>
    <w:rsid w:val="5A0BA5CA"/>
    <w:rsid w:val="5A13851F"/>
    <w:rsid w:val="5A138D87"/>
    <w:rsid w:val="5A173973"/>
    <w:rsid w:val="5A176864"/>
    <w:rsid w:val="5A1793EC"/>
    <w:rsid w:val="5A1A592A"/>
    <w:rsid w:val="5A2CD2B6"/>
    <w:rsid w:val="5A311E79"/>
    <w:rsid w:val="5A33C213"/>
    <w:rsid w:val="5A36AC8D"/>
    <w:rsid w:val="5A387136"/>
    <w:rsid w:val="5A39C13D"/>
    <w:rsid w:val="5A3A609B"/>
    <w:rsid w:val="5A3B9758"/>
    <w:rsid w:val="5A3BD441"/>
    <w:rsid w:val="5A42646F"/>
    <w:rsid w:val="5A427423"/>
    <w:rsid w:val="5A45C954"/>
    <w:rsid w:val="5A562309"/>
    <w:rsid w:val="5A598E6A"/>
    <w:rsid w:val="5A5D101B"/>
    <w:rsid w:val="5A5E3FAD"/>
    <w:rsid w:val="5A5E516F"/>
    <w:rsid w:val="5A610C14"/>
    <w:rsid w:val="5A68448F"/>
    <w:rsid w:val="5A69AC0D"/>
    <w:rsid w:val="5A6A8DB4"/>
    <w:rsid w:val="5A6B7049"/>
    <w:rsid w:val="5A71BEB3"/>
    <w:rsid w:val="5A726FFE"/>
    <w:rsid w:val="5A744B6C"/>
    <w:rsid w:val="5A7A4541"/>
    <w:rsid w:val="5A85AE67"/>
    <w:rsid w:val="5A899F08"/>
    <w:rsid w:val="5A8DF90F"/>
    <w:rsid w:val="5A8EC266"/>
    <w:rsid w:val="5A96E765"/>
    <w:rsid w:val="5A9BA0E7"/>
    <w:rsid w:val="5A9D3BE2"/>
    <w:rsid w:val="5A9DBF80"/>
    <w:rsid w:val="5A9EA12A"/>
    <w:rsid w:val="5AA7876C"/>
    <w:rsid w:val="5AAA4838"/>
    <w:rsid w:val="5AAF5956"/>
    <w:rsid w:val="5AB2A0C7"/>
    <w:rsid w:val="5AB49BC2"/>
    <w:rsid w:val="5AB87E46"/>
    <w:rsid w:val="5ABE6A8C"/>
    <w:rsid w:val="5AC1C42F"/>
    <w:rsid w:val="5AC5346A"/>
    <w:rsid w:val="5AD1B8EB"/>
    <w:rsid w:val="5AD63B88"/>
    <w:rsid w:val="5ADA9391"/>
    <w:rsid w:val="5ADC56D9"/>
    <w:rsid w:val="5ADE2EB2"/>
    <w:rsid w:val="5AE2DE43"/>
    <w:rsid w:val="5AECCE4C"/>
    <w:rsid w:val="5AF1FFD1"/>
    <w:rsid w:val="5AF25422"/>
    <w:rsid w:val="5AFA3637"/>
    <w:rsid w:val="5B04BF07"/>
    <w:rsid w:val="5B0F5BFD"/>
    <w:rsid w:val="5B130BCC"/>
    <w:rsid w:val="5B1436AF"/>
    <w:rsid w:val="5B15DF7E"/>
    <w:rsid w:val="5B18F1FB"/>
    <w:rsid w:val="5B1B1155"/>
    <w:rsid w:val="5B1BD1B1"/>
    <w:rsid w:val="5B1F8D70"/>
    <w:rsid w:val="5B2E83E9"/>
    <w:rsid w:val="5B33BD74"/>
    <w:rsid w:val="5B340A70"/>
    <w:rsid w:val="5B38D490"/>
    <w:rsid w:val="5B397103"/>
    <w:rsid w:val="5B3A55B6"/>
    <w:rsid w:val="5B3DA96C"/>
    <w:rsid w:val="5B422BF4"/>
    <w:rsid w:val="5B467FB4"/>
    <w:rsid w:val="5B504C43"/>
    <w:rsid w:val="5B568CC2"/>
    <w:rsid w:val="5B5CE96F"/>
    <w:rsid w:val="5B5EADDC"/>
    <w:rsid w:val="5B660A64"/>
    <w:rsid w:val="5B69D75A"/>
    <w:rsid w:val="5B6CA395"/>
    <w:rsid w:val="5B6F93BF"/>
    <w:rsid w:val="5B75909B"/>
    <w:rsid w:val="5B787564"/>
    <w:rsid w:val="5B7F922B"/>
    <w:rsid w:val="5B8A306C"/>
    <w:rsid w:val="5B8B5EDA"/>
    <w:rsid w:val="5B8C5242"/>
    <w:rsid w:val="5B8CD7B3"/>
    <w:rsid w:val="5B904816"/>
    <w:rsid w:val="5B90E5F3"/>
    <w:rsid w:val="5B915346"/>
    <w:rsid w:val="5B967D04"/>
    <w:rsid w:val="5B9882B0"/>
    <w:rsid w:val="5B98B268"/>
    <w:rsid w:val="5B9B1AB9"/>
    <w:rsid w:val="5B9FF9F4"/>
    <w:rsid w:val="5BA4DA32"/>
    <w:rsid w:val="5BB07C1D"/>
    <w:rsid w:val="5BB1DF64"/>
    <w:rsid w:val="5BB300FE"/>
    <w:rsid w:val="5BB53940"/>
    <w:rsid w:val="5BB570AC"/>
    <w:rsid w:val="5BB5B199"/>
    <w:rsid w:val="5BB8ED2B"/>
    <w:rsid w:val="5BBB4008"/>
    <w:rsid w:val="5BBBA0B6"/>
    <w:rsid w:val="5BC1ED05"/>
    <w:rsid w:val="5BC54E8A"/>
    <w:rsid w:val="5BC97179"/>
    <w:rsid w:val="5BC9E08C"/>
    <w:rsid w:val="5BCEC91F"/>
    <w:rsid w:val="5BD0BE19"/>
    <w:rsid w:val="5BD2070A"/>
    <w:rsid w:val="5BDB17FC"/>
    <w:rsid w:val="5BDE8F9B"/>
    <w:rsid w:val="5BDEAE5D"/>
    <w:rsid w:val="5BDF1401"/>
    <w:rsid w:val="5BE3662E"/>
    <w:rsid w:val="5BEA1CE8"/>
    <w:rsid w:val="5BF49933"/>
    <w:rsid w:val="5BFBDF60"/>
    <w:rsid w:val="5C0A6BEC"/>
    <w:rsid w:val="5C0D5EB3"/>
    <w:rsid w:val="5C18C640"/>
    <w:rsid w:val="5C1AA6D1"/>
    <w:rsid w:val="5C1CF183"/>
    <w:rsid w:val="5C1ED75E"/>
    <w:rsid w:val="5C239FCE"/>
    <w:rsid w:val="5C23A81D"/>
    <w:rsid w:val="5C2468C0"/>
    <w:rsid w:val="5C281DCB"/>
    <w:rsid w:val="5C2831F7"/>
    <w:rsid w:val="5C2C2D8A"/>
    <w:rsid w:val="5C2CB20C"/>
    <w:rsid w:val="5C2D6628"/>
    <w:rsid w:val="5C2D6932"/>
    <w:rsid w:val="5C300FFA"/>
    <w:rsid w:val="5C301F90"/>
    <w:rsid w:val="5C30A05B"/>
    <w:rsid w:val="5C331525"/>
    <w:rsid w:val="5C41C9AC"/>
    <w:rsid w:val="5C490812"/>
    <w:rsid w:val="5C4D8F7A"/>
    <w:rsid w:val="5C53C6AE"/>
    <w:rsid w:val="5C54EF55"/>
    <w:rsid w:val="5C56C33D"/>
    <w:rsid w:val="5C62DF73"/>
    <w:rsid w:val="5C6458E9"/>
    <w:rsid w:val="5C6B8C4B"/>
    <w:rsid w:val="5C6D4351"/>
    <w:rsid w:val="5C6EECC1"/>
    <w:rsid w:val="5C71DD8C"/>
    <w:rsid w:val="5C73D2E5"/>
    <w:rsid w:val="5C7522EF"/>
    <w:rsid w:val="5C7DE79B"/>
    <w:rsid w:val="5C7DF248"/>
    <w:rsid w:val="5C8036C3"/>
    <w:rsid w:val="5C855FB9"/>
    <w:rsid w:val="5C892912"/>
    <w:rsid w:val="5C89DD1A"/>
    <w:rsid w:val="5C8C2C67"/>
    <w:rsid w:val="5C8F0F55"/>
    <w:rsid w:val="5C8F9BD9"/>
    <w:rsid w:val="5C9188D1"/>
    <w:rsid w:val="5C981820"/>
    <w:rsid w:val="5C9D24F2"/>
    <w:rsid w:val="5C9DE6A2"/>
    <w:rsid w:val="5C9E0EBD"/>
    <w:rsid w:val="5C9F166F"/>
    <w:rsid w:val="5C9F9511"/>
    <w:rsid w:val="5C9FDAB0"/>
    <w:rsid w:val="5CA13205"/>
    <w:rsid w:val="5CA8D9D4"/>
    <w:rsid w:val="5CAB055A"/>
    <w:rsid w:val="5CAD07D5"/>
    <w:rsid w:val="5CB02AC2"/>
    <w:rsid w:val="5CB45D05"/>
    <w:rsid w:val="5CB8976C"/>
    <w:rsid w:val="5CC0FAA8"/>
    <w:rsid w:val="5CC31105"/>
    <w:rsid w:val="5CCC5014"/>
    <w:rsid w:val="5CD077CE"/>
    <w:rsid w:val="5CD63C94"/>
    <w:rsid w:val="5CD9AF7A"/>
    <w:rsid w:val="5CDABD35"/>
    <w:rsid w:val="5CF1561E"/>
    <w:rsid w:val="5CF35C35"/>
    <w:rsid w:val="5CF3B630"/>
    <w:rsid w:val="5CF5D87A"/>
    <w:rsid w:val="5CFCBAD3"/>
    <w:rsid w:val="5CFEFF02"/>
    <w:rsid w:val="5CFFAB13"/>
    <w:rsid w:val="5D05C281"/>
    <w:rsid w:val="5D083357"/>
    <w:rsid w:val="5D0E9261"/>
    <w:rsid w:val="5D0FF78A"/>
    <w:rsid w:val="5D1034F7"/>
    <w:rsid w:val="5D12C4E9"/>
    <w:rsid w:val="5D13BAA7"/>
    <w:rsid w:val="5D1486C0"/>
    <w:rsid w:val="5D1D527D"/>
    <w:rsid w:val="5D1DD98C"/>
    <w:rsid w:val="5D210770"/>
    <w:rsid w:val="5D21C039"/>
    <w:rsid w:val="5D26ACBB"/>
    <w:rsid w:val="5D273FB5"/>
    <w:rsid w:val="5D293014"/>
    <w:rsid w:val="5D2C5491"/>
    <w:rsid w:val="5D2CB654"/>
    <w:rsid w:val="5D2D6E22"/>
    <w:rsid w:val="5D2E4771"/>
    <w:rsid w:val="5D31CEB4"/>
    <w:rsid w:val="5D388B2D"/>
    <w:rsid w:val="5D3C448D"/>
    <w:rsid w:val="5D3F3BF4"/>
    <w:rsid w:val="5D40AA93"/>
    <w:rsid w:val="5D44A6A5"/>
    <w:rsid w:val="5D475BF0"/>
    <w:rsid w:val="5D499ED3"/>
    <w:rsid w:val="5D4A1896"/>
    <w:rsid w:val="5D4E87B8"/>
    <w:rsid w:val="5D50F34C"/>
    <w:rsid w:val="5D51BECB"/>
    <w:rsid w:val="5D5546F3"/>
    <w:rsid w:val="5D601088"/>
    <w:rsid w:val="5D60A38C"/>
    <w:rsid w:val="5D6133F8"/>
    <w:rsid w:val="5D66C797"/>
    <w:rsid w:val="5D671ABC"/>
    <w:rsid w:val="5D675477"/>
    <w:rsid w:val="5D687FF5"/>
    <w:rsid w:val="5D6D6929"/>
    <w:rsid w:val="5D75BA99"/>
    <w:rsid w:val="5D788203"/>
    <w:rsid w:val="5D7CDF7D"/>
    <w:rsid w:val="5D7E2630"/>
    <w:rsid w:val="5D82932D"/>
    <w:rsid w:val="5D853C58"/>
    <w:rsid w:val="5D8D3DFD"/>
    <w:rsid w:val="5D8F96A8"/>
    <w:rsid w:val="5D8F974A"/>
    <w:rsid w:val="5D912635"/>
    <w:rsid w:val="5D94223F"/>
    <w:rsid w:val="5D94B0DD"/>
    <w:rsid w:val="5DA024C9"/>
    <w:rsid w:val="5DA29F20"/>
    <w:rsid w:val="5DA80DEA"/>
    <w:rsid w:val="5DA9421A"/>
    <w:rsid w:val="5DA99DEA"/>
    <w:rsid w:val="5DBF94BC"/>
    <w:rsid w:val="5DC4F69A"/>
    <w:rsid w:val="5DCB737E"/>
    <w:rsid w:val="5DD82ED1"/>
    <w:rsid w:val="5DE081E3"/>
    <w:rsid w:val="5DE44903"/>
    <w:rsid w:val="5DEA8FE1"/>
    <w:rsid w:val="5DEE1FFC"/>
    <w:rsid w:val="5DEF6FC3"/>
    <w:rsid w:val="5DF0BFB6"/>
    <w:rsid w:val="5DF3D4A1"/>
    <w:rsid w:val="5DF92265"/>
    <w:rsid w:val="5E05D369"/>
    <w:rsid w:val="5E0722C4"/>
    <w:rsid w:val="5E07BB2F"/>
    <w:rsid w:val="5E0E97A1"/>
    <w:rsid w:val="5E0FA346"/>
    <w:rsid w:val="5E0FB3A7"/>
    <w:rsid w:val="5E17D407"/>
    <w:rsid w:val="5E25CFAB"/>
    <w:rsid w:val="5E2982A6"/>
    <w:rsid w:val="5E2D9F41"/>
    <w:rsid w:val="5E301B73"/>
    <w:rsid w:val="5E306DC7"/>
    <w:rsid w:val="5E37B264"/>
    <w:rsid w:val="5E3B3424"/>
    <w:rsid w:val="5E3EC7DF"/>
    <w:rsid w:val="5E482E04"/>
    <w:rsid w:val="5E4B427D"/>
    <w:rsid w:val="5E4F721D"/>
    <w:rsid w:val="5E564D3A"/>
    <w:rsid w:val="5E56791E"/>
    <w:rsid w:val="5E6A6949"/>
    <w:rsid w:val="5E6CE463"/>
    <w:rsid w:val="5E6E7728"/>
    <w:rsid w:val="5E733263"/>
    <w:rsid w:val="5E741B57"/>
    <w:rsid w:val="5E750849"/>
    <w:rsid w:val="5E845F65"/>
    <w:rsid w:val="5E891E4F"/>
    <w:rsid w:val="5E8B3AC6"/>
    <w:rsid w:val="5E8E987A"/>
    <w:rsid w:val="5E9ACF63"/>
    <w:rsid w:val="5EA08EAB"/>
    <w:rsid w:val="5EA1B96D"/>
    <w:rsid w:val="5EAA4213"/>
    <w:rsid w:val="5EAECB6F"/>
    <w:rsid w:val="5EB01626"/>
    <w:rsid w:val="5EB3072C"/>
    <w:rsid w:val="5EB75924"/>
    <w:rsid w:val="5EB7FC20"/>
    <w:rsid w:val="5EB9A9ED"/>
    <w:rsid w:val="5EBB8A1D"/>
    <w:rsid w:val="5EBCF083"/>
    <w:rsid w:val="5EBF6B27"/>
    <w:rsid w:val="5EC755DA"/>
    <w:rsid w:val="5ECAC01F"/>
    <w:rsid w:val="5ED26B51"/>
    <w:rsid w:val="5ED32437"/>
    <w:rsid w:val="5ED4B99D"/>
    <w:rsid w:val="5ED50575"/>
    <w:rsid w:val="5ED5DBD7"/>
    <w:rsid w:val="5ED9B366"/>
    <w:rsid w:val="5EDA9237"/>
    <w:rsid w:val="5EDB10B7"/>
    <w:rsid w:val="5EDC7AF4"/>
    <w:rsid w:val="5EDE5CE0"/>
    <w:rsid w:val="5EE62E2E"/>
    <w:rsid w:val="5EE9C0D5"/>
    <w:rsid w:val="5EF1B8DE"/>
    <w:rsid w:val="5EF7F1A9"/>
    <w:rsid w:val="5EFA37CC"/>
    <w:rsid w:val="5EFBDFEF"/>
    <w:rsid w:val="5EFCDC21"/>
    <w:rsid w:val="5EFE4718"/>
    <w:rsid w:val="5F00BA34"/>
    <w:rsid w:val="5F0297F8"/>
    <w:rsid w:val="5F0A2323"/>
    <w:rsid w:val="5F0B9E2C"/>
    <w:rsid w:val="5F0D3260"/>
    <w:rsid w:val="5F0E41F1"/>
    <w:rsid w:val="5F1212C2"/>
    <w:rsid w:val="5F15A45E"/>
    <w:rsid w:val="5F218246"/>
    <w:rsid w:val="5F27650D"/>
    <w:rsid w:val="5F28E7DC"/>
    <w:rsid w:val="5F2D3D08"/>
    <w:rsid w:val="5F2F6D2A"/>
    <w:rsid w:val="5F30813E"/>
    <w:rsid w:val="5F3109F0"/>
    <w:rsid w:val="5F3724F0"/>
    <w:rsid w:val="5F39AEDA"/>
    <w:rsid w:val="5F3D9170"/>
    <w:rsid w:val="5F40E78D"/>
    <w:rsid w:val="5F419B98"/>
    <w:rsid w:val="5F4DAD45"/>
    <w:rsid w:val="5F4E06C0"/>
    <w:rsid w:val="5F6049DD"/>
    <w:rsid w:val="5F63C2CE"/>
    <w:rsid w:val="5F64EF40"/>
    <w:rsid w:val="5F6999B3"/>
    <w:rsid w:val="5F7177CC"/>
    <w:rsid w:val="5F7178CA"/>
    <w:rsid w:val="5F7BA497"/>
    <w:rsid w:val="5F7BA98A"/>
    <w:rsid w:val="5F804802"/>
    <w:rsid w:val="5F8A5427"/>
    <w:rsid w:val="5F8C9017"/>
    <w:rsid w:val="5F9B61DC"/>
    <w:rsid w:val="5F9E3B6C"/>
    <w:rsid w:val="5F9EDB25"/>
    <w:rsid w:val="5FA56CB2"/>
    <w:rsid w:val="5FA5B874"/>
    <w:rsid w:val="5FA63DE1"/>
    <w:rsid w:val="5FA660A0"/>
    <w:rsid w:val="5FAAC627"/>
    <w:rsid w:val="5FB345FA"/>
    <w:rsid w:val="5FB6A365"/>
    <w:rsid w:val="5FB9AA22"/>
    <w:rsid w:val="5FB9D67C"/>
    <w:rsid w:val="5FBCB837"/>
    <w:rsid w:val="5FCA324D"/>
    <w:rsid w:val="5FD0AF89"/>
    <w:rsid w:val="5FD579B6"/>
    <w:rsid w:val="5FD609B8"/>
    <w:rsid w:val="5FD66EEB"/>
    <w:rsid w:val="5FD6E2A2"/>
    <w:rsid w:val="5FD999F4"/>
    <w:rsid w:val="5FDA9840"/>
    <w:rsid w:val="5FDB66FD"/>
    <w:rsid w:val="5FDB9233"/>
    <w:rsid w:val="5FE2F8FD"/>
    <w:rsid w:val="5FEA1F32"/>
    <w:rsid w:val="5FEADBB7"/>
    <w:rsid w:val="5FEC3555"/>
    <w:rsid w:val="5FF078C5"/>
    <w:rsid w:val="5FF775A7"/>
    <w:rsid w:val="5FFEEB32"/>
    <w:rsid w:val="60016803"/>
    <w:rsid w:val="6002059E"/>
    <w:rsid w:val="60021911"/>
    <w:rsid w:val="60081890"/>
    <w:rsid w:val="60091CA2"/>
    <w:rsid w:val="60094E6B"/>
    <w:rsid w:val="600E6828"/>
    <w:rsid w:val="6016C8F4"/>
    <w:rsid w:val="6017ED1C"/>
    <w:rsid w:val="6021BF38"/>
    <w:rsid w:val="6044B6B0"/>
    <w:rsid w:val="6044F725"/>
    <w:rsid w:val="604A38E1"/>
    <w:rsid w:val="604D37F9"/>
    <w:rsid w:val="60523863"/>
    <w:rsid w:val="60538684"/>
    <w:rsid w:val="60564964"/>
    <w:rsid w:val="605BB573"/>
    <w:rsid w:val="605EFC49"/>
    <w:rsid w:val="606CC497"/>
    <w:rsid w:val="606E3BB2"/>
    <w:rsid w:val="6076E81B"/>
    <w:rsid w:val="607AD90F"/>
    <w:rsid w:val="608C89CC"/>
    <w:rsid w:val="609A49F0"/>
    <w:rsid w:val="609E6859"/>
    <w:rsid w:val="60A4ACC8"/>
    <w:rsid w:val="60A517A8"/>
    <w:rsid w:val="60A7917D"/>
    <w:rsid w:val="60A7D0E8"/>
    <w:rsid w:val="60ADDB97"/>
    <w:rsid w:val="60B0EFDC"/>
    <w:rsid w:val="60BACAE8"/>
    <w:rsid w:val="60BAD4A0"/>
    <w:rsid w:val="60BB1FAA"/>
    <w:rsid w:val="60C4BF6A"/>
    <w:rsid w:val="60C8E4C1"/>
    <w:rsid w:val="60CE1C20"/>
    <w:rsid w:val="60D7FB3F"/>
    <w:rsid w:val="60E6A727"/>
    <w:rsid w:val="60EA8490"/>
    <w:rsid w:val="60EB6F3F"/>
    <w:rsid w:val="60F057D7"/>
    <w:rsid w:val="60F07B21"/>
    <w:rsid w:val="60F94956"/>
    <w:rsid w:val="6100A025"/>
    <w:rsid w:val="6104F3F4"/>
    <w:rsid w:val="61080B98"/>
    <w:rsid w:val="610E32D2"/>
    <w:rsid w:val="61248EA7"/>
    <w:rsid w:val="61262488"/>
    <w:rsid w:val="6126D008"/>
    <w:rsid w:val="61286078"/>
    <w:rsid w:val="613447D9"/>
    <w:rsid w:val="613DE332"/>
    <w:rsid w:val="614B98D2"/>
    <w:rsid w:val="6150293F"/>
    <w:rsid w:val="6151558A"/>
    <w:rsid w:val="61536483"/>
    <w:rsid w:val="61555F33"/>
    <w:rsid w:val="615B1F4F"/>
    <w:rsid w:val="615D2A7A"/>
    <w:rsid w:val="61605D0C"/>
    <w:rsid w:val="6163253D"/>
    <w:rsid w:val="6171EAD8"/>
    <w:rsid w:val="6172D4E6"/>
    <w:rsid w:val="6175266C"/>
    <w:rsid w:val="61764433"/>
    <w:rsid w:val="617AFA63"/>
    <w:rsid w:val="61876142"/>
    <w:rsid w:val="61936ABC"/>
    <w:rsid w:val="6194306F"/>
    <w:rsid w:val="6199C015"/>
    <w:rsid w:val="619DED30"/>
    <w:rsid w:val="61A5325E"/>
    <w:rsid w:val="61A859C4"/>
    <w:rsid w:val="61A9C5DF"/>
    <w:rsid w:val="61AE79DC"/>
    <w:rsid w:val="61B890B5"/>
    <w:rsid w:val="61B9D79C"/>
    <w:rsid w:val="61BA3B7E"/>
    <w:rsid w:val="61BC64E7"/>
    <w:rsid w:val="61C0297D"/>
    <w:rsid w:val="61C4F8AC"/>
    <w:rsid w:val="61D17B1C"/>
    <w:rsid w:val="61D7400A"/>
    <w:rsid w:val="61DCCC2C"/>
    <w:rsid w:val="61DDA715"/>
    <w:rsid w:val="61DFA187"/>
    <w:rsid w:val="61E8E960"/>
    <w:rsid w:val="61E9FD66"/>
    <w:rsid w:val="61EAA321"/>
    <w:rsid w:val="61EDB066"/>
    <w:rsid w:val="61EF451D"/>
    <w:rsid w:val="61F18C10"/>
    <w:rsid w:val="61F1B8C6"/>
    <w:rsid w:val="61F31899"/>
    <w:rsid w:val="61F6D55B"/>
    <w:rsid w:val="61F87311"/>
    <w:rsid w:val="61FAC1DE"/>
    <w:rsid w:val="61FD566D"/>
    <w:rsid w:val="6200F971"/>
    <w:rsid w:val="6206A439"/>
    <w:rsid w:val="62074B33"/>
    <w:rsid w:val="620B3739"/>
    <w:rsid w:val="620E6A8A"/>
    <w:rsid w:val="621229C6"/>
    <w:rsid w:val="6215FD32"/>
    <w:rsid w:val="621A3C9C"/>
    <w:rsid w:val="621AACB4"/>
    <w:rsid w:val="621BD3A0"/>
    <w:rsid w:val="6221C54C"/>
    <w:rsid w:val="622617E3"/>
    <w:rsid w:val="62270119"/>
    <w:rsid w:val="62283577"/>
    <w:rsid w:val="622A8030"/>
    <w:rsid w:val="622C0857"/>
    <w:rsid w:val="623955F4"/>
    <w:rsid w:val="62433F04"/>
    <w:rsid w:val="6247D0F7"/>
    <w:rsid w:val="624A02D1"/>
    <w:rsid w:val="624F7398"/>
    <w:rsid w:val="625118F5"/>
    <w:rsid w:val="625EC810"/>
    <w:rsid w:val="62654E09"/>
    <w:rsid w:val="62669B95"/>
    <w:rsid w:val="626788C9"/>
    <w:rsid w:val="626C1D55"/>
    <w:rsid w:val="626F643C"/>
    <w:rsid w:val="62712689"/>
    <w:rsid w:val="627C54A0"/>
    <w:rsid w:val="627FC420"/>
    <w:rsid w:val="62826BB4"/>
    <w:rsid w:val="6284D059"/>
    <w:rsid w:val="628AACFC"/>
    <w:rsid w:val="628AF001"/>
    <w:rsid w:val="628F6090"/>
    <w:rsid w:val="628FC31A"/>
    <w:rsid w:val="62946F18"/>
    <w:rsid w:val="6295A46D"/>
    <w:rsid w:val="62A1D4E5"/>
    <w:rsid w:val="62A2696E"/>
    <w:rsid w:val="62A332EA"/>
    <w:rsid w:val="62A9E6D0"/>
    <w:rsid w:val="62AA5A81"/>
    <w:rsid w:val="62AB4819"/>
    <w:rsid w:val="62AB6343"/>
    <w:rsid w:val="62B18A00"/>
    <w:rsid w:val="62B56EB0"/>
    <w:rsid w:val="62B7ABFE"/>
    <w:rsid w:val="62BC9B62"/>
    <w:rsid w:val="62BE21FA"/>
    <w:rsid w:val="62C430D9"/>
    <w:rsid w:val="62C4D0EE"/>
    <w:rsid w:val="62C8DC06"/>
    <w:rsid w:val="62C9A7C0"/>
    <w:rsid w:val="62CF740F"/>
    <w:rsid w:val="62D00E98"/>
    <w:rsid w:val="62D0183A"/>
    <w:rsid w:val="62D10B86"/>
    <w:rsid w:val="62D220F7"/>
    <w:rsid w:val="62D34323"/>
    <w:rsid w:val="62D6B90D"/>
    <w:rsid w:val="62DBB2AD"/>
    <w:rsid w:val="62DE1863"/>
    <w:rsid w:val="62DFC6DA"/>
    <w:rsid w:val="62DFFAE9"/>
    <w:rsid w:val="62E16C98"/>
    <w:rsid w:val="62E24DB4"/>
    <w:rsid w:val="62E25463"/>
    <w:rsid w:val="62E28AF3"/>
    <w:rsid w:val="62FD0669"/>
    <w:rsid w:val="63028C6F"/>
    <w:rsid w:val="63111BF3"/>
    <w:rsid w:val="63121494"/>
    <w:rsid w:val="63150A6B"/>
    <w:rsid w:val="631515AC"/>
    <w:rsid w:val="631526E9"/>
    <w:rsid w:val="6322278A"/>
    <w:rsid w:val="6322F6EF"/>
    <w:rsid w:val="63247086"/>
    <w:rsid w:val="6326AA63"/>
    <w:rsid w:val="632CE0A6"/>
    <w:rsid w:val="632FE1B4"/>
    <w:rsid w:val="633000D0"/>
    <w:rsid w:val="63373511"/>
    <w:rsid w:val="633FB05C"/>
    <w:rsid w:val="633FD1C6"/>
    <w:rsid w:val="6340DF3C"/>
    <w:rsid w:val="6341AD06"/>
    <w:rsid w:val="63421197"/>
    <w:rsid w:val="6344018C"/>
    <w:rsid w:val="634C40E0"/>
    <w:rsid w:val="6350E483"/>
    <w:rsid w:val="63539C77"/>
    <w:rsid w:val="636234F8"/>
    <w:rsid w:val="6363D34F"/>
    <w:rsid w:val="636B06C4"/>
    <w:rsid w:val="636B73D7"/>
    <w:rsid w:val="6377251B"/>
    <w:rsid w:val="637C5772"/>
    <w:rsid w:val="637CCBED"/>
    <w:rsid w:val="6380C4C2"/>
    <w:rsid w:val="638AAC94"/>
    <w:rsid w:val="638C6D76"/>
    <w:rsid w:val="638D1B10"/>
    <w:rsid w:val="638EDD83"/>
    <w:rsid w:val="6391C4EA"/>
    <w:rsid w:val="639D922A"/>
    <w:rsid w:val="639DA815"/>
    <w:rsid w:val="63A2CD7E"/>
    <w:rsid w:val="63A4383D"/>
    <w:rsid w:val="63A57270"/>
    <w:rsid w:val="63A97151"/>
    <w:rsid w:val="63AA9F1C"/>
    <w:rsid w:val="63ACF41E"/>
    <w:rsid w:val="63ADED02"/>
    <w:rsid w:val="63B321A3"/>
    <w:rsid w:val="63B5C914"/>
    <w:rsid w:val="63BA7596"/>
    <w:rsid w:val="63BAFA13"/>
    <w:rsid w:val="63BE2773"/>
    <w:rsid w:val="63BF97BF"/>
    <w:rsid w:val="63C7D8B8"/>
    <w:rsid w:val="63D085EA"/>
    <w:rsid w:val="63D1C944"/>
    <w:rsid w:val="63D434E0"/>
    <w:rsid w:val="63D53A1A"/>
    <w:rsid w:val="63D62945"/>
    <w:rsid w:val="63D62EEE"/>
    <w:rsid w:val="63D6E3DE"/>
    <w:rsid w:val="63DC9067"/>
    <w:rsid w:val="63DE601D"/>
    <w:rsid w:val="63E57C59"/>
    <w:rsid w:val="63E7BAA7"/>
    <w:rsid w:val="63ED4069"/>
    <w:rsid w:val="63ED8C6A"/>
    <w:rsid w:val="63F3317F"/>
    <w:rsid w:val="63F4D8EB"/>
    <w:rsid w:val="63FD262A"/>
    <w:rsid w:val="63FE7934"/>
    <w:rsid w:val="63FF862E"/>
    <w:rsid w:val="64001322"/>
    <w:rsid w:val="6403F261"/>
    <w:rsid w:val="6405E355"/>
    <w:rsid w:val="64060976"/>
    <w:rsid w:val="64083A4B"/>
    <w:rsid w:val="640A618E"/>
    <w:rsid w:val="6413F454"/>
    <w:rsid w:val="641825D0"/>
    <w:rsid w:val="641F33BF"/>
    <w:rsid w:val="6420717A"/>
    <w:rsid w:val="6429FA08"/>
    <w:rsid w:val="643016EB"/>
    <w:rsid w:val="64305996"/>
    <w:rsid w:val="6431A8D0"/>
    <w:rsid w:val="6433A5A5"/>
    <w:rsid w:val="643D59A0"/>
    <w:rsid w:val="6443C9E1"/>
    <w:rsid w:val="644501D9"/>
    <w:rsid w:val="64461925"/>
    <w:rsid w:val="644717AE"/>
    <w:rsid w:val="644A6A1F"/>
    <w:rsid w:val="644DC04B"/>
    <w:rsid w:val="644EB128"/>
    <w:rsid w:val="644FB48A"/>
    <w:rsid w:val="645005C7"/>
    <w:rsid w:val="64515F86"/>
    <w:rsid w:val="64528A3E"/>
    <w:rsid w:val="6456E470"/>
    <w:rsid w:val="64571BDC"/>
    <w:rsid w:val="645C0304"/>
    <w:rsid w:val="645D1DAD"/>
    <w:rsid w:val="6463F5A8"/>
    <w:rsid w:val="646A1DAD"/>
    <w:rsid w:val="646B4470"/>
    <w:rsid w:val="646BE89B"/>
    <w:rsid w:val="646D0C2A"/>
    <w:rsid w:val="646FF70F"/>
    <w:rsid w:val="64739B2A"/>
    <w:rsid w:val="6477AF9F"/>
    <w:rsid w:val="647E5B54"/>
    <w:rsid w:val="64815470"/>
    <w:rsid w:val="6483AD50"/>
    <w:rsid w:val="64852439"/>
    <w:rsid w:val="64880071"/>
    <w:rsid w:val="648A24E7"/>
    <w:rsid w:val="648CF797"/>
    <w:rsid w:val="6490B3C0"/>
    <w:rsid w:val="6493DE02"/>
    <w:rsid w:val="649CB7B1"/>
    <w:rsid w:val="64A56DE3"/>
    <w:rsid w:val="64A7153F"/>
    <w:rsid w:val="64A7867A"/>
    <w:rsid w:val="64AA2636"/>
    <w:rsid w:val="64AA53C5"/>
    <w:rsid w:val="64AF0356"/>
    <w:rsid w:val="64B4790D"/>
    <w:rsid w:val="64B5E96B"/>
    <w:rsid w:val="64BBCCB0"/>
    <w:rsid w:val="64C6A4E0"/>
    <w:rsid w:val="64CBD131"/>
    <w:rsid w:val="64CE09DC"/>
    <w:rsid w:val="64D1A7CA"/>
    <w:rsid w:val="64D7FDDE"/>
    <w:rsid w:val="64D8D6CB"/>
    <w:rsid w:val="64D9AA8E"/>
    <w:rsid w:val="64E3F69C"/>
    <w:rsid w:val="64E61A9E"/>
    <w:rsid w:val="64E745A3"/>
    <w:rsid w:val="64EBB0F1"/>
    <w:rsid w:val="64EC3A54"/>
    <w:rsid w:val="64ECCF81"/>
    <w:rsid w:val="64F23C3C"/>
    <w:rsid w:val="64F7BE04"/>
    <w:rsid w:val="64FA2F09"/>
    <w:rsid w:val="64FB7370"/>
    <w:rsid w:val="64FBAC43"/>
    <w:rsid w:val="65095CEC"/>
    <w:rsid w:val="650EC205"/>
    <w:rsid w:val="65117095"/>
    <w:rsid w:val="65172DB6"/>
    <w:rsid w:val="651B68D7"/>
    <w:rsid w:val="652243E3"/>
    <w:rsid w:val="6527C4CC"/>
    <w:rsid w:val="6528EB71"/>
    <w:rsid w:val="6532FA51"/>
    <w:rsid w:val="65335462"/>
    <w:rsid w:val="653C079C"/>
    <w:rsid w:val="653D18B6"/>
    <w:rsid w:val="653F3399"/>
    <w:rsid w:val="653F9BCF"/>
    <w:rsid w:val="653FB93A"/>
    <w:rsid w:val="6546A8D6"/>
    <w:rsid w:val="654D711E"/>
    <w:rsid w:val="65561CF1"/>
    <w:rsid w:val="65591B96"/>
    <w:rsid w:val="655E7494"/>
    <w:rsid w:val="6564CF90"/>
    <w:rsid w:val="65654A05"/>
    <w:rsid w:val="6567AEE6"/>
    <w:rsid w:val="657078B6"/>
    <w:rsid w:val="6572A7BD"/>
    <w:rsid w:val="65745838"/>
    <w:rsid w:val="6574EAC3"/>
    <w:rsid w:val="6576093E"/>
    <w:rsid w:val="6589E793"/>
    <w:rsid w:val="658D918F"/>
    <w:rsid w:val="658E0516"/>
    <w:rsid w:val="65988A00"/>
    <w:rsid w:val="659CA62C"/>
    <w:rsid w:val="659F9076"/>
    <w:rsid w:val="65A9BDCE"/>
    <w:rsid w:val="65CEA6B0"/>
    <w:rsid w:val="65D28EB8"/>
    <w:rsid w:val="65D3A2C0"/>
    <w:rsid w:val="65DA5931"/>
    <w:rsid w:val="65E11621"/>
    <w:rsid w:val="65E59986"/>
    <w:rsid w:val="65E786BA"/>
    <w:rsid w:val="65ED6BA5"/>
    <w:rsid w:val="65EDA837"/>
    <w:rsid w:val="65EF0C5D"/>
    <w:rsid w:val="66033913"/>
    <w:rsid w:val="66054DC1"/>
    <w:rsid w:val="660F2E91"/>
    <w:rsid w:val="661234A9"/>
    <w:rsid w:val="66189E3E"/>
    <w:rsid w:val="661A2BB5"/>
    <w:rsid w:val="661F54FC"/>
    <w:rsid w:val="6629912E"/>
    <w:rsid w:val="6629B9FF"/>
    <w:rsid w:val="662C41FF"/>
    <w:rsid w:val="663413D2"/>
    <w:rsid w:val="663436EB"/>
    <w:rsid w:val="6636B61C"/>
    <w:rsid w:val="6638EF00"/>
    <w:rsid w:val="663BCE63"/>
    <w:rsid w:val="66425732"/>
    <w:rsid w:val="664964A9"/>
    <w:rsid w:val="6649FAB9"/>
    <w:rsid w:val="6652FBEC"/>
    <w:rsid w:val="66531EFE"/>
    <w:rsid w:val="6655E541"/>
    <w:rsid w:val="6658D779"/>
    <w:rsid w:val="665DF8C2"/>
    <w:rsid w:val="6667E547"/>
    <w:rsid w:val="666B7FEB"/>
    <w:rsid w:val="666BFEB1"/>
    <w:rsid w:val="6671D389"/>
    <w:rsid w:val="667758C5"/>
    <w:rsid w:val="667ACBC0"/>
    <w:rsid w:val="667B404F"/>
    <w:rsid w:val="667DCD98"/>
    <w:rsid w:val="6682EB13"/>
    <w:rsid w:val="66840AC6"/>
    <w:rsid w:val="66878152"/>
    <w:rsid w:val="668C5332"/>
    <w:rsid w:val="668DA129"/>
    <w:rsid w:val="668DF5F9"/>
    <w:rsid w:val="669132B0"/>
    <w:rsid w:val="66943B92"/>
    <w:rsid w:val="669984AF"/>
    <w:rsid w:val="6699AFD2"/>
    <w:rsid w:val="669B58A6"/>
    <w:rsid w:val="66A11241"/>
    <w:rsid w:val="66A18306"/>
    <w:rsid w:val="66A69212"/>
    <w:rsid w:val="66ABC2DD"/>
    <w:rsid w:val="66AC918A"/>
    <w:rsid w:val="66B0B5EF"/>
    <w:rsid w:val="66B19E1A"/>
    <w:rsid w:val="66B2FE17"/>
    <w:rsid w:val="66B342F0"/>
    <w:rsid w:val="66B63A5E"/>
    <w:rsid w:val="66B7E491"/>
    <w:rsid w:val="66B99A66"/>
    <w:rsid w:val="66BA6B37"/>
    <w:rsid w:val="66BB280B"/>
    <w:rsid w:val="66BD5CDC"/>
    <w:rsid w:val="66C67E45"/>
    <w:rsid w:val="66C7E9B6"/>
    <w:rsid w:val="66CC7D53"/>
    <w:rsid w:val="66CE9913"/>
    <w:rsid w:val="66D0AA15"/>
    <w:rsid w:val="66D44154"/>
    <w:rsid w:val="66D55A37"/>
    <w:rsid w:val="66E13752"/>
    <w:rsid w:val="66E1B185"/>
    <w:rsid w:val="66E1CEB4"/>
    <w:rsid w:val="66E6299F"/>
    <w:rsid w:val="66E80BFC"/>
    <w:rsid w:val="66EBEAC7"/>
    <w:rsid w:val="66ED597B"/>
    <w:rsid w:val="66F3D78F"/>
    <w:rsid w:val="66F5DDAA"/>
    <w:rsid w:val="66F64E6B"/>
    <w:rsid w:val="66F93682"/>
    <w:rsid w:val="66FC2C1F"/>
    <w:rsid w:val="66FFC762"/>
    <w:rsid w:val="6702F766"/>
    <w:rsid w:val="670550D9"/>
    <w:rsid w:val="67089FC6"/>
    <w:rsid w:val="670CD499"/>
    <w:rsid w:val="670DDAF9"/>
    <w:rsid w:val="6712CCE8"/>
    <w:rsid w:val="6717D22C"/>
    <w:rsid w:val="671D1D1B"/>
    <w:rsid w:val="6727C7F7"/>
    <w:rsid w:val="6729D733"/>
    <w:rsid w:val="672C6E58"/>
    <w:rsid w:val="6730FFC9"/>
    <w:rsid w:val="67313263"/>
    <w:rsid w:val="6732CA1F"/>
    <w:rsid w:val="6733FA80"/>
    <w:rsid w:val="67366972"/>
    <w:rsid w:val="6737C5D6"/>
    <w:rsid w:val="6738F7AD"/>
    <w:rsid w:val="673B156D"/>
    <w:rsid w:val="67407407"/>
    <w:rsid w:val="6743F432"/>
    <w:rsid w:val="67456D63"/>
    <w:rsid w:val="6748E519"/>
    <w:rsid w:val="674BFCB9"/>
    <w:rsid w:val="674D4302"/>
    <w:rsid w:val="67512941"/>
    <w:rsid w:val="6752DE3D"/>
    <w:rsid w:val="6755C96A"/>
    <w:rsid w:val="676A4F97"/>
    <w:rsid w:val="676F89F8"/>
    <w:rsid w:val="6772B4AF"/>
    <w:rsid w:val="67746EED"/>
    <w:rsid w:val="67748D39"/>
    <w:rsid w:val="6777B0F1"/>
    <w:rsid w:val="677DDCEA"/>
    <w:rsid w:val="67835948"/>
    <w:rsid w:val="678A9248"/>
    <w:rsid w:val="678F3B6E"/>
    <w:rsid w:val="67987CB8"/>
    <w:rsid w:val="679EFCD2"/>
    <w:rsid w:val="67AAE4F3"/>
    <w:rsid w:val="67B94624"/>
    <w:rsid w:val="67BDEF49"/>
    <w:rsid w:val="67C3DE83"/>
    <w:rsid w:val="67C9F45D"/>
    <w:rsid w:val="67D922EE"/>
    <w:rsid w:val="67DC0D25"/>
    <w:rsid w:val="67DE2C3E"/>
    <w:rsid w:val="67DEF2F0"/>
    <w:rsid w:val="67E43334"/>
    <w:rsid w:val="67E7C907"/>
    <w:rsid w:val="67E96DF4"/>
    <w:rsid w:val="67E99AA1"/>
    <w:rsid w:val="67EA0EC1"/>
    <w:rsid w:val="67EE0645"/>
    <w:rsid w:val="67F13838"/>
    <w:rsid w:val="67F27C60"/>
    <w:rsid w:val="67F54210"/>
    <w:rsid w:val="67F58C80"/>
    <w:rsid w:val="67F6B99D"/>
    <w:rsid w:val="67F6BF9A"/>
    <w:rsid w:val="67FA4D8B"/>
    <w:rsid w:val="67FA861F"/>
    <w:rsid w:val="67FF0150"/>
    <w:rsid w:val="68033D63"/>
    <w:rsid w:val="680A2C8C"/>
    <w:rsid w:val="680FFBC8"/>
    <w:rsid w:val="6818F811"/>
    <w:rsid w:val="681C26F1"/>
    <w:rsid w:val="681DCE42"/>
    <w:rsid w:val="6820C3A3"/>
    <w:rsid w:val="6827570F"/>
    <w:rsid w:val="682BC6D0"/>
    <w:rsid w:val="682DFB14"/>
    <w:rsid w:val="6835A61B"/>
    <w:rsid w:val="68365895"/>
    <w:rsid w:val="6836A038"/>
    <w:rsid w:val="683A2477"/>
    <w:rsid w:val="68410BBF"/>
    <w:rsid w:val="68436D4E"/>
    <w:rsid w:val="684FF2D0"/>
    <w:rsid w:val="68555EDD"/>
    <w:rsid w:val="685C95DD"/>
    <w:rsid w:val="685FA9AE"/>
    <w:rsid w:val="685FC2C7"/>
    <w:rsid w:val="68608C33"/>
    <w:rsid w:val="6862ABAF"/>
    <w:rsid w:val="6863C389"/>
    <w:rsid w:val="6865B9CB"/>
    <w:rsid w:val="686B3387"/>
    <w:rsid w:val="686CB3A8"/>
    <w:rsid w:val="68704426"/>
    <w:rsid w:val="6871A265"/>
    <w:rsid w:val="687701E2"/>
    <w:rsid w:val="68803F2B"/>
    <w:rsid w:val="68854A1A"/>
    <w:rsid w:val="6889977D"/>
    <w:rsid w:val="688B7314"/>
    <w:rsid w:val="688C150D"/>
    <w:rsid w:val="68925C21"/>
    <w:rsid w:val="68936E2C"/>
    <w:rsid w:val="6895A620"/>
    <w:rsid w:val="68960E7F"/>
    <w:rsid w:val="6896BE26"/>
    <w:rsid w:val="68973382"/>
    <w:rsid w:val="689A804D"/>
    <w:rsid w:val="68A5D51F"/>
    <w:rsid w:val="68A5E3D4"/>
    <w:rsid w:val="68AFE22D"/>
    <w:rsid w:val="68B087BD"/>
    <w:rsid w:val="68B3AE83"/>
    <w:rsid w:val="68BB9FB1"/>
    <w:rsid w:val="68BD4ADE"/>
    <w:rsid w:val="68BF690B"/>
    <w:rsid w:val="68C1F200"/>
    <w:rsid w:val="68C21D66"/>
    <w:rsid w:val="68C5E96F"/>
    <w:rsid w:val="68C7EEFC"/>
    <w:rsid w:val="68CA8AD0"/>
    <w:rsid w:val="68CC38BB"/>
    <w:rsid w:val="68CDC07F"/>
    <w:rsid w:val="68D05124"/>
    <w:rsid w:val="68D0AC3A"/>
    <w:rsid w:val="68D4061B"/>
    <w:rsid w:val="68D76384"/>
    <w:rsid w:val="68D89CD2"/>
    <w:rsid w:val="68DB594E"/>
    <w:rsid w:val="68DFC48F"/>
    <w:rsid w:val="68DFC493"/>
    <w:rsid w:val="68E13B6D"/>
    <w:rsid w:val="68E628CE"/>
    <w:rsid w:val="68E87F2D"/>
    <w:rsid w:val="68EBCEC8"/>
    <w:rsid w:val="68EEEF97"/>
    <w:rsid w:val="68F258CE"/>
    <w:rsid w:val="68FDD48E"/>
    <w:rsid w:val="69050316"/>
    <w:rsid w:val="6910FE89"/>
    <w:rsid w:val="691D4996"/>
    <w:rsid w:val="692156AA"/>
    <w:rsid w:val="6922009A"/>
    <w:rsid w:val="692A2BCA"/>
    <w:rsid w:val="692DFE72"/>
    <w:rsid w:val="692E7C63"/>
    <w:rsid w:val="6930548E"/>
    <w:rsid w:val="693234F9"/>
    <w:rsid w:val="693F1A26"/>
    <w:rsid w:val="69403332"/>
    <w:rsid w:val="6941B6A5"/>
    <w:rsid w:val="694B340A"/>
    <w:rsid w:val="694E1219"/>
    <w:rsid w:val="695427F9"/>
    <w:rsid w:val="6959ACD8"/>
    <w:rsid w:val="696B684C"/>
    <w:rsid w:val="696B7F54"/>
    <w:rsid w:val="696BB494"/>
    <w:rsid w:val="696C1378"/>
    <w:rsid w:val="69739279"/>
    <w:rsid w:val="697755C9"/>
    <w:rsid w:val="697877AD"/>
    <w:rsid w:val="6978921A"/>
    <w:rsid w:val="697A8ED9"/>
    <w:rsid w:val="697CCE8E"/>
    <w:rsid w:val="697DE6CB"/>
    <w:rsid w:val="697EDB32"/>
    <w:rsid w:val="69816B6B"/>
    <w:rsid w:val="6989FF96"/>
    <w:rsid w:val="6997B451"/>
    <w:rsid w:val="699854F8"/>
    <w:rsid w:val="699A54C6"/>
    <w:rsid w:val="699C6181"/>
    <w:rsid w:val="69A24783"/>
    <w:rsid w:val="69A6AC8B"/>
    <w:rsid w:val="69AFC5A3"/>
    <w:rsid w:val="69B2607E"/>
    <w:rsid w:val="69C0B1A7"/>
    <w:rsid w:val="69C4ABE5"/>
    <w:rsid w:val="69C7874B"/>
    <w:rsid w:val="69CAA6DF"/>
    <w:rsid w:val="69CABD33"/>
    <w:rsid w:val="69CB24D1"/>
    <w:rsid w:val="69CBE7E4"/>
    <w:rsid w:val="69CD020F"/>
    <w:rsid w:val="69D2F752"/>
    <w:rsid w:val="69D77FBB"/>
    <w:rsid w:val="69DB9AEB"/>
    <w:rsid w:val="69DF0B09"/>
    <w:rsid w:val="69DF6DEE"/>
    <w:rsid w:val="69E5A6E2"/>
    <w:rsid w:val="69E5B85C"/>
    <w:rsid w:val="69E7E435"/>
    <w:rsid w:val="69F1320C"/>
    <w:rsid w:val="69F2C14E"/>
    <w:rsid w:val="69F341A2"/>
    <w:rsid w:val="69F5B506"/>
    <w:rsid w:val="6A024803"/>
    <w:rsid w:val="6A0281B0"/>
    <w:rsid w:val="6A02B9AF"/>
    <w:rsid w:val="6A0AA349"/>
    <w:rsid w:val="6A0F6316"/>
    <w:rsid w:val="6A0F7C59"/>
    <w:rsid w:val="6A108EBD"/>
    <w:rsid w:val="6A146C0E"/>
    <w:rsid w:val="6A178264"/>
    <w:rsid w:val="6A1C6B14"/>
    <w:rsid w:val="6A21AB27"/>
    <w:rsid w:val="6A293BEF"/>
    <w:rsid w:val="6A29EC0A"/>
    <w:rsid w:val="6A327591"/>
    <w:rsid w:val="6A3644F1"/>
    <w:rsid w:val="6A3BDB2F"/>
    <w:rsid w:val="6A3E0B4A"/>
    <w:rsid w:val="6A3E450E"/>
    <w:rsid w:val="6A403E42"/>
    <w:rsid w:val="6A41A00D"/>
    <w:rsid w:val="6A4A645A"/>
    <w:rsid w:val="6A4D0343"/>
    <w:rsid w:val="6A53953B"/>
    <w:rsid w:val="6A54CD08"/>
    <w:rsid w:val="6A556BB7"/>
    <w:rsid w:val="6A57EC0C"/>
    <w:rsid w:val="6A5CA3AA"/>
    <w:rsid w:val="6A5EF47B"/>
    <w:rsid w:val="6A61B584"/>
    <w:rsid w:val="6A627303"/>
    <w:rsid w:val="6A695EDD"/>
    <w:rsid w:val="6A6A5CDE"/>
    <w:rsid w:val="6A6B2006"/>
    <w:rsid w:val="6A6EFED9"/>
    <w:rsid w:val="6A7299FC"/>
    <w:rsid w:val="6A75EB1F"/>
    <w:rsid w:val="6A788F20"/>
    <w:rsid w:val="6A7936EA"/>
    <w:rsid w:val="6A7A6D6B"/>
    <w:rsid w:val="6A896FB6"/>
    <w:rsid w:val="6A8D8907"/>
    <w:rsid w:val="6A943459"/>
    <w:rsid w:val="6A97D4CB"/>
    <w:rsid w:val="6A9BE6DC"/>
    <w:rsid w:val="6A9C81BA"/>
    <w:rsid w:val="6A9F1318"/>
    <w:rsid w:val="6A9F3B24"/>
    <w:rsid w:val="6AA6054A"/>
    <w:rsid w:val="6AA73803"/>
    <w:rsid w:val="6AA87AB1"/>
    <w:rsid w:val="6AA9FECF"/>
    <w:rsid w:val="6AAA4B7F"/>
    <w:rsid w:val="6AAABE64"/>
    <w:rsid w:val="6AAD0B2F"/>
    <w:rsid w:val="6AAFA791"/>
    <w:rsid w:val="6AB2574A"/>
    <w:rsid w:val="6AB2B6C5"/>
    <w:rsid w:val="6AB7B342"/>
    <w:rsid w:val="6AB98641"/>
    <w:rsid w:val="6ABC583B"/>
    <w:rsid w:val="6AC49690"/>
    <w:rsid w:val="6AC9F5F8"/>
    <w:rsid w:val="6ACAA1BB"/>
    <w:rsid w:val="6ACC568A"/>
    <w:rsid w:val="6AD3F24C"/>
    <w:rsid w:val="6AD598B4"/>
    <w:rsid w:val="6AD59EC1"/>
    <w:rsid w:val="6AD8B99D"/>
    <w:rsid w:val="6AF57C7C"/>
    <w:rsid w:val="6AFDEC7E"/>
    <w:rsid w:val="6B07457F"/>
    <w:rsid w:val="6B0784F5"/>
    <w:rsid w:val="6B07F82F"/>
    <w:rsid w:val="6B0B1F57"/>
    <w:rsid w:val="6B0FD6B3"/>
    <w:rsid w:val="6B10930E"/>
    <w:rsid w:val="6B10AA87"/>
    <w:rsid w:val="6B11078A"/>
    <w:rsid w:val="6B1561CC"/>
    <w:rsid w:val="6B15703D"/>
    <w:rsid w:val="6B1CBD27"/>
    <w:rsid w:val="6B1CBE07"/>
    <w:rsid w:val="6B1D805C"/>
    <w:rsid w:val="6B1E605B"/>
    <w:rsid w:val="6B21D593"/>
    <w:rsid w:val="6B24D36A"/>
    <w:rsid w:val="6B263B79"/>
    <w:rsid w:val="6B31513A"/>
    <w:rsid w:val="6B3480C5"/>
    <w:rsid w:val="6B363E18"/>
    <w:rsid w:val="6B3A02F2"/>
    <w:rsid w:val="6B3ABE46"/>
    <w:rsid w:val="6B3C2A6D"/>
    <w:rsid w:val="6B41236B"/>
    <w:rsid w:val="6B426BC5"/>
    <w:rsid w:val="6B43EAC7"/>
    <w:rsid w:val="6B44625A"/>
    <w:rsid w:val="6B462254"/>
    <w:rsid w:val="6B598A6C"/>
    <w:rsid w:val="6B5A8154"/>
    <w:rsid w:val="6B5D49A8"/>
    <w:rsid w:val="6B615131"/>
    <w:rsid w:val="6B630C74"/>
    <w:rsid w:val="6B6651AC"/>
    <w:rsid w:val="6B685E75"/>
    <w:rsid w:val="6B6A7A76"/>
    <w:rsid w:val="6B6B60ED"/>
    <w:rsid w:val="6B7066F5"/>
    <w:rsid w:val="6B7612A6"/>
    <w:rsid w:val="6B888617"/>
    <w:rsid w:val="6B88BBC6"/>
    <w:rsid w:val="6B88DE7A"/>
    <w:rsid w:val="6B89AB81"/>
    <w:rsid w:val="6B8C1F04"/>
    <w:rsid w:val="6B8E12B5"/>
    <w:rsid w:val="6B8E992E"/>
    <w:rsid w:val="6B903B56"/>
    <w:rsid w:val="6B933245"/>
    <w:rsid w:val="6B947054"/>
    <w:rsid w:val="6B95E89E"/>
    <w:rsid w:val="6B986408"/>
    <w:rsid w:val="6B9923EC"/>
    <w:rsid w:val="6B9967E0"/>
    <w:rsid w:val="6B9E8E20"/>
    <w:rsid w:val="6BA69987"/>
    <w:rsid w:val="6BA8B9FA"/>
    <w:rsid w:val="6BAC9E53"/>
    <w:rsid w:val="6BB14AE2"/>
    <w:rsid w:val="6BB177DE"/>
    <w:rsid w:val="6BB21F24"/>
    <w:rsid w:val="6BC323DF"/>
    <w:rsid w:val="6BC34376"/>
    <w:rsid w:val="6BC36CDC"/>
    <w:rsid w:val="6BC4CECB"/>
    <w:rsid w:val="6BCBCF8A"/>
    <w:rsid w:val="6BCBF820"/>
    <w:rsid w:val="6BCCBF25"/>
    <w:rsid w:val="6BD093CA"/>
    <w:rsid w:val="6BD2B018"/>
    <w:rsid w:val="6BD58814"/>
    <w:rsid w:val="6BDB6542"/>
    <w:rsid w:val="6BE00456"/>
    <w:rsid w:val="6BE2C7D8"/>
    <w:rsid w:val="6BE4747C"/>
    <w:rsid w:val="6BE5A4E0"/>
    <w:rsid w:val="6BE66764"/>
    <w:rsid w:val="6BFC778B"/>
    <w:rsid w:val="6BFE4364"/>
    <w:rsid w:val="6BFF00FF"/>
    <w:rsid w:val="6C024AD1"/>
    <w:rsid w:val="6C073A76"/>
    <w:rsid w:val="6C0F80B9"/>
    <w:rsid w:val="6C0F870D"/>
    <w:rsid w:val="6C1A67FC"/>
    <w:rsid w:val="6C1B7762"/>
    <w:rsid w:val="6C1D00D8"/>
    <w:rsid w:val="6C1EEFD1"/>
    <w:rsid w:val="6C205D6C"/>
    <w:rsid w:val="6C2179AE"/>
    <w:rsid w:val="6C339FB7"/>
    <w:rsid w:val="6C3FC741"/>
    <w:rsid w:val="6C3FCBD8"/>
    <w:rsid w:val="6C406A89"/>
    <w:rsid w:val="6C47F6A1"/>
    <w:rsid w:val="6C485907"/>
    <w:rsid w:val="6C4E8512"/>
    <w:rsid w:val="6C561ABE"/>
    <w:rsid w:val="6C5E1FD2"/>
    <w:rsid w:val="6C60F6E1"/>
    <w:rsid w:val="6C6203ED"/>
    <w:rsid w:val="6C66A265"/>
    <w:rsid w:val="6C6E5006"/>
    <w:rsid w:val="6C6EB674"/>
    <w:rsid w:val="6C7489FE"/>
    <w:rsid w:val="6C75DA9A"/>
    <w:rsid w:val="6C76C137"/>
    <w:rsid w:val="6C77B246"/>
    <w:rsid w:val="6C77C177"/>
    <w:rsid w:val="6C79033D"/>
    <w:rsid w:val="6C7978E9"/>
    <w:rsid w:val="6C7B7F3C"/>
    <w:rsid w:val="6C7C9A06"/>
    <w:rsid w:val="6C7CA299"/>
    <w:rsid w:val="6C7FE55E"/>
    <w:rsid w:val="6C8380AD"/>
    <w:rsid w:val="6C86807F"/>
    <w:rsid w:val="6C8C7A71"/>
    <w:rsid w:val="6C9288C9"/>
    <w:rsid w:val="6C953363"/>
    <w:rsid w:val="6CA56B8B"/>
    <w:rsid w:val="6CA74B89"/>
    <w:rsid w:val="6CAD01B8"/>
    <w:rsid w:val="6CAE38A1"/>
    <w:rsid w:val="6CAF76CB"/>
    <w:rsid w:val="6CB24B34"/>
    <w:rsid w:val="6CB3BF1E"/>
    <w:rsid w:val="6CB88E68"/>
    <w:rsid w:val="6CB8B74D"/>
    <w:rsid w:val="6CB90522"/>
    <w:rsid w:val="6CBB2431"/>
    <w:rsid w:val="6CBD428D"/>
    <w:rsid w:val="6CC8A06D"/>
    <w:rsid w:val="6CD60B44"/>
    <w:rsid w:val="6CD6E316"/>
    <w:rsid w:val="6CDA2A57"/>
    <w:rsid w:val="6CDF9589"/>
    <w:rsid w:val="6CE16A78"/>
    <w:rsid w:val="6CE8E54F"/>
    <w:rsid w:val="6CEB3CA8"/>
    <w:rsid w:val="6CF0C528"/>
    <w:rsid w:val="6CF46D1F"/>
    <w:rsid w:val="6CF91A09"/>
    <w:rsid w:val="6CFF82DC"/>
    <w:rsid w:val="6D004636"/>
    <w:rsid w:val="6D007DA7"/>
    <w:rsid w:val="6D027D85"/>
    <w:rsid w:val="6D0338E0"/>
    <w:rsid w:val="6D097758"/>
    <w:rsid w:val="6D0E1669"/>
    <w:rsid w:val="6D147B84"/>
    <w:rsid w:val="6D15A241"/>
    <w:rsid w:val="6D18F619"/>
    <w:rsid w:val="6D236096"/>
    <w:rsid w:val="6D260F86"/>
    <w:rsid w:val="6D27E2C2"/>
    <w:rsid w:val="6D286332"/>
    <w:rsid w:val="6D28D2CE"/>
    <w:rsid w:val="6D2B8D64"/>
    <w:rsid w:val="6D30E5BD"/>
    <w:rsid w:val="6D314B17"/>
    <w:rsid w:val="6D33D8B1"/>
    <w:rsid w:val="6D3452A2"/>
    <w:rsid w:val="6D36FD90"/>
    <w:rsid w:val="6D372B3A"/>
    <w:rsid w:val="6D3A4591"/>
    <w:rsid w:val="6D3E466D"/>
    <w:rsid w:val="6D4433FC"/>
    <w:rsid w:val="6D4799A4"/>
    <w:rsid w:val="6D4962C7"/>
    <w:rsid w:val="6D4AC7A4"/>
    <w:rsid w:val="6D4B2833"/>
    <w:rsid w:val="6D4B45F5"/>
    <w:rsid w:val="6D505E1C"/>
    <w:rsid w:val="6D53A464"/>
    <w:rsid w:val="6D5BDFF9"/>
    <w:rsid w:val="6D5CCCDC"/>
    <w:rsid w:val="6D5E0EED"/>
    <w:rsid w:val="6D64A5EF"/>
    <w:rsid w:val="6D67B4C3"/>
    <w:rsid w:val="6D6A3CF5"/>
    <w:rsid w:val="6D6D0D1F"/>
    <w:rsid w:val="6D6F0EE0"/>
    <w:rsid w:val="6D74C66F"/>
    <w:rsid w:val="6D787B24"/>
    <w:rsid w:val="6D7A85BC"/>
    <w:rsid w:val="6D7ABC67"/>
    <w:rsid w:val="6D7F442C"/>
    <w:rsid w:val="6D818804"/>
    <w:rsid w:val="6D85CD1E"/>
    <w:rsid w:val="6D8C5E9F"/>
    <w:rsid w:val="6D8CFD52"/>
    <w:rsid w:val="6D98AA61"/>
    <w:rsid w:val="6D9E5C3A"/>
    <w:rsid w:val="6D9FA3BF"/>
    <w:rsid w:val="6DA569F7"/>
    <w:rsid w:val="6DA5748F"/>
    <w:rsid w:val="6DAB9238"/>
    <w:rsid w:val="6DAEB2B6"/>
    <w:rsid w:val="6DAFA597"/>
    <w:rsid w:val="6DB59E5B"/>
    <w:rsid w:val="6DC9282E"/>
    <w:rsid w:val="6DCE29CE"/>
    <w:rsid w:val="6DD14C2C"/>
    <w:rsid w:val="6DD4B440"/>
    <w:rsid w:val="6DEB7F33"/>
    <w:rsid w:val="6DEC9977"/>
    <w:rsid w:val="6DEF5404"/>
    <w:rsid w:val="6DF0221B"/>
    <w:rsid w:val="6DF1AF0A"/>
    <w:rsid w:val="6DF2F6BD"/>
    <w:rsid w:val="6DF45D76"/>
    <w:rsid w:val="6DFCAE3C"/>
    <w:rsid w:val="6E00909C"/>
    <w:rsid w:val="6E11BE8F"/>
    <w:rsid w:val="6E17AD43"/>
    <w:rsid w:val="6E18CBE1"/>
    <w:rsid w:val="6E202CEB"/>
    <w:rsid w:val="6E276C83"/>
    <w:rsid w:val="6E29F6A6"/>
    <w:rsid w:val="6E2DB706"/>
    <w:rsid w:val="6E2E613E"/>
    <w:rsid w:val="6E30A72E"/>
    <w:rsid w:val="6E3256CA"/>
    <w:rsid w:val="6E4EB0ED"/>
    <w:rsid w:val="6E507F60"/>
    <w:rsid w:val="6E5550E3"/>
    <w:rsid w:val="6E6384FA"/>
    <w:rsid w:val="6E64DE38"/>
    <w:rsid w:val="6E6EA40D"/>
    <w:rsid w:val="6E6FF417"/>
    <w:rsid w:val="6E70FA1C"/>
    <w:rsid w:val="6E723EF8"/>
    <w:rsid w:val="6E7D3BD8"/>
    <w:rsid w:val="6E7EFBD1"/>
    <w:rsid w:val="6E804F23"/>
    <w:rsid w:val="6E856F3D"/>
    <w:rsid w:val="6E864F15"/>
    <w:rsid w:val="6E86AFF9"/>
    <w:rsid w:val="6E86FC59"/>
    <w:rsid w:val="6E888B37"/>
    <w:rsid w:val="6E8EFAD9"/>
    <w:rsid w:val="6E9B23DA"/>
    <w:rsid w:val="6E9F3D5F"/>
    <w:rsid w:val="6EA23153"/>
    <w:rsid w:val="6EA88D4B"/>
    <w:rsid w:val="6EAE267E"/>
    <w:rsid w:val="6EB0D96E"/>
    <w:rsid w:val="6EB1D586"/>
    <w:rsid w:val="6EB4D80A"/>
    <w:rsid w:val="6EB54229"/>
    <w:rsid w:val="6EBBC7D4"/>
    <w:rsid w:val="6EBD4E89"/>
    <w:rsid w:val="6EBF2340"/>
    <w:rsid w:val="6EC8B566"/>
    <w:rsid w:val="6EC9D2C6"/>
    <w:rsid w:val="6ECEE670"/>
    <w:rsid w:val="6ED33675"/>
    <w:rsid w:val="6ED46BD0"/>
    <w:rsid w:val="6EDA16CE"/>
    <w:rsid w:val="6EE19DBC"/>
    <w:rsid w:val="6EE3B018"/>
    <w:rsid w:val="6EEFDC37"/>
    <w:rsid w:val="6EF5F1DA"/>
    <w:rsid w:val="6EF8C219"/>
    <w:rsid w:val="6EFBC7A2"/>
    <w:rsid w:val="6EFC75F3"/>
    <w:rsid w:val="6EFD918E"/>
    <w:rsid w:val="6F0687ED"/>
    <w:rsid w:val="6F06DFF8"/>
    <w:rsid w:val="6F07FCDC"/>
    <w:rsid w:val="6F12BA98"/>
    <w:rsid w:val="6F150DF5"/>
    <w:rsid w:val="6F17A574"/>
    <w:rsid w:val="6F192638"/>
    <w:rsid w:val="6F21AE36"/>
    <w:rsid w:val="6F25D346"/>
    <w:rsid w:val="6F2AAB54"/>
    <w:rsid w:val="6F2C1E5D"/>
    <w:rsid w:val="6F2CCAE6"/>
    <w:rsid w:val="6F2F774E"/>
    <w:rsid w:val="6F312134"/>
    <w:rsid w:val="6F39FCC3"/>
    <w:rsid w:val="6F3D09C6"/>
    <w:rsid w:val="6F3E696E"/>
    <w:rsid w:val="6F3F179F"/>
    <w:rsid w:val="6F4319D4"/>
    <w:rsid w:val="6F45C8FD"/>
    <w:rsid w:val="6F4A17FF"/>
    <w:rsid w:val="6F4B75F8"/>
    <w:rsid w:val="6F53EBEA"/>
    <w:rsid w:val="6F55CB35"/>
    <w:rsid w:val="6F57A5A8"/>
    <w:rsid w:val="6F57C8D2"/>
    <w:rsid w:val="6F621BF0"/>
    <w:rsid w:val="6F659546"/>
    <w:rsid w:val="6F67199F"/>
    <w:rsid w:val="6F739F79"/>
    <w:rsid w:val="6F797220"/>
    <w:rsid w:val="6F7A8106"/>
    <w:rsid w:val="6F7D6FF2"/>
    <w:rsid w:val="6F82E546"/>
    <w:rsid w:val="6F847795"/>
    <w:rsid w:val="6F85B41A"/>
    <w:rsid w:val="6F8AB131"/>
    <w:rsid w:val="6F8D40FA"/>
    <w:rsid w:val="6F8F100E"/>
    <w:rsid w:val="6F93F475"/>
    <w:rsid w:val="6F966BCC"/>
    <w:rsid w:val="6FA14811"/>
    <w:rsid w:val="6FA253D9"/>
    <w:rsid w:val="6FA50E04"/>
    <w:rsid w:val="6FAA71DC"/>
    <w:rsid w:val="6FABB4D0"/>
    <w:rsid w:val="6FABC641"/>
    <w:rsid w:val="6FAEFEE3"/>
    <w:rsid w:val="6FB21A05"/>
    <w:rsid w:val="6FB2F14A"/>
    <w:rsid w:val="6FB49C42"/>
    <w:rsid w:val="6FB67BD3"/>
    <w:rsid w:val="6FB78620"/>
    <w:rsid w:val="6FB81C49"/>
    <w:rsid w:val="6FBDED75"/>
    <w:rsid w:val="6FBFBBCA"/>
    <w:rsid w:val="6FCE6A1B"/>
    <w:rsid w:val="6FCE7037"/>
    <w:rsid w:val="6FE08322"/>
    <w:rsid w:val="6FE347E5"/>
    <w:rsid w:val="6FE420F8"/>
    <w:rsid w:val="6FE81524"/>
    <w:rsid w:val="6FE81A5D"/>
    <w:rsid w:val="6FF00D90"/>
    <w:rsid w:val="6FF6EA51"/>
    <w:rsid w:val="6FF9D272"/>
    <w:rsid w:val="6FFBFA69"/>
    <w:rsid w:val="7001749E"/>
    <w:rsid w:val="70024B73"/>
    <w:rsid w:val="70063EEC"/>
    <w:rsid w:val="7009BCFF"/>
    <w:rsid w:val="7013D88C"/>
    <w:rsid w:val="70180D47"/>
    <w:rsid w:val="701ADBFD"/>
    <w:rsid w:val="70213F9E"/>
    <w:rsid w:val="7021FDC1"/>
    <w:rsid w:val="70252260"/>
    <w:rsid w:val="70253A50"/>
    <w:rsid w:val="70254860"/>
    <w:rsid w:val="702ACB3A"/>
    <w:rsid w:val="7030BACB"/>
    <w:rsid w:val="7030FD02"/>
    <w:rsid w:val="703575C2"/>
    <w:rsid w:val="7035A2B2"/>
    <w:rsid w:val="70389926"/>
    <w:rsid w:val="703B3AD5"/>
    <w:rsid w:val="703DA0E2"/>
    <w:rsid w:val="7041B694"/>
    <w:rsid w:val="7043456B"/>
    <w:rsid w:val="704A54B4"/>
    <w:rsid w:val="705491D7"/>
    <w:rsid w:val="7054E1EA"/>
    <w:rsid w:val="705B1E1B"/>
    <w:rsid w:val="705D9125"/>
    <w:rsid w:val="70607390"/>
    <w:rsid w:val="706E4A9C"/>
    <w:rsid w:val="7073071B"/>
    <w:rsid w:val="70751F01"/>
    <w:rsid w:val="7077F922"/>
    <w:rsid w:val="707915B7"/>
    <w:rsid w:val="707AEC8E"/>
    <w:rsid w:val="707BE5BD"/>
    <w:rsid w:val="707BF81F"/>
    <w:rsid w:val="707EF895"/>
    <w:rsid w:val="70823368"/>
    <w:rsid w:val="708BB852"/>
    <w:rsid w:val="709331C7"/>
    <w:rsid w:val="7098F89E"/>
    <w:rsid w:val="709DD013"/>
    <w:rsid w:val="70A1AD44"/>
    <w:rsid w:val="70A6EC90"/>
    <w:rsid w:val="70AB5B7B"/>
    <w:rsid w:val="70ADA045"/>
    <w:rsid w:val="70AF6617"/>
    <w:rsid w:val="70C3FF61"/>
    <w:rsid w:val="70C4DB43"/>
    <w:rsid w:val="70C6E738"/>
    <w:rsid w:val="70D0F1DC"/>
    <w:rsid w:val="70D23A9C"/>
    <w:rsid w:val="70D2AD75"/>
    <w:rsid w:val="70D53C7A"/>
    <w:rsid w:val="70D58722"/>
    <w:rsid w:val="70DB7074"/>
    <w:rsid w:val="70DEA576"/>
    <w:rsid w:val="70DFBF92"/>
    <w:rsid w:val="70E3E6EB"/>
    <w:rsid w:val="70E74659"/>
    <w:rsid w:val="70F1EE6A"/>
    <w:rsid w:val="70F362C9"/>
    <w:rsid w:val="70F487B1"/>
    <w:rsid w:val="70F579B0"/>
    <w:rsid w:val="70F90304"/>
    <w:rsid w:val="711570F3"/>
    <w:rsid w:val="711CE622"/>
    <w:rsid w:val="711FAC2A"/>
    <w:rsid w:val="711FB7B5"/>
    <w:rsid w:val="711FC5C1"/>
    <w:rsid w:val="71268192"/>
    <w:rsid w:val="7129F91D"/>
    <w:rsid w:val="7131381F"/>
    <w:rsid w:val="7136564B"/>
    <w:rsid w:val="71457D7D"/>
    <w:rsid w:val="7146EF0D"/>
    <w:rsid w:val="71475846"/>
    <w:rsid w:val="7147FB21"/>
    <w:rsid w:val="71498638"/>
    <w:rsid w:val="715327EE"/>
    <w:rsid w:val="7153EF7D"/>
    <w:rsid w:val="715546CB"/>
    <w:rsid w:val="7156CD7A"/>
    <w:rsid w:val="715E80C8"/>
    <w:rsid w:val="71654AE8"/>
    <w:rsid w:val="716A3A62"/>
    <w:rsid w:val="7170DD7E"/>
    <w:rsid w:val="7176A1E3"/>
    <w:rsid w:val="71784D68"/>
    <w:rsid w:val="717957D0"/>
    <w:rsid w:val="7180B5C0"/>
    <w:rsid w:val="7181C127"/>
    <w:rsid w:val="7183A72A"/>
    <w:rsid w:val="7185E075"/>
    <w:rsid w:val="718B2A52"/>
    <w:rsid w:val="718BFF8B"/>
    <w:rsid w:val="718C72A1"/>
    <w:rsid w:val="71916BEB"/>
    <w:rsid w:val="7194731D"/>
    <w:rsid w:val="719487B7"/>
    <w:rsid w:val="7194E357"/>
    <w:rsid w:val="71961626"/>
    <w:rsid w:val="71995EA6"/>
    <w:rsid w:val="719B7D41"/>
    <w:rsid w:val="71A4EBC7"/>
    <w:rsid w:val="71AF8B44"/>
    <w:rsid w:val="71AFA8ED"/>
    <w:rsid w:val="71B35C00"/>
    <w:rsid w:val="71B45710"/>
    <w:rsid w:val="71B58296"/>
    <w:rsid w:val="71BC053D"/>
    <w:rsid w:val="71C0BA5D"/>
    <w:rsid w:val="71CB9DAE"/>
    <w:rsid w:val="71CBFA28"/>
    <w:rsid w:val="71CEDC2D"/>
    <w:rsid w:val="71D376CB"/>
    <w:rsid w:val="71D789BE"/>
    <w:rsid w:val="71DD1B22"/>
    <w:rsid w:val="71DE8703"/>
    <w:rsid w:val="71E851A0"/>
    <w:rsid w:val="71EF2929"/>
    <w:rsid w:val="71F0A350"/>
    <w:rsid w:val="71F2854B"/>
    <w:rsid w:val="71F73247"/>
    <w:rsid w:val="71F94105"/>
    <w:rsid w:val="71F9EBD0"/>
    <w:rsid w:val="71FE2313"/>
    <w:rsid w:val="7200A45C"/>
    <w:rsid w:val="720161D7"/>
    <w:rsid w:val="72017CF5"/>
    <w:rsid w:val="720A1AFD"/>
    <w:rsid w:val="720AB28E"/>
    <w:rsid w:val="721443D9"/>
    <w:rsid w:val="721DFBA0"/>
    <w:rsid w:val="7222683E"/>
    <w:rsid w:val="72267989"/>
    <w:rsid w:val="72293803"/>
    <w:rsid w:val="722CD48C"/>
    <w:rsid w:val="722FD319"/>
    <w:rsid w:val="7238A4B9"/>
    <w:rsid w:val="723FC95F"/>
    <w:rsid w:val="723FF3CD"/>
    <w:rsid w:val="7240AEAB"/>
    <w:rsid w:val="72473445"/>
    <w:rsid w:val="724B3DFA"/>
    <w:rsid w:val="724C7609"/>
    <w:rsid w:val="7255B194"/>
    <w:rsid w:val="725730AD"/>
    <w:rsid w:val="72584299"/>
    <w:rsid w:val="725D9E9F"/>
    <w:rsid w:val="725DA493"/>
    <w:rsid w:val="726EF556"/>
    <w:rsid w:val="727B85E7"/>
    <w:rsid w:val="72800B9F"/>
    <w:rsid w:val="72840E7C"/>
    <w:rsid w:val="728611A9"/>
    <w:rsid w:val="7287A946"/>
    <w:rsid w:val="7287FC99"/>
    <w:rsid w:val="728A5C1D"/>
    <w:rsid w:val="729346BE"/>
    <w:rsid w:val="7295D667"/>
    <w:rsid w:val="72966BB0"/>
    <w:rsid w:val="729EB6D6"/>
    <w:rsid w:val="72A1B74F"/>
    <w:rsid w:val="72A22BD8"/>
    <w:rsid w:val="72ADD46A"/>
    <w:rsid w:val="72AEE682"/>
    <w:rsid w:val="72AF4A29"/>
    <w:rsid w:val="72AFB55B"/>
    <w:rsid w:val="72B14154"/>
    <w:rsid w:val="72B6D3AF"/>
    <w:rsid w:val="72B9C4FB"/>
    <w:rsid w:val="72C1E183"/>
    <w:rsid w:val="72C30DD2"/>
    <w:rsid w:val="72C4590D"/>
    <w:rsid w:val="72CABD3F"/>
    <w:rsid w:val="72CC71D4"/>
    <w:rsid w:val="72D0DC2E"/>
    <w:rsid w:val="72D0EF95"/>
    <w:rsid w:val="72D44E39"/>
    <w:rsid w:val="72D8876A"/>
    <w:rsid w:val="72D9DBB6"/>
    <w:rsid w:val="72E5EE8E"/>
    <w:rsid w:val="72EAC8D8"/>
    <w:rsid w:val="72EC8F4E"/>
    <w:rsid w:val="72F6441F"/>
    <w:rsid w:val="72F94E63"/>
    <w:rsid w:val="72FD18BF"/>
    <w:rsid w:val="7308D628"/>
    <w:rsid w:val="7309F05F"/>
    <w:rsid w:val="730C294D"/>
    <w:rsid w:val="730C98BE"/>
    <w:rsid w:val="730EBF54"/>
    <w:rsid w:val="731658EE"/>
    <w:rsid w:val="731AE75C"/>
    <w:rsid w:val="731B5095"/>
    <w:rsid w:val="731FF6E7"/>
    <w:rsid w:val="733D92C3"/>
    <w:rsid w:val="7340882B"/>
    <w:rsid w:val="734487E7"/>
    <w:rsid w:val="73461E7C"/>
    <w:rsid w:val="73485A1A"/>
    <w:rsid w:val="734D30FC"/>
    <w:rsid w:val="7354D40D"/>
    <w:rsid w:val="73559551"/>
    <w:rsid w:val="735A1CF7"/>
    <w:rsid w:val="735BFC5A"/>
    <w:rsid w:val="735D9CBE"/>
    <w:rsid w:val="7361D834"/>
    <w:rsid w:val="736360F8"/>
    <w:rsid w:val="736688F4"/>
    <w:rsid w:val="737FA438"/>
    <w:rsid w:val="7383C43F"/>
    <w:rsid w:val="73859371"/>
    <w:rsid w:val="73960BDB"/>
    <w:rsid w:val="73964A96"/>
    <w:rsid w:val="73972A11"/>
    <w:rsid w:val="7398E922"/>
    <w:rsid w:val="73A11E63"/>
    <w:rsid w:val="73BA0928"/>
    <w:rsid w:val="73BB2D91"/>
    <w:rsid w:val="73BE31A1"/>
    <w:rsid w:val="73BF611D"/>
    <w:rsid w:val="73C154BD"/>
    <w:rsid w:val="73C17AE1"/>
    <w:rsid w:val="73C27685"/>
    <w:rsid w:val="73C80AA4"/>
    <w:rsid w:val="73C94FDE"/>
    <w:rsid w:val="73C9F2E4"/>
    <w:rsid w:val="73CA3ABA"/>
    <w:rsid w:val="73D09960"/>
    <w:rsid w:val="73D3D2C9"/>
    <w:rsid w:val="73D4FDEC"/>
    <w:rsid w:val="73D522D3"/>
    <w:rsid w:val="73D69183"/>
    <w:rsid w:val="73DD946E"/>
    <w:rsid w:val="73DEC258"/>
    <w:rsid w:val="73E00553"/>
    <w:rsid w:val="73E6233B"/>
    <w:rsid w:val="73EDF6C3"/>
    <w:rsid w:val="73EF1EED"/>
    <w:rsid w:val="73F2AF1A"/>
    <w:rsid w:val="73F7A940"/>
    <w:rsid w:val="73F81A72"/>
    <w:rsid w:val="73F9584D"/>
    <w:rsid w:val="73FB831E"/>
    <w:rsid w:val="73FBC573"/>
    <w:rsid w:val="73FF0022"/>
    <w:rsid w:val="73FF5878"/>
    <w:rsid w:val="74029EF2"/>
    <w:rsid w:val="740C0631"/>
    <w:rsid w:val="74182DF5"/>
    <w:rsid w:val="741892DA"/>
    <w:rsid w:val="741C9D08"/>
    <w:rsid w:val="7422E02E"/>
    <w:rsid w:val="742E7506"/>
    <w:rsid w:val="743177C8"/>
    <w:rsid w:val="74336C9F"/>
    <w:rsid w:val="74343C50"/>
    <w:rsid w:val="74393F02"/>
    <w:rsid w:val="743A3795"/>
    <w:rsid w:val="743BA3B4"/>
    <w:rsid w:val="743E0794"/>
    <w:rsid w:val="7442BFEB"/>
    <w:rsid w:val="744511B4"/>
    <w:rsid w:val="74486429"/>
    <w:rsid w:val="74494AE6"/>
    <w:rsid w:val="7449EA02"/>
    <w:rsid w:val="744F1D44"/>
    <w:rsid w:val="74510971"/>
    <w:rsid w:val="7453C88E"/>
    <w:rsid w:val="74676052"/>
    <w:rsid w:val="74684B18"/>
    <w:rsid w:val="746BB126"/>
    <w:rsid w:val="7471E6A6"/>
    <w:rsid w:val="74740403"/>
    <w:rsid w:val="7476AAF4"/>
    <w:rsid w:val="7476D20B"/>
    <w:rsid w:val="748095BA"/>
    <w:rsid w:val="74836D8A"/>
    <w:rsid w:val="7487B19A"/>
    <w:rsid w:val="74892DB3"/>
    <w:rsid w:val="748FC04E"/>
    <w:rsid w:val="749437A7"/>
    <w:rsid w:val="749744B6"/>
    <w:rsid w:val="74974FE6"/>
    <w:rsid w:val="7498E920"/>
    <w:rsid w:val="74A43F71"/>
    <w:rsid w:val="74A603FB"/>
    <w:rsid w:val="74A9F799"/>
    <w:rsid w:val="74AE00A2"/>
    <w:rsid w:val="74AF4E84"/>
    <w:rsid w:val="74B6FFE8"/>
    <w:rsid w:val="74B85674"/>
    <w:rsid w:val="74BDC09B"/>
    <w:rsid w:val="74C08B97"/>
    <w:rsid w:val="74C27D0C"/>
    <w:rsid w:val="74C4E9B7"/>
    <w:rsid w:val="74C6C77B"/>
    <w:rsid w:val="74C87F66"/>
    <w:rsid w:val="74C881E8"/>
    <w:rsid w:val="74C8A685"/>
    <w:rsid w:val="74CB766B"/>
    <w:rsid w:val="74E5FF94"/>
    <w:rsid w:val="74E9ADF1"/>
    <w:rsid w:val="74EB0391"/>
    <w:rsid w:val="74EB4CA9"/>
    <w:rsid w:val="74EEA367"/>
    <w:rsid w:val="74EEAC7E"/>
    <w:rsid w:val="74FBDAA4"/>
    <w:rsid w:val="74FFF96A"/>
    <w:rsid w:val="7502D0F2"/>
    <w:rsid w:val="7505B9A5"/>
    <w:rsid w:val="75064766"/>
    <w:rsid w:val="750CCB80"/>
    <w:rsid w:val="751127D0"/>
    <w:rsid w:val="75182BF9"/>
    <w:rsid w:val="751C16A9"/>
    <w:rsid w:val="751D0249"/>
    <w:rsid w:val="751ED57A"/>
    <w:rsid w:val="751FA850"/>
    <w:rsid w:val="7521362B"/>
    <w:rsid w:val="75239491"/>
    <w:rsid w:val="752F66D1"/>
    <w:rsid w:val="7534DC88"/>
    <w:rsid w:val="75380584"/>
    <w:rsid w:val="75388AD2"/>
    <w:rsid w:val="753CEEC4"/>
    <w:rsid w:val="753D68FA"/>
    <w:rsid w:val="754090CE"/>
    <w:rsid w:val="75415270"/>
    <w:rsid w:val="754435F4"/>
    <w:rsid w:val="7544615A"/>
    <w:rsid w:val="75461D70"/>
    <w:rsid w:val="75470991"/>
    <w:rsid w:val="754A2AA5"/>
    <w:rsid w:val="754B2FCA"/>
    <w:rsid w:val="754D5BFE"/>
    <w:rsid w:val="7550350A"/>
    <w:rsid w:val="7556FDF2"/>
    <w:rsid w:val="75570089"/>
    <w:rsid w:val="755F3060"/>
    <w:rsid w:val="7560598D"/>
    <w:rsid w:val="756E2B9F"/>
    <w:rsid w:val="756E38C8"/>
    <w:rsid w:val="7571787F"/>
    <w:rsid w:val="75746E9A"/>
    <w:rsid w:val="75764722"/>
    <w:rsid w:val="7579053D"/>
    <w:rsid w:val="757E18DC"/>
    <w:rsid w:val="7580835F"/>
    <w:rsid w:val="7582B913"/>
    <w:rsid w:val="75890052"/>
    <w:rsid w:val="758C3C7B"/>
    <w:rsid w:val="7597BD28"/>
    <w:rsid w:val="7599AE92"/>
    <w:rsid w:val="7599F615"/>
    <w:rsid w:val="7599FF7F"/>
    <w:rsid w:val="759B28D9"/>
    <w:rsid w:val="759BC097"/>
    <w:rsid w:val="75A19B88"/>
    <w:rsid w:val="75A21383"/>
    <w:rsid w:val="75A31520"/>
    <w:rsid w:val="75A3373D"/>
    <w:rsid w:val="75A387E3"/>
    <w:rsid w:val="75A699EF"/>
    <w:rsid w:val="75A82DE8"/>
    <w:rsid w:val="75A8438D"/>
    <w:rsid w:val="75B29BCC"/>
    <w:rsid w:val="75B2E3B8"/>
    <w:rsid w:val="75B2F0F6"/>
    <w:rsid w:val="75B37257"/>
    <w:rsid w:val="75B67D1D"/>
    <w:rsid w:val="75C6A62D"/>
    <w:rsid w:val="75C6BFCB"/>
    <w:rsid w:val="75C7F1A1"/>
    <w:rsid w:val="75D08A48"/>
    <w:rsid w:val="75D11720"/>
    <w:rsid w:val="75D50F63"/>
    <w:rsid w:val="75D7B8E1"/>
    <w:rsid w:val="75DD685D"/>
    <w:rsid w:val="75DE6427"/>
    <w:rsid w:val="75E45CD7"/>
    <w:rsid w:val="75E4818A"/>
    <w:rsid w:val="75E5A412"/>
    <w:rsid w:val="75E8B7F1"/>
    <w:rsid w:val="75E974D9"/>
    <w:rsid w:val="75EB73F6"/>
    <w:rsid w:val="75ED2C1B"/>
    <w:rsid w:val="75F3F040"/>
    <w:rsid w:val="75F45C4E"/>
    <w:rsid w:val="75F50C77"/>
    <w:rsid w:val="75F7EC68"/>
    <w:rsid w:val="75FB2B3A"/>
    <w:rsid w:val="75FBC3C7"/>
    <w:rsid w:val="7606FDAF"/>
    <w:rsid w:val="7609AA1E"/>
    <w:rsid w:val="760A52F8"/>
    <w:rsid w:val="760A6998"/>
    <w:rsid w:val="760F8F91"/>
    <w:rsid w:val="761A462D"/>
    <w:rsid w:val="762370A5"/>
    <w:rsid w:val="762450BA"/>
    <w:rsid w:val="7624DE2A"/>
    <w:rsid w:val="76271A77"/>
    <w:rsid w:val="762834F6"/>
    <w:rsid w:val="762A36D6"/>
    <w:rsid w:val="762CD78B"/>
    <w:rsid w:val="76368FAA"/>
    <w:rsid w:val="763D68AF"/>
    <w:rsid w:val="7646F626"/>
    <w:rsid w:val="76548E91"/>
    <w:rsid w:val="765F7129"/>
    <w:rsid w:val="7665435A"/>
    <w:rsid w:val="76673410"/>
    <w:rsid w:val="76673F77"/>
    <w:rsid w:val="766F1905"/>
    <w:rsid w:val="7681BD8E"/>
    <w:rsid w:val="7681F076"/>
    <w:rsid w:val="76852359"/>
    <w:rsid w:val="768859A7"/>
    <w:rsid w:val="7688F3B9"/>
    <w:rsid w:val="768B1E24"/>
    <w:rsid w:val="768DD713"/>
    <w:rsid w:val="76929B3E"/>
    <w:rsid w:val="76931CDB"/>
    <w:rsid w:val="76946CC9"/>
    <w:rsid w:val="769A2422"/>
    <w:rsid w:val="76A30AE5"/>
    <w:rsid w:val="76A8BC78"/>
    <w:rsid w:val="76AF7366"/>
    <w:rsid w:val="76B449C9"/>
    <w:rsid w:val="76B7848C"/>
    <w:rsid w:val="76B9CD4D"/>
    <w:rsid w:val="76B9DAF1"/>
    <w:rsid w:val="76BBC2C3"/>
    <w:rsid w:val="76BE3A73"/>
    <w:rsid w:val="76C0CFCA"/>
    <w:rsid w:val="76C37B15"/>
    <w:rsid w:val="76CB72AF"/>
    <w:rsid w:val="76CC0838"/>
    <w:rsid w:val="76D7E3CF"/>
    <w:rsid w:val="76D80EE9"/>
    <w:rsid w:val="76DA5EAD"/>
    <w:rsid w:val="76DF0F23"/>
    <w:rsid w:val="76E0954F"/>
    <w:rsid w:val="76E13FFD"/>
    <w:rsid w:val="76E92C5F"/>
    <w:rsid w:val="76EA446D"/>
    <w:rsid w:val="76F63FFA"/>
    <w:rsid w:val="76F89F87"/>
    <w:rsid w:val="76FA8019"/>
    <w:rsid w:val="76FB2517"/>
    <w:rsid w:val="76FF6839"/>
    <w:rsid w:val="77037515"/>
    <w:rsid w:val="770CC395"/>
    <w:rsid w:val="7711D369"/>
    <w:rsid w:val="771868A4"/>
    <w:rsid w:val="771D04AB"/>
    <w:rsid w:val="772000A8"/>
    <w:rsid w:val="77252E3A"/>
    <w:rsid w:val="7726644A"/>
    <w:rsid w:val="772FE336"/>
    <w:rsid w:val="773BC744"/>
    <w:rsid w:val="773DAA38"/>
    <w:rsid w:val="773DF374"/>
    <w:rsid w:val="773E367C"/>
    <w:rsid w:val="77416220"/>
    <w:rsid w:val="774B43C2"/>
    <w:rsid w:val="774EF70A"/>
    <w:rsid w:val="7751E352"/>
    <w:rsid w:val="77544884"/>
    <w:rsid w:val="77569C7E"/>
    <w:rsid w:val="775A92E7"/>
    <w:rsid w:val="775E36E5"/>
    <w:rsid w:val="77677D05"/>
    <w:rsid w:val="77689C7B"/>
    <w:rsid w:val="7768EAC4"/>
    <w:rsid w:val="7769DD5B"/>
    <w:rsid w:val="776B0978"/>
    <w:rsid w:val="776B5FF5"/>
    <w:rsid w:val="776C83DB"/>
    <w:rsid w:val="776CD879"/>
    <w:rsid w:val="776EA439"/>
    <w:rsid w:val="7775B015"/>
    <w:rsid w:val="7775CBFF"/>
    <w:rsid w:val="77785B62"/>
    <w:rsid w:val="7779E98D"/>
    <w:rsid w:val="7781A902"/>
    <w:rsid w:val="7788781E"/>
    <w:rsid w:val="778AFCDB"/>
    <w:rsid w:val="77927004"/>
    <w:rsid w:val="77933E0B"/>
    <w:rsid w:val="7795BB0F"/>
    <w:rsid w:val="779C1D27"/>
    <w:rsid w:val="77A132EF"/>
    <w:rsid w:val="77A574F8"/>
    <w:rsid w:val="77AB89D6"/>
    <w:rsid w:val="77AC327A"/>
    <w:rsid w:val="77B3E1D4"/>
    <w:rsid w:val="77B739B4"/>
    <w:rsid w:val="77BE57FB"/>
    <w:rsid w:val="77C12DE0"/>
    <w:rsid w:val="77C60737"/>
    <w:rsid w:val="77C77BF9"/>
    <w:rsid w:val="77CA7BF3"/>
    <w:rsid w:val="77D5FC16"/>
    <w:rsid w:val="77DA716F"/>
    <w:rsid w:val="77DB4EB5"/>
    <w:rsid w:val="77DD9D4F"/>
    <w:rsid w:val="77E01003"/>
    <w:rsid w:val="77E5AA57"/>
    <w:rsid w:val="77E5DCF5"/>
    <w:rsid w:val="77E68695"/>
    <w:rsid w:val="77E8A25B"/>
    <w:rsid w:val="77EF143D"/>
    <w:rsid w:val="77F3717A"/>
    <w:rsid w:val="77F3B836"/>
    <w:rsid w:val="77F3C034"/>
    <w:rsid w:val="77F93FD8"/>
    <w:rsid w:val="77FC49BF"/>
    <w:rsid w:val="7800AD6F"/>
    <w:rsid w:val="780338E3"/>
    <w:rsid w:val="781B654A"/>
    <w:rsid w:val="7823E9D7"/>
    <w:rsid w:val="78242A80"/>
    <w:rsid w:val="782C1960"/>
    <w:rsid w:val="782E33EF"/>
    <w:rsid w:val="78303D2A"/>
    <w:rsid w:val="78307219"/>
    <w:rsid w:val="78329C8B"/>
    <w:rsid w:val="783BCCB0"/>
    <w:rsid w:val="783CECCD"/>
    <w:rsid w:val="783FA1AE"/>
    <w:rsid w:val="78406DF9"/>
    <w:rsid w:val="7840E09C"/>
    <w:rsid w:val="78447D30"/>
    <w:rsid w:val="78451D67"/>
    <w:rsid w:val="784ABBFA"/>
    <w:rsid w:val="784CD4BB"/>
    <w:rsid w:val="784E34BA"/>
    <w:rsid w:val="785CDB20"/>
    <w:rsid w:val="785D452C"/>
    <w:rsid w:val="787781C8"/>
    <w:rsid w:val="7877DE6A"/>
    <w:rsid w:val="7877F9B3"/>
    <w:rsid w:val="78790DD5"/>
    <w:rsid w:val="787D2F93"/>
    <w:rsid w:val="7881C109"/>
    <w:rsid w:val="7882060F"/>
    <w:rsid w:val="7886BFE5"/>
    <w:rsid w:val="7896B3A2"/>
    <w:rsid w:val="7898F36A"/>
    <w:rsid w:val="789F12C5"/>
    <w:rsid w:val="78A4138C"/>
    <w:rsid w:val="78A4F613"/>
    <w:rsid w:val="78AEE6FF"/>
    <w:rsid w:val="78B0698C"/>
    <w:rsid w:val="78B08514"/>
    <w:rsid w:val="78B37E27"/>
    <w:rsid w:val="78BCFFE0"/>
    <w:rsid w:val="78C13308"/>
    <w:rsid w:val="78C39E0F"/>
    <w:rsid w:val="78C7132C"/>
    <w:rsid w:val="78C78B8E"/>
    <w:rsid w:val="78C8A6BB"/>
    <w:rsid w:val="78C9FE31"/>
    <w:rsid w:val="78D1747E"/>
    <w:rsid w:val="78D2C0EC"/>
    <w:rsid w:val="78D2C99B"/>
    <w:rsid w:val="78DB2AF1"/>
    <w:rsid w:val="78DD9DA3"/>
    <w:rsid w:val="78E19D06"/>
    <w:rsid w:val="78E1F9E0"/>
    <w:rsid w:val="78E528E0"/>
    <w:rsid w:val="78E6F66A"/>
    <w:rsid w:val="78E74671"/>
    <w:rsid w:val="78EAC76B"/>
    <w:rsid w:val="78F7885E"/>
    <w:rsid w:val="790B3AF0"/>
    <w:rsid w:val="7912100C"/>
    <w:rsid w:val="7913FCA8"/>
    <w:rsid w:val="79143D76"/>
    <w:rsid w:val="791D15EE"/>
    <w:rsid w:val="791D1D5F"/>
    <w:rsid w:val="79225F74"/>
    <w:rsid w:val="7930E474"/>
    <w:rsid w:val="79377292"/>
    <w:rsid w:val="793BC13C"/>
    <w:rsid w:val="793CB096"/>
    <w:rsid w:val="79403C0B"/>
    <w:rsid w:val="794304E0"/>
    <w:rsid w:val="794D0F70"/>
    <w:rsid w:val="794F1737"/>
    <w:rsid w:val="794F76C3"/>
    <w:rsid w:val="795183AD"/>
    <w:rsid w:val="79593A02"/>
    <w:rsid w:val="79612F24"/>
    <w:rsid w:val="79705DAC"/>
    <w:rsid w:val="797C0393"/>
    <w:rsid w:val="797D41C6"/>
    <w:rsid w:val="798177C0"/>
    <w:rsid w:val="79847B3A"/>
    <w:rsid w:val="79870288"/>
    <w:rsid w:val="79895984"/>
    <w:rsid w:val="798A8170"/>
    <w:rsid w:val="798BC08C"/>
    <w:rsid w:val="798F932A"/>
    <w:rsid w:val="79903E3C"/>
    <w:rsid w:val="7997105C"/>
    <w:rsid w:val="799921F4"/>
    <w:rsid w:val="799974EE"/>
    <w:rsid w:val="7999FED1"/>
    <w:rsid w:val="799A260F"/>
    <w:rsid w:val="799C7DD0"/>
    <w:rsid w:val="79A047C1"/>
    <w:rsid w:val="79A9D587"/>
    <w:rsid w:val="79B64E64"/>
    <w:rsid w:val="79B7403F"/>
    <w:rsid w:val="79B76102"/>
    <w:rsid w:val="79BBB6F1"/>
    <w:rsid w:val="79BC7720"/>
    <w:rsid w:val="79C1FF3C"/>
    <w:rsid w:val="79C89BD9"/>
    <w:rsid w:val="79D1D5B9"/>
    <w:rsid w:val="79D6915B"/>
    <w:rsid w:val="79DCAA02"/>
    <w:rsid w:val="79E5C868"/>
    <w:rsid w:val="79E7D70D"/>
    <w:rsid w:val="79E8A51C"/>
    <w:rsid w:val="79EC499A"/>
    <w:rsid w:val="79F6743C"/>
    <w:rsid w:val="79F6C453"/>
    <w:rsid w:val="79FA6683"/>
    <w:rsid w:val="79FAA4BA"/>
    <w:rsid w:val="7A0CB27E"/>
    <w:rsid w:val="7A0FD417"/>
    <w:rsid w:val="7A10DA1D"/>
    <w:rsid w:val="7A1A1967"/>
    <w:rsid w:val="7A1D9BC8"/>
    <w:rsid w:val="7A24BE93"/>
    <w:rsid w:val="7A2CBB83"/>
    <w:rsid w:val="7A2EE6D0"/>
    <w:rsid w:val="7A2F73F3"/>
    <w:rsid w:val="7A321A90"/>
    <w:rsid w:val="7A3BDBB1"/>
    <w:rsid w:val="7A3FC6BE"/>
    <w:rsid w:val="7A41F795"/>
    <w:rsid w:val="7A428AD7"/>
    <w:rsid w:val="7A42F229"/>
    <w:rsid w:val="7A43157A"/>
    <w:rsid w:val="7A4AC80C"/>
    <w:rsid w:val="7A4F2E09"/>
    <w:rsid w:val="7A57D739"/>
    <w:rsid w:val="7A585842"/>
    <w:rsid w:val="7A5884E9"/>
    <w:rsid w:val="7A593B90"/>
    <w:rsid w:val="7A5E050C"/>
    <w:rsid w:val="7A5F24EE"/>
    <w:rsid w:val="7A5F6E70"/>
    <w:rsid w:val="7A5FCB39"/>
    <w:rsid w:val="7A600168"/>
    <w:rsid w:val="7A600DE4"/>
    <w:rsid w:val="7A61220A"/>
    <w:rsid w:val="7A61D283"/>
    <w:rsid w:val="7A69108B"/>
    <w:rsid w:val="7A69CA22"/>
    <w:rsid w:val="7A6A03C6"/>
    <w:rsid w:val="7A6A08A9"/>
    <w:rsid w:val="7A7120D4"/>
    <w:rsid w:val="7A74B587"/>
    <w:rsid w:val="7A76F906"/>
    <w:rsid w:val="7A7B4D99"/>
    <w:rsid w:val="7A7E90E8"/>
    <w:rsid w:val="7A883CC6"/>
    <w:rsid w:val="7A8CF192"/>
    <w:rsid w:val="7A8E835F"/>
    <w:rsid w:val="7A8E857D"/>
    <w:rsid w:val="7A98D403"/>
    <w:rsid w:val="7AC0653A"/>
    <w:rsid w:val="7AD59AD8"/>
    <w:rsid w:val="7AD86EF6"/>
    <w:rsid w:val="7AD94E1D"/>
    <w:rsid w:val="7ADD34C7"/>
    <w:rsid w:val="7AE1CEB3"/>
    <w:rsid w:val="7AE300B4"/>
    <w:rsid w:val="7AE40271"/>
    <w:rsid w:val="7AEA4EE2"/>
    <w:rsid w:val="7AF05FEB"/>
    <w:rsid w:val="7AF7640B"/>
    <w:rsid w:val="7AF90802"/>
    <w:rsid w:val="7AFEAF09"/>
    <w:rsid w:val="7B0E847E"/>
    <w:rsid w:val="7B0EB83F"/>
    <w:rsid w:val="7B1192C7"/>
    <w:rsid w:val="7B11CDE7"/>
    <w:rsid w:val="7B137AC9"/>
    <w:rsid w:val="7B18A57E"/>
    <w:rsid w:val="7B193136"/>
    <w:rsid w:val="7B1D22FE"/>
    <w:rsid w:val="7B20E9F2"/>
    <w:rsid w:val="7B2693D7"/>
    <w:rsid w:val="7B26C706"/>
    <w:rsid w:val="7B2A91CE"/>
    <w:rsid w:val="7B2C6EAE"/>
    <w:rsid w:val="7B3B5563"/>
    <w:rsid w:val="7B3B611C"/>
    <w:rsid w:val="7B3D06F2"/>
    <w:rsid w:val="7B3F3075"/>
    <w:rsid w:val="7B4468D6"/>
    <w:rsid w:val="7B467147"/>
    <w:rsid w:val="7B489094"/>
    <w:rsid w:val="7B4BA9C0"/>
    <w:rsid w:val="7B4C4B1B"/>
    <w:rsid w:val="7B4FC743"/>
    <w:rsid w:val="7B504605"/>
    <w:rsid w:val="7B53FA22"/>
    <w:rsid w:val="7B55D591"/>
    <w:rsid w:val="7B570226"/>
    <w:rsid w:val="7B584781"/>
    <w:rsid w:val="7B5CC6F4"/>
    <w:rsid w:val="7B63E96C"/>
    <w:rsid w:val="7B63F9A2"/>
    <w:rsid w:val="7B6A2A79"/>
    <w:rsid w:val="7B6AE96F"/>
    <w:rsid w:val="7B6FD9CD"/>
    <w:rsid w:val="7B734F4C"/>
    <w:rsid w:val="7B7366FA"/>
    <w:rsid w:val="7B75B609"/>
    <w:rsid w:val="7B7A635F"/>
    <w:rsid w:val="7B7CE312"/>
    <w:rsid w:val="7B836AA7"/>
    <w:rsid w:val="7B83A76E"/>
    <w:rsid w:val="7B862BCB"/>
    <w:rsid w:val="7B8B0755"/>
    <w:rsid w:val="7B8E22EE"/>
    <w:rsid w:val="7B8FDDC3"/>
    <w:rsid w:val="7B99E824"/>
    <w:rsid w:val="7B9A7544"/>
    <w:rsid w:val="7BB212F9"/>
    <w:rsid w:val="7BB48A50"/>
    <w:rsid w:val="7BB4CF70"/>
    <w:rsid w:val="7BB62AF3"/>
    <w:rsid w:val="7BB8B4D3"/>
    <w:rsid w:val="7BB953DB"/>
    <w:rsid w:val="7BBDF8C6"/>
    <w:rsid w:val="7BC013A1"/>
    <w:rsid w:val="7BC6369D"/>
    <w:rsid w:val="7BCD0DE9"/>
    <w:rsid w:val="7BCD7CC0"/>
    <w:rsid w:val="7BCED2E3"/>
    <w:rsid w:val="7BD6DA8B"/>
    <w:rsid w:val="7BE27027"/>
    <w:rsid w:val="7BE2EA57"/>
    <w:rsid w:val="7BEB8ABC"/>
    <w:rsid w:val="7BF2E633"/>
    <w:rsid w:val="7BF3E5E0"/>
    <w:rsid w:val="7BF40BEF"/>
    <w:rsid w:val="7BF51179"/>
    <w:rsid w:val="7BF608DE"/>
    <w:rsid w:val="7BFB3ED1"/>
    <w:rsid w:val="7BFF845F"/>
    <w:rsid w:val="7C00E706"/>
    <w:rsid w:val="7C04B8CF"/>
    <w:rsid w:val="7C06F9BB"/>
    <w:rsid w:val="7C0CCFC4"/>
    <w:rsid w:val="7C13ED39"/>
    <w:rsid w:val="7C1452BA"/>
    <w:rsid w:val="7C1DB2E1"/>
    <w:rsid w:val="7C200FB8"/>
    <w:rsid w:val="7C248F15"/>
    <w:rsid w:val="7C26AC50"/>
    <w:rsid w:val="7C279375"/>
    <w:rsid w:val="7C2C94A5"/>
    <w:rsid w:val="7C33BDFD"/>
    <w:rsid w:val="7C3ABE10"/>
    <w:rsid w:val="7C3C7C8D"/>
    <w:rsid w:val="7C42155C"/>
    <w:rsid w:val="7C46AAD1"/>
    <w:rsid w:val="7C4A98AC"/>
    <w:rsid w:val="7C4B8E80"/>
    <w:rsid w:val="7C4BAF3E"/>
    <w:rsid w:val="7C4CAA31"/>
    <w:rsid w:val="7C59ABA3"/>
    <w:rsid w:val="7C5B4E38"/>
    <w:rsid w:val="7C5C0193"/>
    <w:rsid w:val="7C5EFF5A"/>
    <w:rsid w:val="7C626A3F"/>
    <w:rsid w:val="7C65D29C"/>
    <w:rsid w:val="7C674665"/>
    <w:rsid w:val="7C6B72C8"/>
    <w:rsid w:val="7C6DB2CF"/>
    <w:rsid w:val="7C6DF81C"/>
    <w:rsid w:val="7C720DBB"/>
    <w:rsid w:val="7C757FFE"/>
    <w:rsid w:val="7C7EAA5A"/>
    <w:rsid w:val="7C8243C7"/>
    <w:rsid w:val="7C866714"/>
    <w:rsid w:val="7C8DE58C"/>
    <w:rsid w:val="7C9805B5"/>
    <w:rsid w:val="7CA24DC3"/>
    <w:rsid w:val="7CA2BAE9"/>
    <w:rsid w:val="7CAC9841"/>
    <w:rsid w:val="7CAEB0E8"/>
    <w:rsid w:val="7CB0C8B6"/>
    <w:rsid w:val="7CB6F351"/>
    <w:rsid w:val="7CB823B9"/>
    <w:rsid w:val="7CB91368"/>
    <w:rsid w:val="7CBAA850"/>
    <w:rsid w:val="7CC166A6"/>
    <w:rsid w:val="7CCAA03E"/>
    <w:rsid w:val="7CD0F1DC"/>
    <w:rsid w:val="7CD43961"/>
    <w:rsid w:val="7CD5A3F9"/>
    <w:rsid w:val="7CD7620D"/>
    <w:rsid w:val="7CD97D14"/>
    <w:rsid w:val="7CDD0ACE"/>
    <w:rsid w:val="7CDE5B1E"/>
    <w:rsid w:val="7CE3B3B3"/>
    <w:rsid w:val="7CEA8791"/>
    <w:rsid w:val="7CEE5C65"/>
    <w:rsid w:val="7CEF8E91"/>
    <w:rsid w:val="7CF46B91"/>
    <w:rsid w:val="7CF4F466"/>
    <w:rsid w:val="7CFE38A5"/>
    <w:rsid w:val="7CFE919E"/>
    <w:rsid w:val="7D0144CE"/>
    <w:rsid w:val="7D040D60"/>
    <w:rsid w:val="7D056CEE"/>
    <w:rsid w:val="7D05F255"/>
    <w:rsid w:val="7D099A8F"/>
    <w:rsid w:val="7D0BD7B1"/>
    <w:rsid w:val="7D1E43C1"/>
    <w:rsid w:val="7D23B798"/>
    <w:rsid w:val="7D2618F4"/>
    <w:rsid w:val="7D270084"/>
    <w:rsid w:val="7D296C4D"/>
    <w:rsid w:val="7D2E9DB1"/>
    <w:rsid w:val="7D3027F9"/>
    <w:rsid w:val="7D35B13E"/>
    <w:rsid w:val="7D367486"/>
    <w:rsid w:val="7D3C1081"/>
    <w:rsid w:val="7D414068"/>
    <w:rsid w:val="7D45A587"/>
    <w:rsid w:val="7D4E7187"/>
    <w:rsid w:val="7D5023B2"/>
    <w:rsid w:val="7D5093E8"/>
    <w:rsid w:val="7D55E6E2"/>
    <w:rsid w:val="7D5626F3"/>
    <w:rsid w:val="7D58ED8A"/>
    <w:rsid w:val="7D5AAEE3"/>
    <w:rsid w:val="7D5FA7A0"/>
    <w:rsid w:val="7D5FEB9C"/>
    <w:rsid w:val="7D60F9B6"/>
    <w:rsid w:val="7D6CF2B0"/>
    <w:rsid w:val="7D6E59CE"/>
    <w:rsid w:val="7D6EA738"/>
    <w:rsid w:val="7D74CDE3"/>
    <w:rsid w:val="7D776780"/>
    <w:rsid w:val="7D7A6FAA"/>
    <w:rsid w:val="7D7F9973"/>
    <w:rsid w:val="7D82909C"/>
    <w:rsid w:val="7D840A88"/>
    <w:rsid w:val="7D887E6C"/>
    <w:rsid w:val="7D892F52"/>
    <w:rsid w:val="7D911984"/>
    <w:rsid w:val="7D92EF4A"/>
    <w:rsid w:val="7D937D96"/>
    <w:rsid w:val="7D93C89B"/>
    <w:rsid w:val="7D950D39"/>
    <w:rsid w:val="7D987A72"/>
    <w:rsid w:val="7D9AD541"/>
    <w:rsid w:val="7D9AE9D3"/>
    <w:rsid w:val="7D9ED545"/>
    <w:rsid w:val="7DA2F15A"/>
    <w:rsid w:val="7DAE566A"/>
    <w:rsid w:val="7DB0CB4B"/>
    <w:rsid w:val="7DB2DBEF"/>
    <w:rsid w:val="7DBE4B09"/>
    <w:rsid w:val="7DC1133C"/>
    <w:rsid w:val="7DC123CC"/>
    <w:rsid w:val="7DC3D4BA"/>
    <w:rsid w:val="7DCA4789"/>
    <w:rsid w:val="7DCD721A"/>
    <w:rsid w:val="7DCEC62D"/>
    <w:rsid w:val="7DD53652"/>
    <w:rsid w:val="7DD8D570"/>
    <w:rsid w:val="7DDF594A"/>
    <w:rsid w:val="7DE05B0B"/>
    <w:rsid w:val="7DF67FD7"/>
    <w:rsid w:val="7DF74128"/>
    <w:rsid w:val="7E0350C3"/>
    <w:rsid w:val="7E06DF2F"/>
    <w:rsid w:val="7E0F5F9B"/>
    <w:rsid w:val="7E11CAE9"/>
    <w:rsid w:val="7E1942A9"/>
    <w:rsid w:val="7E1AA176"/>
    <w:rsid w:val="7E1CF343"/>
    <w:rsid w:val="7E1DBF1B"/>
    <w:rsid w:val="7E208093"/>
    <w:rsid w:val="7E20EFCB"/>
    <w:rsid w:val="7E226969"/>
    <w:rsid w:val="7E24BA9D"/>
    <w:rsid w:val="7E30180D"/>
    <w:rsid w:val="7E33A7EA"/>
    <w:rsid w:val="7E369A2B"/>
    <w:rsid w:val="7E39FD0C"/>
    <w:rsid w:val="7E3E5E67"/>
    <w:rsid w:val="7E41EA36"/>
    <w:rsid w:val="7E4259DD"/>
    <w:rsid w:val="7E45F3D9"/>
    <w:rsid w:val="7E4C9917"/>
    <w:rsid w:val="7E529100"/>
    <w:rsid w:val="7E52F62D"/>
    <w:rsid w:val="7E5F9F45"/>
    <w:rsid w:val="7E61A6C6"/>
    <w:rsid w:val="7E61E278"/>
    <w:rsid w:val="7E65CABF"/>
    <w:rsid w:val="7E6BD384"/>
    <w:rsid w:val="7E6E53D6"/>
    <w:rsid w:val="7E706685"/>
    <w:rsid w:val="7E70B36B"/>
    <w:rsid w:val="7E72DBAD"/>
    <w:rsid w:val="7E72F625"/>
    <w:rsid w:val="7E73326E"/>
    <w:rsid w:val="7E768AA6"/>
    <w:rsid w:val="7E780494"/>
    <w:rsid w:val="7E78F238"/>
    <w:rsid w:val="7E7BCF8C"/>
    <w:rsid w:val="7E7ECB64"/>
    <w:rsid w:val="7E80677B"/>
    <w:rsid w:val="7E80F3F3"/>
    <w:rsid w:val="7E858847"/>
    <w:rsid w:val="7E8649E4"/>
    <w:rsid w:val="7E870F1A"/>
    <w:rsid w:val="7E915ECC"/>
    <w:rsid w:val="7E93567C"/>
    <w:rsid w:val="7E9448FC"/>
    <w:rsid w:val="7E95D6D4"/>
    <w:rsid w:val="7E9B9307"/>
    <w:rsid w:val="7E9D5083"/>
    <w:rsid w:val="7E9E86B1"/>
    <w:rsid w:val="7E9EA6DE"/>
    <w:rsid w:val="7E9F286D"/>
    <w:rsid w:val="7E9F9089"/>
    <w:rsid w:val="7EA42779"/>
    <w:rsid w:val="7EA5B513"/>
    <w:rsid w:val="7EAD2DFB"/>
    <w:rsid w:val="7EB116EA"/>
    <w:rsid w:val="7EB81220"/>
    <w:rsid w:val="7EB8BD96"/>
    <w:rsid w:val="7EBAB0A7"/>
    <w:rsid w:val="7EBE1915"/>
    <w:rsid w:val="7EC8EE68"/>
    <w:rsid w:val="7ECCDD45"/>
    <w:rsid w:val="7ED80148"/>
    <w:rsid w:val="7EDD57AC"/>
    <w:rsid w:val="7EE950C9"/>
    <w:rsid w:val="7EECB04A"/>
    <w:rsid w:val="7EF476A4"/>
    <w:rsid w:val="7EFBBBFD"/>
    <w:rsid w:val="7EFBD797"/>
    <w:rsid w:val="7EFF09B9"/>
    <w:rsid w:val="7F02E516"/>
    <w:rsid w:val="7F0591FE"/>
    <w:rsid w:val="7F11756D"/>
    <w:rsid w:val="7F139C4C"/>
    <w:rsid w:val="7F1AA44F"/>
    <w:rsid w:val="7F346489"/>
    <w:rsid w:val="7F3A0A13"/>
    <w:rsid w:val="7F3B1AA4"/>
    <w:rsid w:val="7F3D4675"/>
    <w:rsid w:val="7F3D6485"/>
    <w:rsid w:val="7F3E07DE"/>
    <w:rsid w:val="7F3E71E1"/>
    <w:rsid w:val="7F40963C"/>
    <w:rsid w:val="7F434B21"/>
    <w:rsid w:val="7F442021"/>
    <w:rsid w:val="7F45C9FF"/>
    <w:rsid w:val="7F48AECE"/>
    <w:rsid w:val="7F491E33"/>
    <w:rsid w:val="7F4AB636"/>
    <w:rsid w:val="7F4D171A"/>
    <w:rsid w:val="7F557F96"/>
    <w:rsid w:val="7F5A972F"/>
    <w:rsid w:val="7F5C9E11"/>
    <w:rsid w:val="7F637C1B"/>
    <w:rsid w:val="7F657604"/>
    <w:rsid w:val="7F66236D"/>
    <w:rsid w:val="7F6A7DEA"/>
    <w:rsid w:val="7F6C071C"/>
    <w:rsid w:val="7F78814B"/>
    <w:rsid w:val="7F84FC87"/>
    <w:rsid w:val="7F880B7F"/>
    <w:rsid w:val="7F8895AB"/>
    <w:rsid w:val="7F88A9F5"/>
    <w:rsid w:val="7F8A3C67"/>
    <w:rsid w:val="7F92AE4B"/>
    <w:rsid w:val="7F92F02C"/>
    <w:rsid w:val="7F941B95"/>
    <w:rsid w:val="7F945094"/>
    <w:rsid w:val="7F956647"/>
    <w:rsid w:val="7FA03B50"/>
    <w:rsid w:val="7FA0BD2E"/>
    <w:rsid w:val="7FA5947C"/>
    <w:rsid w:val="7FAC34EA"/>
    <w:rsid w:val="7FAF3554"/>
    <w:rsid w:val="7FB1810F"/>
    <w:rsid w:val="7FB2C9EA"/>
    <w:rsid w:val="7FB4A042"/>
    <w:rsid w:val="7FB4A5FD"/>
    <w:rsid w:val="7FB4B1C4"/>
    <w:rsid w:val="7FBAAB56"/>
    <w:rsid w:val="7FBE52A6"/>
    <w:rsid w:val="7FC08C17"/>
    <w:rsid w:val="7FC3126D"/>
    <w:rsid w:val="7FD322D5"/>
    <w:rsid w:val="7FD3C80F"/>
    <w:rsid w:val="7FD40828"/>
    <w:rsid w:val="7FD9E580"/>
    <w:rsid w:val="7FDA56A2"/>
    <w:rsid w:val="7FDA7E86"/>
    <w:rsid w:val="7FDCE258"/>
    <w:rsid w:val="7FE18B15"/>
    <w:rsid w:val="7FE9963C"/>
    <w:rsid w:val="7FF21142"/>
    <w:rsid w:val="7FFB158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8EEB8F"/>
  <w15:chartTrackingRefBased/>
  <w15:docId w15:val="{9D575994-B145-4AF9-8409-9F152881D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15BC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76E3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622D3"/>
    <w:rPr>
      <w:color w:val="0000FF"/>
      <w:u w:val="single"/>
    </w:rPr>
  </w:style>
  <w:style w:type="paragraph" w:styleId="BalloonText">
    <w:name w:val="Balloon Text"/>
    <w:basedOn w:val="Normal"/>
    <w:link w:val="BalloonTextChar"/>
    <w:uiPriority w:val="99"/>
    <w:semiHidden/>
    <w:unhideWhenUsed/>
    <w:rsid w:val="00845C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5CEA"/>
    <w:rPr>
      <w:rFonts w:ascii="Segoe UI" w:hAnsi="Segoe UI" w:cs="Segoe UI"/>
      <w:sz w:val="18"/>
      <w:szCs w:val="18"/>
    </w:rPr>
  </w:style>
  <w:style w:type="character" w:styleId="CommentReference">
    <w:name w:val="annotation reference"/>
    <w:basedOn w:val="DefaultParagraphFont"/>
    <w:uiPriority w:val="99"/>
    <w:unhideWhenUsed/>
    <w:rsid w:val="00845CEA"/>
    <w:rPr>
      <w:sz w:val="16"/>
      <w:szCs w:val="16"/>
    </w:rPr>
  </w:style>
  <w:style w:type="paragraph" w:styleId="CommentText">
    <w:name w:val="annotation text"/>
    <w:basedOn w:val="Normal"/>
    <w:link w:val="CommentTextChar"/>
    <w:uiPriority w:val="99"/>
    <w:unhideWhenUsed/>
    <w:rsid w:val="00845CEA"/>
    <w:rPr>
      <w:sz w:val="20"/>
      <w:szCs w:val="20"/>
    </w:rPr>
  </w:style>
  <w:style w:type="character" w:customStyle="1" w:styleId="CommentTextChar">
    <w:name w:val="Comment Text Char"/>
    <w:basedOn w:val="DefaultParagraphFont"/>
    <w:link w:val="CommentText"/>
    <w:uiPriority w:val="99"/>
    <w:rsid w:val="00845CEA"/>
    <w:rPr>
      <w:sz w:val="20"/>
      <w:szCs w:val="20"/>
    </w:rPr>
  </w:style>
  <w:style w:type="paragraph" w:styleId="CommentSubject">
    <w:name w:val="annotation subject"/>
    <w:basedOn w:val="CommentText"/>
    <w:next w:val="CommentText"/>
    <w:link w:val="CommentSubjectChar"/>
    <w:uiPriority w:val="99"/>
    <w:semiHidden/>
    <w:unhideWhenUsed/>
    <w:rsid w:val="00845CEA"/>
    <w:rPr>
      <w:b/>
      <w:bCs/>
    </w:rPr>
  </w:style>
  <w:style w:type="character" w:customStyle="1" w:styleId="CommentSubjectChar">
    <w:name w:val="Comment Subject Char"/>
    <w:basedOn w:val="CommentTextChar"/>
    <w:link w:val="CommentSubject"/>
    <w:uiPriority w:val="99"/>
    <w:semiHidden/>
    <w:rsid w:val="00845CEA"/>
    <w:rPr>
      <w:b/>
      <w:bCs/>
      <w:sz w:val="20"/>
      <w:szCs w:val="20"/>
    </w:rPr>
  </w:style>
  <w:style w:type="paragraph" w:customStyle="1" w:styleId="xmsonormal">
    <w:name w:val="x_msonormal"/>
    <w:basedOn w:val="Normal"/>
    <w:rsid w:val="007D3F45"/>
    <w:rPr>
      <w:rFonts w:ascii="Calibri" w:hAnsi="Calibri" w:cs="Calibri"/>
      <w:sz w:val="22"/>
      <w:szCs w:val="22"/>
      <w:lang w:eastAsia="de-DE"/>
    </w:rPr>
  </w:style>
  <w:style w:type="paragraph" w:customStyle="1" w:styleId="xmsolistparagraph">
    <w:name w:val="x_msolistparagraph"/>
    <w:basedOn w:val="Normal"/>
    <w:rsid w:val="007D3F45"/>
    <w:pPr>
      <w:ind w:left="720"/>
    </w:pPr>
    <w:rPr>
      <w:rFonts w:ascii="Calibri" w:hAnsi="Calibri" w:cs="Calibri"/>
      <w:sz w:val="22"/>
      <w:szCs w:val="22"/>
      <w:lang w:eastAsia="de-DE"/>
    </w:rPr>
  </w:style>
  <w:style w:type="paragraph" w:styleId="ListParagraph">
    <w:name w:val="List Paragraph"/>
    <w:basedOn w:val="Normal"/>
    <w:uiPriority w:val="34"/>
    <w:qFormat/>
    <w:rsid w:val="00C2291A"/>
    <w:pPr>
      <w:ind w:left="720"/>
      <w:contextualSpacing/>
    </w:pPr>
  </w:style>
  <w:style w:type="paragraph" w:styleId="Header">
    <w:name w:val="header"/>
    <w:basedOn w:val="Normal"/>
    <w:link w:val="HeaderChar"/>
    <w:uiPriority w:val="99"/>
    <w:unhideWhenUsed/>
    <w:rsid w:val="00C81D0D"/>
    <w:pPr>
      <w:tabs>
        <w:tab w:val="center" w:pos="4536"/>
        <w:tab w:val="right" w:pos="9072"/>
      </w:tabs>
    </w:pPr>
  </w:style>
  <w:style w:type="character" w:customStyle="1" w:styleId="HeaderChar">
    <w:name w:val="Header Char"/>
    <w:basedOn w:val="DefaultParagraphFont"/>
    <w:link w:val="Header"/>
    <w:uiPriority w:val="99"/>
    <w:rsid w:val="00C81D0D"/>
  </w:style>
  <w:style w:type="paragraph" w:styleId="Footer">
    <w:name w:val="footer"/>
    <w:basedOn w:val="Normal"/>
    <w:link w:val="FooterChar"/>
    <w:uiPriority w:val="99"/>
    <w:unhideWhenUsed/>
    <w:rsid w:val="00C81D0D"/>
    <w:pPr>
      <w:tabs>
        <w:tab w:val="center" w:pos="4536"/>
        <w:tab w:val="right" w:pos="9072"/>
      </w:tabs>
    </w:pPr>
  </w:style>
  <w:style w:type="character" w:customStyle="1" w:styleId="FooterChar">
    <w:name w:val="Footer Char"/>
    <w:basedOn w:val="DefaultParagraphFont"/>
    <w:link w:val="Footer"/>
    <w:uiPriority w:val="99"/>
    <w:rsid w:val="00C81D0D"/>
  </w:style>
  <w:style w:type="paragraph" w:customStyle="1" w:styleId="MTBT">
    <w:name w:val="MT BT"/>
    <w:link w:val="MTBTChar"/>
    <w:qFormat/>
    <w:rsid w:val="00AB3F60"/>
    <w:pPr>
      <w:suppressAutoHyphens/>
      <w:spacing w:before="90" w:after="150" w:line="264" w:lineRule="auto"/>
      <w:jc w:val="both"/>
    </w:pPr>
    <w:rPr>
      <w:rFonts w:ascii="Times New Roman" w:eastAsia="Times New Roman" w:hAnsi="Times New Roman" w:cs="Times New Roman"/>
      <w:sz w:val="23"/>
      <w:lang w:val="en-GB"/>
    </w:rPr>
  </w:style>
  <w:style w:type="character" w:customStyle="1" w:styleId="MTBTChar">
    <w:name w:val="MT BT Char"/>
    <w:link w:val="MTBT"/>
    <w:locked/>
    <w:rsid w:val="00AB3F60"/>
    <w:rPr>
      <w:rFonts w:ascii="Times New Roman" w:eastAsia="Times New Roman" w:hAnsi="Times New Roman" w:cs="Times New Roman"/>
      <w:sz w:val="23"/>
      <w:lang w:val="en-GB"/>
    </w:rPr>
  </w:style>
  <w:style w:type="paragraph" w:styleId="Revision">
    <w:name w:val="Revision"/>
    <w:hidden/>
    <w:uiPriority w:val="99"/>
    <w:semiHidden/>
    <w:rsid w:val="007726B6"/>
  </w:style>
  <w:style w:type="paragraph" w:customStyle="1" w:styleId="StandardohneAbstand">
    <w:name w:val="Standard ohne Abstand"/>
    <w:basedOn w:val="Normal"/>
    <w:next w:val="Normal"/>
    <w:qFormat/>
    <w:rsid w:val="00362A8F"/>
    <w:pPr>
      <w:spacing w:line="260" w:lineRule="exact"/>
      <w:jc w:val="both"/>
    </w:pPr>
    <w:rPr>
      <w:rFonts w:ascii="Arial Narrow" w:eastAsia="SimSun" w:hAnsi="Arial Narrow" w:cs="Times New Roman"/>
      <w:kern w:val="2"/>
      <w:sz w:val="20"/>
      <w:szCs w:val="20"/>
      <w:lang w:eastAsia="zh-CN"/>
    </w:rPr>
  </w:style>
  <w:style w:type="paragraph" w:customStyle="1" w:styleId="TBodynormalNumber">
    <w:name w:val="T_Body_normal_Number"/>
    <w:basedOn w:val="Normal"/>
    <w:rsid w:val="00362A8F"/>
    <w:pPr>
      <w:keepNext/>
      <w:tabs>
        <w:tab w:val="left" w:pos="170"/>
        <w:tab w:val="left" w:pos="340"/>
        <w:tab w:val="left" w:pos="510"/>
      </w:tabs>
      <w:suppressAutoHyphens/>
      <w:spacing w:before="30" w:after="30" w:line="200" w:lineRule="exact"/>
      <w:ind w:right="23"/>
      <w:jc w:val="right"/>
    </w:pPr>
    <w:rPr>
      <w:rFonts w:ascii="Arial Narrow" w:eastAsia="SimSun" w:hAnsi="Arial Narrow" w:cs="Times New Roman"/>
      <w:sz w:val="14"/>
      <w:szCs w:val="20"/>
      <w:lang w:eastAsia="zh-CN"/>
    </w:rPr>
  </w:style>
  <w:style w:type="paragraph" w:customStyle="1" w:styleId="TBodyboldNumber">
    <w:name w:val="T_Body_bold_Number"/>
    <w:basedOn w:val="TBodynormalNumber"/>
    <w:rsid w:val="00362A8F"/>
    <w:rPr>
      <w:b/>
    </w:rPr>
  </w:style>
  <w:style w:type="paragraph" w:customStyle="1" w:styleId="TBodyboldText">
    <w:name w:val="T_Body_bold_Text"/>
    <w:basedOn w:val="TBodyboldNumber"/>
    <w:rsid w:val="00362A8F"/>
    <w:pPr>
      <w:jc w:val="left"/>
    </w:pPr>
    <w:rPr>
      <w:kern w:val="2"/>
      <w:szCs w:val="16"/>
    </w:rPr>
  </w:style>
  <w:style w:type="paragraph" w:customStyle="1" w:styleId="TBodynormalText">
    <w:name w:val="T_Body_normal_Text"/>
    <w:basedOn w:val="TBodynormalNumber"/>
    <w:rsid w:val="00362A8F"/>
    <w:pPr>
      <w:jc w:val="left"/>
    </w:pPr>
    <w:rPr>
      <w:kern w:val="2"/>
      <w:szCs w:val="16"/>
    </w:rPr>
  </w:style>
  <w:style w:type="paragraph" w:customStyle="1" w:styleId="TBodysubtotalNumber">
    <w:name w:val="T_Body_subtotal_Number"/>
    <w:basedOn w:val="TBodyboldNumber"/>
    <w:rsid w:val="00362A8F"/>
  </w:style>
  <w:style w:type="paragraph" w:customStyle="1" w:styleId="TBodysubtotalText">
    <w:name w:val="T_Body_subtotal_Text"/>
    <w:basedOn w:val="TBodysubtotalNumber"/>
    <w:rsid w:val="00362A8F"/>
    <w:pPr>
      <w:jc w:val="left"/>
    </w:pPr>
    <w:rPr>
      <w:kern w:val="2"/>
      <w:szCs w:val="16"/>
    </w:rPr>
  </w:style>
  <w:style w:type="paragraph" w:customStyle="1" w:styleId="TBodytotalNumber">
    <w:name w:val="T_Body_total_Number"/>
    <w:basedOn w:val="TBodyboldNumber"/>
    <w:rsid w:val="00362A8F"/>
  </w:style>
  <w:style w:type="paragraph" w:customStyle="1" w:styleId="TBodytotalText">
    <w:name w:val="T_Body_total_Text"/>
    <w:basedOn w:val="TBodytotalNumber"/>
    <w:rsid w:val="00362A8F"/>
    <w:pPr>
      <w:jc w:val="left"/>
    </w:pPr>
    <w:rPr>
      <w:kern w:val="2"/>
      <w:szCs w:val="16"/>
    </w:rPr>
  </w:style>
  <w:style w:type="paragraph" w:customStyle="1" w:styleId="TDummyRow">
    <w:name w:val="T_Dummy_Row"/>
    <w:basedOn w:val="Normal"/>
    <w:rsid w:val="00362A8F"/>
    <w:pPr>
      <w:keepNext/>
      <w:tabs>
        <w:tab w:val="left" w:pos="170"/>
        <w:tab w:val="left" w:pos="340"/>
        <w:tab w:val="left" w:pos="510"/>
      </w:tabs>
      <w:suppressAutoHyphens/>
      <w:spacing w:before="30" w:after="30" w:line="14" w:lineRule="exact"/>
      <w:ind w:right="23"/>
      <w:jc w:val="right"/>
    </w:pPr>
    <w:rPr>
      <w:rFonts w:ascii="Arial Narrow" w:eastAsia="SimSun" w:hAnsi="Arial Narrow" w:cs="Times New Roman"/>
      <w:sz w:val="14"/>
      <w:szCs w:val="20"/>
      <w:lang w:eastAsia="zh-CN"/>
    </w:rPr>
  </w:style>
  <w:style w:type="paragraph" w:customStyle="1" w:styleId="THeadsingleNumber">
    <w:name w:val="T_Head_single_Number"/>
    <w:basedOn w:val="TBodynormalNumber"/>
    <w:rsid w:val="00362A8F"/>
  </w:style>
  <w:style w:type="paragraph" w:customStyle="1" w:styleId="THeadfirstNumber">
    <w:name w:val="T_Head_first_Number"/>
    <w:basedOn w:val="THeadsingleNumber"/>
    <w:rsid w:val="00362A8F"/>
  </w:style>
  <w:style w:type="paragraph" w:customStyle="1" w:styleId="THeadfirstText">
    <w:name w:val="T_Head_first_Text"/>
    <w:basedOn w:val="THeadfirstNumber"/>
    <w:rsid w:val="00362A8F"/>
    <w:pPr>
      <w:jc w:val="left"/>
    </w:pPr>
    <w:rPr>
      <w:b/>
      <w:kern w:val="2"/>
      <w:szCs w:val="16"/>
    </w:rPr>
  </w:style>
  <w:style w:type="paragraph" w:customStyle="1" w:styleId="THeadlastNumber">
    <w:name w:val="T_Head_last_Number"/>
    <w:basedOn w:val="THeadsingleNumber"/>
    <w:rsid w:val="00362A8F"/>
  </w:style>
  <w:style w:type="paragraph" w:customStyle="1" w:styleId="THeadlastText">
    <w:name w:val="T_Head_last_Text"/>
    <w:basedOn w:val="THeadlastNumber"/>
    <w:rsid w:val="00362A8F"/>
    <w:pPr>
      <w:jc w:val="left"/>
    </w:pPr>
    <w:rPr>
      <w:kern w:val="2"/>
      <w:szCs w:val="16"/>
    </w:rPr>
  </w:style>
  <w:style w:type="paragraph" w:customStyle="1" w:styleId="THeadsingleText">
    <w:name w:val="T_Head_single_Text"/>
    <w:basedOn w:val="THeadsingleNumber"/>
    <w:rsid w:val="00362A8F"/>
    <w:pPr>
      <w:spacing w:before="0"/>
      <w:jc w:val="left"/>
    </w:pPr>
    <w:rPr>
      <w:b/>
      <w:kern w:val="2"/>
      <w:szCs w:val="16"/>
    </w:rPr>
  </w:style>
  <w:style w:type="paragraph" w:customStyle="1" w:styleId="TNote">
    <w:name w:val="T_Note"/>
    <w:basedOn w:val="Normal"/>
    <w:next w:val="Normal"/>
    <w:qFormat/>
    <w:rsid w:val="00362A8F"/>
    <w:pPr>
      <w:suppressAutoHyphens/>
      <w:spacing w:before="200" w:after="200" w:line="200" w:lineRule="exact"/>
      <w:ind w:left="227" w:hanging="227"/>
      <w:contextualSpacing/>
      <w:jc w:val="both"/>
    </w:pPr>
    <w:rPr>
      <w:rFonts w:ascii="Arial Narrow" w:eastAsia="SimSun" w:hAnsi="Arial Narrow" w:cs="Times New Roman"/>
      <w:i/>
      <w:kern w:val="2"/>
      <w:sz w:val="14"/>
      <w:szCs w:val="20"/>
      <w:lang w:eastAsia="zh-CN"/>
    </w:rPr>
  </w:style>
  <w:style w:type="character" w:customStyle="1" w:styleId="NichtaufgelsteErwhnung1">
    <w:name w:val="Nicht aufgelöste Erwähnung1"/>
    <w:basedOn w:val="DefaultParagraphFont"/>
    <w:uiPriority w:val="99"/>
    <w:semiHidden/>
    <w:unhideWhenUsed/>
    <w:rsid w:val="006260DD"/>
    <w:rPr>
      <w:color w:val="605E5C"/>
      <w:shd w:val="clear" w:color="auto" w:fill="E1DFDD"/>
    </w:rPr>
  </w:style>
  <w:style w:type="character" w:customStyle="1" w:styleId="Erwhnung1">
    <w:name w:val="Erwähnung1"/>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215BCD"/>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5553B3"/>
    <w:rPr>
      <w:sz w:val="20"/>
      <w:szCs w:val="20"/>
    </w:rPr>
  </w:style>
  <w:style w:type="character" w:customStyle="1" w:styleId="FootnoteTextChar">
    <w:name w:val="Footnote Text Char"/>
    <w:basedOn w:val="DefaultParagraphFont"/>
    <w:link w:val="FootnoteText"/>
    <w:uiPriority w:val="99"/>
    <w:semiHidden/>
    <w:rsid w:val="005553B3"/>
    <w:rPr>
      <w:sz w:val="20"/>
      <w:szCs w:val="20"/>
    </w:rPr>
  </w:style>
  <w:style w:type="character" w:styleId="FootnoteReference">
    <w:name w:val="footnote reference"/>
    <w:basedOn w:val="DefaultParagraphFont"/>
    <w:uiPriority w:val="99"/>
    <w:semiHidden/>
    <w:unhideWhenUsed/>
    <w:rsid w:val="005553B3"/>
    <w:rPr>
      <w:vertAlign w:val="superscript"/>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0">
    <w:name w:val="Normal0"/>
    <w:basedOn w:val="Normal"/>
    <w:uiPriority w:val="1"/>
    <w:qFormat/>
    <w:rsid w:val="2BA26B7A"/>
  </w:style>
  <w:style w:type="character" w:customStyle="1" w:styleId="Heading3Char">
    <w:name w:val="Heading 3 Char"/>
    <w:basedOn w:val="DefaultParagraphFont"/>
    <w:link w:val="Heading3"/>
    <w:uiPriority w:val="9"/>
    <w:rsid w:val="00976E3E"/>
    <w:rPr>
      <w:rFonts w:asciiTheme="majorHAnsi" w:eastAsiaTheme="majorEastAsia" w:hAnsiTheme="majorHAnsi" w:cstheme="majorBidi"/>
      <w:color w:val="1F3763" w:themeColor="accent1" w:themeShade="7F"/>
    </w:rPr>
  </w:style>
  <w:style w:type="character" w:customStyle="1" w:styleId="apple-converted-space">
    <w:name w:val="apple-converted-space"/>
    <w:basedOn w:val="DefaultParagraphFont"/>
    <w:rsid w:val="000B11BE"/>
  </w:style>
  <w:style w:type="character" w:customStyle="1" w:styleId="Menzione1">
    <w:name w:val="Menzione1"/>
    <w:basedOn w:val="DefaultParagraphFont"/>
    <w:uiPriority w:val="99"/>
    <w:unhideWhenUsed/>
    <w:rPr>
      <w:color w:val="2B579A"/>
      <w:shd w:val="clear" w:color="auto" w:fill="E6E6E6"/>
    </w:rPr>
  </w:style>
  <w:style w:type="character" w:styleId="PageNumber">
    <w:name w:val="page number"/>
    <w:basedOn w:val="DefaultParagraphFont"/>
    <w:uiPriority w:val="99"/>
    <w:semiHidden/>
    <w:unhideWhenUsed/>
    <w:rsid w:val="00223243"/>
  </w:style>
  <w:style w:type="paragraph" w:customStyle="1" w:styleId="paragraph">
    <w:name w:val="paragraph"/>
    <w:basedOn w:val="Normal"/>
    <w:rsid w:val="00467BC9"/>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467BC9"/>
  </w:style>
  <w:style w:type="character" w:customStyle="1" w:styleId="eop">
    <w:name w:val="eop"/>
    <w:basedOn w:val="DefaultParagraphFont"/>
    <w:rsid w:val="00467BC9"/>
  </w:style>
  <w:style w:type="character" w:customStyle="1" w:styleId="Menzionenonrisolta1">
    <w:name w:val="Menzione non risolta1"/>
    <w:basedOn w:val="DefaultParagraphFont"/>
    <w:uiPriority w:val="99"/>
    <w:semiHidden/>
    <w:unhideWhenUsed/>
    <w:rsid w:val="005E6252"/>
    <w:rPr>
      <w:color w:val="605E5C"/>
      <w:shd w:val="clear" w:color="auto" w:fill="E1DFDD"/>
    </w:rPr>
  </w:style>
  <w:style w:type="character" w:customStyle="1" w:styleId="wacimagecontainer">
    <w:name w:val="wacimagecontainer"/>
    <w:basedOn w:val="DefaultParagraphFont"/>
    <w:rsid w:val="00C94934"/>
  </w:style>
  <w:style w:type="character" w:styleId="FollowedHyperlink">
    <w:name w:val="FollowedHyperlink"/>
    <w:basedOn w:val="DefaultParagraphFont"/>
    <w:uiPriority w:val="99"/>
    <w:semiHidden/>
    <w:unhideWhenUsed/>
    <w:rsid w:val="008A72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bout.sixt.com/e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tellantis.com/fr"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ellantis.com/fr/groupe/dare-forward-203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ae0b866-cb5e-43e9-987f-834c6c9d9633">
      <UserInfo>
        <DisplayName>Rebecca Erfurth</DisplayName>
        <AccountId>27</AccountId>
        <AccountType/>
      </UserInfo>
      <UserInfo>
        <DisplayName>Marja-Liisa Obst</DisplayName>
        <AccountId>28</AccountId>
        <AccountType/>
      </UserInfo>
    </SharedWithUsers>
    <lcf76f155ced4ddcb4097134ff3c332f xmlns="96f2121d-ec71-46f1-82da-80739e1cebf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C1EF54A555FDE409AB7876BE2FB68FD" ma:contentTypeVersion="12" ma:contentTypeDescription="Ein neues Dokument erstellen." ma:contentTypeScope="" ma:versionID="ff91b2f05dda0d9457dbaa9da93139ab">
  <xsd:schema xmlns:xsd="http://www.w3.org/2001/XMLSchema" xmlns:xs="http://www.w3.org/2001/XMLSchema" xmlns:p="http://schemas.microsoft.com/office/2006/metadata/properties" xmlns:ns2="96f2121d-ec71-46f1-82da-80739e1cebf8" xmlns:ns3="2ae0b866-cb5e-43e9-987f-834c6c9d9633" targetNamespace="http://schemas.microsoft.com/office/2006/metadata/properties" ma:root="true" ma:fieldsID="afa151d83029eb25bc1073b22aedb19a" ns2:_="" ns3:_="">
    <xsd:import namespace="96f2121d-ec71-46f1-82da-80739e1cebf8"/>
    <xsd:import namespace="2ae0b866-cb5e-43e9-987f-834c6c9d963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2121d-ec71-46f1-82da-80739e1ceb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Bildmarkierungen" ma:readOnly="false" ma:fieldId="{5cf76f15-5ced-4ddc-b409-7134ff3c332f}" ma:taxonomyMulti="true" ma:sspId="394807b3-fd97-42b5-b582-265a01ba7476"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e0b866-cb5e-43e9-987f-834c6c9d9633"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7E9B7-E374-4BD9-8F1B-10AC9E6A6A76}">
  <ds:schemaRefs>
    <ds:schemaRef ds:uri="http://schemas.microsoft.com/office/2006/metadata/properties"/>
    <ds:schemaRef ds:uri="http://schemas.microsoft.com/office/infopath/2007/PartnerControls"/>
    <ds:schemaRef ds:uri="2ae0b866-cb5e-43e9-987f-834c6c9d9633"/>
    <ds:schemaRef ds:uri="96f2121d-ec71-46f1-82da-80739e1cebf8"/>
  </ds:schemaRefs>
</ds:datastoreItem>
</file>

<file path=customXml/itemProps2.xml><?xml version="1.0" encoding="utf-8"?>
<ds:datastoreItem xmlns:ds="http://schemas.openxmlformats.org/officeDocument/2006/customXml" ds:itemID="{EE60D24F-A876-40A1-B5FF-E411DB970E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2121d-ec71-46f1-82da-80739e1cebf8"/>
    <ds:schemaRef ds:uri="2ae0b866-cb5e-43e9-987f-834c6c9d9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4E2BF9-A633-46F5-A730-8E8BB8CB37A9}">
  <ds:schemaRefs>
    <ds:schemaRef ds:uri="http://schemas.microsoft.com/sharepoint/v3/contenttype/forms"/>
  </ds:schemaRefs>
</ds:datastoreItem>
</file>

<file path=customXml/itemProps4.xml><?xml version="1.0" encoding="utf-8"?>
<ds:datastoreItem xmlns:ds="http://schemas.openxmlformats.org/officeDocument/2006/customXml" ds:itemID="{CD392FEA-797D-4FB1-8816-622A8889F9A4}">
  <ds:schemaRefs>
    <ds:schemaRef ds:uri="http://schemas.openxmlformats.org/officeDocument/2006/bibliography"/>
  </ds:schemaRefs>
</ds:datastoreItem>
</file>

<file path=docMetadata/LabelInfo.xml><?xml version="1.0" encoding="utf-8"?>
<clbl:labelList xmlns:clbl="http://schemas.microsoft.com/office/2020/mipLabelMetadata">
  <clbl:label id="{6b8078d2-d880-42d5-944a-a8ceac1db31a}" enabled="1" method="Privileged" siteId="{637dea52-1527-40fa-a2a6-ed45af232937}" removed="0"/>
</clbl:labelList>
</file>

<file path=docProps/app.xml><?xml version="1.0" encoding="utf-8"?>
<Properties xmlns="http://schemas.openxmlformats.org/officeDocument/2006/extended-properties" xmlns:vt="http://schemas.openxmlformats.org/officeDocument/2006/docPropsVTypes">
  <Template>Normal</Template>
  <TotalTime>2</TotalTime>
  <Pages>4</Pages>
  <Words>1346</Words>
  <Characters>7592</Characters>
  <Application>Microsoft Office Word</Application>
  <DocSecurity>0</DocSecurity>
  <Lines>63</Lines>
  <Paragraphs>17</Paragraphs>
  <ScaleCrop>false</ScaleCrop>
  <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in Greven</dc:creator>
  <cp:keywords>, docId:6B60708B8496AA5AF619E99A27A2802B</cp:keywords>
  <cp:lastModifiedBy>ANGELA CATALDI</cp:lastModifiedBy>
  <cp:revision>3</cp:revision>
  <cp:lastPrinted>2024-01-09T16:58:00Z</cp:lastPrinted>
  <dcterms:created xsi:type="dcterms:W3CDTF">2024-01-16T12:31:00Z</dcterms:created>
  <dcterms:modified xsi:type="dcterms:W3CDTF">2024-01-16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0C1EF54A555FDE409AB7876BE2FB68FD</vt:lpwstr>
  </property>
  <property fmtid="{D5CDD505-2E9C-101B-9397-08002B2CF9AE}" pid="4" name="GrammarlyDocumentId">
    <vt:lpwstr>b60a30eb9c1c6ff7356b36a64de1c2a39e7c1014a41a28c96fd215f94d603cdd</vt:lpwstr>
  </property>
  <property fmtid="{D5CDD505-2E9C-101B-9397-08002B2CF9AE}" pid="5" name="MediaServiceImageTags">
    <vt:lpwstr/>
  </property>
  <property fmtid="{D5CDD505-2E9C-101B-9397-08002B2CF9AE}" pid="6" name="MSIP_Label_6b8078d2-d880-42d5-944a-a8ceac1db31a_ActionId">
    <vt:lpwstr>1a461084-9b02-4781-8645-7ec1a6dcc596</vt:lpwstr>
  </property>
  <property fmtid="{D5CDD505-2E9C-101B-9397-08002B2CF9AE}" pid="7" name="MSIP_Label_6b8078d2-d880-42d5-944a-a8ceac1db31a_ContentBits">
    <vt:lpwstr>0</vt:lpwstr>
  </property>
  <property fmtid="{D5CDD505-2E9C-101B-9397-08002B2CF9AE}" pid="8" name="MSIP_Label_6b8078d2-d880-42d5-944a-a8ceac1db31a_Enabled">
    <vt:lpwstr>true</vt:lpwstr>
  </property>
  <property fmtid="{D5CDD505-2E9C-101B-9397-08002B2CF9AE}" pid="9" name="MSIP_Label_6b8078d2-d880-42d5-944a-a8ceac1db31a_Method">
    <vt:lpwstr>Privileged</vt:lpwstr>
  </property>
  <property fmtid="{D5CDD505-2E9C-101B-9397-08002B2CF9AE}" pid="10" name="MSIP_Label_6b8078d2-d880-42d5-944a-a8ceac1db31a_Name">
    <vt:lpwstr>Public</vt:lpwstr>
  </property>
  <property fmtid="{D5CDD505-2E9C-101B-9397-08002B2CF9AE}" pid="11" name="MSIP_Label_6b8078d2-d880-42d5-944a-a8ceac1db31a_SetDate">
    <vt:lpwstr>2022-07-22T09:19:14Z</vt:lpwstr>
  </property>
  <property fmtid="{D5CDD505-2E9C-101B-9397-08002B2CF9AE}" pid="12" name="MSIP_Label_6b8078d2-d880-42d5-944a-a8ceac1db31a_SiteId">
    <vt:lpwstr>637dea52-1527-40fa-a2a6-ed45af232937</vt:lpwstr>
  </property>
  <property fmtid="{D5CDD505-2E9C-101B-9397-08002B2CF9AE}" pid="13" name="MSIP_Label_725ca717-11da-4935-b601-f527b9741f2e_ActionId">
    <vt:lpwstr>77ba4dd3-2ac2-4445-be0b-234548772874</vt:lpwstr>
  </property>
  <property fmtid="{D5CDD505-2E9C-101B-9397-08002B2CF9AE}" pid="14" name="MSIP_Label_725ca717-11da-4935-b601-f527b9741f2e_ContentBits">
    <vt:lpwstr>0</vt:lpwstr>
  </property>
  <property fmtid="{D5CDD505-2E9C-101B-9397-08002B2CF9AE}" pid="15" name="MSIP_Label_725ca717-11da-4935-b601-f527b9741f2e_Enabled">
    <vt:lpwstr>true</vt:lpwstr>
  </property>
  <property fmtid="{D5CDD505-2E9C-101B-9397-08002B2CF9AE}" pid="16" name="MSIP_Label_725ca717-11da-4935-b601-f527b9741f2e_Method">
    <vt:lpwstr>Standard</vt:lpwstr>
  </property>
  <property fmtid="{D5CDD505-2E9C-101B-9397-08002B2CF9AE}" pid="17" name="MSIP_Label_725ca717-11da-4935-b601-f527b9741f2e_Name">
    <vt:lpwstr>C2 - Internal</vt:lpwstr>
  </property>
  <property fmtid="{D5CDD505-2E9C-101B-9397-08002B2CF9AE}" pid="18" name="MSIP_Label_725ca717-11da-4935-b601-f527b9741f2e_SetDate">
    <vt:lpwstr>2024-01-12T09:17:34Z</vt:lpwstr>
  </property>
  <property fmtid="{D5CDD505-2E9C-101B-9397-08002B2CF9AE}" pid="19" name="MSIP_Label_725ca717-11da-4935-b601-f527b9741f2e_SiteId">
    <vt:lpwstr>d852d5cd-724c-4128-8812-ffa5db3f8507</vt:lpwstr>
  </property>
  <property fmtid="{D5CDD505-2E9C-101B-9397-08002B2CF9AE}" pid="20" name="Order">
    <vt:r8>125600</vt:r8>
  </property>
  <property fmtid="{D5CDD505-2E9C-101B-9397-08002B2CF9AE}" pid="21" name="TriggerFlowInfo">
    <vt:lpwstr/>
  </property>
  <property fmtid="{D5CDD505-2E9C-101B-9397-08002B2CF9AE}" pid="22" name="_ExtendedDescription">
    <vt:lpwstr/>
  </property>
</Properties>
</file>